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AEB8F" w14:textId="0B50231D" w:rsidR="00DB4ECA" w:rsidRPr="00591522" w:rsidRDefault="00745F04" w:rsidP="00DB4ECA">
      <w:pPr>
        <w:rPr>
          <w:rFonts w:ascii="Goudy Stout" w:eastAsia="Times New Roman" w:hAnsi="Goudy Stout"/>
          <w:bCs/>
          <w:color w:val="222222"/>
          <w:sz w:val="28"/>
          <w:szCs w:val="28"/>
        </w:rPr>
      </w:pPr>
      <w:bookmarkStart w:id="0" w:name="_Hlk146612165"/>
      <w:r w:rsidRPr="00591522">
        <w:rPr>
          <w:rFonts w:ascii="Goudy Stout" w:hAnsi="Goudy Stout"/>
          <w:b/>
          <w:noProof/>
          <w:sz w:val="42"/>
          <w:szCs w:val="48"/>
        </w:rPr>
        <mc:AlternateContent>
          <mc:Choice Requires="wps">
            <w:drawing>
              <wp:anchor distT="0" distB="0" distL="114300" distR="114300" simplePos="0" relativeHeight="251646976" behindDoc="0" locked="0" layoutInCell="1" allowOverlap="1" wp14:anchorId="7C617EFE" wp14:editId="131211AB">
                <wp:simplePos x="0" y="0"/>
                <wp:positionH relativeFrom="column">
                  <wp:posOffset>-288925</wp:posOffset>
                </wp:positionH>
                <wp:positionV relativeFrom="paragraph">
                  <wp:posOffset>8255</wp:posOffset>
                </wp:positionV>
                <wp:extent cx="1135380" cy="7461885"/>
                <wp:effectExtent l="0" t="0" r="26670" b="24765"/>
                <wp:wrapSquare wrapText="bothSides"/>
                <wp:docPr id="285927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7461885"/>
                        </a:xfrm>
                        <a:prstGeom prst="rect">
                          <a:avLst/>
                        </a:prstGeom>
                        <a:solidFill>
                          <a:srgbClr val="FFFFFF"/>
                        </a:solidFill>
                        <a:ln w="12700" algn="ctr">
                          <a:solidFill>
                            <a:srgbClr val="666666"/>
                          </a:solidFill>
                          <a:miter lim="800000"/>
                          <a:headEnd/>
                          <a:tailEnd/>
                        </a:ln>
                        <a:effectLst/>
                        <a:extLs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txb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1" w:name="_Hlk149052514"/>
                            <w:bookmarkEnd w:id="1"/>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032E6C0A" w14:textId="2D3C030E"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Jessica </w:t>
                            </w:r>
                            <w:r w:rsidR="00703632">
                              <w:rPr>
                                <w:rFonts w:ascii="Tw Cen MT" w:hAnsi="Tw Cen MT"/>
                                <w:color w:val="000000"/>
                                <w:kern w:val="32"/>
                                <w:sz w:val="18"/>
                                <w:szCs w:val="18"/>
                              </w:rPr>
                              <w:t>May</w:t>
                            </w:r>
                            <w:r w:rsidR="00551AFE">
                              <w:rPr>
                                <w:rFonts w:ascii="Tw Cen MT" w:hAnsi="Tw Cen MT"/>
                                <w:color w:val="000000"/>
                                <w:kern w:val="32"/>
                                <w:sz w:val="18"/>
                                <w:szCs w:val="18"/>
                              </w:rPr>
                              <w:t xml:space="preserve"> </w:t>
                            </w:r>
                            <w:r w:rsidR="00703632">
                              <w:rPr>
                                <w:rFonts w:ascii="Tw Cen MT" w:hAnsi="Tw Cen MT"/>
                                <w:color w:val="000000"/>
                                <w:kern w:val="32"/>
                                <w:sz w:val="18"/>
                                <w:szCs w:val="18"/>
                              </w:rPr>
                              <w:t>Johnson</w:t>
                            </w:r>
                          </w:p>
                          <w:p w14:paraId="2E4D4D65" w14:textId="5730B8CD"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0137AB82" w:rsidR="00AB2029" w:rsidRPr="008B1D4B" w:rsidRDefault="003C6FB3" w:rsidP="00AF1793">
                            <w:pPr>
                              <w:widowControl w:val="0"/>
                              <w:jc w:val="center"/>
                              <w:rPr>
                                <w:rFonts w:ascii="Tw Cen MT" w:hAnsi="Tw Cen MT"/>
                                <w:color w:val="000000"/>
                                <w:kern w:val="32"/>
                                <w:sz w:val="18"/>
                                <w:szCs w:val="18"/>
                              </w:rPr>
                            </w:pPr>
                            <w:r>
                              <w:rPr>
                                <w:rFonts w:ascii="Tw Cen MT" w:hAnsi="Tw Cen MT"/>
                                <w:color w:val="000000"/>
                                <w:kern w:val="32"/>
                                <w:sz w:val="18"/>
                                <w:szCs w:val="18"/>
                              </w:rPr>
                              <w:t>Second</w:t>
                            </w:r>
                            <w:r w:rsidR="007E2BA8">
                              <w:rPr>
                                <w:rFonts w:ascii="Tw Cen MT" w:hAnsi="Tw Cen MT"/>
                                <w:color w:val="000000"/>
                                <w:kern w:val="32"/>
                                <w:sz w:val="18"/>
                                <w:szCs w:val="18"/>
                              </w:rPr>
                              <w:t xml:space="preserve"> and Fourth Monday**</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17EFE" id="_x0000_t202" coordsize="21600,21600" o:spt="202" path="m,l,21600r21600,l21600,xe">
                <v:stroke joinstyle="miter"/>
                <v:path gradientshapeok="t" o:connecttype="rect"/>
              </v:shapetype>
              <v:shape id="Text Box 2" o:spid="_x0000_s1026" type="#_x0000_t202" style="position:absolute;margin-left:-22.75pt;margin-top:.65pt;width:89.4pt;height:587.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" strokecolor="#666" strokeweight="1pt">
                <v:shadow color="#7f7f7f" opacity=".5" offset="1pt"/>
                <v:textbo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2" w:name="_Hlk149052514"/>
                      <w:bookmarkEnd w:id="2"/>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032E6C0A" w14:textId="2D3C030E" w:rsidR="00F2575D" w:rsidRDefault="00F2575D" w:rsidP="00AF1793">
                      <w:pPr>
                        <w:widowControl w:val="0"/>
                        <w:jc w:val="center"/>
                        <w:rPr>
                          <w:rFonts w:ascii="Tw Cen MT" w:hAnsi="Tw Cen MT"/>
                          <w:color w:val="000000"/>
                          <w:kern w:val="32"/>
                          <w:sz w:val="18"/>
                          <w:szCs w:val="18"/>
                        </w:rPr>
                      </w:pPr>
                      <w:r>
                        <w:rPr>
                          <w:rFonts w:ascii="Tw Cen MT" w:hAnsi="Tw Cen MT"/>
                          <w:color w:val="000000"/>
                          <w:kern w:val="32"/>
                          <w:sz w:val="18"/>
                          <w:szCs w:val="18"/>
                        </w:rPr>
                        <w:t xml:space="preserve">Jessica </w:t>
                      </w:r>
                      <w:r w:rsidR="00703632">
                        <w:rPr>
                          <w:rFonts w:ascii="Tw Cen MT" w:hAnsi="Tw Cen MT"/>
                          <w:color w:val="000000"/>
                          <w:kern w:val="32"/>
                          <w:sz w:val="18"/>
                          <w:szCs w:val="18"/>
                        </w:rPr>
                        <w:t>May</w:t>
                      </w:r>
                      <w:r w:rsidR="00551AFE">
                        <w:rPr>
                          <w:rFonts w:ascii="Tw Cen MT" w:hAnsi="Tw Cen MT"/>
                          <w:color w:val="000000"/>
                          <w:kern w:val="32"/>
                          <w:sz w:val="18"/>
                          <w:szCs w:val="18"/>
                        </w:rPr>
                        <w:t xml:space="preserve"> </w:t>
                      </w:r>
                      <w:r w:rsidR="00703632">
                        <w:rPr>
                          <w:rFonts w:ascii="Tw Cen MT" w:hAnsi="Tw Cen MT"/>
                          <w:color w:val="000000"/>
                          <w:kern w:val="32"/>
                          <w:sz w:val="18"/>
                          <w:szCs w:val="18"/>
                        </w:rPr>
                        <w:t>Johnson</w:t>
                      </w:r>
                    </w:p>
                    <w:p w14:paraId="2E4D4D65" w14:textId="5730B8CD"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0137AB82" w:rsidR="00AB2029" w:rsidRPr="008B1D4B" w:rsidRDefault="003C6FB3" w:rsidP="00AF1793">
                      <w:pPr>
                        <w:widowControl w:val="0"/>
                        <w:jc w:val="center"/>
                        <w:rPr>
                          <w:rFonts w:ascii="Tw Cen MT" w:hAnsi="Tw Cen MT"/>
                          <w:color w:val="000000"/>
                          <w:kern w:val="32"/>
                          <w:sz w:val="18"/>
                          <w:szCs w:val="18"/>
                        </w:rPr>
                      </w:pPr>
                      <w:r>
                        <w:rPr>
                          <w:rFonts w:ascii="Tw Cen MT" w:hAnsi="Tw Cen MT"/>
                          <w:color w:val="000000"/>
                          <w:kern w:val="32"/>
                          <w:sz w:val="18"/>
                          <w:szCs w:val="18"/>
                        </w:rPr>
                        <w:t>Second</w:t>
                      </w:r>
                      <w:r w:rsidR="007E2BA8">
                        <w:rPr>
                          <w:rFonts w:ascii="Tw Cen MT" w:hAnsi="Tw Cen MT"/>
                          <w:color w:val="000000"/>
                          <w:kern w:val="32"/>
                          <w:sz w:val="18"/>
                          <w:szCs w:val="18"/>
                        </w:rPr>
                        <w:t xml:space="preserve"> and Fourth Monday**</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v:textbox>
                <w10:wrap type="square"/>
              </v:shape>
            </w:pict>
          </mc:Fallback>
        </mc:AlternateContent>
      </w:r>
      <w:r w:rsidR="00E7520B" w:rsidRPr="00591522">
        <w:rPr>
          <w:rFonts w:ascii="Goudy Stout" w:eastAsia="Times New Roman" w:hAnsi="Goudy Stout"/>
          <w:bCs/>
          <w:color w:val="222222"/>
          <w:sz w:val="28"/>
          <w:szCs w:val="28"/>
        </w:rPr>
        <w:t>April</w:t>
      </w:r>
      <w:r w:rsidR="00C9000D" w:rsidRPr="00591522">
        <w:rPr>
          <w:rFonts w:ascii="Goudy Stout" w:eastAsia="Times New Roman" w:hAnsi="Goudy Stout"/>
          <w:bCs/>
          <w:color w:val="222222"/>
          <w:sz w:val="28"/>
          <w:szCs w:val="28"/>
        </w:rPr>
        <w:t xml:space="preserve"> </w:t>
      </w:r>
      <w:r w:rsidR="006578F1" w:rsidRPr="00591522">
        <w:rPr>
          <w:rFonts w:ascii="Goudy Stout" w:eastAsia="Times New Roman" w:hAnsi="Goudy Stout"/>
          <w:bCs/>
          <w:color w:val="222222"/>
          <w:sz w:val="28"/>
          <w:szCs w:val="28"/>
        </w:rPr>
        <w:t>20</w:t>
      </w:r>
      <w:r w:rsidR="00191B1A" w:rsidRPr="00591522">
        <w:rPr>
          <w:rFonts w:ascii="Goudy Stout" w:eastAsia="Times New Roman" w:hAnsi="Goudy Stout"/>
          <w:bCs/>
          <w:color w:val="222222"/>
          <w:sz w:val="28"/>
          <w:szCs w:val="28"/>
        </w:rPr>
        <w:t>2</w:t>
      </w:r>
      <w:r w:rsidR="00A01DD2" w:rsidRPr="00591522">
        <w:rPr>
          <w:rFonts w:ascii="Goudy Stout" w:eastAsia="Times New Roman" w:hAnsi="Goudy Stout"/>
          <w:bCs/>
          <w:color w:val="222222"/>
          <w:sz w:val="28"/>
          <w:szCs w:val="28"/>
        </w:rPr>
        <w:t>4</w:t>
      </w:r>
      <w:r w:rsidR="006578F1" w:rsidRPr="00591522">
        <w:rPr>
          <w:rFonts w:ascii="Goudy Stout" w:eastAsia="Times New Roman" w:hAnsi="Goudy Stout"/>
          <w:bCs/>
          <w:color w:val="222222"/>
          <w:sz w:val="28"/>
          <w:szCs w:val="28"/>
        </w:rPr>
        <w:t xml:space="preserve"> News</w:t>
      </w:r>
      <w:r w:rsidR="00D2447D" w:rsidRPr="00591522">
        <w:rPr>
          <w:rFonts w:ascii="Goudy Stout" w:eastAsia="Times New Roman" w:hAnsi="Goudy Stout"/>
          <w:bCs/>
          <w:color w:val="222222"/>
          <w:sz w:val="28"/>
          <w:szCs w:val="28"/>
        </w:rPr>
        <w:t>letter</w:t>
      </w:r>
      <w:r w:rsidR="00D2447D" w:rsidRPr="00591522">
        <w:rPr>
          <w:rFonts w:ascii="Goudy Stout" w:eastAsia="Times New Roman" w:hAnsi="Goudy Stout"/>
          <w:bCs/>
          <w:color w:val="222222"/>
        </w:rPr>
        <w:t xml:space="preserve">          </w:t>
      </w:r>
    </w:p>
    <w:p w14:paraId="323B8D8A" w14:textId="30219930" w:rsidR="000B0EA8" w:rsidRDefault="00591522" w:rsidP="00375A63">
      <w:pPr>
        <w:rPr>
          <w:rFonts w:ascii="Segoe Print" w:eastAsia="Times New Roman" w:hAnsi="Segoe Print"/>
          <w:b/>
          <w:color w:val="222222"/>
          <w:sz w:val="8"/>
          <w:szCs w:val="8"/>
        </w:rPr>
      </w:pPr>
      <w:bookmarkStart w:id="3" w:name="_Hlk149052520"/>
      <w:bookmarkEnd w:id="3"/>
      <w:r>
        <w:rPr>
          <w:rFonts w:ascii="Segoe Print" w:eastAsia="Times New Roman" w:hAnsi="Segoe Print"/>
          <w:b/>
          <w:noProof/>
          <w:color w:val="222222"/>
          <w:sz w:val="8"/>
          <w:szCs w:val="8"/>
        </w:rPr>
        <mc:AlternateContent>
          <mc:Choice Requires="wps">
            <w:drawing>
              <wp:anchor distT="0" distB="0" distL="114300" distR="114300" simplePos="0" relativeHeight="251649024" behindDoc="0" locked="0" layoutInCell="1" allowOverlap="1" wp14:anchorId="4351D0EE" wp14:editId="13FEA41A">
                <wp:simplePos x="0" y="0"/>
                <wp:positionH relativeFrom="margin">
                  <wp:align>right</wp:align>
                </wp:positionH>
                <wp:positionV relativeFrom="paragraph">
                  <wp:posOffset>31115</wp:posOffset>
                </wp:positionV>
                <wp:extent cx="5600700" cy="2195739"/>
                <wp:effectExtent l="19050" t="19050" r="19050" b="14605"/>
                <wp:wrapNone/>
                <wp:docPr id="169314699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2195739"/>
                        </a:xfrm>
                        <a:prstGeom prst="rect">
                          <a:avLst/>
                        </a:prstGeom>
                        <a:solidFill>
                          <a:srgbClr val="FFFFFF"/>
                        </a:solidFill>
                        <a:ln w="28575" algn="ctr">
                          <a:solidFill>
                            <a:srgbClr val="000000"/>
                          </a:solidFill>
                          <a:prstDash val="lgDash"/>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263A2CC7" w14:textId="654A066E" w:rsidR="006253F9" w:rsidRPr="00124653" w:rsidRDefault="001D79C8" w:rsidP="006253F9">
                                  <w:pPr>
                                    <w:widowControl w:val="0"/>
                                    <w:rPr>
                                      <w:rFonts w:ascii="Cambria" w:hAnsi="Cambria"/>
                                      <w:sz w:val="23"/>
                                      <w:szCs w:val="23"/>
                                    </w:rPr>
                                  </w:pPr>
                                  <w:r w:rsidRPr="00124653">
                                    <w:rPr>
                                      <w:rFonts w:ascii="Cambria" w:hAnsi="Cambria"/>
                                      <w:sz w:val="23"/>
                                      <w:szCs w:val="23"/>
                                    </w:rPr>
                                    <w:t>April 2</w:t>
                                  </w:r>
                                  <w:r w:rsidR="006253F9" w:rsidRPr="00124653">
                                    <w:rPr>
                                      <w:rFonts w:ascii="Cambria" w:hAnsi="Cambria"/>
                                      <w:sz w:val="23"/>
                                      <w:szCs w:val="23"/>
                                    </w:rPr>
                                    <w:t xml:space="preserve"> – Pinochle</w:t>
                                  </w:r>
                                </w:p>
                                <w:p w14:paraId="20D4A36A" w14:textId="77777777" w:rsidR="006253F9" w:rsidRPr="00124653" w:rsidRDefault="006253F9" w:rsidP="006253F9">
                                  <w:pPr>
                                    <w:widowControl w:val="0"/>
                                    <w:rPr>
                                      <w:rFonts w:ascii="Cambria" w:hAnsi="Cambria"/>
                                      <w:sz w:val="23"/>
                                      <w:szCs w:val="23"/>
                                    </w:rPr>
                                  </w:pPr>
                                  <w:r w:rsidRPr="00124653">
                                    <w:rPr>
                                      <w:rFonts w:ascii="Cambria" w:hAnsi="Cambria"/>
                                      <w:sz w:val="23"/>
                                      <w:szCs w:val="23"/>
                                    </w:rPr>
                                    <w:t>1:00 P.M. – Tekoa Comm. Church</w:t>
                                  </w:r>
                                </w:p>
                                <w:p w14:paraId="66BB62C6" w14:textId="5E51F6B6" w:rsidR="00971136" w:rsidRPr="00124653" w:rsidRDefault="001D79C8" w:rsidP="00971136">
                                  <w:pPr>
                                    <w:widowControl w:val="0"/>
                                    <w:rPr>
                                      <w:rFonts w:ascii="Cambria" w:hAnsi="Cambria"/>
                                      <w:sz w:val="23"/>
                                      <w:szCs w:val="23"/>
                                    </w:rPr>
                                  </w:pPr>
                                  <w:r w:rsidRPr="00124653">
                                    <w:rPr>
                                      <w:rFonts w:ascii="Cambria" w:hAnsi="Cambria"/>
                                      <w:sz w:val="23"/>
                                      <w:szCs w:val="23"/>
                                    </w:rPr>
                                    <w:t>April 2</w:t>
                                  </w:r>
                                  <w:r w:rsidR="00971136" w:rsidRPr="00124653">
                                    <w:rPr>
                                      <w:rFonts w:ascii="Cambria" w:hAnsi="Cambria"/>
                                      <w:sz w:val="23"/>
                                      <w:szCs w:val="23"/>
                                    </w:rPr>
                                    <w:t xml:space="preserve"> – Whitman Co. Hosp. Dist.</w:t>
                                  </w:r>
                                </w:p>
                                <w:p w14:paraId="3DC938F2" w14:textId="77777777" w:rsidR="00971136" w:rsidRPr="00124653" w:rsidRDefault="00971136" w:rsidP="00971136">
                                  <w:pPr>
                                    <w:widowControl w:val="0"/>
                                    <w:rPr>
                                      <w:rFonts w:ascii="Cambria" w:hAnsi="Cambria"/>
                                      <w:sz w:val="23"/>
                                      <w:szCs w:val="23"/>
                                    </w:rPr>
                                  </w:pPr>
                                  <w:r w:rsidRPr="00124653">
                                    <w:rPr>
                                      <w:rFonts w:ascii="Cambria" w:hAnsi="Cambria"/>
                                      <w:sz w:val="23"/>
                                      <w:szCs w:val="23"/>
                                    </w:rPr>
                                    <w:t xml:space="preserve">6:30 P.M. – City Hall </w:t>
                                  </w:r>
                                </w:p>
                                <w:p w14:paraId="6B9A6EC8" w14:textId="0C4FE88A" w:rsidR="00971136" w:rsidRPr="00124653" w:rsidRDefault="001D79C8" w:rsidP="00971136">
                                  <w:pPr>
                                    <w:widowControl w:val="0"/>
                                    <w:rPr>
                                      <w:rFonts w:ascii="Cambria" w:hAnsi="Cambria"/>
                                      <w:sz w:val="23"/>
                                      <w:szCs w:val="23"/>
                                    </w:rPr>
                                  </w:pPr>
                                  <w:r w:rsidRPr="00124653">
                                    <w:rPr>
                                      <w:rFonts w:ascii="Cambria" w:hAnsi="Cambria"/>
                                      <w:sz w:val="23"/>
                                      <w:szCs w:val="23"/>
                                    </w:rPr>
                                    <w:t>April 2</w:t>
                                  </w:r>
                                  <w:r w:rsidR="00971136" w:rsidRPr="00124653">
                                    <w:rPr>
                                      <w:rFonts w:ascii="Cambria" w:hAnsi="Cambria"/>
                                      <w:sz w:val="23"/>
                                      <w:szCs w:val="23"/>
                                    </w:rPr>
                                    <w:t xml:space="preserve"> – Tekoa Ambul. / EMT Training</w:t>
                                  </w:r>
                                </w:p>
                                <w:p w14:paraId="1E98EAD1" w14:textId="77777777" w:rsidR="00971136" w:rsidRPr="00124653" w:rsidRDefault="00971136" w:rsidP="00971136">
                                  <w:pPr>
                                    <w:widowControl w:val="0"/>
                                    <w:rPr>
                                      <w:rFonts w:ascii="Cambria" w:hAnsi="Cambria"/>
                                      <w:sz w:val="23"/>
                                      <w:szCs w:val="23"/>
                                    </w:rPr>
                                  </w:pPr>
                                  <w:r w:rsidRPr="00124653">
                                    <w:rPr>
                                      <w:sz w:val="23"/>
                                      <w:szCs w:val="23"/>
                                    </w:rPr>
                                    <w:t>6:30 P.M. – Ambulance Barn</w:t>
                                  </w:r>
                                  <w:r w:rsidRPr="00124653">
                                    <w:rPr>
                                      <w:rFonts w:ascii="Cambria" w:hAnsi="Cambria"/>
                                      <w:sz w:val="23"/>
                                      <w:szCs w:val="23"/>
                                    </w:rPr>
                                    <w:t xml:space="preserve"> </w:t>
                                  </w:r>
                                </w:p>
                                <w:p w14:paraId="5E53600A" w14:textId="039FAB14" w:rsidR="00342AE8" w:rsidRPr="00124653" w:rsidRDefault="00047321" w:rsidP="00A85CB0">
                                  <w:pPr>
                                    <w:widowControl w:val="0"/>
                                    <w:rPr>
                                      <w:rFonts w:ascii="Segoe MDL2 Assets" w:hAnsi="Segoe MDL2 Assets"/>
                                      <w:sz w:val="23"/>
                                      <w:szCs w:val="23"/>
                                    </w:rPr>
                                  </w:pPr>
                                  <w:r w:rsidRPr="00124653">
                                    <w:rPr>
                                      <w:rFonts w:ascii="Cambria" w:hAnsi="Cambria"/>
                                      <w:sz w:val="23"/>
                                      <w:szCs w:val="23"/>
                                    </w:rPr>
                                    <w:t>April 4</w:t>
                                  </w:r>
                                  <w:r w:rsidR="00342AE8" w:rsidRPr="00124653">
                                    <w:rPr>
                                      <w:rFonts w:ascii="Segoe MDL2 Assets" w:hAnsi="Segoe MDL2 Assets"/>
                                      <w:sz w:val="23"/>
                                      <w:szCs w:val="23"/>
                                    </w:rPr>
                                    <w:t xml:space="preserve"> - Empire Theatre Board</w:t>
                                  </w:r>
                                </w:p>
                                <w:p w14:paraId="3F98422A" w14:textId="77777777" w:rsidR="00342AE8" w:rsidRPr="00124653" w:rsidRDefault="00342AE8" w:rsidP="00342AE8">
                                  <w:pPr>
                                    <w:widowControl w:val="0"/>
                                    <w:rPr>
                                      <w:rFonts w:ascii="Cambria" w:hAnsi="Cambria"/>
                                      <w:sz w:val="23"/>
                                      <w:szCs w:val="23"/>
                                    </w:rPr>
                                  </w:pPr>
                                  <w:r w:rsidRPr="00124653">
                                    <w:rPr>
                                      <w:rFonts w:ascii="Segoe MDL2 Assets" w:hAnsi="Segoe MDL2 Assets"/>
                                      <w:sz w:val="23"/>
                                      <w:szCs w:val="23"/>
                                    </w:rPr>
                                    <w:t xml:space="preserve">5:30 P.M. </w:t>
                                  </w:r>
                                  <w:r w:rsidRPr="00124653">
                                    <w:rPr>
                                      <w:rFonts w:ascii="Cambria" w:hAnsi="Cambria"/>
                                      <w:sz w:val="23"/>
                                      <w:szCs w:val="23"/>
                                    </w:rPr>
                                    <w:t>-</w:t>
                                  </w:r>
                                  <w:r w:rsidRPr="00124653">
                                    <w:rPr>
                                      <w:rFonts w:ascii="Segoe MDL2 Assets" w:hAnsi="Segoe MDL2 Assets"/>
                                      <w:sz w:val="23"/>
                                      <w:szCs w:val="23"/>
                                    </w:rPr>
                                    <w:t xml:space="preserve"> Empire Theatre</w:t>
                                  </w:r>
                                </w:p>
                                <w:p w14:paraId="7CD2EAE8" w14:textId="4C7025DF" w:rsidR="00971136" w:rsidRPr="00124653" w:rsidRDefault="00047321" w:rsidP="00971136">
                                  <w:pPr>
                                    <w:widowControl w:val="0"/>
                                    <w:rPr>
                                      <w:rFonts w:ascii="Cambria" w:hAnsi="Cambria"/>
                                      <w:sz w:val="23"/>
                                      <w:szCs w:val="23"/>
                                    </w:rPr>
                                  </w:pPr>
                                  <w:r w:rsidRPr="00124653">
                                    <w:rPr>
                                      <w:rFonts w:ascii="Cambria" w:hAnsi="Cambria"/>
                                      <w:sz w:val="23"/>
                                      <w:szCs w:val="23"/>
                                    </w:rPr>
                                    <w:t>April 8</w:t>
                                  </w:r>
                                  <w:r w:rsidR="00971136" w:rsidRPr="00124653">
                                    <w:rPr>
                                      <w:rFonts w:ascii="Cambria" w:hAnsi="Cambria"/>
                                      <w:sz w:val="23"/>
                                      <w:szCs w:val="23"/>
                                    </w:rPr>
                                    <w:t xml:space="preserve"> – City Council Meeting</w:t>
                                  </w:r>
                                </w:p>
                                <w:p w14:paraId="428AC728" w14:textId="77777777" w:rsidR="00971136" w:rsidRPr="00124653" w:rsidRDefault="00971136" w:rsidP="00971136">
                                  <w:pPr>
                                    <w:widowControl w:val="0"/>
                                    <w:rPr>
                                      <w:rFonts w:ascii="Cambria" w:hAnsi="Cambria"/>
                                      <w:sz w:val="23"/>
                                      <w:szCs w:val="23"/>
                                    </w:rPr>
                                  </w:pPr>
                                  <w:r w:rsidRPr="00124653">
                                    <w:rPr>
                                      <w:rFonts w:ascii="Cambria" w:hAnsi="Cambria"/>
                                      <w:sz w:val="23"/>
                                      <w:szCs w:val="23"/>
                                    </w:rPr>
                                    <w:t>6:00 P.M. – City Hall</w:t>
                                  </w:r>
                                </w:p>
                                <w:p w14:paraId="073F78A6" w14:textId="502D2D2C" w:rsidR="00044FE0" w:rsidRPr="00124653" w:rsidRDefault="00047321" w:rsidP="00044FE0">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April </w:t>
                                  </w:r>
                                  <w:r w:rsidR="00523274" w:rsidRPr="00124653">
                                    <w:rPr>
                                      <w:rFonts w:ascii="Cambria" w:hAnsi="Cambria" w:cs="Verdana"/>
                                      <w:bCs/>
                                      <w:color w:val="000000"/>
                                      <w:kern w:val="32"/>
                                      <w:sz w:val="23"/>
                                      <w:szCs w:val="23"/>
                                    </w:rPr>
                                    <w:t>9</w:t>
                                  </w:r>
                                  <w:r w:rsidR="00044FE0" w:rsidRPr="00124653">
                                    <w:rPr>
                                      <w:rFonts w:ascii="Cambria" w:hAnsi="Cambria" w:cs="Verdana"/>
                                      <w:bCs/>
                                      <w:color w:val="000000"/>
                                      <w:kern w:val="32"/>
                                      <w:sz w:val="23"/>
                                      <w:szCs w:val="23"/>
                                    </w:rPr>
                                    <w:t xml:space="preserve"> – Healthy Tekoa Coalition</w:t>
                                  </w:r>
                                </w:p>
                                <w:p w14:paraId="29041AB3" w14:textId="77777777" w:rsidR="00044FE0" w:rsidRPr="00124653" w:rsidRDefault="00044FE0" w:rsidP="00044FE0">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9:00 A.M. – School District Boardroom</w:t>
                                  </w:r>
                                </w:p>
                                <w:p w14:paraId="555E9218" w14:textId="2463EDD9" w:rsidR="006012EC" w:rsidRPr="00124653" w:rsidRDefault="006012EC" w:rsidP="000D616A">
                                  <w:pPr>
                                    <w:widowControl w:val="0"/>
                                    <w:rPr>
                                      <w:sz w:val="23"/>
                                      <w:szCs w:val="23"/>
                                    </w:rPr>
                                  </w:pPr>
                                </w:p>
                              </w:tc>
                              <w:tc>
                                <w:tcPr>
                                  <w:tcW w:w="4471" w:type="dxa"/>
                                  <w:shd w:val="clear" w:color="auto" w:fill="FFFFFF"/>
                                </w:tcPr>
                                <w:p w14:paraId="78384ACC" w14:textId="791291B7" w:rsidR="00C76D5C" w:rsidRPr="00124653" w:rsidRDefault="00523274" w:rsidP="00C76D5C">
                                  <w:pPr>
                                    <w:widowControl w:val="0"/>
                                    <w:rPr>
                                      <w:rFonts w:ascii="Segoe MDL2 Assets" w:hAnsi="Segoe MDL2 Assets"/>
                                      <w:sz w:val="23"/>
                                      <w:szCs w:val="23"/>
                                    </w:rPr>
                                  </w:pPr>
                                  <w:r w:rsidRPr="00124653">
                                    <w:rPr>
                                      <w:rFonts w:ascii="Cambria" w:hAnsi="Cambria"/>
                                      <w:sz w:val="23"/>
                                      <w:szCs w:val="23"/>
                                    </w:rPr>
                                    <w:t>April 12</w:t>
                                  </w:r>
                                  <w:r w:rsidR="00C76D5C" w:rsidRPr="00124653">
                                    <w:rPr>
                                      <w:rFonts w:ascii="Cambria" w:hAnsi="Cambria"/>
                                      <w:sz w:val="23"/>
                                      <w:szCs w:val="23"/>
                                    </w:rPr>
                                    <w:t xml:space="preserve"> -</w:t>
                                  </w:r>
                                  <w:r w:rsidR="00C76D5C" w:rsidRPr="00124653">
                                    <w:rPr>
                                      <w:rFonts w:ascii="Segoe MDL2 Assets" w:hAnsi="Segoe MDL2 Assets"/>
                                      <w:sz w:val="23"/>
                                      <w:szCs w:val="23"/>
                                    </w:rPr>
                                    <w:t xml:space="preserve"> Chamber of Commerce</w:t>
                                  </w:r>
                                </w:p>
                                <w:p w14:paraId="229A700B" w14:textId="77777777" w:rsidR="00C76D5C" w:rsidRPr="00124653" w:rsidRDefault="00C76D5C" w:rsidP="00C76D5C">
                                  <w:pPr>
                                    <w:widowControl w:val="0"/>
                                    <w:rPr>
                                      <w:rFonts w:ascii="Segoe MDL2 Assets" w:hAnsi="Segoe MDL2 Assets"/>
                                      <w:sz w:val="23"/>
                                      <w:szCs w:val="23"/>
                                    </w:rPr>
                                  </w:pPr>
                                  <w:r w:rsidRPr="00124653">
                                    <w:rPr>
                                      <w:rFonts w:ascii="Segoe MDL2 Assets" w:hAnsi="Segoe MDL2 Assets"/>
                                      <w:sz w:val="23"/>
                                      <w:szCs w:val="23"/>
                                    </w:rPr>
                                    <w:t xml:space="preserve">7:30 A.M. </w:t>
                                  </w:r>
                                  <w:r w:rsidRPr="00124653">
                                    <w:rPr>
                                      <w:sz w:val="23"/>
                                      <w:szCs w:val="23"/>
                                    </w:rPr>
                                    <w:t>–</w:t>
                                  </w:r>
                                  <w:r w:rsidRPr="00124653">
                                    <w:rPr>
                                      <w:rFonts w:ascii="Segoe MDL2 Assets" w:hAnsi="Segoe MDL2 Assets"/>
                                      <w:sz w:val="23"/>
                                      <w:szCs w:val="23"/>
                                    </w:rPr>
                                    <w:t xml:space="preserve"> </w:t>
                                  </w:r>
                                  <w:r w:rsidRPr="00124653">
                                    <w:rPr>
                                      <w:rFonts w:ascii="Cambria" w:hAnsi="Cambria" w:cs="Cambria"/>
                                      <w:sz w:val="23"/>
                                      <w:szCs w:val="23"/>
                                    </w:rPr>
                                    <w:t>É</w:t>
                                  </w:r>
                                  <w:r w:rsidRPr="00124653">
                                    <w:rPr>
                                      <w:rFonts w:ascii="Segoe MDL2 Assets" w:hAnsi="Segoe MDL2 Assets"/>
                                      <w:sz w:val="23"/>
                                      <w:szCs w:val="23"/>
                                    </w:rPr>
                                    <w:t>clair</w:t>
                                  </w:r>
                                  <w:r w:rsidRPr="00124653">
                                    <w:rPr>
                                      <w:rFonts w:ascii="Cambria" w:hAnsi="Cambria" w:cs="Cambria"/>
                                      <w:sz w:val="23"/>
                                      <w:szCs w:val="23"/>
                                    </w:rPr>
                                    <w:t>’</w:t>
                                  </w:r>
                                  <w:r w:rsidRPr="00124653">
                                    <w:rPr>
                                      <w:rFonts w:ascii="Segoe MDL2 Assets" w:hAnsi="Segoe MDL2 Assets"/>
                                      <w:sz w:val="23"/>
                                      <w:szCs w:val="23"/>
                                    </w:rPr>
                                    <w:t>s</w:t>
                                  </w:r>
                                </w:p>
                                <w:p w14:paraId="78F8A3B5" w14:textId="0A0B42F7" w:rsidR="00CB2DFF" w:rsidRPr="00124653" w:rsidRDefault="00523274" w:rsidP="00CB2DFF">
                                  <w:pPr>
                                    <w:widowControl w:val="0"/>
                                    <w:rPr>
                                      <w:rFonts w:ascii="Cambria" w:hAnsi="Cambria"/>
                                      <w:sz w:val="23"/>
                                      <w:szCs w:val="23"/>
                                    </w:rPr>
                                  </w:pPr>
                                  <w:r w:rsidRPr="00124653">
                                    <w:rPr>
                                      <w:rFonts w:ascii="Cambria" w:hAnsi="Cambria"/>
                                      <w:sz w:val="23"/>
                                      <w:szCs w:val="23"/>
                                    </w:rPr>
                                    <w:t>April 16</w:t>
                                  </w:r>
                                  <w:r w:rsidR="00CB2DFF" w:rsidRPr="00124653">
                                    <w:rPr>
                                      <w:rFonts w:ascii="Cambria" w:hAnsi="Cambria"/>
                                      <w:sz w:val="23"/>
                                      <w:szCs w:val="23"/>
                                    </w:rPr>
                                    <w:t xml:space="preserve"> – Pinochle</w:t>
                                  </w:r>
                                </w:p>
                                <w:p w14:paraId="75AD5B73" w14:textId="77777777" w:rsidR="00CB2DFF" w:rsidRPr="00124653" w:rsidRDefault="00CB2DFF" w:rsidP="00CB2DFF">
                                  <w:pPr>
                                    <w:widowControl w:val="0"/>
                                    <w:rPr>
                                      <w:rFonts w:ascii="Cambria" w:hAnsi="Cambria"/>
                                      <w:sz w:val="23"/>
                                      <w:szCs w:val="23"/>
                                    </w:rPr>
                                  </w:pPr>
                                  <w:r w:rsidRPr="00124653">
                                    <w:rPr>
                                      <w:rFonts w:ascii="Cambria" w:hAnsi="Cambria"/>
                                      <w:sz w:val="23"/>
                                      <w:szCs w:val="23"/>
                                    </w:rPr>
                                    <w:t>1:00 P.M. – Tekoa Comm. Church</w:t>
                                  </w:r>
                                </w:p>
                                <w:p w14:paraId="2ACFA368" w14:textId="7F126151" w:rsidR="008B4839" w:rsidRPr="00124653" w:rsidRDefault="006F1394" w:rsidP="008B6DD4">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April 24</w:t>
                                  </w:r>
                                  <w:r w:rsidR="008B4839" w:rsidRPr="00124653">
                                    <w:rPr>
                                      <w:rFonts w:ascii="Cambria" w:hAnsi="Cambria" w:cs="Verdana"/>
                                      <w:bCs/>
                                      <w:color w:val="000000"/>
                                      <w:kern w:val="32"/>
                                      <w:sz w:val="23"/>
                                      <w:szCs w:val="23"/>
                                    </w:rPr>
                                    <w:t xml:space="preserve"> – Tekoa Parks and Rec Meeting </w:t>
                                  </w:r>
                                </w:p>
                                <w:p w14:paraId="704FF8EA" w14:textId="25E31E5D" w:rsidR="00917BCD" w:rsidRPr="00124653" w:rsidRDefault="006F1394" w:rsidP="008B6DD4">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3:15</w:t>
                                  </w:r>
                                  <w:r w:rsidR="00917BCD" w:rsidRPr="00124653">
                                    <w:rPr>
                                      <w:rFonts w:ascii="Cambria" w:hAnsi="Cambria" w:cs="Verdana"/>
                                      <w:bCs/>
                                      <w:color w:val="000000"/>
                                      <w:kern w:val="32"/>
                                      <w:sz w:val="23"/>
                                      <w:szCs w:val="23"/>
                                    </w:rPr>
                                    <w:t xml:space="preserve"> P.M. – City Hall </w:t>
                                  </w:r>
                                </w:p>
                                <w:p w14:paraId="74B65B18" w14:textId="6A571B03" w:rsidR="0018333F" w:rsidRPr="00124653" w:rsidRDefault="006F1394" w:rsidP="0018333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April </w:t>
                                  </w:r>
                                  <w:r w:rsidR="00712449" w:rsidRPr="00124653">
                                    <w:rPr>
                                      <w:rFonts w:ascii="Cambria" w:hAnsi="Cambria" w:cs="Verdana"/>
                                      <w:bCs/>
                                      <w:color w:val="000000"/>
                                      <w:kern w:val="32"/>
                                      <w:sz w:val="23"/>
                                      <w:szCs w:val="23"/>
                                    </w:rPr>
                                    <w:t>24</w:t>
                                  </w:r>
                                  <w:r w:rsidR="0018333F" w:rsidRPr="00124653">
                                    <w:rPr>
                                      <w:rFonts w:ascii="Cambria" w:hAnsi="Cambria" w:cs="Verdana"/>
                                      <w:bCs/>
                                      <w:color w:val="000000"/>
                                      <w:kern w:val="32"/>
                                      <w:sz w:val="23"/>
                                      <w:szCs w:val="23"/>
                                    </w:rPr>
                                    <w:t xml:space="preserve"> – School Board Mtg.</w:t>
                                  </w:r>
                                </w:p>
                                <w:p w14:paraId="02A608DA" w14:textId="77777777" w:rsidR="0052145D" w:rsidRPr="00124653" w:rsidRDefault="0018333F" w:rsidP="0018333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6:00 P.M. – District Office </w:t>
                                  </w:r>
                                </w:p>
                                <w:p w14:paraId="139B8376" w14:textId="3DBC4FB9" w:rsidR="00B71C53" w:rsidRPr="00124653" w:rsidRDefault="00712449" w:rsidP="00B71C53">
                                  <w:pPr>
                                    <w:widowControl w:val="0"/>
                                    <w:rPr>
                                      <w:rFonts w:ascii="Cambria" w:hAnsi="Cambria"/>
                                      <w:sz w:val="23"/>
                                      <w:szCs w:val="23"/>
                                    </w:rPr>
                                  </w:pPr>
                                  <w:r w:rsidRPr="00124653">
                                    <w:rPr>
                                      <w:rFonts w:ascii="Cambria" w:hAnsi="Cambria"/>
                                      <w:sz w:val="23"/>
                                      <w:szCs w:val="23"/>
                                    </w:rPr>
                                    <w:t>April 24</w:t>
                                  </w:r>
                                  <w:r w:rsidR="00B71C53" w:rsidRPr="00124653">
                                    <w:rPr>
                                      <w:rFonts w:ascii="Cambria" w:hAnsi="Cambria"/>
                                      <w:sz w:val="23"/>
                                      <w:szCs w:val="23"/>
                                    </w:rPr>
                                    <w:t xml:space="preserve"> – Tekoa Ambulance Board Mtg. </w:t>
                                  </w:r>
                                </w:p>
                                <w:p w14:paraId="500F0BC6" w14:textId="77777777" w:rsidR="00B71C53" w:rsidRPr="00124653" w:rsidRDefault="00B71C53" w:rsidP="00B71C53">
                                  <w:pPr>
                                    <w:widowControl w:val="0"/>
                                    <w:rPr>
                                      <w:rFonts w:ascii="Cambria" w:hAnsi="Cambria" w:cs="Verdana"/>
                                      <w:bCs/>
                                      <w:color w:val="000000"/>
                                      <w:kern w:val="32"/>
                                      <w:sz w:val="23"/>
                                      <w:szCs w:val="23"/>
                                    </w:rPr>
                                  </w:pPr>
                                  <w:r w:rsidRPr="00124653">
                                    <w:rPr>
                                      <w:sz w:val="23"/>
                                      <w:szCs w:val="23"/>
                                    </w:rPr>
                                    <w:t>6:30 P.M. – Ambulance Barn</w:t>
                                  </w:r>
                                  <w:r w:rsidRPr="00124653">
                                    <w:rPr>
                                      <w:rFonts w:ascii="Cambria" w:hAnsi="Cambria" w:cs="Verdana"/>
                                      <w:bCs/>
                                      <w:color w:val="000000"/>
                                      <w:kern w:val="32"/>
                                      <w:sz w:val="23"/>
                                      <w:szCs w:val="23"/>
                                    </w:rPr>
                                    <w:t xml:space="preserve"> </w:t>
                                  </w:r>
                                </w:p>
                                <w:p w14:paraId="5FF9A647" w14:textId="3167C921" w:rsidR="00CB2DFF" w:rsidRPr="00124653" w:rsidRDefault="00712449" w:rsidP="0018333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April 25</w:t>
                                  </w:r>
                                  <w:r w:rsidR="00CB2DFF" w:rsidRPr="00124653">
                                    <w:rPr>
                                      <w:rFonts w:ascii="Cambria" w:hAnsi="Cambria" w:cs="Verdana"/>
                                      <w:bCs/>
                                      <w:color w:val="000000"/>
                                      <w:kern w:val="32"/>
                                      <w:sz w:val="23"/>
                                      <w:szCs w:val="23"/>
                                    </w:rPr>
                                    <w:t xml:space="preserve"> - Food Distribution</w:t>
                                  </w:r>
                                </w:p>
                                <w:p w14:paraId="076CDB98" w14:textId="77777777" w:rsidR="00CB2DFF" w:rsidRPr="00124653" w:rsidRDefault="00CB2DFF" w:rsidP="00CB2DF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8:00-11:00 A.M. – City Hall </w:t>
                                  </w:r>
                                </w:p>
                                <w:p w14:paraId="390F6C17" w14:textId="76D2E4AC" w:rsidR="00F30519" w:rsidRPr="00124653" w:rsidRDefault="00F30519" w:rsidP="008B6DD4">
                                  <w:pPr>
                                    <w:widowControl w:val="0"/>
                                    <w:rPr>
                                      <w:rFonts w:ascii="Cambria" w:hAnsi="Cambria" w:cs="Verdana"/>
                                      <w:bCs/>
                                      <w:color w:val="000000"/>
                                      <w:kern w:val="32"/>
                                      <w:sz w:val="23"/>
                                      <w:szCs w:val="23"/>
                                    </w:rPr>
                                  </w:pPr>
                                </w:p>
                                <w:p w14:paraId="2F19DAB3" w14:textId="77777777" w:rsidR="001551A3" w:rsidRPr="00124653" w:rsidRDefault="001551A3" w:rsidP="00644502">
                                  <w:pPr>
                                    <w:widowControl w:val="0"/>
                                    <w:rPr>
                                      <w:rFonts w:ascii="Cambria" w:hAnsi="Cambria" w:cs="Verdana"/>
                                      <w:bCs/>
                                      <w:color w:val="000000"/>
                                      <w:kern w:val="32"/>
                                      <w:sz w:val="23"/>
                                      <w:szCs w:val="23"/>
                                    </w:rPr>
                                  </w:pPr>
                                </w:p>
                                <w:p w14:paraId="5926B21B" w14:textId="542081CD" w:rsidR="000E3557" w:rsidRPr="00124653" w:rsidRDefault="000E3557" w:rsidP="00644502">
                                  <w:pPr>
                                    <w:widowControl w:val="0"/>
                                    <w:rPr>
                                      <w:rFonts w:ascii="Cambria" w:hAnsi="Cambria" w:cs="Verdana"/>
                                      <w:bCs/>
                                      <w:color w:val="000000"/>
                                      <w:kern w:val="32"/>
                                      <w:sz w:val="23"/>
                                      <w:szCs w:val="23"/>
                                    </w:rPr>
                                  </w:pPr>
                                </w:p>
                                <w:p w14:paraId="61C38991" w14:textId="40AAF573" w:rsidR="008B32D1" w:rsidRPr="00124653" w:rsidRDefault="00AE7F0D" w:rsidP="008B32D1">
                                  <w:pPr>
                                    <w:widowControl w:val="0"/>
                                    <w:rPr>
                                      <w:sz w:val="23"/>
                                      <w:szCs w:val="23"/>
                                    </w:rPr>
                                  </w:pPr>
                                  <w:r w:rsidRPr="00124653">
                                    <w:rPr>
                                      <w:b/>
                                      <w:bCs/>
                                      <w:i/>
                                      <w:iCs/>
                                      <w:sz w:val="23"/>
                                      <w:szCs w:val="23"/>
                                    </w:rPr>
                                    <w:t xml:space="preserve"> </w:t>
                                  </w:r>
                                </w:p>
                              </w:tc>
                            </w:tr>
                          </w:tbl>
                          <w:p w14:paraId="7333767F" w14:textId="73D58EF7" w:rsidR="00C87894" w:rsidRDefault="0080130B" w:rsidP="006012EC">
                            <w:r>
                              <w:t>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51D0EE" id="Text Box 31" o:spid="_x0000_s1027" type="#_x0000_t202" style="position:absolute;margin-left:389.8pt;margin-top:2.45pt;width:441pt;height:172.9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" strokeweight="2.25pt">
                <v:stroke dashstyle="longDash"/>
                <v:textbox inset="0,0,0,0">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263A2CC7" w14:textId="654A066E" w:rsidR="006253F9" w:rsidRPr="00124653" w:rsidRDefault="001D79C8" w:rsidP="006253F9">
                            <w:pPr>
                              <w:widowControl w:val="0"/>
                              <w:rPr>
                                <w:rFonts w:ascii="Cambria" w:hAnsi="Cambria"/>
                                <w:sz w:val="23"/>
                                <w:szCs w:val="23"/>
                              </w:rPr>
                            </w:pPr>
                            <w:r w:rsidRPr="00124653">
                              <w:rPr>
                                <w:rFonts w:ascii="Cambria" w:hAnsi="Cambria"/>
                                <w:sz w:val="23"/>
                                <w:szCs w:val="23"/>
                              </w:rPr>
                              <w:t>April 2</w:t>
                            </w:r>
                            <w:r w:rsidR="006253F9" w:rsidRPr="00124653">
                              <w:rPr>
                                <w:rFonts w:ascii="Cambria" w:hAnsi="Cambria"/>
                                <w:sz w:val="23"/>
                                <w:szCs w:val="23"/>
                              </w:rPr>
                              <w:t xml:space="preserve"> – Pinochle</w:t>
                            </w:r>
                          </w:p>
                          <w:p w14:paraId="20D4A36A" w14:textId="77777777" w:rsidR="006253F9" w:rsidRPr="00124653" w:rsidRDefault="006253F9" w:rsidP="006253F9">
                            <w:pPr>
                              <w:widowControl w:val="0"/>
                              <w:rPr>
                                <w:rFonts w:ascii="Cambria" w:hAnsi="Cambria"/>
                                <w:sz w:val="23"/>
                                <w:szCs w:val="23"/>
                              </w:rPr>
                            </w:pPr>
                            <w:r w:rsidRPr="00124653">
                              <w:rPr>
                                <w:rFonts w:ascii="Cambria" w:hAnsi="Cambria"/>
                                <w:sz w:val="23"/>
                                <w:szCs w:val="23"/>
                              </w:rPr>
                              <w:t>1:00 P.M. – Tekoa Comm. Church</w:t>
                            </w:r>
                          </w:p>
                          <w:p w14:paraId="66BB62C6" w14:textId="5E51F6B6" w:rsidR="00971136" w:rsidRPr="00124653" w:rsidRDefault="001D79C8" w:rsidP="00971136">
                            <w:pPr>
                              <w:widowControl w:val="0"/>
                              <w:rPr>
                                <w:rFonts w:ascii="Cambria" w:hAnsi="Cambria"/>
                                <w:sz w:val="23"/>
                                <w:szCs w:val="23"/>
                              </w:rPr>
                            </w:pPr>
                            <w:r w:rsidRPr="00124653">
                              <w:rPr>
                                <w:rFonts w:ascii="Cambria" w:hAnsi="Cambria"/>
                                <w:sz w:val="23"/>
                                <w:szCs w:val="23"/>
                              </w:rPr>
                              <w:t>April 2</w:t>
                            </w:r>
                            <w:r w:rsidR="00971136" w:rsidRPr="00124653">
                              <w:rPr>
                                <w:rFonts w:ascii="Cambria" w:hAnsi="Cambria"/>
                                <w:sz w:val="23"/>
                                <w:szCs w:val="23"/>
                              </w:rPr>
                              <w:t xml:space="preserve"> – Whitman Co. Hosp. Dist.</w:t>
                            </w:r>
                          </w:p>
                          <w:p w14:paraId="3DC938F2" w14:textId="77777777" w:rsidR="00971136" w:rsidRPr="00124653" w:rsidRDefault="00971136" w:rsidP="00971136">
                            <w:pPr>
                              <w:widowControl w:val="0"/>
                              <w:rPr>
                                <w:rFonts w:ascii="Cambria" w:hAnsi="Cambria"/>
                                <w:sz w:val="23"/>
                                <w:szCs w:val="23"/>
                              </w:rPr>
                            </w:pPr>
                            <w:r w:rsidRPr="00124653">
                              <w:rPr>
                                <w:rFonts w:ascii="Cambria" w:hAnsi="Cambria"/>
                                <w:sz w:val="23"/>
                                <w:szCs w:val="23"/>
                              </w:rPr>
                              <w:t xml:space="preserve">6:30 P.M. – City Hall </w:t>
                            </w:r>
                          </w:p>
                          <w:p w14:paraId="6B9A6EC8" w14:textId="0C4FE88A" w:rsidR="00971136" w:rsidRPr="00124653" w:rsidRDefault="001D79C8" w:rsidP="00971136">
                            <w:pPr>
                              <w:widowControl w:val="0"/>
                              <w:rPr>
                                <w:rFonts w:ascii="Cambria" w:hAnsi="Cambria"/>
                                <w:sz w:val="23"/>
                                <w:szCs w:val="23"/>
                              </w:rPr>
                            </w:pPr>
                            <w:r w:rsidRPr="00124653">
                              <w:rPr>
                                <w:rFonts w:ascii="Cambria" w:hAnsi="Cambria"/>
                                <w:sz w:val="23"/>
                                <w:szCs w:val="23"/>
                              </w:rPr>
                              <w:t>April 2</w:t>
                            </w:r>
                            <w:r w:rsidR="00971136" w:rsidRPr="00124653">
                              <w:rPr>
                                <w:rFonts w:ascii="Cambria" w:hAnsi="Cambria"/>
                                <w:sz w:val="23"/>
                                <w:szCs w:val="23"/>
                              </w:rPr>
                              <w:t xml:space="preserve"> – Tekoa Ambul. / EMT Training</w:t>
                            </w:r>
                          </w:p>
                          <w:p w14:paraId="1E98EAD1" w14:textId="77777777" w:rsidR="00971136" w:rsidRPr="00124653" w:rsidRDefault="00971136" w:rsidP="00971136">
                            <w:pPr>
                              <w:widowControl w:val="0"/>
                              <w:rPr>
                                <w:rFonts w:ascii="Cambria" w:hAnsi="Cambria"/>
                                <w:sz w:val="23"/>
                                <w:szCs w:val="23"/>
                              </w:rPr>
                            </w:pPr>
                            <w:r w:rsidRPr="00124653">
                              <w:rPr>
                                <w:sz w:val="23"/>
                                <w:szCs w:val="23"/>
                              </w:rPr>
                              <w:t>6:30 P.M. – Ambulance Barn</w:t>
                            </w:r>
                            <w:r w:rsidRPr="00124653">
                              <w:rPr>
                                <w:rFonts w:ascii="Cambria" w:hAnsi="Cambria"/>
                                <w:sz w:val="23"/>
                                <w:szCs w:val="23"/>
                              </w:rPr>
                              <w:t xml:space="preserve"> </w:t>
                            </w:r>
                          </w:p>
                          <w:p w14:paraId="5E53600A" w14:textId="039FAB14" w:rsidR="00342AE8" w:rsidRPr="00124653" w:rsidRDefault="00047321" w:rsidP="00A85CB0">
                            <w:pPr>
                              <w:widowControl w:val="0"/>
                              <w:rPr>
                                <w:rFonts w:ascii="Segoe MDL2 Assets" w:hAnsi="Segoe MDL2 Assets"/>
                                <w:sz w:val="23"/>
                                <w:szCs w:val="23"/>
                              </w:rPr>
                            </w:pPr>
                            <w:r w:rsidRPr="00124653">
                              <w:rPr>
                                <w:rFonts w:ascii="Cambria" w:hAnsi="Cambria"/>
                                <w:sz w:val="23"/>
                                <w:szCs w:val="23"/>
                              </w:rPr>
                              <w:t>April 4</w:t>
                            </w:r>
                            <w:r w:rsidR="00342AE8" w:rsidRPr="00124653">
                              <w:rPr>
                                <w:rFonts w:ascii="Segoe MDL2 Assets" w:hAnsi="Segoe MDL2 Assets"/>
                                <w:sz w:val="23"/>
                                <w:szCs w:val="23"/>
                              </w:rPr>
                              <w:t xml:space="preserve"> - Empire Theatre Board</w:t>
                            </w:r>
                          </w:p>
                          <w:p w14:paraId="3F98422A" w14:textId="77777777" w:rsidR="00342AE8" w:rsidRPr="00124653" w:rsidRDefault="00342AE8" w:rsidP="00342AE8">
                            <w:pPr>
                              <w:widowControl w:val="0"/>
                              <w:rPr>
                                <w:rFonts w:ascii="Cambria" w:hAnsi="Cambria"/>
                                <w:sz w:val="23"/>
                                <w:szCs w:val="23"/>
                              </w:rPr>
                            </w:pPr>
                            <w:r w:rsidRPr="00124653">
                              <w:rPr>
                                <w:rFonts w:ascii="Segoe MDL2 Assets" w:hAnsi="Segoe MDL2 Assets"/>
                                <w:sz w:val="23"/>
                                <w:szCs w:val="23"/>
                              </w:rPr>
                              <w:t xml:space="preserve">5:30 P.M. </w:t>
                            </w:r>
                            <w:r w:rsidRPr="00124653">
                              <w:rPr>
                                <w:rFonts w:ascii="Cambria" w:hAnsi="Cambria"/>
                                <w:sz w:val="23"/>
                                <w:szCs w:val="23"/>
                              </w:rPr>
                              <w:t>-</w:t>
                            </w:r>
                            <w:r w:rsidRPr="00124653">
                              <w:rPr>
                                <w:rFonts w:ascii="Segoe MDL2 Assets" w:hAnsi="Segoe MDL2 Assets"/>
                                <w:sz w:val="23"/>
                                <w:szCs w:val="23"/>
                              </w:rPr>
                              <w:t xml:space="preserve"> Empire Theatre</w:t>
                            </w:r>
                          </w:p>
                          <w:p w14:paraId="7CD2EAE8" w14:textId="4C7025DF" w:rsidR="00971136" w:rsidRPr="00124653" w:rsidRDefault="00047321" w:rsidP="00971136">
                            <w:pPr>
                              <w:widowControl w:val="0"/>
                              <w:rPr>
                                <w:rFonts w:ascii="Cambria" w:hAnsi="Cambria"/>
                                <w:sz w:val="23"/>
                                <w:szCs w:val="23"/>
                              </w:rPr>
                            </w:pPr>
                            <w:r w:rsidRPr="00124653">
                              <w:rPr>
                                <w:rFonts w:ascii="Cambria" w:hAnsi="Cambria"/>
                                <w:sz w:val="23"/>
                                <w:szCs w:val="23"/>
                              </w:rPr>
                              <w:t>April 8</w:t>
                            </w:r>
                            <w:r w:rsidR="00971136" w:rsidRPr="00124653">
                              <w:rPr>
                                <w:rFonts w:ascii="Cambria" w:hAnsi="Cambria"/>
                                <w:sz w:val="23"/>
                                <w:szCs w:val="23"/>
                              </w:rPr>
                              <w:t xml:space="preserve"> – City Council Meeting</w:t>
                            </w:r>
                          </w:p>
                          <w:p w14:paraId="428AC728" w14:textId="77777777" w:rsidR="00971136" w:rsidRPr="00124653" w:rsidRDefault="00971136" w:rsidP="00971136">
                            <w:pPr>
                              <w:widowControl w:val="0"/>
                              <w:rPr>
                                <w:rFonts w:ascii="Cambria" w:hAnsi="Cambria"/>
                                <w:sz w:val="23"/>
                                <w:szCs w:val="23"/>
                              </w:rPr>
                            </w:pPr>
                            <w:r w:rsidRPr="00124653">
                              <w:rPr>
                                <w:rFonts w:ascii="Cambria" w:hAnsi="Cambria"/>
                                <w:sz w:val="23"/>
                                <w:szCs w:val="23"/>
                              </w:rPr>
                              <w:t>6:00 P.M. – City Hall</w:t>
                            </w:r>
                          </w:p>
                          <w:p w14:paraId="073F78A6" w14:textId="502D2D2C" w:rsidR="00044FE0" w:rsidRPr="00124653" w:rsidRDefault="00047321" w:rsidP="00044FE0">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April </w:t>
                            </w:r>
                            <w:r w:rsidR="00523274" w:rsidRPr="00124653">
                              <w:rPr>
                                <w:rFonts w:ascii="Cambria" w:hAnsi="Cambria" w:cs="Verdana"/>
                                <w:bCs/>
                                <w:color w:val="000000"/>
                                <w:kern w:val="32"/>
                                <w:sz w:val="23"/>
                                <w:szCs w:val="23"/>
                              </w:rPr>
                              <w:t>9</w:t>
                            </w:r>
                            <w:r w:rsidR="00044FE0" w:rsidRPr="00124653">
                              <w:rPr>
                                <w:rFonts w:ascii="Cambria" w:hAnsi="Cambria" w:cs="Verdana"/>
                                <w:bCs/>
                                <w:color w:val="000000"/>
                                <w:kern w:val="32"/>
                                <w:sz w:val="23"/>
                                <w:szCs w:val="23"/>
                              </w:rPr>
                              <w:t xml:space="preserve"> – Healthy Tekoa Coalition</w:t>
                            </w:r>
                          </w:p>
                          <w:p w14:paraId="29041AB3" w14:textId="77777777" w:rsidR="00044FE0" w:rsidRPr="00124653" w:rsidRDefault="00044FE0" w:rsidP="00044FE0">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9:00 A.M. – School District Boardroom</w:t>
                            </w:r>
                          </w:p>
                          <w:p w14:paraId="555E9218" w14:textId="2463EDD9" w:rsidR="006012EC" w:rsidRPr="00124653" w:rsidRDefault="006012EC" w:rsidP="000D616A">
                            <w:pPr>
                              <w:widowControl w:val="0"/>
                              <w:rPr>
                                <w:sz w:val="23"/>
                                <w:szCs w:val="23"/>
                              </w:rPr>
                            </w:pPr>
                          </w:p>
                        </w:tc>
                        <w:tc>
                          <w:tcPr>
                            <w:tcW w:w="4471" w:type="dxa"/>
                            <w:shd w:val="clear" w:color="auto" w:fill="FFFFFF"/>
                          </w:tcPr>
                          <w:p w14:paraId="78384ACC" w14:textId="791291B7" w:rsidR="00C76D5C" w:rsidRPr="00124653" w:rsidRDefault="00523274" w:rsidP="00C76D5C">
                            <w:pPr>
                              <w:widowControl w:val="0"/>
                              <w:rPr>
                                <w:rFonts w:ascii="Segoe MDL2 Assets" w:hAnsi="Segoe MDL2 Assets"/>
                                <w:sz w:val="23"/>
                                <w:szCs w:val="23"/>
                              </w:rPr>
                            </w:pPr>
                            <w:r w:rsidRPr="00124653">
                              <w:rPr>
                                <w:rFonts w:ascii="Cambria" w:hAnsi="Cambria"/>
                                <w:sz w:val="23"/>
                                <w:szCs w:val="23"/>
                              </w:rPr>
                              <w:t>April 12</w:t>
                            </w:r>
                            <w:r w:rsidR="00C76D5C" w:rsidRPr="00124653">
                              <w:rPr>
                                <w:rFonts w:ascii="Cambria" w:hAnsi="Cambria"/>
                                <w:sz w:val="23"/>
                                <w:szCs w:val="23"/>
                              </w:rPr>
                              <w:t xml:space="preserve"> -</w:t>
                            </w:r>
                            <w:r w:rsidR="00C76D5C" w:rsidRPr="00124653">
                              <w:rPr>
                                <w:rFonts w:ascii="Segoe MDL2 Assets" w:hAnsi="Segoe MDL2 Assets"/>
                                <w:sz w:val="23"/>
                                <w:szCs w:val="23"/>
                              </w:rPr>
                              <w:t xml:space="preserve"> Chamber of Commerce</w:t>
                            </w:r>
                          </w:p>
                          <w:p w14:paraId="229A700B" w14:textId="77777777" w:rsidR="00C76D5C" w:rsidRPr="00124653" w:rsidRDefault="00C76D5C" w:rsidP="00C76D5C">
                            <w:pPr>
                              <w:widowControl w:val="0"/>
                              <w:rPr>
                                <w:rFonts w:ascii="Segoe MDL2 Assets" w:hAnsi="Segoe MDL2 Assets"/>
                                <w:sz w:val="23"/>
                                <w:szCs w:val="23"/>
                              </w:rPr>
                            </w:pPr>
                            <w:r w:rsidRPr="00124653">
                              <w:rPr>
                                <w:rFonts w:ascii="Segoe MDL2 Assets" w:hAnsi="Segoe MDL2 Assets"/>
                                <w:sz w:val="23"/>
                                <w:szCs w:val="23"/>
                              </w:rPr>
                              <w:t xml:space="preserve">7:30 A.M. </w:t>
                            </w:r>
                            <w:r w:rsidRPr="00124653">
                              <w:rPr>
                                <w:sz w:val="23"/>
                                <w:szCs w:val="23"/>
                              </w:rPr>
                              <w:t>–</w:t>
                            </w:r>
                            <w:r w:rsidRPr="00124653">
                              <w:rPr>
                                <w:rFonts w:ascii="Segoe MDL2 Assets" w:hAnsi="Segoe MDL2 Assets"/>
                                <w:sz w:val="23"/>
                                <w:szCs w:val="23"/>
                              </w:rPr>
                              <w:t xml:space="preserve"> </w:t>
                            </w:r>
                            <w:r w:rsidRPr="00124653">
                              <w:rPr>
                                <w:rFonts w:ascii="Cambria" w:hAnsi="Cambria" w:cs="Cambria"/>
                                <w:sz w:val="23"/>
                                <w:szCs w:val="23"/>
                              </w:rPr>
                              <w:t>É</w:t>
                            </w:r>
                            <w:r w:rsidRPr="00124653">
                              <w:rPr>
                                <w:rFonts w:ascii="Segoe MDL2 Assets" w:hAnsi="Segoe MDL2 Assets"/>
                                <w:sz w:val="23"/>
                                <w:szCs w:val="23"/>
                              </w:rPr>
                              <w:t>clair</w:t>
                            </w:r>
                            <w:r w:rsidRPr="00124653">
                              <w:rPr>
                                <w:rFonts w:ascii="Cambria" w:hAnsi="Cambria" w:cs="Cambria"/>
                                <w:sz w:val="23"/>
                                <w:szCs w:val="23"/>
                              </w:rPr>
                              <w:t>’</w:t>
                            </w:r>
                            <w:r w:rsidRPr="00124653">
                              <w:rPr>
                                <w:rFonts w:ascii="Segoe MDL2 Assets" w:hAnsi="Segoe MDL2 Assets"/>
                                <w:sz w:val="23"/>
                                <w:szCs w:val="23"/>
                              </w:rPr>
                              <w:t>s</w:t>
                            </w:r>
                          </w:p>
                          <w:p w14:paraId="78F8A3B5" w14:textId="0A0B42F7" w:rsidR="00CB2DFF" w:rsidRPr="00124653" w:rsidRDefault="00523274" w:rsidP="00CB2DFF">
                            <w:pPr>
                              <w:widowControl w:val="0"/>
                              <w:rPr>
                                <w:rFonts w:ascii="Cambria" w:hAnsi="Cambria"/>
                                <w:sz w:val="23"/>
                                <w:szCs w:val="23"/>
                              </w:rPr>
                            </w:pPr>
                            <w:r w:rsidRPr="00124653">
                              <w:rPr>
                                <w:rFonts w:ascii="Cambria" w:hAnsi="Cambria"/>
                                <w:sz w:val="23"/>
                                <w:szCs w:val="23"/>
                              </w:rPr>
                              <w:t>April 16</w:t>
                            </w:r>
                            <w:r w:rsidR="00CB2DFF" w:rsidRPr="00124653">
                              <w:rPr>
                                <w:rFonts w:ascii="Cambria" w:hAnsi="Cambria"/>
                                <w:sz w:val="23"/>
                                <w:szCs w:val="23"/>
                              </w:rPr>
                              <w:t xml:space="preserve"> – Pinochle</w:t>
                            </w:r>
                          </w:p>
                          <w:p w14:paraId="75AD5B73" w14:textId="77777777" w:rsidR="00CB2DFF" w:rsidRPr="00124653" w:rsidRDefault="00CB2DFF" w:rsidP="00CB2DFF">
                            <w:pPr>
                              <w:widowControl w:val="0"/>
                              <w:rPr>
                                <w:rFonts w:ascii="Cambria" w:hAnsi="Cambria"/>
                                <w:sz w:val="23"/>
                                <w:szCs w:val="23"/>
                              </w:rPr>
                            </w:pPr>
                            <w:r w:rsidRPr="00124653">
                              <w:rPr>
                                <w:rFonts w:ascii="Cambria" w:hAnsi="Cambria"/>
                                <w:sz w:val="23"/>
                                <w:szCs w:val="23"/>
                              </w:rPr>
                              <w:t>1:00 P.M. – Tekoa Comm. Church</w:t>
                            </w:r>
                          </w:p>
                          <w:p w14:paraId="2ACFA368" w14:textId="7F126151" w:rsidR="008B4839" w:rsidRPr="00124653" w:rsidRDefault="006F1394" w:rsidP="008B6DD4">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April 24</w:t>
                            </w:r>
                            <w:r w:rsidR="008B4839" w:rsidRPr="00124653">
                              <w:rPr>
                                <w:rFonts w:ascii="Cambria" w:hAnsi="Cambria" w:cs="Verdana"/>
                                <w:bCs/>
                                <w:color w:val="000000"/>
                                <w:kern w:val="32"/>
                                <w:sz w:val="23"/>
                                <w:szCs w:val="23"/>
                              </w:rPr>
                              <w:t xml:space="preserve"> – Tekoa Parks and Rec Meeting </w:t>
                            </w:r>
                          </w:p>
                          <w:p w14:paraId="704FF8EA" w14:textId="25E31E5D" w:rsidR="00917BCD" w:rsidRPr="00124653" w:rsidRDefault="006F1394" w:rsidP="008B6DD4">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3:15</w:t>
                            </w:r>
                            <w:r w:rsidR="00917BCD" w:rsidRPr="00124653">
                              <w:rPr>
                                <w:rFonts w:ascii="Cambria" w:hAnsi="Cambria" w:cs="Verdana"/>
                                <w:bCs/>
                                <w:color w:val="000000"/>
                                <w:kern w:val="32"/>
                                <w:sz w:val="23"/>
                                <w:szCs w:val="23"/>
                              </w:rPr>
                              <w:t xml:space="preserve"> P.M. – City Hall </w:t>
                            </w:r>
                          </w:p>
                          <w:p w14:paraId="74B65B18" w14:textId="6A571B03" w:rsidR="0018333F" w:rsidRPr="00124653" w:rsidRDefault="006F1394" w:rsidP="0018333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April </w:t>
                            </w:r>
                            <w:r w:rsidR="00712449" w:rsidRPr="00124653">
                              <w:rPr>
                                <w:rFonts w:ascii="Cambria" w:hAnsi="Cambria" w:cs="Verdana"/>
                                <w:bCs/>
                                <w:color w:val="000000"/>
                                <w:kern w:val="32"/>
                                <w:sz w:val="23"/>
                                <w:szCs w:val="23"/>
                              </w:rPr>
                              <w:t>24</w:t>
                            </w:r>
                            <w:r w:rsidR="0018333F" w:rsidRPr="00124653">
                              <w:rPr>
                                <w:rFonts w:ascii="Cambria" w:hAnsi="Cambria" w:cs="Verdana"/>
                                <w:bCs/>
                                <w:color w:val="000000"/>
                                <w:kern w:val="32"/>
                                <w:sz w:val="23"/>
                                <w:szCs w:val="23"/>
                              </w:rPr>
                              <w:t xml:space="preserve"> – School Board Mtg.</w:t>
                            </w:r>
                          </w:p>
                          <w:p w14:paraId="02A608DA" w14:textId="77777777" w:rsidR="0052145D" w:rsidRPr="00124653" w:rsidRDefault="0018333F" w:rsidP="0018333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6:00 P.M. – District Office </w:t>
                            </w:r>
                          </w:p>
                          <w:p w14:paraId="139B8376" w14:textId="3DBC4FB9" w:rsidR="00B71C53" w:rsidRPr="00124653" w:rsidRDefault="00712449" w:rsidP="00B71C53">
                            <w:pPr>
                              <w:widowControl w:val="0"/>
                              <w:rPr>
                                <w:rFonts w:ascii="Cambria" w:hAnsi="Cambria"/>
                                <w:sz w:val="23"/>
                                <w:szCs w:val="23"/>
                              </w:rPr>
                            </w:pPr>
                            <w:r w:rsidRPr="00124653">
                              <w:rPr>
                                <w:rFonts w:ascii="Cambria" w:hAnsi="Cambria"/>
                                <w:sz w:val="23"/>
                                <w:szCs w:val="23"/>
                              </w:rPr>
                              <w:t>April 24</w:t>
                            </w:r>
                            <w:r w:rsidR="00B71C53" w:rsidRPr="00124653">
                              <w:rPr>
                                <w:rFonts w:ascii="Cambria" w:hAnsi="Cambria"/>
                                <w:sz w:val="23"/>
                                <w:szCs w:val="23"/>
                              </w:rPr>
                              <w:t xml:space="preserve"> – Tekoa Ambulance Board Mtg. </w:t>
                            </w:r>
                          </w:p>
                          <w:p w14:paraId="500F0BC6" w14:textId="77777777" w:rsidR="00B71C53" w:rsidRPr="00124653" w:rsidRDefault="00B71C53" w:rsidP="00B71C53">
                            <w:pPr>
                              <w:widowControl w:val="0"/>
                              <w:rPr>
                                <w:rFonts w:ascii="Cambria" w:hAnsi="Cambria" w:cs="Verdana"/>
                                <w:bCs/>
                                <w:color w:val="000000"/>
                                <w:kern w:val="32"/>
                                <w:sz w:val="23"/>
                                <w:szCs w:val="23"/>
                              </w:rPr>
                            </w:pPr>
                            <w:r w:rsidRPr="00124653">
                              <w:rPr>
                                <w:sz w:val="23"/>
                                <w:szCs w:val="23"/>
                              </w:rPr>
                              <w:t>6:30 P.M. – Ambulance Barn</w:t>
                            </w:r>
                            <w:r w:rsidRPr="00124653">
                              <w:rPr>
                                <w:rFonts w:ascii="Cambria" w:hAnsi="Cambria" w:cs="Verdana"/>
                                <w:bCs/>
                                <w:color w:val="000000"/>
                                <w:kern w:val="32"/>
                                <w:sz w:val="23"/>
                                <w:szCs w:val="23"/>
                              </w:rPr>
                              <w:t xml:space="preserve"> </w:t>
                            </w:r>
                          </w:p>
                          <w:p w14:paraId="5FF9A647" w14:textId="3167C921" w:rsidR="00CB2DFF" w:rsidRPr="00124653" w:rsidRDefault="00712449" w:rsidP="0018333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April 25</w:t>
                            </w:r>
                            <w:r w:rsidR="00CB2DFF" w:rsidRPr="00124653">
                              <w:rPr>
                                <w:rFonts w:ascii="Cambria" w:hAnsi="Cambria" w:cs="Verdana"/>
                                <w:bCs/>
                                <w:color w:val="000000"/>
                                <w:kern w:val="32"/>
                                <w:sz w:val="23"/>
                                <w:szCs w:val="23"/>
                              </w:rPr>
                              <w:t xml:space="preserve"> - Food Distribution</w:t>
                            </w:r>
                          </w:p>
                          <w:p w14:paraId="076CDB98" w14:textId="77777777" w:rsidR="00CB2DFF" w:rsidRPr="00124653" w:rsidRDefault="00CB2DFF" w:rsidP="00CB2DFF">
                            <w:pPr>
                              <w:widowControl w:val="0"/>
                              <w:rPr>
                                <w:rFonts w:ascii="Cambria" w:hAnsi="Cambria" w:cs="Verdana"/>
                                <w:bCs/>
                                <w:color w:val="000000"/>
                                <w:kern w:val="32"/>
                                <w:sz w:val="23"/>
                                <w:szCs w:val="23"/>
                              </w:rPr>
                            </w:pPr>
                            <w:r w:rsidRPr="00124653">
                              <w:rPr>
                                <w:rFonts w:ascii="Cambria" w:hAnsi="Cambria" w:cs="Verdana"/>
                                <w:bCs/>
                                <w:color w:val="000000"/>
                                <w:kern w:val="32"/>
                                <w:sz w:val="23"/>
                                <w:szCs w:val="23"/>
                              </w:rPr>
                              <w:t xml:space="preserve">8:00-11:00 A.M. – City Hall </w:t>
                            </w:r>
                          </w:p>
                          <w:p w14:paraId="390F6C17" w14:textId="76D2E4AC" w:rsidR="00F30519" w:rsidRPr="00124653" w:rsidRDefault="00F30519" w:rsidP="008B6DD4">
                            <w:pPr>
                              <w:widowControl w:val="0"/>
                              <w:rPr>
                                <w:rFonts w:ascii="Cambria" w:hAnsi="Cambria" w:cs="Verdana"/>
                                <w:bCs/>
                                <w:color w:val="000000"/>
                                <w:kern w:val="32"/>
                                <w:sz w:val="23"/>
                                <w:szCs w:val="23"/>
                              </w:rPr>
                            </w:pPr>
                          </w:p>
                          <w:p w14:paraId="2F19DAB3" w14:textId="77777777" w:rsidR="001551A3" w:rsidRPr="00124653" w:rsidRDefault="001551A3" w:rsidP="00644502">
                            <w:pPr>
                              <w:widowControl w:val="0"/>
                              <w:rPr>
                                <w:rFonts w:ascii="Cambria" w:hAnsi="Cambria" w:cs="Verdana"/>
                                <w:bCs/>
                                <w:color w:val="000000"/>
                                <w:kern w:val="32"/>
                                <w:sz w:val="23"/>
                                <w:szCs w:val="23"/>
                              </w:rPr>
                            </w:pPr>
                          </w:p>
                          <w:p w14:paraId="5926B21B" w14:textId="542081CD" w:rsidR="000E3557" w:rsidRPr="00124653" w:rsidRDefault="000E3557" w:rsidP="00644502">
                            <w:pPr>
                              <w:widowControl w:val="0"/>
                              <w:rPr>
                                <w:rFonts w:ascii="Cambria" w:hAnsi="Cambria" w:cs="Verdana"/>
                                <w:bCs/>
                                <w:color w:val="000000"/>
                                <w:kern w:val="32"/>
                                <w:sz w:val="23"/>
                                <w:szCs w:val="23"/>
                              </w:rPr>
                            </w:pPr>
                          </w:p>
                          <w:p w14:paraId="61C38991" w14:textId="40AAF573" w:rsidR="008B32D1" w:rsidRPr="00124653" w:rsidRDefault="00AE7F0D" w:rsidP="008B32D1">
                            <w:pPr>
                              <w:widowControl w:val="0"/>
                              <w:rPr>
                                <w:sz w:val="23"/>
                                <w:szCs w:val="23"/>
                              </w:rPr>
                            </w:pPr>
                            <w:r w:rsidRPr="00124653">
                              <w:rPr>
                                <w:b/>
                                <w:bCs/>
                                <w:i/>
                                <w:iCs/>
                                <w:sz w:val="23"/>
                                <w:szCs w:val="23"/>
                              </w:rPr>
                              <w:t xml:space="preserve"> </w:t>
                            </w:r>
                          </w:p>
                        </w:tc>
                      </w:tr>
                    </w:tbl>
                    <w:p w14:paraId="7333767F" w14:textId="73D58EF7" w:rsidR="00C87894" w:rsidRDefault="0080130B" w:rsidP="006012EC">
                      <w:r>
                        <w:t>3</w:t>
                      </w:r>
                    </w:p>
                  </w:txbxContent>
                </v:textbox>
                <w10:wrap anchorx="margin"/>
              </v:shape>
            </w:pict>
          </mc:Fallback>
        </mc:AlternateContent>
      </w:r>
    </w:p>
    <w:p w14:paraId="31B1B0A4" w14:textId="187A8A8A" w:rsidR="00C87894" w:rsidRDefault="00C87894" w:rsidP="00375A63">
      <w:pPr>
        <w:rPr>
          <w:rFonts w:ascii="Segoe Print" w:eastAsia="Times New Roman" w:hAnsi="Segoe Print"/>
          <w:b/>
          <w:color w:val="222222"/>
          <w:sz w:val="8"/>
          <w:szCs w:val="8"/>
        </w:rPr>
      </w:pPr>
    </w:p>
    <w:p w14:paraId="08D249D4" w14:textId="28D05D38" w:rsidR="00C87894" w:rsidRDefault="00C87894" w:rsidP="00375A63">
      <w:pPr>
        <w:rPr>
          <w:rFonts w:ascii="Segoe Print" w:eastAsia="Times New Roman" w:hAnsi="Segoe Print"/>
          <w:b/>
          <w:color w:val="222222"/>
          <w:sz w:val="8"/>
          <w:szCs w:val="8"/>
        </w:rPr>
      </w:pPr>
    </w:p>
    <w:p w14:paraId="0666F55E" w14:textId="0ED472B3" w:rsidR="00C87894" w:rsidRDefault="00C87894" w:rsidP="00375A63">
      <w:pPr>
        <w:rPr>
          <w:rFonts w:ascii="Segoe Print" w:eastAsia="Times New Roman" w:hAnsi="Segoe Print"/>
          <w:b/>
          <w:color w:val="222222"/>
          <w:sz w:val="8"/>
          <w:szCs w:val="8"/>
        </w:rPr>
      </w:pPr>
    </w:p>
    <w:p w14:paraId="36DFBA7A" w14:textId="62FCC245" w:rsidR="00C87894" w:rsidRDefault="00C87894" w:rsidP="00375A63">
      <w:pPr>
        <w:rPr>
          <w:rFonts w:ascii="Segoe Print" w:eastAsia="Times New Roman" w:hAnsi="Segoe Print"/>
          <w:b/>
          <w:color w:val="222222"/>
          <w:sz w:val="8"/>
          <w:szCs w:val="8"/>
        </w:rPr>
      </w:pPr>
    </w:p>
    <w:p w14:paraId="4001B9AB" w14:textId="6896D487" w:rsidR="00C87894" w:rsidRDefault="00C87894" w:rsidP="00375A63">
      <w:pPr>
        <w:rPr>
          <w:rFonts w:ascii="Segoe Print" w:eastAsia="Times New Roman" w:hAnsi="Segoe Print"/>
          <w:b/>
          <w:color w:val="222222"/>
          <w:sz w:val="8"/>
          <w:szCs w:val="8"/>
        </w:rPr>
      </w:pPr>
    </w:p>
    <w:p w14:paraId="1D3CA11A" w14:textId="20E5E3A4" w:rsidR="00C87894" w:rsidRDefault="00C87894" w:rsidP="00375A63">
      <w:pPr>
        <w:rPr>
          <w:rFonts w:ascii="Segoe Print" w:eastAsia="Times New Roman" w:hAnsi="Segoe Print"/>
          <w:b/>
          <w:color w:val="222222"/>
          <w:sz w:val="8"/>
          <w:szCs w:val="8"/>
        </w:rPr>
      </w:pPr>
    </w:p>
    <w:p w14:paraId="39FD1CF7" w14:textId="55302685" w:rsidR="00C87894" w:rsidRDefault="00C87894" w:rsidP="00375A63">
      <w:pPr>
        <w:rPr>
          <w:rFonts w:ascii="Segoe Print" w:eastAsia="Times New Roman" w:hAnsi="Segoe Print"/>
          <w:b/>
          <w:color w:val="222222"/>
          <w:sz w:val="8"/>
          <w:szCs w:val="8"/>
        </w:rPr>
      </w:pPr>
    </w:p>
    <w:p w14:paraId="3E4D0440" w14:textId="3997B2D9" w:rsidR="00C87894" w:rsidRDefault="00C87894" w:rsidP="00375A63">
      <w:pPr>
        <w:rPr>
          <w:rFonts w:ascii="Segoe Print" w:eastAsia="Times New Roman" w:hAnsi="Segoe Print"/>
          <w:b/>
          <w:color w:val="222222"/>
          <w:sz w:val="8"/>
          <w:szCs w:val="8"/>
        </w:rPr>
      </w:pPr>
    </w:p>
    <w:p w14:paraId="2BA8E0E5" w14:textId="20455EAA" w:rsidR="00C87894" w:rsidRDefault="00C87894" w:rsidP="00375A63">
      <w:pPr>
        <w:rPr>
          <w:rFonts w:ascii="Segoe Print" w:eastAsia="Times New Roman" w:hAnsi="Segoe Print"/>
          <w:b/>
          <w:color w:val="222222"/>
          <w:sz w:val="8"/>
          <w:szCs w:val="8"/>
        </w:rPr>
      </w:pPr>
    </w:p>
    <w:p w14:paraId="08C87C46" w14:textId="77777777" w:rsidR="00C87894" w:rsidRDefault="00C87894" w:rsidP="00375A63">
      <w:pPr>
        <w:rPr>
          <w:rFonts w:ascii="Segoe Print" w:eastAsia="Times New Roman" w:hAnsi="Segoe Print"/>
          <w:b/>
          <w:color w:val="222222"/>
          <w:sz w:val="8"/>
          <w:szCs w:val="8"/>
        </w:rPr>
      </w:pPr>
    </w:p>
    <w:p w14:paraId="0E543D0F" w14:textId="7D2B6C15" w:rsidR="00C87894" w:rsidRDefault="00C87894" w:rsidP="00375A63">
      <w:pPr>
        <w:rPr>
          <w:rFonts w:ascii="Segoe Print" w:eastAsia="Times New Roman" w:hAnsi="Segoe Print"/>
          <w:b/>
          <w:color w:val="222222"/>
          <w:sz w:val="8"/>
          <w:szCs w:val="8"/>
        </w:rPr>
      </w:pPr>
    </w:p>
    <w:p w14:paraId="50B721B2" w14:textId="77777777" w:rsidR="00C87894" w:rsidRDefault="00C87894" w:rsidP="00375A63">
      <w:pPr>
        <w:rPr>
          <w:rFonts w:ascii="Segoe Print" w:eastAsia="Times New Roman" w:hAnsi="Segoe Print"/>
          <w:b/>
          <w:color w:val="222222"/>
          <w:sz w:val="8"/>
          <w:szCs w:val="8"/>
        </w:rPr>
      </w:pPr>
    </w:p>
    <w:p w14:paraId="1C947AD0" w14:textId="77777777" w:rsidR="005A444D" w:rsidRDefault="005A444D" w:rsidP="00B73B0C">
      <w:pPr>
        <w:jc w:val="center"/>
        <w:rPr>
          <w:rFonts w:ascii="Cambria" w:eastAsia="Yu Gothic Light" w:hAnsi="Cambria"/>
          <w:b/>
          <w:sz w:val="4"/>
          <w:szCs w:val="4"/>
        </w:rPr>
      </w:pPr>
    </w:p>
    <w:p w14:paraId="07384C8A" w14:textId="77777777" w:rsidR="000D2247" w:rsidRDefault="000D2247" w:rsidP="00B73B0C">
      <w:pPr>
        <w:jc w:val="center"/>
        <w:rPr>
          <w:rFonts w:ascii="Cambria" w:eastAsia="Yu Gothic Light" w:hAnsi="Cambria"/>
          <w:b/>
          <w:sz w:val="20"/>
          <w:szCs w:val="20"/>
        </w:rPr>
      </w:pPr>
    </w:p>
    <w:p w14:paraId="15DD0ED8" w14:textId="77777777" w:rsidR="002A16F5" w:rsidRDefault="002A16F5" w:rsidP="002A16F5">
      <w:pPr>
        <w:rPr>
          <w:rFonts w:ascii="Cambria" w:eastAsia="Yu Gothic Light" w:hAnsi="Cambria"/>
          <w:b/>
          <w:sz w:val="12"/>
          <w:szCs w:val="12"/>
        </w:rPr>
      </w:pPr>
    </w:p>
    <w:p w14:paraId="041CD21A" w14:textId="77777777" w:rsidR="00484A2D" w:rsidRPr="00484A2D" w:rsidRDefault="00484A2D" w:rsidP="002A16F5">
      <w:pPr>
        <w:jc w:val="center"/>
        <w:rPr>
          <w:rFonts w:ascii="Cambria" w:eastAsia="Yu Gothic Light" w:hAnsi="Cambria"/>
          <w:b/>
          <w:sz w:val="14"/>
          <w:szCs w:val="14"/>
        </w:rPr>
      </w:pPr>
    </w:p>
    <w:p w14:paraId="3BF069F8" w14:textId="77777777" w:rsidR="0074042C" w:rsidRDefault="0074042C" w:rsidP="00386D2C">
      <w:pPr>
        <w:jc w:val="center"/>
        <w:rPr>
          <w:rFonts w:ascii="Cambria" w:eastAsia="Yu Gothic Light" w:hAnsi="Cambria"/>
          <w:b/>
          <w:sz w:val="20"/>
          <w:szCs w:val="20"/>
        </w:rPr>
      </w:pPr>
    </w:p>
    <w:p w14:paraId="26EB8CDD" w14:textId="77777777" w:rsidR="00386D2C" w:rsidRDefault="00386D2C" w:rsidP="00386D2C">
      <w:pPr>
        <w:jc w:val="center"/>
        <w:rPr>
          <w:rFonts w:ascii="Cambria" w:eastAsia="Yu Gothic Light" w:hAnsi="Cambria"/>
          <w:b/>
          <w:sz w:val="4"/>
          <w:szCs w:val="4"/>
        </w:rPr>
      </w:pPr>
    </w:p>
    <w:p w14:paraId="104E9F60" w14:textId="77777777" w:rsidR="007C1EC7" w:rsidRDefault="007C1EC7" w:rsidP="00386D2C">
      <w:pPr>
        <w:jc w:val="center"/>
        <w:rPr>
          <w:rFonts w:ascii="Cambria" w:eastAsia="Yu Gothic Light" w:hAnsi="Cambria"/>
          <w:b/>
          <w:sz w:val="22"/>
          <w:szCs w:val="22"/>
        </w:rPr>
      </w:pPr>
    </w:p>
    <w:p w14:paraId="0F66EA7E" w14:textId="77777777" w:rsidR="007C1EC7" w:rsidRPr="00C94FB9" w:rsidRDefault="007C1EC7" w:rsidP="00386D2C">
      <w:pPr>
        <w:jc w:val="center"/>
        <w:rPr>
          <w:rFonts w:ascii="Cambria" w:eastAsia="Yu Gothic Light" w:hAnsi="Cambria"/>
          <w:b/>
          <w:sz w:val="12"/>
          <w:szCs w:val="12"/>
        </w:rPr>
      </w:pPr>
    </w:p>
    <w:p w14:paraId="066E59F2" w14:textId="77777777" w:rsidR="00591522" w:rsidRDefault="00591522" w:rsidP="00386D2C">
      <w:pPr>
        <w:jc w:val="center"/>
        <w:rPr>
          <w:rFonts w:ascii="Cambria" w:eastAsia="Yu Gothic Light" w:hAnsi="Cambria"/>
          <w:b/>
        </w:rPr>
      </w:pPr>
    </w:p>
    <w:p w14:paraId="2CE99AFD" w14:textId="77777777" w:rsidR="00591522" w:rsidRDefault="00591522" w:rsidP="00386D2C">
      <w:pPr>
        <w:jc w:val="center"/>
        <w:rPr>
          <w:rFonts w:ascii="Cambria" w:eastAsia="Yu Gothic Light" w:hAnsi="Cambria"/>
          <w:b/>
        </w:rPr>
      </w:pPr>
    </w:p>
    <w:p w14:paraId="5C8F3D99" w14:textId="5FE3F018" w:rsidR="00F16D26" w:rsidRPr="000B0764" w:rsidRDefault="008A7B7B" w:rsidP="00386D2C">
      <w:pPr>
        <w:jc w:val="center"/>
        <w:rPr>
          <w:rFonts w:ascii="Cambria" w:eastAsia="Yu Gothic Light" w:hAnsi="Cambria"/>
          <w:b/>
          <w:sz w:val="8"/>
          <w:szCs w:val="8"/>
        </w:rPr>
      </w:pPr>
      <w:r>
        <w:rPr>
          <w:rFonts w:ascii="Cambria" w:eastAsia="Yu Gothic Light" w:hAnsi="Cambria"/>
          <w:b/>
        </w:rPr>
        <w:t>*</w:t>
      </w:r>
      <w:r w:rsidR="0030673B" w:rsidRPr="000B0764">
        <w:rPr>
          <w:rFonts w:ascii="Cambria" w:eastAsia="Yu Gothic Light" w:hAnsi="Cambria"/>
          <w:b/>
        </w:rPr>
        <w:t>T</w:t>
      </w:r>
      <w:r w:rsidR="0045707C" w:rsidRPr="000B0764">
        <w:rPr>
          <w:rFonts w:ascii="Cambria" w:eastAsia="Yu Gothic Light" w:hAnsi="Cambria"/>
          <w:b/>
        </w:rPr>
        <w:t>he City of Tekoa will have</w:t>
      </w:r>
      <w:r w:rsidR="00066431" w:rsidRPr="000B0764">
        <w:rPr>
          <w:rFonts w:ascii="Cambria" w:eastAsia="Yu Gothic Light" w:hAnsi="Cambria"/>
          <w:b/>
        </w:rPr>
        <w:t xml:space="preserve"> our</w:t>
      </w:r>
      <w:r w:rsidR="0045707C" w:rsidRPr="000B0764">
        <w:rPr>
          <w:rFonts w:ascii="Cambria" w:eastAsia="Yu Gothic Light" w:hAnsi="Cambria"/>
          <w:b/>
        </w:rPr>
        <w:t xml:space="preserve"> council </w:t>
      </w:r>
      <w:r w:rsidR="000F7FFB" w:rsidRPr="000B0764">
        <w:rPr>
          <w:rFonts w:ascii="Cambria" w:eastAsia="Yu Gothic Light" w:hAnsi="Cambria"/>
          <w:b/>
        </w:rPr>
        <w:t>meeting</w:t>
      </w:r>
      <w:r w:rsidR="0045707C" w:rsidRPr="000B0764">
        <w:rPr>
          <w:rFonts w:ascii="Cambria" w:eastAsia="Yu Gothic Light" w:hAnsi="Cambria"/>
          <w:b/>
        </w:rPr>
        <w:t xml:space="preserve"> </w:t>
      </w:r>
      <w:r w:rsidR="000C7C64" w:rsidRPr="000B0764">
        <w:rPr>
          <w:rFonts w:ascii="Cambria" w:eastAsia="Yu Gothic Light" w:hAnsi="Cambria"/>
          <w:b/>
        </w:rPr>
        <w:t>o</w:t>
      </w:r>
      <w:r w:rsidR="0045707C" w:rsidRPr="000B0764">
        <w:rPr>
          <w:rFonts w:ascii="Cambria" w:eastAsia="Yu Gothic Light" w:hAnsi="Cambria"/>
          <w:b/>
        </w:rPr>
        <w:t>n</w:t>
      </w:r>
      <w:r w:rsidR="00310327" w:rsidRPr="000B0764">
        <w:rPr>
          <w:rFonts w:ascii="Cambria" w:eastAsia="Yu Gothic Light" w:hAnsi="Cambria"/>
          <w:b/>
        </w:rPr>
        <w:t xml:space="preserve"> </w:t>
      </w:r>
      <w:r w:rsidR="00386D2C" w:rsidRPr="000B0764">
        <w:rPr>
          <w:rFonts w:ascii="Cambria" w:eastAsia="Yu Gothic Light" w:hAnsi="Cambria"/>
          <w:b/>
        </w:rPr>
        <w:t>Monday</w:t>
      </w:r>
      <w:r w:rsidR="0045707C" w:rsidRPr="000B0764">
        <w:rPr>
          <w:rFonts w:ascii="Cambria" w:eastAsia="Yu Gothic Light" w:hAnsi="Cambria"/>
          <w:b/>
        </w:rPr>
        <w:t>,</w:t>
      </w:r>
      <w:r w:rsidR="003B0722" w:rsidRPr="000B0764">
        <w:rPr>
          <w:rFonts w:ascii="Cambria" w:eastAsia="Yu Gothic Light" w:hAnsi="Cambria"/>
          <w:b/>
        </w:rPr>
        <w:t xml:space="preserve"> </w:t>
      </w:r>
      <w:r w:rsidR="00752AD2">
        <w:rPr>
          <w:rFonts w:ascii="Cambria" w:eastAsia="Yu Gothic Light" w:hAnsi="Cambria"/>
          <w:b/>
        </w:rPr>
        <w:t>April 8, and</w:t>
      </w:r>
      <w:r w:rsidR="005B7075">
        <w:rPr>
          <w:rFonts w:ascii="Cambria" w:eastAsia="Yu Gothic Light" w:hAnsi="Cambria"/>
          <w:b/>
        </w:rPr>
        <w:t xml:space="preserve"> 22</w:t>
      </w:r>
      <w:r w:rsidR="00386D2C" w:rsidRPr="000B0764">
        <w:rPr>
          <w:rFonts w:ascii="Cambria" w:eastAsia="Yu Gothic Light" w:hAnsi="Cambria"/>
          <w:b/>
        </w:rPr>
        <w:t>,</w:t>
      </w:r>
      <w:r w:rsidR="007E7919" w:rsidRPr="000B0764">
        <w:rPr>
          <w:rFonts w:ascii="Cambria" w:eastAsia="Yu Gothic Light" w:hAnsi="Cambria"/>
          <w:b/>
        </w:rPr>
        <w:t xml:space="preserve"> </w:t>
      </w:r>
      <w:r w:rsidR="002B0C6C" w:rsidRPr="000B0764">
        <w:rPr>
          <w:rFonts w:ascii="Cambria" w:eastAsia="Yu Gothic Light" w:hAnsi="Cambria"/>
          <w:b/>
        </w:rPr>
        <w:t>at 6:</w:t>
      </w:r>
      <w:r w:rsidR="006B350E" w:rsidRPr="000B0764">
        <w:rPr>
          <w:rFonts w:ascii="Cambria" w:eastAsia="Yu Gothic Light" w:hAnsi="Cambria"/>
          <w:b/>
        </w:rPr>
        <w:t>0</w:t>
      </w:r>
      <w:r w:rsidR="002B0C6C" w:rsidRPr="000B0764">
        <w:rPr>
          <w:rFonts w:ascii="Cambria" w:eastAsia="Yu Gothic Light" w:hAnsi="Cambria"/>
          <w:b/>
        </w:rPr>
        <w:t xml:space="preserve">0 </w:t>
      </w:r>
      <w:r w:rsidR="002B0C6C" w:rsidRPr="000B0764">
        <w:rPr>
          <w:rFonts w:ascii="Cambria" w:eastAsia="Yu Gothic Light" w:hAnsi="Cambria"/>
          <w:b/>
          <w:sz w:val="18"/>
          <w:szCs w:val="18"/>
        </w:rPr>
        <w:t>P.M.</w:t>
      </w:r>
      <w:r w:rsidR="002B0C6C" w:rsidRPr="000B0764">
        <w:rPr>
          <w:rFonts w:ascii="Cambria" w:eastAsia="Yu Gothic Light" w:hAnsi="Cambria"/>
          <w:b/>
        </w:rPr>
        <w:t xml:space="preserve">, </w:t>
      </w:r>
      <w:r w:rsidR="00114983" w:rsidRPr="000B0764">
        <w:rPr>
          <w:rFonts w:ascii="Cambria" w:eastAsia="Yu Gothic Light" w:hAnsi="Cambria"/>
          <w:b/>
        </w:rPr>
        <w:t xml:space="preserve">in the Tekoa City Hall </w:t>
      </w:r>
      <w:r w:rsidR="00D6237E" w:rsidRPr="000B0764">
        <w:rPr>
          <w:rFonts w:ascii="Cambria" w:eastAsia="Yu Gothic Light" w:hAnsi="Cambria"/>
          <w:b/>
        </w:rPr>
        <w:t>C</w:t>
      </w:r>
      <w:r w:rsidR="00114983" w:rsidRPr="000B0764">
        <w:rPr>
          <w:rFonts w:ascii="Cambria" w:eastAsia="Yu Gothic Light" w:hAnsi="Cambria"/>
          <w:b/>
        </w:rPr>
        <w:t xml:space="preserve">ouncil </w:t>
      </w:r>
      <w:r w:rsidR="00D6237E" w:rsidRPr="000B0764">
        <w:rPr>
          <w:rFonts w:ascii="Cambria" w:eastAsia="Yu Gothic Light" w:hAnsi="Cambria"/>
          <w:b/>
        </w:rPr>
        <w:t>C</w:t>
      </w:r>
      <w:r w:rsidR="00114983" w:rsidRPr="000B0764">
        <w:rPr>
          <w:rFonts w:ascii="Cambria" w:eastAsia="Yu Gothic Light" w:hAnsi="Cambria"/>
          <w:b/>
        </w:rPr>
        <w:t>hambers.</w:t>
      </w:r>
      <w:r w:rsidR="00310327" w:rsidRPr="000B0764">
        <w:rPr>
          <w:rFonts w:ascii="Cambria" w:eastAsia="Yu Gothic Light" w:hAnsi="Cambria"/>
          <w:b/>
        </w:rPr>
        <w:t xml:space="preserve"> </w:t>
      </w:r>
      <w:r w:rsidR="0045707C" w:rsidRPr="000B0764">
        <w:rPr>
          <w:rFonts w:ascii="Cambria" w:eastAsia="Yu Gothic Light" w:hAnsi="Cambria"/>
          <w:b/>
        </w:rPr>
        <w:t xml:space="preserve">You may join in </w:t>
      </w:r>
      <w:r w:rsidR="00025589" w:rsidRPr="000B0764">
        <w:rPr>
          <w:rFonts w:ascii="Cambria" w:eastAsia="Yu Gothic Light" w:hAnsi="Cambria"/>
          <w:b/>
        </w:rPr>
        <w:t>person.</w:t>
      </w:r>
      <w:r w:rsidR="00025589">
        <w:rPr>
          <w:rFonts w:ascii="Cambria" w:eastAsia="Yu Gothic Light" w:hAnsi="Cambria"/>
          <w:b/>
        </w:rPr>
        <w:t xml:space="preserve"> *</w:t>
      </w:r>
    </w:p>
    <w:p w14:paraId="6BDF4CB3" w14:textId="434B0ADE" w:rsidR="00C24ED6" w:rsidRDefault="00F86655" w:rsidP="00386D2C">
      <w:pPr>
        <w:jc w:val="center"/>
        <w:rPr>
          <w:rFonts w:ascii="Cambria" w:eastAsia="Yu Gothic Light" w:hAnsi="Cambria"/>
          <w:b/>
          <w:sz w:val="8"/>
          <w:szCs w:val="8"/>
        </w:rPr>
      </w:pPr>
      <w:r>
        <w:rPr>
          <w:rFonts w:ascii="Cambria" w:eastAsia="Yu Gothic Light" w:hAnsi="Cambria"/>
          <w:b/>
          <w:noProof/>
          <w:sz w:val="8"/>
          <w:szCs w:val="8"/>
        </w:rPr>
        <mc:AlternateContent>
          <mc:Choice Requires="wps">
            <w:drawing>
              <wp:anchor distT="0" distB="0" distL="114300" distR="114300" simplePos="0" relativeHeight="251683840" behindDoc="0" locked="0" layoutInCell="1" allowOverlap="1" wp14:anchorId="5DD5CC81" wp14:editId="037064D7">
                <wp:simplePos x="0" y="0"/>
                <wp:positionH relativeFrom="column">
                  <wp:posOffset>4191998</wp:posOffset>
                </wp:positionH>
                <wp:positionV relativeFrom="paragraph">
                  <wp:posOffset>24856</wp:posOffset>
                </wp:positionV>
                <wp:extent cx="1970314" cy="468085"/>
                <wp:effectExtent l="0" t="0" r="0" b="8255"/>
                <wp:wrapNone/>
                <wp:docPr id="452396219" name="Text Box 7"/>
                <wp:cNvGraphicFramePr/>
                <a:graphic xmlns:a="http://schemas.openxmlformats.org/drawingml/2006/main">
                  <a:graphicData uri="http://schemas.microsoft.com/office/word/2010/wordprocessingShape">
                    <wps:wsp>
                      <wps:cNvSpPr txBox="1"/>
                      <wps:spPr>
                        <a:xfrm>
                          <a:off x="0" y="0"/>
                          <a:ext cx="1970314" cy="468085"/>
                        </a:xfrm>
                        <a:prstGeom prst="rect">
                          <a:avLst/>
                        </a:prstGeom>
                        <a:solidFill>
                          <a:schemeClr val="lt1"/>
                        </a:solidFill>
                        <a:ln w="6350">
                          <a:noFill/>
                        </a:ln>
                      </wps:spPr>
                      <wps:txbx>
                        <w:txbxContent>
                          <w:p w14:paraId="79AC18F1" w14:textId="4F2F0CE3" w:rsidR="00F86655" w:rsidRDefault="00A534A5">
                            <w:r>
                              <w:rPr>
                                <w:noProof/>
                              </w:rPr>
                              <w:drawing>
                                <wp:inline distT="0" distB="0" distL="0" distR="0" wp14:anchorId="5B0E3462" wp14:editId="20747513">
                                  <wp:extent cx="1779725" cy="381000"/>
                                  <wp:effectExtent l="0" t="0" r="0" b="0"/>
                                  <wp:docPr id="786933402" name="Picture 15" descr="Flowers April Clip Art Free PNG Image｜Illus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lowers April Clip Art Free PNG Image｜Illustoon"/>
                                          <pic:cNvPicPr>
                                            <a:picLocks noChangeAspect="1" noChangeArrowheads="1"/>
                                          </pic:cNvPicPr>
                                        </pic:nvPicPr>
                                        <pic:blipFill rotWithShape="1">
                                          <a:blip r:embed="rId8">
                                            <a:extLst>
                                              <a:ext uri="{28A0092B-C50C-407E-A947-70E740481C1C}">
                                                <a14:useLocalDpi xmlns:a14="http://schemas.microsoft.com/office/drawing/2010/main" val="0"/>
                                              </a:ext>
                                            </a:extLst>
                                          </a:blip>
                                          <a:srcRect l="6228" t="48718" r="3825" b="9158"/>
                                          <a:stretch/>
                                        </pic:blipFill>
                                        <pic:spPr bwMode="auto">
                                          <a:xfrm>
                                            <a:off x="0" y="0"/>
                                            <a:ext cx="1821827" cy="39001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D5CC81" id="Text Box 7" o:spid="_x0000_s1028" type="#_x0000_t202" style="position:absolute;left:0;text-align:left;margin-left:330.1pt;margin-top:1.95pt;width:155.15pt;height:36.8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" fillcolor="white [3201]" stroked="f" strokeweight=".5pt">
                <v:textbox>
                  <w:txbxContent>
                    <w:p w14:paraId="79AC18F1" w14:textId="4F2F0CE3" w:rsidR="00F86655" w:rsidRDefault="00A534A5">
                      <w:r>
                        <w:rPr>
                          <w:noProof/>
                        </w:rPr>
                        <w:drawing>
                          <wp:inline distT="0" distB="0" distL="0" distR="0" wp14:anchorId="5B0E3462" wp14:editId="20747513">
                            <wp:extent cx="1779725" cy="381000"/>
                            <wp:effectExtent l="0" t="0" r="0" b="0"/>
                            <wp:docPr id="786933402" name="Picture 15" descr="Flowers April Clip Art Free PNG Image｜Illus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lowers April Clip Art Free PNG Image｜Illustoon"/>
                                    <pic:cNvPicPr>
                                      <a:picLocks noChangeAspect="1" noChangeArrowheads="1"/>
                                    </pic:cNvPicPr>
                                  </pic:nvPicPr>
                                  <pic:blipFill rotWithShape="1">
                                    <a:blip r:embed="rId8">
                                      <a:extLst>
                                        <a:ext uri="{28A0092B-C50C-407E-A947-70E740481C1C}">
                                          <a14:useLocalDpi xmlns:a14="http://schemas.microsoft.com/office/drawing/2010/main" val="0"/>
                                        </a:ext>
                                      </a:extLst>
                                    </a:blip>
                                    <a:srcRect l="6228" t="48718" r="3825" b="9158"/>
                                    <a:stretch/>
                                  </pic:blipFill>
                                  <pic:spPr bwMode="auto">
                                    <a:xfrm>
                                      <a:off x="0" y="0"/>
                                      <a:ext cx="1821827" cy="39001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2945FBD0" w14:textId="77777777" w:rsidR="00F86655" w:rsidRDefault="00F86655" w:rsidP="00386D2C">
      <w:pPr>
        <w:jc w:val="center"/>
        <w:rPr>
          <w:rFonts w:ascii="Cambria" w:eastAsia="Yu Gothic Light" w:hAnsi="Cambria"/>
          <w:b/>
          <w:sz w:val="8"/>
          <w:szCs w:val="8"/>
        </w:rPr>
      </w:pPr>
    </w:p>
    <w:p w14:paraId="57F9DD88" w14:textId="77777777" w:rsidR="00F86655" w:rsidRPr="0030380D" w:rsidRDefault="00F86655" w:rsidP="00386D2C">
      <w:pPr>
        <w:jc w:val="center"/>
        <w:rPr>
          <w:rFonts w:ascii="Cambria" w:eastAsia="Yu Gothic Light" w:hAnsi="Cambria"/>
          <w:b/>
          <w:sz w:val="8"/>
          <w:szCs w:val="8"/>
        </w:rPr>
      </w:pPr>
    </w:p>
    <w:p w14:paraId="7E3AFB35" w14:textId="7F5BD611" w:rsidR="002E5FD4" w:rsidRPr="000B0764" w:rsidRDefault="002E5FD4" w:rsidP="004B2CF5">
      <w:pPr>
        <w:shd w:val="clear" w:color="auto" w:fill="FFFFFF"/>
        <w:spacing w:after="40"/>
        <w:jc w:val="both"/>
        <w:textAlignment w:val="baseline"/>
        <w:rPr>
          <w:rFonts w:ascii="ADLaM Display" w:hAnsi="ADLaM Display" w:cs="ADLaM Display"/>
          <w:bCs/>
          <w:i/>
          <w:color w:val="222222"/>
          <w:sz w:val="10"/>
          <w:szCs w:val="10"/>
          <w:u w:val="thick"/>
          <w:shd w:val="clear" w:color="auto" w:fill="FFFFFF"/>
        </w:rPr>
      </w:pPr>
      <w:r w:rsidRPr="000B0764">
        <w:rPr>
          <w:rFonts w:ascii="ADLaM Display" w:hAnsi="ADLaM Display" w:cs="ADLaM Display"/>
          <w:bCs/>
          <w:i/>
          <w:color w:val="222222"/>
          <w:sz w:val="32"/>
          <w:szCs w:val="32"/>
          <w:u w:val="thick"/>
          <w:shd w:val="clear" w:color="auto" w:fill="FFFFFF"/>
        </w:rPr>
        <w:t xml:space="preserve">Message from the Mayor— </w:t>
      </w:r>
    </w:p>
    <w:p w14:paraId="1AEC331B" w14:textId="0D0FAF9D" w:rsidR="0023242C" w:rsidRPr="00C24ED6" w:rsidRDefault="0023242C" w:rsidP="004B2CF5">
      <w:pPr>
        <w:shd w:val="clear" w:color="auto" w:fill="FFFFFF"/>
        <w:spacing w:after="40"/>
        <w:jc w:val="both"/>
        <w:textAlignment w:val="baseline"/>
        <w:rPr>
          <w:rFonts w:ascii="ADLaM Display" w:hAnsi="ADLaM Display" w:cs="ADLaM Display"/>
          <w:bCs/>
          <w:iCs/>
          <w:color w:val="222222"/>
          <w:sz w:val="2"/>
          <w:szCs w:val="2"/>
          <w:u w:val="thick"/>
          <w:shd w:val="clear" w:color="auto" w:fill="FFFFFF"/>
        </w:rPr>
      </w:pPr>
    </w:p>
    <w:p w14:paraId="47503CF7" w14:textId="7D710C04" w:rsidR="00823855" w:rsidRDefault="00823855" w:rsidP="00823855">
      <w:pPr>
        <w:shd w:val="clear" w:color="auto" w:fill="FFFFFF"/>
        <w:rPr>
          <w:rFonts w:eastAsia="Times New Roman"/>
          <w:color w:val="222222"/>
          <w:sz w:val="8"/>
          <w:szCs w:val="8"/>
        </w:rPr>
      </w:pPr>
      <w:r w:rsidRPr="004A4E14">
        <w:rPr>
          <w:rFonts w:eastAsia="Times New Roman"/>
          <w:color w:val="222222"/>
        </w:rPr>
        <w:t>Good day to everyone</w:t>
      </w:r>
      <w:r w:rsidR="00AE303A">
        <w:rPr>
          <w:rFonts w:eastAsia="Times New Roman"/>
          <w:color w:val="222222"/>
        </w:rPr>
        <w:t>. A</w:t>
      </w:r>
      <w:r w:rsidRPr="004A4E14">
        <w:rPr>
          <w:rFonts w:eastAsia="Times New Roman"/>
          <w:color w:val="222222"/>
        </w:rPr>
        <w:t>s I write this letter, we have just had a stretch of wonderful spring weather. I’m sure it won’t last but what a nice tease of the days to come. I’m composing this on my phone</w:t>
      </w:r>
      <w:r w:rsidR="00136AC9">
        <w:rPr>
          <w:rFonts w:eastAsia="Times New Roman"/>
          <w:color w:val="222222"/>
        </w:rPr>
        <w:t>,</w:t>
      </w:r>
      <w:r w:rsidRPr="004A4E14">
        <w:rPr>
          <w:rFonts w:eastAsia="Times New Roman"/>
          <w:color w:val="222222"/>
        </w:rPr>
        <w:t xml:space="preserve"> so rest assured it will be shorter than usual. The</w:t>
      </w:r>
      <w:r w:rsidR="00B34C5F">
        <w:rPr>
          <w:rFonts w:eastAsia="Times New Roman"/>
          <w:color w:val="222222"/>
        </w:rPr>
        <w:t xml:space="preserve"> lift station for the treatment plant is</w:t>
      </w:r>
      <w:r w:rsidRPr="004A4E14">
        <w:rPr>
          <w:rFonts w:eastAsia="Times New Roman"/>
          <w:color w:val="222222"/>
        </w:rPr>
        <w:t xml:space="preserve"> up and running</w:t>
      </w:r>
      <w:r w:rsidR="00742BE6">
        <w:rPr>
          <w:rFonts w:eastAsia="Times New Roman"/>
          <w:color w:val="222222"/>
        </w:rPr>
        <w:t>,</w:t>
      </w:r>
      <w:r w:rsidRPr="004A4E14">
        <w:rPr>
          <w:rFonts w:eastAsia="Times New Roman"/>
          <w:color w:val="222222"/>
        </w:rPr>
        <w:t xml:space="preserve"> so we can start compiling data on how things are working. This is just another step in the planning process. </w:t>
      </w:r>
    </w:p>
    <w:p w14:paraId="6C3F9C14" w14:textId="77777777" w:rsidR="00823855" w:rsidRPr="004A4E14" w:rsidRDefault="00823855" w:rsidP="00823855">
      <w:pPr>
        <w:shd w:val="clear" w:color="auto" w:fill="FFFFFF"/>
        <w:rPr>
          <w:rFonts w:eastAsia="Times New Roman"/>
          <w:color w:val="222222"/>
          <w:sz w:val="12"/>
          <w:szCs w:val="12"/>
        </w:rPr>
      </w:pPr>
    </w:p>
    <w:p w14:paraId="5F53AEFD" w14:textId="7FFFEB8B" w:rsidR="00823855" w:rsidRDefault="00823855" w:rsidP="00823855">
      <w:pPr>
        <w:shd w:val="clear" w:color="auto" w:fill="FFFFFF"/>
        <w:rPr>
          <w:rFonts w:eastAsia="Times New Roman"/>
          <w:color w:val="222222"/>
          <w:sz w:val="12"/>
          <w:szCs w:val="12"/>
        </w:rPr>
      </w:pPr>
      <w:r w:rsidRPr="004A4E14">
        <w:rPr>
          <w:rFonts w:eastAsia="Times New Roman"/>
          <w:color w:val="222222"/>
        </w:rPr>
        <w:t xml:space="preserve">With the </w:t>
      </w:r>
      <w:r>
        <w:rPr>
          <w:rFonts w:eastAsia="Times New Roman"/>
          <w:color w:val="222222"/>
        </w:rPr>
        <w:t>council's</w:t>
      </w:r>
      <w:r w:rsidRPr="004A4E14">
        <w:rPr>
          <w:rFonts w:eastAsia="Times New Roman"/>
          <w:color w:val="222222"/>
        </w:rPr>
        <w:t xml:space="preserve"> approval</w:t>
      </w:r>
      <w:r>
        <w:rPr>
          <w:rFonts w:eastAsia="Times New Roman"/>
          <w:color w:val="222222"/>
        </w:rPr>
        <w:t>,</w:t>
      </w:r>
      <w:r w:rsidRPr="004A4E14">
        <w:rPr>
          <w:rFonts w:eastAsia="Times New Roman"/>
          <w:color w:val="222222"/>
        </w:rPr>
        <w:t xml:space="preserve"> we will again get a dumpster for the county cleanup week in April. If you have thought</w:t>
      </w:r>
      <w:r w:rsidR="00742BE6">
        <w:rPr>
          <w:rFonts w:eastAsia="Times New Roman"/>
          <w:color w:val="222222"/>
        </w:rPr>
        <w:t>s--</w:t>
      </w:r>
      <w:r w:rsidRPr="004A4E14">
        <w:rPr>
          <w:rFonts w:eastAsia="Times New Roman"/>
          <w:color w:val="222222"/>
        </w:rPr>
        <w:t>pros or con</w:t>
      </w:r>
      <w:r>
        <w:rPr>
          <w:rFonts w:eastAsia="Times New Roman"/>
          <w:color w:val="222222"/>
        </w:rPr>
        <w:t>s</w:t>
      </w:r>
      <w:r w:rsidR="009450D6">
        <w:rPr>
          <w:rFonts w:eastAsia="Times New Roman"/>
          <w:color w:val="222222"/>
        </w:rPr>
        <w:t>--</w:t>
      </w:r>
      <w:r w:rsidRPr="004A4E14">
        <w:rPr>
          <w:rFonts w:eastAsia="Times New Roman"/>
          <w:color w:val="222222"/>
        </w:rPr>
        <w:t>let the office know before the April 8</w:t>
      </w:r>
      <w:r>
        <w:rPr>
          <w:rFonts w:eastAsia="Times New Roman"/>
          <w:color w:val="222222"/>
        </w:rPr>
        <w:t>th</w:t>
      </w:r>
      <w:r w:rsidRPr="004A4E14">
        <w:rPr>
          <w:rFonts w:eastAsia="Times New Roman"/>
          <w:color w:val="222222"/>
        </w:rPr>
        <w:t xml:space="preserve"> meeting. The city</w:t>
      </w:r>
      <w:r>
        <w:rPr>
          <w:rFonts w:eastAsia="Times New Roman"/>
          <w:color w:val="222222"/>
        </w:rPr>
        <w:t xml:space="preserve"> is now </w:t>
      </w:r>
      <w:proofErr w:type="gramStart"/>
      <w:r>
        <w:rPr>
          <w:rFonts w:eastAsia="Times New Roman"/>
          <w:color w:val="222222"/>
        </w:rPr>
        <w:t>participating</w:t>
      </w:r>
      <w:proofErr w:type="gramEnd"/>
      <w:r>
        <w:rPr>
          <w:rFonts w:eastAsia="Times New Roman"/>
          <w:color w:val="222222"/>
        </w:rPr>
        <w:t xml:space="preserve"> in the Whitman County Recycling Grant.</w:t>
      </w:r>
      <w:r w:rsidRPr="004A4E14">
        <w:rPr>
          <w:rFonts w:eastAsia="Times New Roman"/>
          <w:color w:val="222222"/>
        </w:rPr>
        <w:t xml:space="preserve"> </w:t>
      </w:r>
      <w:r>
        <w:rPr>
          <w:rFonts w:eastAsia="Times New Roman"/>
          <w:color w:val="222222"/>
        </w:rPr>
        <w:t>B</w:t>
      </w:r>
      <w:r w:rsidRPr="004A4E14">
        <w:rPr>
          <w:rFonts w:eastAsia="Times New Roman"/>
          <w:color w:val="222222"/>
        </w:rPr>
        <w:t>asically</w:t>
      </w:r>
      <w:r>
        <w:rPr>
          <w:rFonts w:eastAsia="Times New Roman"/>
          <w:color w:val="222222"/>
        </w:rPr>
        <w:t>,</w:t>
      </w:r>
      <w:r w:rsidRPr="004A4E14">
        <w:rPr>
          <w:rFonts w:eastAsia="Times New Roman"/>
          <w:color w:val="222222"/>
        </w:rPr>
        <w:t xml:space="preserve"> it doesn’t cost the city anything. The council approved moving the </w:t>
      </w:r>
      <w:r w:rsidR="00187938">
        <w:rPr>
          <w:rFonts w:eastAsia="Times New Roman"/>
          <w:color w:val="222222"/>
        </w:rPr>
        <w:t>one-dollar-a-month</w:t>
      </w:r>
      <w:r w:rsidRPr="004A4E14">
        <w:rPr>
          <w:rFonts w:eastAsia="Times New Roman"/>
          <w:color w:val="222222"/>
        </w:rPr>
        <w:t xml:space="preserve"> per household charge that was assessed </w:t>
      </w:r>
      <w:r>
        <w:rPr>
          <w:rFonts w:eastAsia="Times New Roman"/>
          <w:color w:val="222222"/>
        </w:rPr>
        <w:t xml:space="preserve">to </w:t>
      </w:r>
      <w:r w:rsidRPr="004A4E14">
        <w:rPr>
          <w:rFonts w:eastAsia="Times New Roman"/>
          <w:color w:val="222222"/>
        </w:rPr>
        <w:t>residents for the cardboard dumpster and putting it towards</w:t>
      </w:r>
      <w:r>
        <w:rPr>
          <w:rFonts w:eastAsia="Times New Roman"/>
          <w:color w:val="222222"/>
        </w:rPr>
        <w:t xml:space="preserve"> </w:t>
      </w:r>
      <w:r w:rsidRPr="004A4E14">
        <w:rPr>
          <w:rFonts w:eastAsia="Times New Roman"/>
          <w:color w:val="222222"/>
        </w:rPr>
        <w:t>the burn pile</w:t>
      </w:r>
      <w:r>
        <w:rPr>
          <w:rFonts w:eastAsia="Times New Roman"/>
          <w:color w:val="222222"/>
        </w:rPr>
        <w:t xml:space="preserve"> maintenance cost</w:t>
      </w:r>
      <w:r w:rsidRPr="004A4E14">
        <w:rPr>
          <w:rFonts w:eastAsia="Times New Roman"/>
          <w:color w:val="222222"/>
        </w:rPr>
        <w:t>. Spring is coming soon</w:t>
      </w:r>
      <w:r w:rsidR="00BC49AE">
        <w:rPr>
          <w:rFonts w:eastAsia="Times New Roman"/>
          <w:color w:val="222222"/>
        </w:rPr>
        <w:t>,</w:t>
      </w:r>
      <w:r w:rsidRPr="004A4E14">
        <w:rPr>
          <w:rFonts w:eastAsia="Times New Roman"/>
          <w:color w:val="222222"/>
        </w:rPr>
        <w:t xml:space="preserve"> so a reminder</w:t>
      </w:r>
      <w:r w:rsidR="00BC49AE">
        <w:rPr>
          <w:rFonts w:eastAsia="Times New Roman"/>
          <w:color w:val="222222"/>
        </w:rPr>
        <w:t>,</w:t>
      </w:r>
      <w:r w:rsidRPr="004A4E14">
        <w:rPr>
          <w:rFonts w:eastAsia="Times New Roman"/>
          <w:color w:val="222222"/>
        </w:rPr>
        <w:t xml:space="preserve"> the city will continue to enforce ordinances as they are written</w:t>
      </w:r>
      <w:r>
        <w:rPr>
          <w:rFonts w:eastAsia="Times New Roman"/>
          <w:color w:val="222222"/>
        </w:rPr>
        <w:t xml:space="preserve"> for junk, property maintenance, </w:t>
      </w:r>
      <w:proofErr w:type="gramStart"/>
      <w:r>
        <w:rPr>
          <w:rFonts w:eastAsia="Times New Roman"/>
          <w:color w:val="222222"/>
        </w:rPr>
        <w:t>required</w:t>
      </w:r>
      <w:proofErr w:type="gramEnd"/>
      <w:r>
        <w:rPr>
          <w:rFonts w:eastAsia="Times New Roman"/>
          <w:color w:val="222222"/>
        </w:rPr>
        <w:t xml:space="preserve"> permits, and the like.</w:t>
      </w:r>
    </w:p>
    <w:p w14:paraId="286D0657" w14:textId="77777777" w:rsidR="00823855" w:rsidRPr="004A4E14" w:rsidRDefault="00823855" w:rsidP="00823855">
      <w:pPr>
        <w:shd w:val="clear" w:color="auto" w:fill="FFFFFF"/>
        <w:rPr>
          <w:rFonts w:eastAsia="Times New Roman"/>
          <w:color w:val="222222"/>
          <w:sz w:val="12"/>
          <w:szCs w:val="12"/>
        </w:rPr>
      </w:pPr>
    </w:p>
    <w:p w14:paraId="7998F6B1" w14:textId="5704BA42" w:rsidR="00823855" w:rsidRPr="00FF4848" w:rsidRDefault="00823855" w:rsidP="00823855">
      <w:pPr>
        <w:shd w:val="clear" w:color="auto" w:fill="FFFFFF"/>
        <w:rPr>
          <w:rFonts w:eastAsia="Times New Roman"/>
          <w:color w:val="222222"/>
          <w:sz w:val="6"/>
          <w:szCs w:val="6"/>
        </w:rPr>
      </w:pPr>
      <w:r w:rsidRPr="004A4E14">
        <w:rPr>
          <w:rFonts w:eastAsia="Times New Roman"/>
          <w:color w:val="222222"/>
        </w:rPr>
        <w:t>Easter is here,</w:t>
      </w:r>
      <w:r>
        <w:rPr>
          <w:rFonts w:eastAsia="Times New Roman"/>
          <w:color w:val="222222"/>
        </w:rPr>
        <w:t xml:space="preserve"> </w:t>
      </w:r>
      <w:r w:rsidRPr="004A4E14">
        <w:rPr>
          <w:rFonts w:eastAsia="Times New Roman"/>
          <w:color w:val="222222"/>
        </w:rPr>
        <w:t>spring sports are getting busy</w:t>
      </w:r>
      <w:r>
        <w:rPr>
          <w:rFonts w:eastAsia="Times New Roman"/>
          <w:color w:val="222222"/>
        </w:rPr>
        <w:t>,</w:t>
      </w:r>
      <w:r w:rsidRPr="004A4E14">
        <w:rPr>
          <w:rFonts w:eastAsia="Times New Roman"/>
          <w:color w:val="222222"/>
        </w:rPr>
        <w:t xml:space="preserve"> and before we know it Mother’s Day and </w:t>
      </w:r>
      <w:r w:rsidR="00BC49AE">
        <w:rPr>
          <w:rFonts w:eastAsia="Times New Roman"/>
          <w:color w:val="222222"/>
        </w:rPr>
        <w:t>g</w:t>
      </w:r>
      <w:r>
        <w:rPr>
          <w:rFonts w:eastAsia="Times New Roman"/>
          <w:color w:val="222222"/>
        </w:rPr>
        <w:t>raduations</w:t>
      </w:r>
      <w:r w:rsidRPr="004A4E14">
        <w:rPr>
          <w:rFonts w:eastAsia="Times New Roman"/>
          <w:color w:val="222222"/>
        </w:rPr>
        <w:t xml:space="preserve"> will be </w:t>
      </w:r>
      <w:r>
        <w:rPr>
          <w:rFonts w:eastAsia="Times New Roman"/>
          <w:color w:val="222222"/>
        </w:rPr>
        <w:t>upfront</w:t>
      </w:r>
      <w:r w:rsidRPr="004A4E14">
        <w:rPr>
          <w:rFonts w:eastAsia="Times New Roman"/>
          <w:color w:val="222222"/>
        </w:rPr>
        <w:t>. As it gets crazy, please remember those you care about. Thank you and we will talk next month. Oh yeah, if you have something you would like me to cover</w:t>
      </w:r>
      <w:r w:rsidR="007F4D00">
        <w:rPr>
          <w:rFonts w:eastAsia="Times New Roman"/>
          <w:color w:val="222222"/>
        </w:rPr>
        <w:t>,</w:t>
      </w:r>
      <w:r w:rsidRPr="004A4E14">
        <w:rPr>
          <w:rFonts w:eastAsia="Times New Roman"/>
          <w:color w:val="222222"/>
        </w:rPr>
        <w:t xml:space="preserve"> let me or the office know.</w:t>
      </w:r>
    </w:p>
    <w:p w14:paraId="7C3CE240" w14:textId="10DE4CF5" w:rsidR="00823855" w:rsidRPr="00B13E91" w:rsidRDefault="00ED5D4F" w:rsidP="00823855">
      <w:pPr>
        <w:shd w:val="clear" w:color="auto" w:fill="FFFFFF"/>
        <w:rPr>
          <w:rFonts w:eastAsia="Times New Roman"/>
          <w:color w:val="222222"/>
          <w:sz w:val="18"/>
          <w:szCs w:val="18"/>
        </w:rPr>
      </w:pPr>
      <w:r>
        <w:rPr>
          <w:rFonts w:eastAsia="Times New Roman"/>
          <w:noProof/>
          <w:color w:val="222222"/>
        </w:rPr>
        <mc:AlternateContent>
          <mc:Choice Requires="wps">
            <w:drawing>
              <wp:anchor distT="0" distB="0" distL="114300" distR="114300" simplePos="0" relativeHeight="251684864" behindDoc="0" locked="0" layoutInCell="1" allowOverlap="1" wp14:anchorId="3B3B0056" wp14:editId="656492E5">
                <wp:simplePos x="0" y="0"/>
                <wp:positionH relativeFrom="column">
                  <wp:posOffset>1808026</wp:posOffset>
                </wp:positionH>
                <wp:positionV relativeFrom="paragraph">
                  <wp:posOffset>103686</wp:posOffset>
                </wp:positionV>
                <wp:extent cx="1132115" cy="641804"/>
                <wp:effectExtent l="0" t="0" r="0" b="6350"/>
                <wp:wrapNone/>
                <wp:docPr id="1644821826" name="Text Box 8"/>
                <wp:cNvGraphicFramePr/>
                <a:graphic xmlns:a="http://schemas.openxmlformats.org/drawingml/2006/main">
                  <a:graphicData uri="http://schemas.microsoft.com/office/word/2010/wordprocessingShape">
                    <wps:wsp>
                      <wps:cNvSpPr txBox="1"/>
                      <wps:spPr>
                        <a:xfrm>
                          <a:off x="0" y="0"/>
                          <a:ext cx="1132115" cy="641804"/>
                        </a:xfrm>
                        <a:prstGeom prst="rect">
                          <a:avLst/>
                        </a:prstGeom>
                        <a:solidFill>
                          <a:schemeClr val="lt1"/>
                        </a:solidFill>
                        <a:ln w="6350">
                          <a:noFill/>
                        </a:ln>
                      </wps:spPr>
                      <wps:txbx>
                        <w:txbxContent>
                          <w:p w14:paraId="552C876A" w14:textId="70095166" w:rsidR="00ED5D4F" w:rsidRDefault="00EC703C">
                            <w:r>
                              <w:rPr>
                                <w:noProof/>
                              </w:rPr>
                              <w:drawing>
                                <wp:inline distT="0" distB="0" distL="0" distR="0" wp14:anchorId="3084B296" wp14:editId="4F58A378">
                                  <wp:extent cx="941370" cy="521789"/>
                                  <wp:effectExtent l="0" t="0" r="0" b="0"/>
                                  <wp:docPr id="1" name="Picture 1" descr="A purple flower with a yellow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flower with a yellow cen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5491" cy="52407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3B0056" id="Text Box 8" o:spid="_x0000_s1029" type="#_x0000_t202" style="position:absolute;margin-left:142.35pt;margin-top:8.15pt;width:89.15pt;height:50.5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" fillcolor="white [3201]" stroked="f" strokeweight=".5pt">
                <v:textbox>
                  <w:txbxContent>
                    <w:p w14:paraId="552C876A" w14:textId="70095166" w:rsidR="00ED5D4F" w:rsidRDefault="00EC703C">
                      <w:r>
                        <w:rPr>
                          <w:noProof/>
                        </w:rPr>
                        <w:drawing>
                          <wp:inline distT="0" distB="0" distL="0" distR="0" wp14:anchorId="3084B296" wp14:editId="4F58A378">
                            <wp:extent cx="941370" cy="521789"/>
                            <wp:effectExtent l="0" t="0" r="0" b="0"/>
                            <wp:docPr id="1" name="Picture 1" descr="A purple flower with a yellow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flower with a yellow cen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5491" cy="524073"/>
                                    </a:xfrm>
                                    <a:prstGeom prst="rect">
                                      <a:avLst/>
                                    </a:prstGeom>
                                    <a:noFill/>
                                    <a:ln>
                                      <a:noFill/>
                                    </a:ln>
                                  </pic:spPr>
                                </pic:pic>
                              </a:graphicData>
                            </a:graphic>
                          </wp:inline>
                        </w:drawing>
                      </w:r>
                    </w:p>
                  </w:txbxContent>
                </v:textbox>
              </v:shape>
            </w:pict>
          </mc:Fallback>
        </mc:AlternateContent>
      </w:r>
      <w:r w:rsidR="00F86655">
        <w:rPr>
          <w:rFonts w:eastAsia="Times New Roman"/>
          <w:noProof/>
          <w:color w:val="222222"/>
        </w:rPr>
        <mc:AlternateContent>
          <mc:Choice Requires="wps">
            <w:drawing>
              <wp:anchor distT="0" distB="0" distL="114300" distR="114300" simplePos="0" relativeHeight="251677696" behindDoc="0" locked="0" layoutInCell="1" allowOverlap="1" wp14:anchorId="04682F50" wp14:editId="54DB4044">
                <wp:simplePos x="0" y="0"/>
                <wp:positionH relativeFrom="margin">
                  <wp:posOffset>4800872</wp:posOffset>
                </wp:positionH>
                <wp:positionV relativeFrom="paragraph">
                  <wp:posOffset>4989</wp:posOffset>
                </wp:positionV>
                <wp:extent cx="1328057" cy="740228"/>
                <wp:effectExtent l="0" t="0" r="5715" b="3175"/>
                <wp:wrapNone/>
                <wp:docPr id="1863145308" name="Text Box 1"/>
                <wp:cNvGraphicFramePr/>
                <a:graphic xmlns:a="http://schemas.openxmlformats.org/drawingml/2006/main">
                  <a:graphicData uri="http://schemas.microsoft.com/office/word/2010/wordprocessingShape">
                    <wps:wsp>
                      <wps:cNvSpPr txBox="1"/>
                      <wps:spPr>
                        <a:xfrm>
                          <a:off x="0" y="0"/>
                          <a:ext cx="1328057" cy="740228"/>
                        </a:xfrm>
                        <a:prstGeom prst="rect">
                          <a:avLst/>
                        </a:prstGeom>
                        <a:solidFill>
                          <a:schemeClr val="lt1"/>
                        </a:solidFill>
                        <a:ln w="6350">
                          <a:noFill/>
                        </a:ln>
                      </wps:spPr>
                      <wps:txbx>
                        <w:txbxContent>
                          <w:p w14:paraId="4D9FA963" w14:textId="628BDCF8" w:rsidR="00DE50E0" w:rsidRDefault="004303DA">
                            <w:r>
                              <w:rPr>
                                <w:noProof/>
                              </w:rPr>
                              <w:drawing>
                                <wp:inline distT="0" distB="0" distL="0" distR="0" wp14:anchorId="2AA9013E" wp14:editId="7A3D484B">
                                  <wp:extent cx="1149985" cy="619934"/>
                                  <wp:effectExtent l="0" t="0" r="0" b="5715"/>
                                  <wp:docPr id="1327625162" name="Picture 3" descr="i.pinimg.com/236x/da/b0/a6/dab0a667aa7ca3faf249e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inimg.com/236x/da/b0/a6/dab0a667aa7ca3faf249ef9..."/>
                                          <pic:cNvPicPr>
                                            <a:picLocks noChangeAspect="1" noChangeArrowheads="1"/>
                                          </pic:cNvPicPr>
                                        </pic:nvPicPr>
                                        <pic:blipFill rotWithShape="1">
                                          <a:blip r:embed="rId10">
                                            <a:extLst>
                                              <a:ext uri="{28A0092B-C50C-407E-A947-70E740481C1C}">
                                                <a14:useLocalDpi xmlns:a14="http://schemas.microsoft.com/office/drawing/2010/main" val="0"/>
                                              </a:ext>
                                            </a:extLst>
                                          </a:blip>
                                          <a:srcRect l="3885" t="8854" r="6785" b="9692"/>
                                          <a:stretch/>
                                        </pic:blipFill>
                                        <pic:spPr bwMode="auto">
                                          <a:xfrm>
                                            <a:off x="0" y="0"/>
                                            <a:ext cx="1149985" cy="61993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82F50" id="Text Box 1" o:spid="_x0000_s1030" type="#_x0000_t202" style="position:absolute;margin-left:378pt;margin-top:.4pt;width:104.55pt;height:58.3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" fillcolor="white [3201]" stroked="f" strokeweight=".5pt">
                <v:textbox>
                  <w:txbxContent>
                    <w:p w14:paraId="4D9FA963" w14:textId="628BDCF8" w:rsidR="00DE50E0" w:rsidRDefault="004303DA">
                      <w:r>
                        <w:rPr>
                          <w:noProof/>
                        </w:rPr>
                        <w:drawing>
                          <wp:inline distT="0" distB="0" distL="0" distR="0" wp14:anchorId="2AA9013E" wp14:editId="7A3D484B">
                            <wp:extent cx="1149985" cy="619934"/>
                            <wp:effectExtent l="0" t="0" r="0" b="5715"/>
                            <wp:docPr id="1327625162" name="Picture 3" descr="i.pinimg.com/236x/da/b0/a6/dab0a667aa7ca3faf249e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inimg.com/236x/da/b0/a6/dab0a667aa7ca3faf249ef9..."/>
                                    <pic:cNvPicPr>
                                      <a:picLocks noChangeAspect="1" noChangeArrowheads="1"/>
                                    </pic:cNvPicPr>
                                  </pic:nvPicPr>
                                  <pic:blipFill rotWithShape="1">
                                    <a:blip r:embed="rId10">
                                      <a:extLst>
                                        <a:ext uri="{28A0092B-C50C-407E-A947-70E740481C1C}">
                                          <a14:useLocalDpi xmlns:a14="http://schemas.microsoft.com/office/drawing/2010/main" val="0"/>
                                        </a:ext>
                                      </a:extLst>
                                    </a:blip>
                                    <a:srcRect l="3885" t="8854" r="6785" b="9692"/>
                                    <a:stretch/>
                                  </pic:blipFill>
                                  <pic:spPr bwMode="auto">
                                    <a:xfrm>
                                      <a:off x="0" y="0"/>
                                      <a:ext cx="1149985" cy="61993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67F2A4FE" w14:textId="46FBB868" w:rsidR="00CC5298" w:rsidRDefault="00823855" w:rsidP="002F79DD">
      <w:pPr>
        <w:shd w:val="clear" w:color="auto" w:fill="FFFFFF"/>
        <w:rPr>
          <w:rFonts w:eastAsia="Times New Roman"/>
          <w:color w:val="222222"/>
        </w:rPr>
      </w:pPr>
      <w:r w:rsidRPr="004A4E14">
        <w:rPr>
          <w:rFonts w:eastAsia="Times New Roman"/>
          <w:color w:val="222222"/>
        </w:rPr>
        <w:t>Roy</w:t>
      </w:r>
    </w:p>
    <w:p w14:paraId="2DC52C71" w14:textId="77777777" w:rsidR="00CC5298" w:rsidRPr="00ED5D4F" w:rsidRDefault="00CC5298" w:rsidP="002F79DD">
      <w:pPr>
        <w:shd w:val="clear" w:color="auto" w:fill="FFFFFF"/>
        <w:rPr>
          <w:rFonts w:eastAsia="Times New Roman"/>
          <w:color w:val="222222"/>
          <w:sz w:val="22"/>
          <w:szCs w:val="22"/>
        </w:rPr>
      </w:pPr>
    </w:p>
    <w:p w14:paraId="7699CF87" w14:textId="38778FB6" w:rsidR="0083343F" w:rsidRPr="00ED5D4F" w:rsidRDefault="0083343F" w:rsidP="0083343F">
      <w:pPr>
        <w:shd w:val="clear" w:color="auto" w:fill="FFFFFF"/>
        <w:jc w:val="center"/>
        <w:textAlignment w:val="baseline"/>
        <w:rPr>
          <w:rFonts w:ascii="Bernard MT Condensed" w:hAnsi="Bernard MT Condensed" w:cs="ADLaM Display"/>
          <w:bCs/>
          <w:iCs/>
          <w:color w:val="222222"/>
          <w:sz w:val="37"/>
          <w:szCs w:val="37"/>
          <w:u w:val="thick"/>
          <w:shd w:val="clear" w:color="auto" w:fill="FFFFFF"/>
        </w:rPr>
      </w:pPr>
      <w:r w:rsidRPr="00ED5D4F">
        <w:rPr>
          <w:rFonts w:ascii="Bernard MT Condensed" w:hAnsi="Bernard MT Condensed" w:cs="ADLaM Display"/>
          <w:bCs/>
          <w:iCs/>
          <w:color w:val="222222"/>
          <w:sz w:val="37"/>
          <w:szCs w:val="37"/>
          <w:u w:val="thick"/>
          <w:shd w:val="clear" w:color="auto" w:fill="FFFFFF"/>
        </w:rPr>
        <w:t>Empire Theatre</w:t>
      </w:r>
    </w:p>
    <w:p w14:paraId="05BB52AD" w14:textId="352A7281" w:rsidR="0083343F" w:rsidRPr="00BD0819" w:rsidRDefault="0083343F" w:rsidP="0083343F">
      <w:pPr>
        <w:shd w:val="clear" w:color="auto" w:fill="FFFFFF"/>
        <w:jc w:val="center"/>
        <w:textAlignment w:val="baseline"/>
        <w:rPr>
          <w:rFonts w:ascii="Bernard MT Condensed" w:hAnsi="Bernard MT Condensed" w:cs="ADLaM Display"/>
          <w:bCs/>
          <w:iCs/>
          <w:color w:val="222222"/>
          <w:sz w:val="6"/>
          <w:szCs w:val="6"/>
          <w:u w:val="thick"/>
          <w:shd w:val="clear" w:color="auto" w:fill="FFFFFF"/>
        </w:rPr>
      </w:pPr>
    </w:p>
    <w:p w14:paraId="7E5F6839" w14:textId="5612E76B" w:rsidR="0083343F" w:rsidRDefault="0083343F" w:rsidP="0083343F">
      <w:pPr>
        <w:rPr>
          <w:color w:val="222222"/>
          <w:shd w:val="clear" w:color="auto" w:fill="FFFFFF"/>
        </w:rPr>
      </w:pPr>
      <w:r w:rsidRPr="00704DA2">
        <w:rPr>
          <w:b/>
          <w:bCs/>
          <w:i/>
          <w:iCs/>
          <w:color w:val="222222"/>
          <w:shd w:val="clear" w:color="auto" w:fill="FFFFFF"/>
        </w:rPr>
        <w:t>Fern</w:t>
      </w:r>
      <w:r w:rsidR="00AE3C4A">
        <w:rPr>
          <w:b/>
          <w:bCs/>
          <w:i/>
          <w:iCs/>
          <w:color w:val="222222"/>
          <w:shd w:val="clear" w:color="auto" w:fill="FFFFFF"/>
        </w:rPr>
        <w:t xml:space="preserve"> </w:t>
      </w:r>
      <w:r w:rsidRPr="00704DA2">
        <w:rPr>
          <w:b/>
          <w:bCs/>
          <w:i/>
          <w:iCs/>
          <w:color w:val="222222"/>
          <w:shd w:val="clear" w:color="auto" w:fill="FFFFFF"/>
        </w:rPr>
        <w:t>Gully: The Last Rainforest</w:t>
      </w:r>
      <w:r w:rsidRPr="00704DA2">
        <w:rPr>
          <w:color w:val="222222"/>
          <w:shd w:val="clear" w:color="auto" w:fill="FFFFFF"/>
        </w:rPr>
        <w:t xml:space="preserve"> will be our movie this month</w:t>
      </w:r>
      <w:r w:rsidR="00AE3C4A">
        <w:rPr>
          <w:color w:val="222222"/>
          <w:shd w:val="clear" w:color="auto" w:fill="FFFFFF"/>
        </w:rPr>
        <w:t>.</w:t>
      </w:r>
      <w:r w:rsidRPr="00704DA2">
        <w:rPr>
          <w:color w:val="222222"/>
          <w:shd w:val="clear" w:color="auto" w:fill="FFFFFF"/>
        </w:rPr>
        <w:t xml:space="preserve"> </w:t>
      </w:r>
      <w:r w:rsidR="00AE3C4A">
        <w:rPr>
          <w:color w:val="222222"/>
          <w:shd w:val="clear" w:color="auto" w:fill="FFFFFF"/>
        </w:rPr>
        <w:t>S</w:t>
      </w:r>
      <w:r w:rsidRPr="00704DA2">
        <w:rPr>
          <w:color w:val="222222"/>
          <w:shd w:val="clear" w:color="auto" w:fill="FFFFFF"/>
        </w:rPr>
        <w:t xml:space="preserve">howtime is on Saturday, April 13, at 6 </w:t>
      </w:r>
      <w:r w:rsidRPr="00704DA2">
        <w:rPr>
          <w:color w:val="222222"/>
          <w:sz w:val="18"/>
          <w:szCs w:val="18"/>
          <w:shd w:val="clear" w:color="auto" w:fill="FFFFFF"/>
        </w:rPr>
        <w:t>P.M.</w:t>
      </w:r>
      <w:r w:rsidRPr="00704DA2">
        <w:rPr>
          <w:color w:val="222222"/>
          <w:shd w:val="clear" w:color="auto" w:fill="FFFFFF"/>
        </w:rPr>
        <w:t xml:space="preserve"> </w:t>
      </w:r>
      <w:r w:rsidR="005C5304">
        <w:rPr>
          <w:color w:val="222222"/>
          <w:shd w:val="clear" w:color="auto" w:fill="FFFFFF"/>
        </w:rPr>
        <w:t xml:space="preserve">Also, </w:t>
      </w:r>
      <w:r w:rsidRPr="00704DA2">
        <w:rPr>
          <w:color w:val="222222"/>
          <w:shd w:val="clear" w:color="auto" w:fill="FFFFFF"/>
        </w:rPr>
        <w:t xml:space="preserve">Missoula Children’s Theater will be here this year performing </w:t>
      </w:r>
      <w:r w:rsidRPr="00704DA2">
        <w:rPr>
          <w:b/>
          <w:bCs/>
          <w:i/>
          <w:iCs/>
          <w:color w:val="222222"/>
          <w:shd w:val="clear" w:color="auto" w:fill="FFFFFF"/>
        </w:rPr>
        <w:t>Cinderella</w:t>
      </w:r>
      <w:r w:rsidRPr="00704DA2">
        <w:rPr>
          <w:color w:val="222222"/>
          <w:shd w:val="clear" w:color="auto" w:fill="FFFFFF"/>
        </w:rPr>
        <w:t>.</w:t>
      </w:r>
      <w:r>
        <w:rPr>
          <w:color w:val="222222"/>
          <w:shd w:val="clear" w:color="auto" w:fill="FFFFFF"/>
        </w:rPr>
        <w:t xml:space="preserve"> </w:t>
      </w:r>
      <w:r w:rsidRPr="00704DA2">
        <w:rPr>
          <w:color w:val="222222"/>
          <w:shd w:val="clear" w:color="auto" w:fill="FFFFFF"/>
        </w:rPr>
        <w:t>Auditions will be held at the Empire Theat</w:t>
      </w:r>
      <w:r>
        <w:rPr>
          <w:color w:val="222222"/>
          <w:shd w:val="clear" w:color="auto" w:fill="FFFFFF"/>
        </w:rPr>
        <w:t>re</w:t>
      </w:r>
      <w:r w:rsidRPr="00704DA2">
        <w:rPr>
          <w:color w:val="222222"/>
          <w:shd w:val="clear" w:color="auto" w:fill="FFFFFF"/>
        </w:rPr>
        <w:t xml:space="preserve"> on Monday, April 22</w:t>
      </w:r>
      <w:r>
        <w:rPr>
          <w:color w:val="222222"/>
          <w:shd w:val="clear" w:color="auto" w:fill="FFFFFF"/>
        </w:rPr>
        <w:t>,</w:t>
      </w:r>
      <w:r w:rsidRPr="00704DA2">
        <w:rPr>
          <w:color w:val="222222"/>
          <w:shd w:val="clear" w:color="auto" w:fill="FFFFFF"/>
        </w:rPr>
        <w:t xml:space="preserve"> at 4 </w:t>
      </w:r>
      <w:r w:rsidRPr="00704DA2">
        <w:rPr>
          <w:color w:val="222222"/>
          <w:sz w:val="18"/>
          <w:szCs w:val="18"/>
          <w:shd w:val="clear" w:color="auto" w:fill="FFFFFF"/>
        </w:rPr>
        <w:t>P.M.</w:t>
      </w:r>
      <w:r w:rsidRPr="00704DA2">
        <w:rPr>
          <w:color w:val="222222"/>
          <w:shd w:val="clear" w:color="auto" w:fill="FFFFFF"/>
        </w:rPr>
        <w:t> The performance will be on Saturday, April 27</w:t>
      </w:r>
      <w:r>
        <w:rPr>
          <w:color w:val="222222"/>
          <w:shd w:val="clear" w:color="auto" w:fill="FFFFFF"/>
        </w:rPr>
        <w:t xml:space="preserve">, </w:t>
      </w:r>
      <w:r w:rsidRPr="00704DA2">
        <w:rPr>
          <w:color w:val="222222"/>
          <w:shd w:val="clear" w:color="auto" w:fill="FFFFFF"/>
        </w:rPr>
        <w:t xml:space="preserve">at 5:30 </w:t>
      </w:r>
      <w:r w:rsidRPr="00704DA2">
        <w:rPr>
          <w:color w:val="222222"/>
          <w:sz w:val="18"/>
          <w:szCs w:val="18"/>
          <w:shd w:val="clear" w:color="auto" w:fill="FFFFFF"/>
        </w:rPr>
        <w:t>P.M.</w:t>
      </w:r>
      <w:r w:rsidRPr="00704DA2">
        <w:rPr>
          <w:color w:val="222222"/>
          <w:shd w:val="clear" w:color="auto" w:fill="FFFFFF"/>
        </w:rPr>
        <w:t xml:space="preserve">  </w:t>
      </w:r>
    </w:p>
    <w:p w14:paraId="0852CECC" w14:textId="00C664BA" w:rsidR="0083343F" w:rsidRPr="00EC703C" w:rsidRDefault="0083343F" w:rsidP="00CD6DDE">
      <w:pPr>
        <w:shd w:val="clear" w:color="auto" w:fill="FFFFFF"/>
        <w:jc w:val="center"/>
        <w:rPr>
          <w:rFonts w:ascii="Bodoni MT Black" w:eastAsia="Times New Roman" w:hAnsi="Bodoni MT Black"/>
          <w:b/>
          <w:bCs/>
          <w:color w:val="222222"/>
          <w:sz w:val="28"/>
          <w:szCs w:val="28"/>
          <w:u w:val="single"/>
        </w:rPr>
      </w:pPr>
    </w:p>
    <w:p w14:paraId="463D39CC" w14:textId="0CB5574C" w:rsidR="00BB7718" w:rsidRPr="00F314D5" w:rsidRDefault="0083343F" w:rsidP="0083343F">
      <w:pPr>
        <w:shd w:val="clear" w:color="auto" w:fill="FFFFFF"/>
        <w:jc w:val="center"/>
        <w:rPr>
          <w:rFonts w:ascii="Jumble" w:eastAsia="Times New Roman" w:hAnsi="Jumble"/>
          <w:color w:val="222222"/>
          <w:sz w:val="36"/>
          <w:szCs w:val="36"/>
          <w:u w:val="single"/>
        </w:rPr>
      </w:pPr>
      <w:r>
        <w:rPr>
          <w:rFonts w:ascii="Bodoni MT Black" w:eastAsia="Times New Roman" w:hAnsi="Bodoni MT Black"/>
          <w:b/>
          <w:bCs/>
          <w:color w:val="222222"/>
          <w:sz w:val="36"/>
          <w:szCs w:val="36"/>
        </w:rPr>
        <w:t xml:space="preserve">             </w:t>
      </w:r>
      <w:r w:rsidR="00BF316B">
        <w:rPr>
          <w:rFonts w:ascii="Bodoni MT Black" w:eastAsia="Times New Roman" w:hAnsi="Bodoni MT Black"/>
          <w:b/>
          <w:bCs/>
          <w:color w:val="222222"/>
          <w:sz w:val="36"/>
          <w:szCs w:val="36"/>
        </w:rPr>
        <w:t xml:space="preserve">  </w:t>
      </w:r>
      <w:r w:rsidR="00BB7718" w:rsidRPr="00F314D5">
        <w:rPr>
          <w:rFonts w:ascii="Jumble" w:eastAsia="Times New Roman" w:hAnsi="Jumble"/>
          <w:color w:val="222222"/>
          <w:sz w:val="36"/>
          <w:szCs w:val="36"/>
          <w:u w:val="single"/>
        </w:rPr>
        <w:t xml:space="preserve">Tekoa Food </w:t>
      </w:r>
      <w:r w:rsidR="00260F09" w:rsidRPr="00F314D5">
        <w:rPr>
          <w:rFonts w:ascii="Jumble" w:eastAsia="Times New Roman" w:hAnsi="Jumble"/>
          <w:color w:val="222222"/>
          <w:sz w:val="36"/>
          <w:szCs w:val="36"/>
          <w:u w:val="single"/>
        </w:rPr>
        <w:t>Pantry</w:t>
      </w:r>
    </w:p>
    <w:p w14:paraId="6EF7DE44" w14:textId="5E7F1179" w:rsidR="009738D1" w:rsidRPr="005A5354" w:rsidRDefault="00BB7718" w:rsidP="0083343F">
      <w:pPr>
        <w:shd w:val="clear" w:color="auto" w:fill="FFFFFF"/>
        <w:ind w:left="720" w:firstLine="720"/>
        <w:rPr>
          <w:rFonts w:eastAsia="Times New Roman"/>
          <w:color w:val="222222"/>
          <w:sz w:val="20"/>
          <w:szCs w:val="20"/>
        </w:rPr>
      </w:pPr>
      <w:r w:rsidRPr="005A5354">
        <w:rPr>
          <w:rFonts w:eastAsia="Times New Roman"/>
          <w:color w:val="222222"/>
          <w:sz w:val="28"/>
          <w:szCs w:val="28"/>
        </w:rPr>
        <w:t xml:space="preserve">Tekoa Food Pantry will </w:t>
      </w:r>
      <w:r w:rsidR="00BF316B">
        <w:rPr>
          <w:rFonts w:eastAsia="Times New Roman"/>
          <w:color w:val="222222"/>
          <w:sz w:val="28"/>
          <w:szCs w:val="28"/>
        </w:rPr>
        <w:t>distribute</w:t>
      </w:r>
      <w:r w:rsidRPr="005A5354">
        <w:rPr>
          <w:rFonts w:eastAsia="Times New Roman"/>
          <w:color w:val="222222"/>
          <w:sz w:val="28"/>
          <w:szCs w:val="28"/>
        </w:rPr>
        <w:t xml:space="preserve"> commodities on</w:t>
      </w:r>
      <w:r w:rsidR="0083343F">
        <w:rPr>
          <w:rFonts w:eastAsia="Times New Roman"/>
          <w:color w:val="222222"/>
          <w:sz w:val="28"/>
          <w:szCs w:val="28"/>
        </w:rPr>
        <w:t xml:space="preserve"> </w:t>
      </w:r>
      <w:r w:rsidR="00171F02" w:rsidRPr="005A5354">
        <w:rPr>
          <w:rFonts w:eastAsia="Times New Roman"/>
          <w:color w:val="222222"/>
          <w:sz w:val="28"/>
          <w:szCs w:val="28"/>
        </w:rPr>
        <w:t xml:space="preserve">April </w:t>
      </w:r>
      <w:r w:rsidR="008F051E" w:rsidRPr="005A5354">
        <w:rPr>
          <w:rFonts w:eastAsia="Times New Roman"/>
          <w:color w:val="222222"/>
          <w:sz w:val="28"/>
          <w:szCs w:val="28"/>
        </w:rPr>
        <w:t>25,</w:t>
      </w:r>
      <w:r w:rsidR="005C5304">
        <w:rPr>
          <w:rFonts w:eastAsia="Times New Roman"/>
          <w:color w:val="222222"/>
          <w:sz w:val="28"/>
          <w:szCs w:val="28"/>
        </w:rPr>
        <w:t xml:space="preserve"> from</w:t>
      </w:r>
      <w:r w:rsidR="008F051E" w:rsidRPr="005A5354">
        <w:rPr>
          <w:rFonts w:eastAsia="Times New Roman"/>
          <w:color w:val="222222"/>
          <w:sz w:val="28"/>
          <w:szCs w:val="28"/>
        </w:rPr>
        <w:t xml:space="preserve"> 8-11 </w:t>
      </w:r>
      <w:r w:rsidR="008F051E" w:rsidRPr="00C2524D">
        <w:rPr>
          <w:rFonts w:eastAsia="Times New Roman"/>
          <w:color w:val="222222"/>
          <w:sz w:val="18"/>
          <w:szCs w:val="18"/>
        </w:rPr>
        <w:t>A.M.</w:t>
      </w:r>
    </w:p>
    <w:p w14:paraId="2E49BA38" w14:textId="1A5C9E35" w:rsidR="008F051E" w:rsidRPr="004D7177" w:rsidRDefault="00F86242" w:rsidP="00BB7718">
      <w:pPr>
        <w:shd w:val="clear" w:color="auto" w:fill="FFFFFF"/>
        <w:jc w:val="center"/>
        <w:rPr>
          <w:rFonts w:eastAsia="Times New Roman"/>
          <w:color w:val="222222"/>
          <w:sz w:val="22"/>
          <w:szCs w:val="22"/>
        </w:rPr>
      </w:pPr>
      <w:r>
        <w:rPr>
          <w:rFonts w:eastAsia="Times New Roman"/>
          <w:noProof/>
          <w:color w:val="222222"/>
          <w:sz w:val="28"/>
          <w:szCs w:val="28"/>
        </w:rPr>
        <mc:AlternateContent>
          <mc:Choice Requires="wps">
            <w:drawing>
              <wp:anchor distT="0" distB="0" distL="114300" distR="114300" simplePos="0" relativeHeight="251678720" behindDoc="0" locked="0" layoutInCell="1" allowOverlap="1" wp14:anchorId="55B46D5D" wp14:editId="033B0112">
                <wp:simplePos x="0" y="0"/>
                <wp:positionH relativeFrom="margin">
                  <wp:align>center</wp:align>
                </wp:positionH>
                <wp:positionV relativeFrom="paragraph">
                  <wp:posOffset>59690</wp:posOffset>
                </wp:positionV>
                <wp:extent cx="6139361" cy="870585"/>
                <wp:effectExtent l="0" t="0" r="0" b="5715"/>
                <wp:wrapNone/>
                <wp:docPr id="317409788" name="Text Box 2"/>
                <wp:cNvGraphicFramePr/>
                <a:graphic xmlns:a="http://schemas.openxmlformats.org/drawingml/2006/main">
                  <a:graphicData uri="http://schemas.microsoft.com/office/word/2010/wordprocessingShape">
                    <wps:wsp>
                      <wps:cNvSpPr txBox="1"/>
                      <wps:spPr>
                        <a:xfrm>
                          <a:off x="0" y="0"/>
                          <a:ext cx="6139361" cy="870585"/>
                        </a:xfrm>
                        <a:prstGeom prst="rect">
                          <a:avLst/>
                        </a:prstGeom>
                        <a:solidFill>
                          <a:schemeClr val="lt1"/>
                        </a:solidFill>
                        <a:ln w="6350">
                          <a:noFill/>
                        </a:ln>
                      </wps:spPr>
                      <wps:txbx>
                        <w:txbxContent>
                          <w:p w14:paraId="6B49A812" w14:textId="12254EFA" w:rsidR="00DE50E0" w:rsidRDefault="00F86242">
                            <w:r>
                              <w:rPr>
                                <w:noProof/>
                              </w:rPr>
                              <w:drawing>
                                <wp:inline distT="0" distB="0" distL="0" distR="0" wp14:anchorId="3C537F53" wp14:editId="6FF7E0FF">
                                  <wp:extent cx="5797858" cy="751114"/>
                                  <wp:effectExtent l="0" t="0" r="0" b="0"/>
                                  <wp:docPr id="746731563" name="Picture 11" descr="Clipart Border Spring - Flowers Grass Clip Art Png Transparent PNG -  4318x1010 - Free Download on N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lipart Border Spring - Flowers Grass Clip Art Png Transparent PNG -  4318x1010 - Free Download on Nic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099" t="16252" r="1080"/>
                                          <a:stretch/>
                                        </pic:blipFill>
                                        <pic:spPr bwMode="auto">
                                          <a:xfrm>
                                            <a:off x="0" y="0"/>
                                            <a:ext cx="5924588" cy="76753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46D5D" id="_x0000_s1031" type="#_x0000_t202" style="position:absolute;left:0;text-align:left;margin-left:0;margin-top:4.7pt;width:483.4pt;height:68.55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" fillcolor="white [3201]" stroked="f" strokeweight=".5pt">
                <v:textbox>
                  <w:txbxContent>
                    <w:p w14:paraId="6B49A812" w14:textId="12254EFA" w:rsidR="00DE50E0" w:rsidRDefault="00F86242">
                      <w:r>
                        <w:rPr>
                          <w:noProof/>
                        </w:rPr>
                        <w:drawing>
                          <wp:inline distT="0" distB="0" distL="0" distR="0" wp14:anchorId="3C537F53" wp14:editId="6FF7E0FF">
                            <wp:extent cx="5797858" cy="751114"/>
                            <wp:effectExtent l="0" t="0" r="0" b="0"/>
                            <wp:docPr id="746731563" name="Picture 11" descr="Clipart Border Spring - Flowers Grass Clip Art Png Transparent PNG -  4318x1010 - Free Download on N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lipart Border Spring - Flowers Grass Clip Art Png Transparent PNG -  4318x1010 - Free Download on Nic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099" t="16252" r="1080"/>
                                    <a:stretch/>
                                  </pic:blipFill>
                                  <pic:spPr bwMode="auto">
                                    <a:xfrm>
                                      <a:off x="0" y="0"/>
                                      <a:ext cx="5924588" cy="76753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284C76C7" w14:textId="77777777" w:rsidR="00CC5298" w:rsidRDefault="00CC5298" w:rsidP="00CC5298">
      <w:pPr>
        <w:rPr>
          <w:color w:val="222222"/>
          <w:shd w:val="clear" w:color="auto" w:fill="FFFFFF"/>
        </w:rPr>
      </w:pPr>
    </w:p>
    <w:p w14:paraId="6D80CBB5" w14:textId="77777777" w:rsidR="00CC5298" w:rsidRDefault="00CC5298" w:rsidP="00CC5298">
      <w:pPr>
        <w:rPr>
          <w:color w:val="222222"/>
          <w:shd w:val="clear" w:color="auto" w:fill="FFFFFF"/>
        </w:rPr>
      </w:pPr>
    </w:p>
    <w:p w14:paraId="6E60BC95" w14:textId="77777777" w:rsidR="00CC5298" w:rsidRDefault="00CC5298" w:rsidP="00CC5298">
      <w:pPr>
        <w:rPr>
          <w:color w:val="222222"/>
          <w:shd w:val="clear" w:color="auto" w:fill="FFFFFF"/>
        </w:rPr>
      </w:pPr>
    </w:p>
    <w:p w14:paraId="339FF098" w14:textId="77777777" w:rsidR="00ED5D4F" w:rsidRDefault="00ED5D4F" w:rsidP="00CC5298">
      <w:pPr>
        <w:rPr>
          <w:color w:val="222222"/>
          <w:shd w:val="clear" w:color="auto" w:fill="FFFFFF"/>
        </w:rPr>
      </w:pPr>
    </w:p>
    <w:p w14:paraId="2B29B552" w14:textId="667863F7" w:rsidR="00CC5298" w:rsidRDefault="00124FD4" w:rsidP="00CC5298">
      <w:pPr>
        <w:rPr>
          <w:color w:val="222222"/>
          <w:shd w:val="clear" w:color="auto" w:fill="FFFFFF"/>
        </w:rPr>
      </w:pPr>
      <w:r>
        <w:rPr>
          <w:noProof/>
          <w:color w:val="222222"/>
        </w:rPr>
        <w:lastRenderedPageBreak/>
        <mc:AlternateContent>
          <mc:Choice Requires="wps">
            <w:drawing>
              <wp:anchor distT="0" distB="0" distL="114300" distR="114300" simplePos="0" relativeHeight="251682816" behindDoc="0" locked="0" layoutInCell="1" allowOverlap="1" wp14:anchorId="2000CDAD" wp14:editId="6A172104">
                <wp:simplePos x="0" y="0"/>
                <wp:positionH relativeFrom="column">
                  <wp:posOffset>784769</wp:posOffset>
                </wp:positionH>
                <wp:positionV relativeFrom="paragraph">
                  <wp:posOffset>2177</wp:posOffset>
                </wp:positionV>
                <wp:extent cx="979715" cy="500743"/>
                <wp:effectExtent l="0" t="0" r="0" b="0"/>
                <wp:wrapNone/>
                <wp:docPr id="823986445" name="Text Box 6"/>
                <wp:cNvGraphicFramePr/>
                <a:graphic xmlns:a="http://schemas.openxmlformats.org/drawingml/2006/main">
                  <a:graphicData uri="http://schemas.microsoft.com/office/word/2010/wordprocessingShape">
                    <wps:wsp>
                      <wps:cNvSpPr txBox="1"/>
                      <wps:spPr>
                        <a:xfrm>
                          <a:off x="0" y="0"/>
                          <a:ext cx="979715" cy="500743"/>
                        </a:xfrm>
                        <a:prstGeom prst="rect">
                          <a:avLst/>
                        </a:prstGeom>
                        <a:solidFill>
                          <a:schemeClr val="lt1"/>
                        </a:solidFill>
                        <a:ln w="6350">
                          <a:noFill/>
                        </a:ln>
                      </wps:spPr>
                      <wps:txbx>
                        <w:txbxContent>
                          <w:p w14:paraId="46A1702D" w14:textId="01130CD0" w:rsidR="00DE50E0" w:rsidRDefault="00F80BF4">
                            <w:r>
                              <w:rPr>
                                <w:noProof/>
                              </w:rPr>
                              <w:drawing>
                                <wp:inline distT="0" distB="0" distL="0" distR="0" wp14:anchorId="52DF265B" wp14:editId="77E08884">
                                  <wp:extent cx="789490" cy="402771"/>
                                  <wp:effectExtent l="0" t="0" r="0" b="0"/>
                                  <wp:docPr id="136972858" name="Picture 13" descr="Easter gnome Free Stock V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aster gnome Free Stock Vectors"/>
                                          <pic:cNvPicPr>
                                            <a:picLocks noChangeAspect="1" noChangeArrowheads="1"/>
                                          </pic:cNvPicPr>
                                        </pic:nvPicPr>
                                        <pic:blipFill rotWithShape="1">
                                          <a:blip r:embed="rId12">
                                            <a:extLst>
                                              <a:ext uri="{28A0092B-C50C-407E-A947-70E740481C1C}">
                                                <a14:useLocalDpi xmlns:a14="http://schemas.microsoft.com/office/drawing/2010/main" val="0"/>
                                              </a:ext>
                                            </a:extLst>
                                          </a:blip>
                                          <a:srcRect l="13290" t="4401" r="15942" b="2920"/>
                                          <a:stretch/>
                                        </pic:blipFill>
                                        <pic:spPr bwMode="auto">
                                          <a:xfrm>
                                            <a:off x="0" y="0"/>
                                            <a:ext cx="792951" cy="40453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0CDAD" id="Text Box 6" o:spid="_x0000_s1032" type="#_x0000_t202" style="position:absolute;margin-left:61.8pt;margin-top:.15pt;width:77.15pt;height:39.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" fillcolor="white [3201]" stroked="f" strokeweight=".5pt">
                <v:textbox>
                  <w:txbxContent>
                    <w:p w14:paraId="46A1702D" w14:textId="01130CD0" w:rsidR="00DE50E0" w:rsidRDefault="00F80BF4">
                      <w:r>
                        <w:rPr>
                          <w:noProof/>
                        </w:rPr>
                        <w:drawing>
                          <wp:inline distT="0" distB="0" distL="0" distR="0" wp14:anchorId="52DF265B" wp14:editId="77E08884">
                            <wp:extent cx="789490" cy="402771"/>
                            <wp:effectExtent l="0" t="0" r="0" b="0"/>
                            <wp:docPr id="136972858" name="Picture 13" descr="Easter gnome Free Stock V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aster gnome Free Stock Vectors"/>
                                    <pic:cNvPicPr>
                                      <a:picLocks noChangeAspect="1" noChangeArrowheads="1"/>
                                    </pic:cNvPicPr>
                                  </pic:nvPicPr>
                                  <pic:blipFill rotWithShape="1">
                                    <a:blip r:embed="rId12">
                                      <a:extLst>
                                        <a:ext uri="{28A0092B-C50C-407E-A947-70E740481C1C}">
                                          <a14:useLocalDpi xmlns:a14="http://schemas.microsoft.com/office/drawing/2010/main" val="0"/>
                                        </a:ext>
                                      </a:extLst>
                                    </a:blip>
                                    <a:srcRect l="13290" t="4401" r="15942" b="2920"/>
                                    <a:stretch/>
                                  </pic:blipFill>
                                  <pic:spPr bwMode="auto">
                                    <a:xfrm>
                                      <a:off x="0" y="0"/>
                                      <a:ext cx="792951" cy="40453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1CD21127" w14:textId="75B8AC89" w:rsidR="002F79DD" w:rsidRPr="00A41E51" w:rsidRDefault="00642914" w:rsidP="00A04205">
      <w:pPr>
        <w:spacing w:after="60"/>
        <w:jc w:val="center"/>
        <w:rPr>
          <w:rFonts w:ascii="Modern Love" w:eastAsia="Times New Roman" w:hAnsi="Modern Love"/>
          <w:color w:val="222222"/>
          <w:sz w:val="28"/>
          <w:szCs w:val="28"/>
        </w:rPr>
      </w:pPr>
      <w:r w:rsidRPr="00A41E51">
        <w:rPr>
          <w:rFonts w:ascii="Modern Love" w:eastAsia="Times New Roman" w:hAnsi="Modern Love"/>
          <w:b/>
          <w:bCs/>
          <w:color w:val="222222"/>
          <w:sz w:val="28"/>
          <w:szCs w:val="28"/>
          <w:u w:val="single"/>
        </w:rPr>
        <w:t>Tekoa Chamber of Commerce</w:t>
      </w:r>
    </w:p>
    <w:p w14:paraId="79B6B15D" w14:textId="7D77DFD0" w:rsidR="003C226A" w:rsidRDefault="00DE50E0" w:rsidP="003C226A">
      <w:r>
        <w:rPr>
          <w:noProof/>
          <w:color w:val="222222"/>
        </w:rPr>
        <mc:AlternateContent>
          <mc:Choice Requires="wps">
            <w:drawing>
              <wp:anchor distT="0" distB="0" distL="114300" distR="114300" simplePos="0" relativeHeight="251681792" behindDoc="0" locked="0" layoutInCell="1" allowOverlap="1" wp14:anchorId="4078BF59" wp14:editId="100D0FA9">
                <wp:simplePos x="0" y="0"/>
                <wp:positionH relativeFrom="column">
                  <wp:posOffset>4747169</wp:posOffset>
                </wp:positionH>
                <wp:positionV relativeFrom="paragraph">
                  <wp:posOffset>1119324</wp:posOffset>
                </wp:positionV>
                <wp:extent cx="1730829" cy="653142"/>
                <wp:effectExtent l="0" t="0" r="3175" b="0"/>
                <wp:wrapNone/>
                <wp:docPr id="1280411516" name="Text Box 5"/>
                <wp:cNvGraphicFramePr/>
                <a:graphic xmlns:a="http://schemas.openxmlformats.org/drawingml/2006/main">
                  <a:graphicData uri="http://schemas.microsoft.com/office/word/2010/wordprocessingShape">
                    <wps:wsp>
                      <wps:cNvSpPr txBox="1"/>
                      <wps:spPr>
                        <a:xfrm>
                          <a:off x="0" y="0"/>
                          <a:ext cx="1730829" cy="653142"/>
                        </a:xfrm>
                        <a:prstGeom prst="rect">
                          <a:avLst/>
                        </a:prstGeom>
                        <a:solidFill>
                          <a:schemeClr val="lt1"/>
                        </a:solidFill>
                        <a:ln w="6350">
                          <a:noFill/>
                        </a:ln>
                      </wps:spPr>
                      <wps:txbx>
                        <w:txbxContent>
                          <w:p w14:paraId="5A222EF2" w14:textId="3882657E" w:rsidR="00DE50E0" w:rsidRDefault="00E8190A">
                            <w:r>
                              <w:rPr>
                                <w:noProof/>
                              </w:rPr>
                              <w:drawing>
                                <wp:inline distT="0" distB="0" distL="0" distR="0" wp14:anchorId="7D7C67BD" wp14:editId="71C1674E">
                                  <wp:extent cx="1540628" cy="555172"/>
                                  <wp:effectExtent l="0" t="0" r="2540" b="0"/>
                                  <wp:docPr id="633940319" name="Picture 1" descr="Hello Spring Vector Art, Icons, and Graphic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llo Spring Vector Art, Icons, and Graphics for Free Download"/>
                                          <pic:cNvPicPr>
                                            <a:picLocks noChangeAspect="1" noChangeArrowheads="1"/>
                                          </pic:cNvPicPr>
                                        </pic:nvPicPr>
                                        <pic:blipFill rotWithShape="1">
                                          <a:blip r:embed="rId13">
                                            <a:extLst>
                                              <a:ext uri="{28A0092B-C50C-407E-A947-70E740481C1C}">
                                                <a14:useLocalDpi xmlns:a14="http://schemas.microsoft.com/office/drawing/2010/main" val="0"/>
                                              </a:ext>
                                            </a:extLst>
                                          </a:blip>
                                          <a:srcRect l="16594" t="12580" r="15744" b="17110"/>
                                          <a:stretch/>
                                        </pic:blipFill>
                                        <pic:spPr bwMode="auto">
                                          <a:xfrm>
                                            <a:off x="0" y="0"/>
                                            <a:ext cx="1547718" cy="55772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8BF59" id="Text Box 5" o:spid="_x0000_s1033" type="#_x0000_t202" style="position:absolute;margin-left:373.8pt;margin-top:88.15pt;width:136.3pt;height:5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" fillcolor="white [3201]" stroked="f" strokeweight=".5pt">
                <v:textbox>
                  <w:txbxContent>
                    <w:p w14:paraId="5A222EF2" w14:textId="3882657E" w:rsidR="00DE50E0" w:rsidRDefault="00E8190A">
                      <w:r>
                        <w:rPr>
                          <w:noProof/>
                        </w:rPr>
                        <w:drawing>
                          <wp:inline distT="0" distB="0" distL="0" distR="0" wp14:anchorId="7D7C67BD" wp14:editId="71C1674E">
                            <wp:extent cx="1540628" cy="555172"/>
                            <wp:effectExtent l="0" t="0" r="2540" b="0"/>
                            <wp:docPr id="633940319" name="Picture 1" descr="Hello Spring Vector Art, Icons, and Graphic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llo Spring Vector Art, Icons, and Graphics for Free Download"/>
                                    <pic:cNvPicPr>
                                      <a:picLocks noChangeAspect="1" noChangeArrowheads="1"/>
                                    </pic:cNvPicPr>
                                  </pic:nvPicPr>
                                  <pic:blipFill rotWithShape="1">
                                    <a:blip r:embed="rId13">
                                      <a:extLst>
                                        <a:ext uri="{28A0092B-C50C-407E-A947-70E740481C1C}">
                                          <a14:useLocalDpi xmlns:a14="http://schemas.microsoft.com/office/drawing/2010/main" val="0"/>
                                        </a:ext>
                                      </a:extLst>
                                    </a:blip>
                                    <a:srcRect l="16594" t="12580" r="15744" b="17110"/>
                                    <a:stretch/>
                                  </pic:blipFill>
                                  <pic:spPr bwMode="auto">
                                    <a:xfrm>
                                      <a:off x="0" y="0"/>
                                      <a:ext cx="1547718" cy="55772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3C226A" w:rsidRPr="00710664">
        <w:rPr>
          <w:color w:val="222222"/>
          <w:shd w:val="clear" w:color="auto" w:fill="FFFFFF"/>
        </w:rPr>
        <w:t xml:space="preserve">Spring has sprung! March was a busy time for downtown businesses and volunteers who make our town </w:t>
      </w:r>
      <w:r w:rsidR="003C226A">
        <w:rPr>
          <w:color w:val="222222"/>
          <w:shd w:val="clear" w:color="auto" w:fill="FFFFFF"/>
        </w:rPr>
        <w:t>thrive.</w:t>
      </w:r>
      <w:r w:rsidR="003C226A" w:rsidRPr="00710664">
        <w:rPr>
          <w:color w:val="222222"/>
          <w:shd w:val="clear" w:color="auto" w:fill="FFFFFF"/>
        </w:rPr>
        <w:t xml:space="preserve"> Congratulations to our Look for Lenny winners! As we look towards warmer weather</w:t>
      </w:r>
      <w:r w:rsidR="00C219FC">
        <w:rPr>
          <w:color w:val="222222"/>
          <w:shd w:val="clear" w:color="auto" w:fill="FFFFFF"/>
        </w:rPr>
        <w:t>,</w:t>
      </w:r>
      <w:r w:rsidR="003C226A" w:rsidRPr="00710664">
        <w:rPr>
          <w:color w:val="222222"/>
          <w:shd w:val="clear" w:color="auto" w:fill="FFFFFF"/>
        </w:rPr>
        <w:t xml:space="preserve"> remember to take advantage of local merchants who are within walkable distance, visit local nurseries, and enjoy our many local attractions and events. The Tekoa Chamber of Commerce is currently working on promotional and advertising campaigns as well as downtown beautification projects. There is a date change for the next chamber meeting</w:t>
      </w:r>
      <w:r w:rsidR="00964978">
        <w:rPr>
          <w:color w:val="222222"/>
          <w:shd w:val="clear" w:color="auto" w:fill="FFFFFF"/>
        </w:rPr>
        <w:t>:</w:t>
      </w:r>
      <w:r w:rsidR="003C226A" w:rsidRPr="00710664">
        <w:rPr>
          <w:color w:val="222222"/>
          <w:shd w:val="clear" w:color="auto" w:fill="FFFFFF"/>
        </w:rPr>
        <w:t xml:space="preserve"> Friday, April 12, at 7:30 </w:t>
      </w:r>
      <w:r w:rsidR="003C226A" w:rsidRPr="00710664">
        <w:rPr>
          <w:color w:val="222222"/>
          <w:sz w:val="18"/>
          <w:szCs w:val="18"/>
          <w:shd w:val="clear" w:color="auto" w:fill="FFFFFF"/>
        </w:rPr>
        <w:t>A.M.</w:t>
      </w:r>
      <w:r w:rsidR="003C226A" w:rsidRPr="00710664">
        <w:rPr>
          <w:color w:val="222222"/>
          <w:shd w:val="clear" w:color="auto" w:fill="FFFFFF"/>
        </w:rPr>
        <w:t xml:space="preserve">, at Éclair’s Coffee &amp; Company. If you would like to join the </w:t>
      </w:r>
      <w:r w:rsidR="003C226A">
        <w:rPr>
          <w:color w:val="222222"/>
          <w:shd w:val="clear" w:color="auto" w:fill="FFFFFF"/>
        </w:rPr>
        <w:t>c</w:t>
      </w:r>
      <w:r w:rsidR="003C226A" w:rsidRPr="00710664">
        <w:rPr>
          <w:color w:val="222222"/>
          <w:shd w:val="clear" w:color="auto" w:fill="FFFFFF"/>
        </w:rPr>
        <w:t>hamber or read about the organization, see</w:t>
      </w:r>
      <w:r w:rsidR="003C226A" w:rsidRPr="00710664">
        <w:rPr>
          <w:shd w:val="clear" w:color="auto" w:fill="FFFFFF"/>
        </w:rPr>
        <w:t> www.</w:t>
      </w:r>
      <w:hyperlink r:id="rId14" w:history="1">
        <w:r w:rsidR="003C226A" w:rsidRPr="00710664">
          <w:rPr>
            <w:rStyle w:val="Hyperlink"/>
            <w:color w:val="auto"/>
            <w:u w:val="none"/>
            <w:shd w:val="clear" w:color="auto" w:fill="FFFFFF"/>
          </w:rPr>
          <w:t>exploretekoa</w:t>
        </w:r>
        <w:r w:rsidR="003C226A" w:rsidRPr="00710664">
          <w:rPr>
            <w:rStyle w:val="Hyperlink"/>
            <w:u w:val="none"/>
            <w:shd w:val="clear" w:color="auto" w:fill="FFFFFF"/>
          </w:rPr>
          <w:t>.</w:t>
        </w:r>
        <w:r w:rsidR="003C226A" w:rsidRPr="006B692A">
          <w:rPr>
            <w:rStyle w:val="Hyperlink"/>
            <w:color w:val="auto"/>
            <w:u w:val="none"/>
            <w:shd w:val="clear" w:color="auto" w:fill="FFFFFF"/>
          </w:rPr>
          <w:t>c</w:t>
        </w:r>
        <w:r w:rsidR="003C226A" w:rsidRPr="00710664">
          <w:rPr>
            <w:rStyle w:val="Hyperlink"/>
            <w:color w:val="auto"/>
            <w:u w:val="none"/>
            <w:shd w:val="clear" w:color="auto" w:fill="FFFFFF"/>
          </w:rPr>
          <w:t>om</w:t>
        </w:r>
      </w:hyperlink>
      <w:r w:rsidR="003C226A">
        <w:t>.</w:t>
      </w:r>
    </w:p>
    <w:p w14:paraId="5A159115" w14:textId="77777777" w:rsidR="003C226A" w:rsidRDefault="003C226A" w:rsidP="003C226A">
      <w:pPr>
        <w:rPr>
          <w:sz w:val="14"/>
          <w:szCs w:val="14"/>
        </w:rPr>
      </w:pPr>
    </w:p>
    <w:p w14:paraId="23858ADE" w14:textId="77777777" w:rsidR="00F86655" w:rsidRPr="005A5354" w:rsidRDefault="00F86655" w:rsidP="003C226A">
      <w:pPr>
        <w:rPr>
          <w:sz w:val="14"/>
          <w:szCs w:val="14"/>
        </w:rPr>
      </w:pPr>
    </w:p>
    <w:p w14:paraId="3EA1F66B" w14:textId="113329A4" w:rsidR="000D08FE" w:rsidRDefault="007765DF" w:rsidP="001A3912">
      <w:pPr>
        <w:shd w:val="clear" w:color="auto" w:fill="FFFFFF"/>
        <w:jc w:val="center"/>
        <w:rPr>
          <w:rFonts w:eastAsia="Times New Roman"/>
          <w:b/>
          <w:bCs/>
          <w:color w:val="222222"/>
          <w:sz w:val="8"/>
          <w:szCs w:val="8"/>
        </w:rPr>
      </w:pPr>
      <w:r>
        <w:rPr>
          <w:rFonts w:eastAsia="Times New Roman"/>
          <w:b/>
          <w:bCs/>
          <w:color w:val="222222"/>
          <w:sz w:val="8"/>
          <w:szCs w:val="8"/>
        </w:rPr>
        <w:tab/>
      </w:r>
      <w:r>
        <w:rPr>
          <w:rFonts w:eastAsia="Times New Roman"/>
          <w:b/>
          <w:bCs/>
          <w:color w:val="222222"/>
          <w:sz w:val="8"/>
          <w:szCs w:val="8"/>
        </w:rPr>
        <w:tab/>
      </w:r>
      <w:r>
        <w:rPr>
          <w:rFonts w:eastAsia="Times New Roman"/>
          <w:b/>
          <w:bCs/>
          <w:color w:val="222222"/>
          <w:sz w:val="8"/>
          <w:szCs w:val="8"/>
        </w:rPr>
        <w:tab/>
      </w:r>
      <w:r>
        <w:rPr>
          <w:rFonts w:eastAsia="Times New Roman"/>
          <w:b/>
          <w:bCs/>
          <w:color w:val="222222"/>
          <w:sz w:val="8"/>
          <w:szCs w:val="8"/>
        </w:rPr>
        <w:tab/>
      </w:r>
      <w:r>
        <w:rPr>
          <w:rFonts w:eastAsia="Times New Roman"/>
          <w:b/>
          <w:bCs/>
          <w:color w:val="222222"/>
          <w:sz w:val="8"/>
          <w:szCs w:val="8"/>
        </w:rPr>
        <w:tab/>
      </w:r>
    </w:p>
    <w:p w14:paraId="5A9CCEAD" w14:textId="0222F53F" w:rsidR="000B0EA8" w:rsidRPr="00A41E51" w:rsidRDefault="00F76CF0" w:rsidP="002D74CF">
      <w:pPr>
        <w:autoSpaceDE/>
        <w:autoSpaceDN/>
        <w:jc w:val="center"/>
        <w:rPr>
          <w:rFonts w:ascii="Dreaming Outloud Pro" w:hAnsi="Dreaming Outloud Pro" w:cs="Dreaming Outloud Pro"/>
          <w:b/>
          <w:sz w:val="8"/>
          <w:szCs w:val="8"/>
          <w:u w:val="dotDotDash"/>
        </w:rPr>
      </w:pPr>
      <w:r w:rsidRPr="00A41E51">
        <w:rPr>
          <w:rFonts w:ascii="Dreaming Outloud Pro" w:hAnsi="Dreaming Outloud Pro" w:cs="Dreaming Outloud Pro"/>
          <w:b/>
          <w:sz w:val="32"/>
          <w:szCs w:val="32"/>
          <w:u w:val="dotDotDash"/>
        </w:rPr>
        <w:t>Tekoa Library Happenings</w:t>
      </w:r>
      <w:r w:rsidR="00F16D26" w:rsidRPr="00A41E51">
        <w:rPr>
          <w:rFonts w:ascii="Dreaming Outloud Pro" w:hAnsi="Dreaming Outloud Pro" w:cs="Dreaming Outloud Pro"/>
          <w:b/>
          <w:sz w:val="32"/>
          <w:szCs w:val="32"/>
          <w:u w:val="dotDotDash"/>
        </w:rPr>
        <w:t xml:space="preserve"> </w:t>
      </w:r>
    </w:p>
    <w:p w14:paraId="578D6768" w14:textId="7D616E61" w:rsidR="00092B46" w:rsidRPr="00817E94" w:rsidRDefault="00092B46" w:rsidP="002D74CF">
      <w:pPr>
        <w:autoSpaceDE/>
        <w:autoSpaceDN/>
        <w:jc w:val="center"/>
        <w:rPr>
          <w:b/>
          <w:sz w:val="6"/>
          <w:szCs w:val="6"/>
          <w:u w:val="dotDotDash"/>
        </w:rPr>
      </w:pPr>
    </w:p>
    <w:bookmarkEnd w:id="0"/>
    <w:p w14:paraId="16E861C9" w14:textId="34FBA99F" w:rsidR="00EB4951" w:rsidRDefault="00EB4951" w:rsidP="00EB4951">
      <w:pPr>
        <w:rPr>
          <w:color w:val="201F1E"/>
          <w:shd w:val="clear" w:color="auto" w:fill="FFFFFF"/>
        </w:rPr>
      </w:pPr>
      <w:r w:rsidRPr="00FC23DD">
        <w:rPr>
          <w:color w:val="242424"/>
          <w:shd w:val="clear" w:color="auto" w:fill="FFFFFF"/>
        </w:rPr>
        <w:t xml:space="preserve">We had 56 entries in our March Coloring Contest! </w:t>
      </w:r>
      <w:r>
        <w:rPr>
          <w:color w:val="242424"/>
          <w:shd w:val="clear" w:color="auto" w:fill="FFFFFF"/>
        </w:rPr>
        <w:t>Check out</w:t>
      </w:r>
      <w:r w:rsidRPr="00FC23DD">
        <w:rPr>
          <w:color w:val="242424"/>
          <w:shd w:val="clear" w:color="auto" w:fill="FFFFFF"/>
        </w:rPr>
        <w:t xml:space="preserve"> our FB page for info on the winners. Also</w:t>
      </w:r>
      <w:r>
        <w:rPr>
          <w:color w:val="242424"/>
          <w:shd w:val="clear" w:color="auto" w:fill="FFFFFF"/>
        </w:rPr>
        <w:t>,</w:t>
      </w:r>
      <w:r w:rsidRPr="00FC23DD">
        <w:rPr>
          <w:color w:val="242424"/>
          <w:shd w:val="clear" w:color="auto" w:fill="FFFFFF"/>
        </w:rPr>
        <w:t xml:space="preserve"> look for full details about our April events. There will be special activities for kids during Spring Break Week (the week of April 1</w:t>
      </w:r>
      <w:r w:rsidRPr="00FC23DD">
        <w:rPr>
          <w:color w:val="242424"/>
          <w:shd w:val="clear" w:color="auto" w:fill="FFFFFF"/>
          <w:vertAlign w:val="superscript"/>
        </w:rPr>
        <w:t>st</w:t>
      </w:r>
      <w:r w:rsidRPr="00FC23DD">
        <w:rPr>
          <w:color w:val="242424"/>
          <w:shd w:val="clear" w:color="auto" w:fill="FFFFFF"/>
        </w:rPr>
        <w:t>) on Tuesday</w:t>
      </w:r>
      <w:r>
        <w:rPr>
          <w:color w:val="242424"/>
          <w:shd w:val="clear" w:color="auto" w:fill="FFFFFF"/>
        </w:rPr>
        <w:t>-</w:t>
      </w:r>
      <w:r w:rsidRPr="00FC23DD">
        <w:rPr>
          <w:color w:val="242424"/>
          <w:shd w:val="clear" w:color="auto" w:fill="FFFFFF"/>
        </w:rPr>
        <w:t xml:space="preserve">Thursday. Also, returning for April is </w:t>
      </w:r>
      <w:r w:rsidRPr="001D5143">
        <w:rPr>
          <w:i/>
          <w:iCs/>
          <w:color w:val="242424"/>
          <w:shd w:val="clear" w:color="auto" w:fill="FFFFFF"/>
        </w:rPr>
        <w:t>“Drop-In &amp; LEGO”</w:t>
      </w:r>
      <w:r w:rsidRPr="00FC23DD">
        <w:rPr>
          <w:color w:val="242424"/>
          <w:shd w:val="clear" w:color="auto" w:fill="FFFFFF"/>
        </w:rPr>
        <w:t xml:space="preserve"> on Tuesday</w:t>
      </w:r>
      <w:r w:rsidR="006B692A">
        <w:rPr>
          <w:color w:val="242424"/>
          <w:shd w:val="clear" w:color="auto" w:fill="FFFFFF"/>
        </w:rPr>
        <w:t>s</w:t>
      </w:r>
      <w:r>
        <w:rPr>
          <w:color w:val="242424"/>
          <w:shd w:val="clear" w:color="auto" w:fill="FFFFFF"/>
        </w:rPr>
        <w:t>,</w:t>
      </w:r>
      <w:r w:rsidRPr="00FC23DD">
        <w:rPr>
          <w:color w:val="242424"/>
          <w:shd w:val="clear" w:color="auto" w:fill="FFFFFF"/>
        </w:rPr>
        <w:t xml:space="preserve"> April 9</w:t>
      </w:r>
      <w:r>
        <w:rPr>
          <w:color w:val="242424"/>
          <w:shd w:val="clear" w:color="auto" w:fill="FFFFFF"/>
        </w:rPr>
        <w:t>–</w:t>
      </w:r>
      <w:r w:rsidRPr="00FC23DD">
        <w:rPr>
          <w:color w:val="242424"/>
          <w:shd w:val="clear" w:color="auto" w:fill="FFFFFF"/>
        </w:rPr>
        <w:t>30</w:t>
      </w:r>
      <w:r>
        <w:rPr>
          <w:color w:val="242424"/>
          <w:shd w:val="clear" w:color="auto" w:fill="FFFFFF"/>
        </w:rPr>
        <w:t>,</w:t>
      </w:r>
      <w:r w:rsidRPr="00FC23DD">
        <w:rPr>
          <w:color w:val="242424"/>
          <w:shd w:val="clear" w:color="auto" w:fill="FFFFFF"/>
        </w:rPr>
        <w:t xml:space="preserve"> from 3:15-3:45 </w:t>
      </w:r>
      <w:r w:rsidRPr="001D5143">
        <w:rPr>
          <w:color w:val="242424"/>
          <w:sz w:val="18"/>
          <w:szCs w:val="18"/>
          <w:shd w:val="clear" w:color="auto" w:fill="FFFFFF"/>
        </w:rPr>
        <w:t>P.M.</w:t>
      </w:r>
      <w:r w:rsidRPr="00FC23DD">
        <w:rPr>
          <w:color w:val="242424"/>
          <w:shd w:val="clear" w:color="auto" w:fill="FFFFFF"/>
        </w:rPr>
        <w:t> </w:t>
      </w:r>
      <w:r w:rsidRPr="001D5143">
        <w:rPr>
          <w:color w:val="242424"/>
          <w:shd w:val="clear" w:color="auto" w:fill="FFFFFF"/>
        </w:rPr>
        <w:t xml:space="preserve">For gardeners, former Tekoa resident, Linda Eastman, will present a talk on </w:t>
      </w:r>
      <w:r w:rsidRPr="001D5143">
        <w:rPr>
          <w:i/>
          <w:iCs/>
          <w:color w:val="242424"/>
          <w:shd w:val="clear" w:color="auto" w:fill="FFFFFF"/>
        </w:rPr>
        <w:t>“Living Soil vs Dead Dirt”</w:t>
      </w:r>
      <w:r w:rsidRPr="001D5143">
        <w:rPr>
          <w:color w:val="242424"/>
          <w:shd w:val="clear" w:color="auto" w:fill="FFFFFF"/>
        </w:rPr>
        <w:t xml:space="preserve"> on Sunday, April 15, from 5:00–6:30 </w:t>
      </w:r>
      <w:r w:rsidRPr="001D5143">
        <w:rPr>
          <w:color w:val="242424"/>
          <w:sz w:val="18"/>
          <w:szCs w:val="18"/>
          <w:shd w:val="clear" w:color="auto" w:fill="FFFFFF"/>
        </w:rPr>
        <w:t>P.M.</w:t>
      </w:r>
      <w:r w:rsidRPr="001D5143">
        <w:rPr>
          <w:color w:val="242424"/>
          <w:shd w:val="clear" w:color="auto" w:fill="FFFFFF"/>
        </w:rPr>
        <w:t>, at the library. It is free and all are welcome. </w:t>
      </w:r>
      <w:r w:rsidRPr="00FC23DD">
        <w:rPr>
          <w:color w:val="242424"/>
          <w:shd w:val="clear" w:color="auto" w:fill="FFFFFF"/>
        </w:rPr>
        <w:t xml:space="preserve">As always, we have </w:t>
      </w:r>
      <w:proofErr w:type="gramStart"/>
      <w:r w:rsidRPr="00FC23DD">
        <w:rPr>
          <w:color w:val="242424"/>
          <w:shd w:val="clear" w:color="auto" w:fill="FFFFFF"/>
        </w:rPr>
        <w:t>a frequently</w:t>
      </w:r>
      <w:proofErr w:type="gramEnd"/>
      <w:r w:rsidRPr="00FC23DD">
        <w:rPr>
          <w:color w:val="242424"/>
          <w:shd w:val="clear" w:color="auto" w:fill="FFFFFF"/>
        </w:rPr>
        <w:t xml:space="preserve"> updated selection of books, movies, and activities for you to borrow. We also have a Puzzle Exchange with lots to choose from. </w:t>
      </w:r>
      <w:r w:rsidRPr="001D5143">
        <w:rPr>
          <w:i/>
          <w:iCs/>
          <w:color w:val="242424"/>
          <w:shd w:val="clear" w:color="auto" w:fill="FFFFFF"/>
        </w:rPr>
        <w:t>For info</w:t>
      </w:r>
      <w:r w:rsidR="006A4D72">
        <w:rPr>
          <w:i/>
          <w:iCs/>
          <w:color w:val="242424"/>
          <w:shd w:val="clear" w:color="auto" w:fill="FFFFFF"/>
        </w:rPr>
        <w:t>,</w:t>
      </w:r>
      <w:r w:rsidRPr="001D5143">
        <w:rPr>
          <w:i/>
          <w:iCs/>
          <w:color w:val="242424"/>
          <w:shd w:val="clear" w:color="auto" w:fill="FFFFFF"/>
        </w:rPr>
        <w:t xml:space="preserve"> on this month’s Kids Club, Teen/Tween Club, Books &amp; Bunco, Storytime, and Crafters Circle, </w:t>
      </w:r>
      <w:r w:rsidRPr="001D5143">
        <w:rPr>
          <w:color w:val="242424"/>
          <w:shd w:val="clear" w:color="auto" w:fill="FFFFFF"/>
        </w:rPr>
        <w:t>follow </w:t>
      </w:r>
      <w:r w:rsidRPr="001D5143">
        <w:rPr>
          <w:color w:val="201F1E"/>
          <w:shd w:val="clear" w:color="auto" w:fill="FFFFFF"/>
        </w:rPr>
        <w:t>the Tekoa Library on FB or visit our website: www.</w:t>
      </w:r>
      <w:hyperlink r:id="rId15" w:tgtFrame="_blank" w:history="1">
        <w:r w:rsidRPr="001D5143">
          <w:rPr>
            <w:rStyle w:val="Hyperlink"/>
            <w:color w:val="1155CC"/>
            <w:shd w:val="clear" w:color="auto" w:fill="FFFFFF"/>
          </w:rPr>
          <w:t>whitcolib.org</w:t>
        </w:r>
      </w:hyperlink>
      <w:r w:rsidRPr="001D5143">
        <w:rPr>
          <w:color w:val="201F1E"/>
          <w:shd w:val="clear" w:color="auto" w:fill="FFFFFF"/>
        </w:rPr>
        <w:t xml:space="preserve">. Or call Shelly at the library </w:t>
      </w:r>
      <w:proofErr w:type="gramStart"/>
      <w:r>
        <w:rPr>
          <w:color w:val="201F1E"/>
          <w:shd w:val="clear" w:color="auto" w:fill="FFFFFF"/>
        </w:rPr>
        <w:t>at</w:t>
      </w:r>
      <w:proofErr w:type="gramEnd"/>
      <w:r>
        <w:rPr>
          <w:color w:val="201F1E"/>
          <w:shd w:val="clear" w:color="auto" w:fill="FFFFFF"/>
        </w:rPr>
        <w:t xml:space="preserve"> </w:t>
      </w:r>
      <w:r w:rsidRPr="001D5143">
        <w:rPr>
          <w:color w:val="201F1E"/>
          <w:shd w:val="clear" w:color="auto" w:fill="FFFFFF"/>
        </w:rPr>
        <w:t>509-284-5657.</w:t>
      </w:r>
    </w:p>
    <w:p w14:paraId="622637B9" w14:textId="77777777" w:rsidR="00EB4951" w:rsidRPr="00F86655" w:rsidRDefault="00EB4951" w:rsidP="00EB4951">
      <w:pPr>
        <w:rPr>
          <w:color w:val="201F1E"/>
          <w:sz w:val="16"/>
          <w:szCs w:val="16"/>
          <w:shd w:val="clear" w:color="auto" w:fill="FFFFFF"/>
        </w:rPr>
      </w:pPr>
    </w:p>
    <w:p w14:paraId="42D6B45D" w14:textId="7852F40D" w:rsidR="008E3D17" w:rsidRPr="00FA0953" w:rsidRDefault="008E3D17" w:rsidP="008E3D17">
      <w:pPr>
        <w:jc w:val="center"/>
        <w:rPr>
          <w:rFonts w:ascii="Dreaming Outloud Script Pro" w:hAnsi="Dreaming Outloud Script Pro" w:cs="Dreaming Outloud Script Pro"/>
          <w:b/>
          <w:bCs/>
          <w:color w:val="201F1E"/>
          <w:sz w:val="36"/>
          <w:szCs w:val="36"/>
          <w:u w:val="single"/>
          <w:shd w:val="clear" w:color="auto" w:fill="FFFFFF"/>
        </w:rPr>
      </w:pPr>
      <w:r w:rsidRPr="00FA0953">
        <w:rPr>
          <w:rFonts w:ascii="Dreaming Outloud Script Pro" w:hAnsi="Dreaming Outloud Script Pro" w:cs="Dreaming Outloud Script Pro"/>
          <w:b/>
          <w:bCs/>
          <w:color w:val="201F1E"/>
          <w:sz w:val="36"/>
          <w:szCs w:val="36"/>
          <w:u w:val="single"/>
          <w:shd w:val="clear" w:color="auto" w:fill="FFFFFF"/>
        </w:rPr>
        <w:t>TEKOA PARKS &amp; RECREATION</w:t>
      </w:r>
    </w:p>
    <w:p w14:paraId="399CE8BC" w14:textId="77777777" w:rsidR="008E3D17" w:rsidRDefault="008E3D17" w:rsidP="00EB4951">
      <w:pPr>
        <w:rPr>
          <w:color w:val="201F1E"/>
          <w:sz w:val="8"/>
          <w:szCs w:val="8"/>
          <w:shd w:val="clear" w:color="auto" w:fill="FFFFFF"/>
        </w:rPr>
      </w:pPr>
    </w:p>
    <w:p w14:paraId="08F81312" w14:textId="31B5A222" w:rsidR="005A5354" w:rsidRPr="00704DA2" w:rsidRDefault="005A5354" w:rsidP="00BF316B">
      <w:pPr>
        <w:shd w:val="clear" w:color="auto" w:fill="FFFFFF"/>
        <w:jc w:val="center"/>
        <w:rPr>
          <w:rFonts w:eastAsia="Times New Roman"/>
          <w:color w:val="222222"/>
        </w:rPr>
      </w:pPr>
      <w:r w:rsidRPr="00704DA2">
        <w:rPr>
          <w:rFonts w:eastAsia="Times New Roman"/>
          <w:color w:val="222222"/>
        </w:rPr>
        <w:t xml:space="preserve">The Tekoa Parks and Rec. Department is accepting bids for seasonal landscape maintenance. Services are needed from April </w:t>
      </w:r>
      <w:r w:rsidRPr="00035D70">
        <w:rPr>
          <w:rFonts w:eastAsia="Times New Roman"/>
          <w:color w:val="222222"/>
        </w:rPr>
        <w:t>2024 to October</w:t>
      </w:r>
      <w:r w:rsidRPr="00704DA2">
        <w:rPr>
          <w:rFonts w:eastAsia="Times New Roman"/>
          <w:color w:val="222222"/>
        </w:rPr>
        <w:t xml:space="preserve"> 2024. Please send bids to Tekoa Parks and </w:t>
      </w:r>
      <w:r w:rsidRPr="00035D70">
        <w:rPr>
          <w:rFonts w:eastAsia="Times New Roman"/>
          <w:color w:val="222222"/>
        </w:rPr>
        <w:t xml:space="preserve">Rec, </w:t>
      </w:r>
      <w:r w:rsidRPr="00704DA2">
        <w:rPr>
          <w:rFonts w:eastAsia="Times New Roman"/>
          <w:color w:val="222222"/>
        </w:rPr>
        <w:t>P.O. Box 568</w:t>
      </w:r>
      <w:r w:rsidRPr="00035D70">
        <w:rPr>
          <w:rFonts w:eastAsia="Times New Roman"/>
          <w:color w:val="222222"/>
        </w:rPr>
        <w:t>,</w:t>
      </w:r>
      <w:r w:rsidRPr="00704DA2">
        <w:rPr>
          <w:rFonts w:eastAsia="Times New Roman"/>
          <w:color w:val="222222"/>
        </w:rPr>
        <w:t xml:space="preserve"> Tekoa, WA. 99033</w:t>
      </w:r>
      <w:r w:rsidRPr="00035D70">
        <w:rPr>
          <w:rFonts w:eastAsia="Times New Roman"/>
          <w:color w:val="222222"/>
        </w:rPr>
        <w:t>,</w:t>
      </w:r>
      <w:r w:rsidRPr="00704DA2">
        <w:rPr>
          <w:rFonts w:eastAsia="Times New Roman"/>
          <w:color w:val="222222"/>
        </w:rPr>
        <w:t xml:space="preserve"> or email to </w:t>
      </w:r>
      <w:hyperlink r:id="rId16" w:tgtFrame="_blank" w:history="1">
        <w:r w:rsidRPr="00704DA2">
          <w:rPr>
            <w:rFonts w:eastAsia="Times New Roman"/>
            <w:color w:val="1155CC"/>
            <w:u w:val="single"/>
          </w:rPr>
          <w:t>tekoaparks@gmail.com</w:t>
        </w:r>
      </w:hyperlink>
      <w:r w:rsidRPr="00035D70">
        <w:rPr>
          <w:rFonts w:eastAsia="Times New Roman"/>
          <w:color w:val="222222"/>
        </w:rPr>
        <w:t>.</w:t>
      </w:r>
    </w:p>
    <w:p w14:paraId="30006106" w14:textId="7F140729" w:rsidR="005A5354" w:rsidRPr="00704DA2" w:rsidRDefault="005A5354" w:rsidP="00BF316B">
      <w:pPr>
        <w:shd w:val="clear" w:color="auto" w:fill="FFFFFF"/>
        <w:jc w:val="center"/>
        <w:rPr>
          <w:rFonts w:eastAsia="Times New Roman"/>
          <w:color w:val="222222"/>
          <w:sz w:val="14"/>
          <w:szCs w:val="14"/>
        </w:rPr>
      </w:pPr>
    </w:p>
    <w:p w14:paraId="1996F897" w14:textId="23E2B4DC" w:rsidR="005A5354" w:rsidRPr="00704DA2" w:rsidRDefault="005A5354" w:rsidP="00BF316B">
      <w:pPr>
        <w:shd w:val="clear" w:color="auto" w:fill="FFFFFF"/>
        <w:jc w:val="center"/>
        <w:rPr>
          <w:rFonts w:eastAsia="Times New Roman"/>
          <w:b/>
          <w:bCs/>
          <w:color w:val="222222"/>
        </w:rPr>
      </w:pPr>
      <w:r w:rsidRPr="00704DA2">
        <w:rPr>
          <w:rFonts w:eastAsia="Times New Roman"/>
          <w:b/>
          <w:bCs/>
          <w:color w:val="222222"/>
        </w:rPr>
        <w:t>***APRIL MEETING DATE/TIME CHANGE***</w:t>
      </w:r>
    </w:p>
    <w:p w14:paraId="4FCB8625" w14:textId="77777777" w:rsidR="005A5354" w:rsidRPr="00704DA2" w:rsidRDefault="005A5354" w:rsidP="00BF316B">
      <w:pPr>
        <w:shd w:val="clear" w:color="auto" w:fill="FFFFFF"/>
        <w:jc w:val="center"/>
        <w:rPr>
          <w:rFonts w:eastAsia="Times New Roman"/>
          <w:color w:val="222222"/>
        </w:rPr>
      </w:pPr>
      <w:r w:rsidRPr="00704DA2">
        <w:rPr>
          <w:rFonts w:eastAsia="Times New Roman"/>
          <w:color w:val="222222"/>
        </w:rPr>
        <w:t>The April board meeting will be on Wednesday, April 24</w:t>
      </w:r>
      <w:r w:rsidRPr="00035D70">
        <w:rPr>
          <w:rFonts w:eastAsia="Times New Roman"/>
          <w:color w:val="222222"/>
        </w:rPr>
        <w:t>,</w:t>
      </w:r>
      <w:r w:rsidRPr="00704DA2">
        <w:rPr>
          <w:rFonts w:eastAsia="Times New Roman"/>
          <w:color w:val="222222"/>
        </w:rPr>
        <w:t xml:space="preserve"> at 3:15 </w:t>
      </w:r>
      <w:r w:rsidRPr="00035D70">
        <w:rPr>
          <w:rFonts w:eastAsia="Times New Roman"/>
          <w:color w:val="222222"/>
          <w:sz w:val="18"/>
          <w:szCs w:val="18"/>
        </w:rPr>
        <w:t>P.M.</w:t>
      </w:r>
      <w:r w:rsidRPr="00035D70">
        <w:rPr>
          <w:rFonts w:eastAsia="Times New Roman"/>
          <w:color w:val="222222"/>
        </w:rPr>
        <w:t xml:space="preserve"> </w:t>
      </w:r>
      <w:r w:rsidRPr="00704DA2">
        <w:rPr>
          <w:rFonts w:eastAsia="Times New Roman"/>
          <w:color w:val="222222"/>
        </w:rPr>
        <w:t>INSTEAD of our regular meeting on Tuesday</w:t>
      </w:r>
      <w:r w:rsidRPr="00035D70">
        <w:rPr>
          <w:rFonts w:eastAsia="Times New Roman"/>
          <w:color w:val="222222"/>
        </w:rPr>
        <w:t>,</w:t>
      </w:r>
      <w:r w:rsidRPr="00704DA2">
        <w:rPr>
          <w:rFonts w:eastAsia="Times New Roman"/>
          <w:color w:val="222222"/>
        </w:rPr>
        <w:t xml:space="preserve"> April 16</w:t>
      </w:r>
      <w:r w:rsidRPr="00035D70">
        <w:rPr>
          <w:rFonts w:eastAsia="Times New Roman"/>
          <w:color w:val="222222"/>
        </w:rPr>
        <w:t>. T</w:t>
      </w:r>
      <w:r w:rsidRPr="00704DA2">
        <w:rPr>
          <w:rFonts w:eastAsia="Times New Roman"/>
          <w:color w:val="222222"/>
        </w:rPr>
        <w:t>he meeting will be at</w:t>
      </w:r>
      <w:r w:rsidRPr="00035D70">
        <w:rPr>
          <w:rFonts w:eastAsia="Times New Roman"/>
          <w:color w:val="222222"/>
        </w:rPr>
        <w:t xml:space="preserve"> Tekoa</w:t>
      </w:r>
      <w:r w:rsidRPr="00704DA2">
        <w:rPr>
          <w:rFonts w:eastAsia="Times New Roman"/>
          <w:color w:val="222222"/>
        </w:rPr>
        <w:t xml:space="preserve"> City Hall and all citizens are welcome to attend.</w:t>
      </w:r>
    </w:p>
    <w:p w14:paraId="375CD7EF" w14:textId="77777777" w:rsidR="00FA0953" w:rsidRPr="005A5354" w:rsidRDefault="00FA0953" w:rsidP="00EB4951">
      <w:pPr>
        <w:rPr>
          <w:color w:val="201F1E"/>
          <w:sz w:val="23"/>
          <w:szCs w:val="23"/>
          <w:shd w:val="clear" w:color="auto" w:fill="FFFFFF"/>
        </w:rPr>
      </w:pPr>
    </w:p>
    <w:p w14:paraId="5AE4C1B6" w14:textId="52327DBA" w:rsidR="00853362" w:rsidRPr="00A41E51" w:rsidRDefault="00853362" w:rsidP="00BD1D30">
      <w:pPr>
        <w:shd w:val="clear" w:color="auto" w:fill="FFFFFF"/>
        <w:jc w:val="center"/>
        <w:textAlignment w:val="baseline"/>
        <w:rPr>
          <w:rFonts w:ascii="ADLaM Display" w:hAnsi="ADLaM Display" w:cs="ADLaM Display"/>
          <w:bCs/>
          <w:iCs/>
          <w:color w:val="222222"/>
          <w:sz w:val="8"/>
          <w:szCs w:val="8"/>
          <w:shd w:val="clear" w:color="auto" w:fill="FFFFFF"/>
        </w:rPr>
      </w:pPr>
    </w:p>
    <w:p w14:paraId="2E8DFC9F" w14:textId="4F1EB489" w:rsidR="00853362" w:rsidRPr="00A41E51" w:rsidRDefault="00786E51" w:rsidP="0017209B">
      <w:pPr>
        <w:shd w:val="clear" w:color="auto" w:fill="FFFFFF"/>
        <w:spacing w:after="60"/>
        <w:jc w:val="center"/>
        <w:textAlignment w:val="baseline"/>
        <w:rPr>
          <w:rFonts w:ascii="Congenial Black" w:hAnsi="Congenial Black" w:cs="ADLaM Display"/>
          <w:bCs/>
          <w:iCs/>
          <w:color w:val="222222"/>
          <w:sz w:val="36"/>
          <w:szCs w:val="36"/>
          <w:u w:val="thick"/>
          <w:shd w:val="clear" w:color="auto" w:fill="FFFFFF"/>
        </w:rPr>
      </w:pPr>
      <w:r w:rsidRPr="00A41E51">
        <w:rPr>
          <w:rFonts w:ascii="Congenial Black" w:hAnsi="Congenial Black" w:cs="ADLaM Display"/>
          <w:bCs/>
          <w:iCs/>
          <w:color w:val="222222"/>
          <w:sz w:val="36"/>
          <w:szCs w:val="36"/>
          <w:u w:val="thick"/>
          <w:shd w:val="clear" w:color="auto" w:fill="FFFFFF"/>
        </w:rPr>
        <w:t>HEALTHY TEKOA</w:t>
      </w:r>
    </w:p>
    <w:p w14:paraId="4CDC2B82" w14:textId="77777777" w:rsidR="00786E51" w:rsidRPr="00817E94" w:rsidRDefault="00786E51" w:rsidP="00BD1D30">
      <w:pPr>
        <w:shd w:val="clear" w:color="auto" w:fill="FFFFFF"/>
        <w:jc w:val="center"/>
        <w:textAlignment w:val="baseline"/>
        <w:rPr>
          <w:rFonts w:ascii="Congenial Black" w:hAnsi="Congenial Black" w:cs="ADLaM Display"/>
          <w:bCs/>
          <w:iCs/>
          <w:color w:val="222222"/>
          <w:sz w:val="6"/>
          <w:szCs w:val="6"/>
          <w:u w:val="thick"/>
          <w:shd w:val="clear" w:color="auto" w:fill="FFFFFF"/>
        </w:rPr>
      </w:pPr>
    </w:p>
    <w:p w14:paraId="1B7CA7C5" w14:textId="1AE1F810" w:rsidR="008A6490" w:rsidRPr="00035D70" w:rsidRDefault="008A6490" w:rsidP="008A6490">
      <w:pPr>
        <w:rPr>
          <w:sz w:val="8"/>
          <w:szCs w:val="8"/>
        </w:rPr>
      </w:pPr>
      <w:r w:rsidRPr="00035D70">
        <w:t>It was great seeing all the families at the Family Carnival and the Community Egg Hunt last month. This month we focus on staying healthy with ways to talk to youth about how alcohol, tobacco/nicotine, and stress can lead to heart disease, the leading cause of death in the U</w:t>
      </w:r>
      <w:r w:rsidR="008B6A32">
        <w:t>.</w:t>
      </w:r>
      <w:r w:rsidRPr="00035D70">
        <w:t>S.</w:t>
      </w:r>
    </w:p>
    <w:p w14:paraId="567F2475" w14:textId="77777777" w:rsidR="008A6490" w:rsidRPr="00035D70" w:rsidRDefault="008A6490" w:rsidP="008A6490">
      <w:pPr>
        <w:rPr>
          <w:sz w:val="8"/>
          <w:szCs w:val="8"/>
        </w:rPr>
      </w:pPr>
    </w:p>
    <w:p w14:paraId="183CEACA" w14:textId="49B75FC5" w:rsidR="008A6490" w:rsidRPr="00035D70" w:rsidRDefault="008A6490" w:rsidP="008A6490">
      <w:r w:rsidRPr="00035D70">
        <w:t>Prescription Take Back &amp; Safe Storage is more than an event</w:t>
      </w:r>
      <w:r w:rsidR="008B6A32">
        <w:t>,</w:t>
      </w:r>
      <w:r w:rsidRPr="00035D70">
        <w:t xml:space="preserve"> it is all year long. Unused prescription mail-back sites are available in Tekoa! You may pick up a free, postage-pre-paid, Rx mail-back envelope from the Tekoa Pharmacy OR Tekoa City Hall. This month you may stop by the Tekoa Pharmacy for a medicine lock box (one per family) for safe storage.</w:t>
      </w:r>
    </w:p>
    <w:p w14:paraId="74080007" w14:textId="77777777" w:rsidR="008A6490" w:rsidRPr="00817FAE" w:rsidRDefault="008A6490" w:rsidP="008A6490">
      <w:pPr>
        <w:rPr>
          <w:b/>
          <w:bCs/>
          <w:sz w:val="18"/>
          <w:szCs w:val="18"/>
        </w:rPr>
      </w:pPr>
    </w:p>
    <w:p w14:paraId="71F5F2AB" w14:textId="77777777" w:rsidR="008A6490" w:rsidRPr="00035D70" w:rsidRDefault="008A6490" w:rsidP="008A6490">
      <w:pPr>
        <w:jc w:val="center"/>
        <w:rPr>
          <w:b/>
          <w:bCs/>
        </w:rPr>
      </w:pPr>
      <w:r w:rsidRPr="00035D70">
        <w:rPr>
          <w:b/>
          <w:bCs/>
        </w:rPr>
        <w:t>WASHINGTON POISON CENTER 1-800-222-1222</w:t>
      </w:r>
    </w:p>
    <w:p w14:paraId="036B7A25" w14:textId="77777777" w:rsidR="008A6490" w:rsidRPr="00817FAE" w:rsidRDefault="008A6490" w:rsidP="008A6490">
      <w:pPr>
        <w:rPr>
          <w:sz w:val="18"/>
          <w:szCs w:val="18"/>
        </w:rPr>
      </w:pPr>
    </w:p>
    <w:p w14:paraId="4D397FD5" w14:textId="4BB4E21A" w:rsidR="008A6490" w:rsidRPr="00035D70" w:rsidRDefault="00420EDB" w:rsidP="008A6490">
      <w:r>
        <w:rPr>
          <w:rFonts w:ascii="Congenial Black" w:hAnsi="Congenial Black" w:cs="ADLaM Display"/>
          <w:bCs/>
          <w:iCs/>
          <w:noProof/>
          <w:color w:val="222222"/>
          <w:sz w:val="10"/>
          <w:szCs w:val="10"/>
          <w:u w:val="thick"/>
        </w:rPr>
        <mc:AlternateContent>
          <mc:Choice Requires="wps">
            <w:drawing>
              <wp:anchor distT="0" distB="0" distL="114300" distR="114300" simplePos="0" relativeHeight="251679744" behindDoc="0" locked="0" layoutInCell="1" allowOverlap="1" wp14:anchorId="7209816C" wp14:editId="2996D107">
                <wp:simplePos x="0" y="0"/>
                <wp:positionH relativeFrom="margin">
                  <wp:posOffset>4681855</wp:posOffset>
                </wp:positionH>
                <wp:positionV relativeFrom="paragraph">
                  <wp:posOffset>391523</wp:posOffset>
                </wp:positionV>
                <wp:extent cx="1937294" cy="1121228"/>
                <wp:effectExtent l="0" t="0" r="6350" b="3175"/>
                <wp:wrapNone/>
                <wp:docPr id="1228407877" name="Text Box 3"/>
                <wp:cNvGraphicFramePr/>
                <a:graphic xmlns:a="http://schemas.openxmlformats.org/drawingml/2006/main">
                  <a:graphicData uri="http://schemas.microsoft.com/office/word/2010/wordprocessingShape">
                    <wps:wsp>
                      <wps:cNvSpPr txBox="1"/>
                      <wps:spPr>
                        <a:xfrm>
                          <a:off x="0" y="0"/>
                          <a:ext cx="1937294" cy="1121228"/>
                        </a:xfrm>
                        <a:prstGeom prst="rect">
                          <a:avLst/>
                        </a:prstGeom>
                        <a:solidFill>
                          <a:schemeClr val="lt1"/>
                        </a:solidFill>
                        <a:ln w="6350">
                          <a:noFill/>
                        </a:ln>
                      </wps:spPr>
                      <wps:txbx>
                        <w:txbxContent>
                          <w:p w14:paraId="2727FB24" w14:textId="2A9649F9" w:rsidR="00DE50E0" w:rsidRDefault="00420EDB">
                            <w:r>
                              <w:rPr>
                                <w:noProof/>
                              </w:rPr>
                              <w:drawing>
                                <wp:inline distT="0" distB="0" distL="0" distR="0" wp14:anchorId="62A09718" wp14:editId="2221CD55">
                                  <wp:extent cx="1404257" cy="946785"/>
                                  <wp:effectExtent l="0" t="0" r="5715" b="5715"/>
                                  <wp:docPr id="2007456800" name="Picture 10" descr="Free Clip Art Bee, Download Free Clip Art Bee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ree Clip Art Bee, Download Free Clip Art Bee png images, Free ClipArts on  Clipart Librar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15088" cy="954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9816C" id="Text Box 3" o:spid="_x0000_s1034" type="#_x0000_t202" style="position:absolute;margin-left:368.65pt;margin-top:30.85pt;width:152.55pt;height:88.3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" fillcolor="white [3201]" stroked="f" strokeweight=".5pt">
                <v:textbox>
                  <w:txbxContent>
                    <w:p w14:paraId="2727FB24" w14:textId="2A9649F9" w:rsidR="00DE50E0" w:rsidRDefault="00420EDB">
                      <w:r>
                        <w:rPr>
                          <w:noProof/>
                        </w:rPr>
                        <w:drawing>
                          <wp:inline distT="0" distB="0" distL="0" distR="0" wp14:anchorId="62A09718" wp14:editId="2221CD55">
                            <wp:extent cx="1404257" cy="946785"/>
                            <wp:effectExtent l="0" t="0" r="5715" b="5715"/>
                            <wp:docPr id="2007456800" name="Picture 10" descr="Free Clip Art Bee, Download Free Clip Art Bee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ree Clip Art Bee, Download Free Clip Art Bee png images, Free ClipArts on  Clipart Librar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15088" cy="954088"/>
                                    </a:xfrm>
                                    <a:prstGeom prst="rect">
                                      <a:avLst/>
                                    </a:prstGeom>
                                    <a:noFill/>
                                    <a:ln>
                                      <a:noFill/>
                                    </a:ln>
                                  </pic:spPr>
                                </pic:pic>
                              </a:graphicData>
                            </a:graphic>
                          </wp:inline>
                        </w:drawing>
                      </w:r>
                    </w:p>
                  </w:txbxContent>
                </v:textbox>
                <w10:wrap anchorx="margin"/>
              </v:shape>
            </w:pict>
          </mc:Fallback>
        </mc:AlternateContent>
      </w:r>
      <w:r w:rsidR="008A6490" w:rsidRPr="00035D70">
        <w:t xml:space="preserve">You can get connected with HEALTHY Tekoa at our next meeting on Tuesday, April 9 at 9 </w:t>
      </w:r>
      <w:r w:rsidR="008A6490" w:rsidRPr="00035D70">
        <w:rPr>
          <w:sz w:val="18"/>
          <w:szCs w:val="18"/>
        </w:rPr>
        <w:t>A.M.</w:t>
      </w:r>
      <w:r w:rsidR="008A6490" w:rsidRPr="00035D70">
        <w:t xml:space="preserve">, in the School District </w:t>
      </w:r>
      <w:r w:rsidR="00DC52AB">
        <w:t>b</w:t>
      </w:r>
      <w:r w:rsidR="008A6490" w:rsidRPr="00035D70">
        <w:t>oardroom and via Zoom. Email jolson@tekoasd.org for the meeting link. Join us and be part of positive change in our community.</w:t>
      </w:r>
    </w:p>
    <w:p w14:paraId="7FCB524A" w14:textId="305AC7D7" w:rsidR="00244F71" w:rsidRPr="00035D70" w:rsidRDefault="007D17E9" w:rsidP="007D17E9">
      <w:pPr>
        <w:shd w:val="clear" w:color="auto" w:fill="FFFFFF"/>
        <w:textAlignment w:val="baseline"/>
        <w:rPr>
          <w:rFonts w:ascii="Congenial Black" w:hAnsi="Congenial Black" w:cs="ADLaM Display"/>
          <w:bCs/>
          <w:iCs/>
          <w:color w:val="222222"/>
          <w:sz w:val="10"/>
          <w:szCs w:val="10"/>
          <w:u w:val="thick"/>
          <w:shd w:val="clear" w:color="auto" w:fill="FFFFFF"/>
        </w:rPr>
      </w:pPr>
      <w:r>
        <w:rPr>
          <w:noProof/>
        </w:rPr>
        <w:drawing>
          <wp:inline distT="0" distB="0" distL="0" distR="0" wp14:anchorId="25B15F1F" wp14:editId="4B6408A6">
            <wp:extent cx="4669971" cy="1251585"/>
            <wp:effectExtent l="0" t="0" r="0" b="5715"/>
            <wp:docPr id="388530653" name="Picture 9" descr="Flower Clipart Vector Art, Icons, and Graphic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lower Clipart Vector Art, Icons, and Graphics for Free Download"/>
                    <pic:cNvPicPr>
                      <a:picLocks noChangeAspect="1" noChangeArrowheads="1"/>
                    </pic:cNvPicPr>
                  </pic:nvPicPr>
                  <pic:blipFill rotWithShape="1">
                    <a:blip r:embed="rId18">
                      <a:extLst>
                        <a:ext uri="{28A0092B-C50C-407E-A947-70E740481C1C}">
                          <a14:useLocalDpi xmlns:a14="http://schemas.microsoft.com/office/drawing/2010/main" val="0"/>
                        </a:ext>
                      </a:extLst>
                    </a:blip>
                    <a:srcRect l="652" t="2286" r="1066" b="5143"/>
                    <a:stretch/>
                  </pic:blipFill>
                  <pic:spPr bwMode="auto">
                    <a:xfrm>
                      <a:off x="0" y="0"/>
                      <a:ext cx="4692783" cy="1257699"/>
                    </a:xfrm>
                    <a:prstGeom prst="rect">
                      <a:avLst/>
                    </a:prstGeom>
                    <a:noFill/>
                    <a:ln>
                      <a:noFill/>
                    </a:ln>
                    <a:extLst>
                      <a:ext uri="{53640926-AAD7-44D8-BBD7-CCE9431645EC}">
                        <a14:shadowObscured xmlns:a14="http://schemas.microsoft.com/office/drawing/2010/main"/>
                      </a:ext>
                    </a:extLst>
                  </pic:spPr>
                </pic:pic>
              </a:graphicData>
            </a:graphic>
          </wp:inline>
        </w:drawing>
      </w:r>
    </w:p>
    <w:p w14:paraId="3051EB3B" w14:textId="6069F6D3" w:rsidR="00632656" w:rsidRDefault="00632656" w:rsidP="00BD1D30">
      <w:pPr>
        <w:shd w:val="clear" w:color="auto" w:fill="FFFFFF"/>
        <w:jc w:val="center"/>
        <w:textAlignment w:val="baseline"/>
        <w:rPr>
          <w:rFonts w:ascii="Congenial Black" w:hAnsi="Congenial Black" w:cs="ADLaM Display"/>
          <w:bCs/>
          <w:iCs/>
          <w:color w:val="222222"/>
          <w:sz w:val="10"/>
          <w:szCs w:val="10"/>
          <w:u w:val="thick"/>
          <w:shd w:val="clear" w:color="auto" w:fill="FFFFFF"/>
        </w:rPr>
      </w:pPr>
    </w:p>
    <w:sectPr w:rsidR="00632656" w:rsidSect="00987A62">
      <w:pgSz w:w="12240" w:h="15840"/>
      <w:pgMar w:top="288" w:right="907" w:bottom="288" w:left="907"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BF5D5" w14:textId="77777777" w:rsidR="00987A62" w:rsidRDefault="00987A62" w:rsidP="005A444D">
      <w:r>
        <w:separator/>
      </w:r>
    </w:p>
  </w:endnote>
  <w:endnote w:type="continuationSeparator" w:id="0">
    <w:p w14:paraId="5009AEE1" w14:textId="77777777" w:rsidR="00987A62" w:rsidRDefault="00987A62" w:rsidP="005A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strangelo Edessa">
    <w:panose1 w:val="000000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DLaM Display">
    <w:charset w:val="00"/>
    <w:family w:val="auto"/>
    <w:pitch w:val="variable"/>
    <w:sig w:usb0="8000206F" w:usb1="4200004A"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Jumble">
    <w:charset w:val="00"/>
    <w:family w:val="auto"/>
    <w:pitch w:val="variable"/>
    <w:sig w:usb0="8000002F" w:usb1="1000004A" w:usb2="00000000" w:usb3="00000000" w:csb0="00000001" w:csb1="00000000"/>
  </w:font>
  <w:font w:name="Modern Love">
    <w:charset w:val="00"/>
    <w:family w:val="decorative"/>
    <w:pitch w:val="variable"/>
    <w:sig w:usb0="8000002F" w:usb1="0000000A" w:usb2="00000000" w:usb3="00000000" w:csb0="00000001" w:csb1="00000000"/>
  </w:font>
  <w:font w:name="Dreaming Outloud Pro">
    <w:charset w:val="00"/>
    <w:family w:val="script"/>
    <w:pitch w:val="variable"/>
    <w:sig w:usb0="800000EF" w:usb1="0000000A" w:usb2="00000008" w:usb3="00000000" w:csb0="00000001" w:csb1="00000000"/>
  </w:font>
  <w:font w:name="Dreaming Outloud Script Pro">
    <w:charset w:val="00"/>
    <w:family w:val="script"/>
    <w:pitch w:val="variable"/>
    <w:sig w:usb0="800000EF" w:usb1="0000000A" w:usb2="00000008" w:usb3="00000000" w:csb0="00000001" w:csb1="00000000"/>
  </w:font>
  <w:font w:name="Congenial Black">
    <w:charset w:val="00"/>
    <w:family w:val="auto"/>
    <w:pitch w:val="variable"/>
    <w:sig w:usb0="8000002F" w:usb1="1000205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1E706" w14:textId="77777777" w:rsidR="00987A62" w:rsidRDefault="00987A62" w:rsidP="005A444D">
      <w:r>
        <w:separator/>
      </w:r>
    </w:p>
  </w:footnote>
  <w:footnote w:type="continuationSeparator" w:id="0">
    <w:p w14:paraId="4790B398" w14:textId="77777777" w:rsidR="00987A62" w:rsidRDefault="00987A62" w:rsidP="005A4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350F"/>
    <w:multiLevelType w:val="hybridMultilevel"/>
    <w:tmpl w:val="73C6CE00"/>
    <w:lvl w:ilvl="0" w:tplc="D856E3EC">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 w15:restartNumberingAfterBreak="0">
    <w:nsid w:val="07B554CF"/>
    <w:multiLevelType w:val="hybridMultilevel"/>
    <w:tmpl w:val="8ABCC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5D36D5A"/>
    <w:multiLevelType w:val="hybridMultilevel"/>
    <w:tmpl w:val="2E42E570"/>
    <w:lvl w:ilvl="0" w:tplc="31E463BA">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 w15:restartNumberingAfterBreak="0">
    <w:nsid w:val="255D1977"/>
    <w:multiLevelType w:val="hybridMultilevel"/>
    <w:tmpl w:val="7FD8EDE2"/>
    <w:lvl w:ilvl="0" w:tplc="C116000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D7395"/>
    <w:multiLevelType w:val="hybridMultilevel"/>
    <w:tmpl w:val="BBB233F8"/>
    <w:lvl w:ilvl="0" w:tplc="DB921F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0A544A"/>
    <w:multiLevelType w:val="hybridMultilevel"/>
    <w:tmpl w:val="7138F708"/>
    <w:lvl w:ilvl="0" w:tplc="2DAEC0D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D2129F5"/>
    <w:multiLevelType w:val="hybridMultilevel"/>
    <w:tmpl w:val="AC8AC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EB6441"/>
    <w:multiLevelType w:val="hybridMultilevel"/>
    <w:tmpl w:val="608AFCC2"/>
    <w:lvl w:ilvl="0" w:tplc="AC1AE7F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75D17"/>
    <w:multiLevelType w:val="hybridMultilevel"/>
    <w:tmpl w:val="0CF8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A41D9A"/>
    <w:multiLevelType w:val="hybridMultilevel"/>
    <w:tmpl w:val="A98C0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01363">
    <w:abstractNumId w:val="5"/>
  </w:num>
  <w:num w:numId="2" w16cid:durableId="1312055733">
    <w:abstractNumId w:val="0"/>
  </w:num>
  <w:num w:numId="3" w16cid:durableId="868495592">
    <w:abstractNumId w:val="2"/>
  </w:num>
  <w:num w:numId="4" w16cid:durableId="30233604">
    <w:abstractNumId w:val="4"/>
  </w:num>
  <w:num w:numId="5" w16cid:durableId="1450860426">
    <w:abstractNumId w:val="6"/>
  </w:num>
  <w:num w:numId="6" w16cid:durableId="236671540">
    <w:abstractNumId w:val="9"/>
  </w:num>
  <w:num w:numId="7" w16cid:durableId="1451433396">
    <w:abstractNumId w:val="1"/>
  </w:num>
  <w:num w:numId="8" w16cid:durableId="852764291">
    <w:abstractNumId w:val="8"/>
  </w:num>
  <w:num w:numId="9" w16cid:durableId="988483405">
    <w:abstractNumId w:val="7"/>
  </w:num>
  <w:num w:numId="10" w16cid:durableId="7940560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e2tDAzszQxtjRT0lEKTi0uzszPAykws6gFAM0Uzy0tAAAA"/>
  </w:docVars>
  <w:rsids>
    <w:rsidRoot w:val="00F100C2"/>
    <w:rsid w:val="000002A9"/>
    <w:rsid w:val="000007DC"/>
    <w:rsid w:val="000008CF"/>
    <w:rsid w:val="000018BE"/>
    <w:rsid w:val="000026AC"/>
    <w:rsid w:val="000029AD"/>
    <w:rsid w:val="000035AE"/>
    <w:rsid w:val="00003914"/>
    <w:rsid w:val="000061EF"/>
    <w:rsid w:val="000062DB"/>
    <w:rsid w:val="0000666F"/>
    <w:rsid w:val="00006944"/>
    <w:rsid w:val="00006F39"/>
    <w:rsid w:val="0000715F"/>
    <w:rsid w:val="000079E4"/>
    <w:rsid w:val="00007F04"/>
    <w:rsid w:val="00007F43"/>
    <w:rsid w:val="000103B2"/>
    <w:rsid w:val="00010612"/>
    <w:rsid w:val="00010666"/>
    <w:rsid w:val="00010BB5"/>
    <w:rsid w:val="00011EC7"/>
    <w:rsid w:val="000120BF"/>
    <w:rsid w:val="00013453"/>
    <w:rsid w:val="000140A8"/>
    <w:rsid w:val="00014276"/>
    <w:rsid w:val="00014614"/>
    <w:rsid w:val="00015B1C"/>
    <w:rsid w:val="00015BD4"/>
    <w:rsid w:val="00015D81"/>
    <w:rsid w:val="0001689A"/>
    <w:rsid w:val="00017D3F"/>
    <w:rsid w:val="00020118"/>
    <w:rsid w:val="0002015D"/>
    <w:rsid w:val="0002096E"/>
    <w:rsid w:val="00020DCB"/>
    <w:rsid w:val="00020FD6"/>
    <w:rsid w:val="00021651"/>
    <w:rsid w:val="00021740"/>
    <w:rsid w:val="00021D8D"/>
    <w:rsid w:val="00021FDE"/>
    <w:rsid w:val="0002290B"/>
    <w:rsid w:val="00022920"/>
    <w:rsid w:val="0002308C"/>
    <w:rsid w:val="000236FA"/>
    <w:rsid w:val="0002473D"/>
    <w:rsid w:val="0002505B"/>
    <w:rsid w:val="00025589"/>
    <w:rsid w:val="000258F5"/>
    <w:rsid w:val="000259F4"/>
    <w:rsid w:val="00025A83"/>
    <w:rsid w:val="00025A8F"/>
    <w:rsid w:val="00026621"/>
    <w:rsid w:val="0002790D"/>
    <w:rsid w:val="00027D44"/>
    <w:rsid w:val="000300B4"/>
    <w:rsid w:val="00030565"/>
    <w:rsid w:val="000307F2"/>
    <w:rsid w:val="00030C77"/>
    <w:rsid w:val="00031571"/>
    <w:rsid w:val="000318A7"/>
    <w:rsid w:val="00031F47"/>
    <w:rsid w:val="00032897"/>
    <w:rsid w:val="00032915"/>
    <w:rsid w:val="00033038"/>
    <w:rsid w:val="000333BA"/>
    <w:rsid w:val="00033C30"/>
    <w:rsid w:val="0003462A"/>
    <w:rsid w:val="00034747"/>
    <w:rsid w:val="00034CFF"/>
    <w:rsid w:val="00035024"/>
    <w:rsid w:val="000351E2"/>
    <w:rsid w:val="000353E0"/>
    <w:rsid w:val="0003590F"/>
    <w:rsid w:val="00035D70"/>
    <w:rsid w:val="000364CD"/>
    <w:rsid w:val="0003753B"/>
    <w:rsid w:val="0003753C"/>
    <w:rsid w:val="00037896"/>
    <w:rsid w:val="00037EEB"/>
    <w:rsid w:val="00037FA4"/>
    <w:rsid w:val="00040658"/>
    <w:rsid w:val="00040863"/>
    <w:rsid w:val="0004129C"/>
    <w:rsid w:val="0004220A"/>
    <w:rsid w:val="00042480"/>
    <w:rsid w:val="00042DB5"/>
    <w:rsid w:val="000434ED"/>
    <w:rsid w:val="000439CB"/>
    <w:rsid w:val="00043BFE"/>
    <w:rsid w:val="00044177"/>
    <w:rsid w:val="00044FE0"/>
    <w:rsid w:val="00044FEB"/>
    <w:rsid w:val="00045416"/>
    <w:rsid w:val="00045B43"/>
    <w:rsid w:val="000461FA"/>
    <w:rsid w:val="00047321"/>
    <w:rsid w:val="000475E5"/>
    <w:rsid w:val="00047703"/>
    <w:rsid w:val="00051279"/>
    <w:rsid w:val="00051911"/>
    <w:rsid w:val="00051BE8"/>
    <w:rsid w:val="00051F14"/>
    <w:rsid w:val="000521D3"/>
    <w:rsid w:val="00052886"/>
    <w:rsid w:val="00052A34"/>
    <w:rsid w:val="00052A38"/>
    <w:rsid w:val="00052DC6"/>
    <w:rsid w:val="00052EE1"/>
    <w:rsid w:val="00053689"/>
    <w:rsid w:val="00053AAC"/>
    <w:rsid w:val="00053B7B"/>
    <w:rsid w:val="00053FF2"/>
    <w:rsid w:val="0005470D"/>
    <w:rsid w:val="00054BDB"/>
    <w:rsid w:val="00055C78"/>
    <w:rsid w:val="0005636E"/>
    <w:rsid w:val="000565B5"/>
    <w:rsid w:val="00056A7D"/>
    <w:rsid w:val="000572BF"/>
    <w:rsid w:val="00060612"/>
    <w:rsid w:val="00060874"/>
    <w:rsid w:val="0006197B"/>
    <w:rsid w:val="00061F83"/>
    <w:rsid w:val="000622DE"/>
    <w:rsid w:val="0006252E"/>
    <w:rsid w:val="00062581"/>
    <w:rsid w:val="00063BCC"/>
    <w:rsid w:val="000650D9"/>
    <w:rsid w:val="00065AE7"/>
    <w:rsid w:val="00065D86"/>
    <w:rsid w:val="0006603A"/>
    <w:rsid w:val="0006635F"/>
    <w:rsid w:val="00066431"/>
    <w:rsid w:val="00066D15"/>
    <w:rsid w:val="00066F8D"/>
    <w:rsid w:val="0006734D"/>
    <w:rsid w:val="00067D5D"/>
    <w:rsid w:val="00070655"/>
    <w:rsid w:val="00070B65"/>
    <w:rsid w:val="00070D47"/>
    <w:rsid w:val="00071BA6"/>
    <w:rsid w:val="00071E34"/>
    <w:rsid w:val="0007303D"/>
    <w:rsid w:val="00073A06"/>
    <w:rsid w:val="0007498F"/>
    <w:rsid w:val="000749C3"/>
    <w:rsid w:val="00074DA9"/>
    <w:rsid w:val="00074F78"/>
    <w:rsid w:val="000761CD"/>
    <w:rsid w:val="00076C6E"/>
    <w:rsid w:val="00080017"/>
    <w:rsid w:val="000806F1"/>
    <w:rsid w:val="000809D5"/>
    <w:rsid w:val="00080CBE"/>
    <w:rsid w:val="00081B0C"/>
    <w:rsid w:val="00081D57"/>
    <w:rsid w:val="0008245C"/>
    <w:rsid w:val="00083079"/>
    <w:rsid w:val="000830AD"/>
    <w:rsid w:val="000832DE"/>
    <w:rsid w:val="00084DA9"/>
    <w:rsid w:val="00085022"/>
    <w:rsid w:val="0008538A"/>
    <w:rsid w:val="00086648"/>
    <w:rsid w:val="0008727B"/>
    <w:rsid w:val="00087357"/>
    <w:rsid w:val="00087B30"/>
    <w:rsid w:val="00087CC1"/>
    <w:rsid w:val="00087D42"/>
    <w:rsid w:val="0009037D"/>
    <w:rsid w:val="00090B46"/>
    <w:rsid w:val="00090EF4"/>
    <w:rsid w:val="00091E98"/>
    <w:rsid w:val="00092B46"/>
    <w:rsid w:val="000942D6"/>
    <w:rsid w:val="00094ADE"/>
    <w:rsid w:val="0009559F"/>
    <w:rsid w:val="000958DE"/>
    <w:rsid w:val="00095CD5"/>
    <w:rsid w:val="00096449"/>
    <w:rsid w:val="00096732"/>
    <w:rsid w:val="000968C5"/>
    <w:rsid w:val="0009695A"/>
    <w:rsid w:val="00096AAA"/>
    <w:rsid w:val="000A04BC"/>
    <w:rsid w:val="000A0CFE"/>
    <w:rsid w:val="000A134F"/>
    <w:rsid w:val="000A2A3C"/>
    <w:rsid w:val="000A2AB0"/>
    <w:rsid w:val="000A353B"/>
    <w:rsid w:val="000A35F0"/>
    <w:rsid w:val="000A3678"/>
    <w:rsid w:val="000A4375"/>
    <w:rsid w:val="000A669F"/>
    <w:rsid w:val="000A70C1"/>
    <w:rsid w:val="000A71A9"/>
    <w:rsid w:val="000A7318"/>
    <w:rsid w:val="000A7C31"/>
    <w:rsid w:val="000A7ECF"/>
    <w:rsid w:val="000B0534"/>
    <w:rsid w:val="000B0764"/>
    <w:rsid w:val="000B0EA8"/>
    <w:rsid w:val="000B0F1D"/>
    <w:rsid w:val="000B1240"/>
    <w:rsid w:val="000B130C"/>
    <w:rsid w:val="000B16EB"/>
    <w:rsid w:val="000B2A5A"/>
    <w:rsid w:val="000B2A6A"/>
    <w:rsid w:val="000B3353"/>
    <w:rsid w:val="000B3C34"/>
    <w:rsid w:val="000B3C39"/>
    <w:rsid w:val="000B43F1"/>
    <w:rsid w:val="000B4627"/>
    <w:rsid w:val="000B5336"/>
    <w:rsid w:val="000B5BE3"/>
    <w:rsid w:val="000B5D4F"/>
    <w:rsid w:val="000B690A"/>
    <w:rsid w:val="000B6F4E"/>
    <w:rsid w:val="000B7CCF"/>
    <w:rsid w:val="000C025B"/>
    <w:rsid w:val="000C0B53"/>
    <w:rsid w:val="000C0C96"/>
    <w:rsid w:val="000C11ED"/>
    <w:rsid w:val="000C16C8"/>
    <w:rsid w:val="000C1BEF"/>
    <w:rsid w:val="000C23C3"/>
    <w:rsid w:val="000C23F6"/>
    <w:rsid w:val="000C281A"/>
    <w:rsid w:val="000C2A20"/>
    <w:rsid w:val="000C2C28"/>
    <w:rsid w:val="000C2E32"/>
    <w:rsid w:val="000C3129"/>
    <w:rsid w:val="000C3EBB"/>
    <w:rsid w:val="000C45FA"/>
    <w:rsid w:val="000C4D88"/>
    <w:rsid w:val="000C5539"/>
    <w:rsid w:val="000C742C"/>
    <w:rsid w:val="000C76E0"/>
    <w:rsid w:val="000C7AB9"/>
    <w:rsid w:val="000C7B7E"/>
    <w:rsid w:val="000C7C64"/>
    <w:rsid w:val="000C7D17"/>
    <w:rsid w:val="000C7F92"/>
    <w:rsid w:val="000D08B6"/>
    <w:rsid w:val="000D08FE"/>
    <w:rsid w:val="000D1272"/>
    <w:rsid w:val="000D16C7"/>
    <w:rsid w:val="000D202E"/>
    <w:rsid w:val="000D2247"/>
    <w:rsid w:val="000D2DE0"/>
    <w:rsid w:val="000D4048"/>
    <w:rsid w:val="000D4D90"/>
    <w:rsid w:val="000D4D94"/>
    <w:rsid w:val="000D4EC7"/>
    <w:rsid w:val="000D616A"/>
    <w:rsid w:val="000D6516"/>
    <w:rsid w:val="000D6679"/>
    <w:rsid w:val="000D66D6"/>
    <w:rsid w:val="000D6B1D"/>
    <w:rsid w:val="000D73B1"/>
    <w:rsid w:val="000D783F"/>
    <w:rsid w:val="000D7A35"/>
    <w:rsid w:val="000E0DDA"/>
    <w:rsid w:val="000E0F69"/>
    <w:rsid w:val="000E1757"/>
    <w:rsid w:val="000E178D"/>
    <w:rsid w:val="000E3557"/>
    <w:rsid w:val="000E3F3E"/>
    <w:rsid w:val="000E496A"/>
    <w:rsid w:val="000E5644"/>
    <w:rsid w:val="000E5A8C"/>
    <w:rsid w:val="000E6409"/>
    <w:rsid w:val="000E6436"/>
    <w:rsid w:val="000E65E7"/>
    <w:rsid w:val="000E6895"/>
    <w:rsid w:val="000E694D"/>
    <w:rsid w:val="000E70A8"/>
    <w:rsid w:val="000F0858"/>
    <w:rsid w:val="000F08DA"/>
    <w:rsid w:val="000F123F"/>
    <w:rsid w:val="000F16EA"/>
    <w:rsid w:val="000F1863"/>
    <w:rsid w:val="000F26F5"/>
    <w:rsid w:val="000F2E9B"/>
    <w:rsid w:val="000F393D"/>
    <w:rsid w:val="000F3F3F"/>
    <w:rsid w:val="000F46CD"/>
    <w:rsid w:val="000F5A0B"/>
    <w:rsid w:val="000F5C3E"/>
    <w:rsid w:val="000F6934"/>
    <w:rsid w:val="000F6C7F"/>
    <w:rsid w:val="000F7255"/>
    <w:rsid w:val="000F746C"/>
    <w:rsid w:val="000F7FFB"/>
    <w:rsid w:val="00100176"/>
    <w:rsid w:val="001006F7"/>
    <w:rsid w:val="00100B0E"/>
    <w:rsid w:val="00100BD5"/>
    <w:rsid w:val="00101CCE"/>
    <w:rsid w:val="001021C5"/>
    <w:rsid w:val="001028E8"/>
    <w:rsid w:val="00102E69"/>
    <w:rsid w:val="00103059"/>
    <w:rsid w:val="00103D49"/>
    <w:rsid w:val="00103E41"/>
    <w:rsid w:val="00104392"/>
    <w:rsid w:val="001048B8"/>
    <w:rsid w:val="00104900"/>
    <w:rsid w:val="001051CA"/>
    <w:rsid w:val="00105A38"/>
    <w:rsid w:val="001063E1"/>
    <w:rsid w:val="0010690C"/>
    <w:rsid w:val="001075B3"/>
    <w:rsid w:val="00107CCA"/>
    <w:rsid w:val="0011000A"/>
    <w:rsid w:val="00110F61"/>
    <w:rsid w:val="00111718"/>
    <w:rsid w:val="00111CE0"/>
    <w:rsid w:val="00112D65"/>
    <w:rsid w:val="00113514"/>
    <w:rsid w:val="0011366A"/>
    <w:rsid w:val="001136A6"/>
    <w:rsid w:val="00114983"/>
    <w:rsid w:val="00114B4C"/>
    <w:rsid w:val="00114E52"/>
    <w:rsid w:val="0011582F"/>
    <w:rsid w:val="00115D7C"/>
    <w:rsid w:val="00116F1C"/>
    <w:rsid w:val="00117CEA"/>
    <w:rsid w:val="00117E76"/>
    <w:rsid w:val="00117E78"/>
    <w:rsid w:val="001202B4"/>
    <w:rsid w:val="001207F5"/>
    <w:rsid w:val="00120A64"/>
    <w:rsid w:val="00120B72"/>
    <w:rsid w:val="00120F55"/>
    <w:rsid w:val="00120FE3"/>
    <w:rsid w:val="00121501"/>
    <w:rsid w:val="00121816"/>
    <w:rsid w:val="00121D4C"/>
    <w:rsid w:val="00121E6C"/>
    <w:rsid w:val="001220C5"/>
    <w:rsid w:val="00122A0F"/>
    <w:rsid w:val="001231A4"/>
    <w:rsid w:val="00123AA2"/>
    <w:rsid w:val="00123E5E"/>
    <w:rsid w:val="001245A4"/>
    <w:rsid w:val="00124653"/>
    <w:rsid w:val="00124FD4"/>
    <w:rsid w:val="00125389"/>
    <w:rsid w:val="00125FDD"/>
    <w:rsid w:val="0012655D"/>
    <w:rsid w:val="001265AD"/>
    <w:rsid w:val="0013024D"/>
    <w:rsid w:val="001318B3"/>
    <w:rsid w:val="001329E1"/>
    <w:rsid w:val="0013370C"/>
    <w:rsid w:val="001339D3"/>
    <w:rsid w:val="00133EDF"/>
    <w:rsid w:val="00135CE2"/>
    <w:rsid w:val="00136010"/>
    <w:rsid w:val="00136A81"/>
    <w:rsid w:val="00136AC9"/>
    <w:rsid w:val="00136B3F"/>
    <w:rsid w:val="00136D76"/>
    <w:rsid w:val="00136E94"/>
    <w:rsid w:val="00136ED1"/>
    <w:rsid w:val="00137D1F"/>
    <w:rsid w:val="001411BE"/>
    <w:rsid w:val="00141843"/>
    <w:rsid w:val="00142598"/>
    <w:rsid w:val="00142FAA"/>
    <w:rsid w:val="00143667"/>
    <w:rsid w:val="00143B36"/>
    <w:rsid w:val="00144441"/>
    <w:rsid w:val="00145C26"/>
    <w:rsid w:val="001469E9"/>
    <w:rsid w:val="001470ED"/>
    <w:rsid w:val="00147340"/>
    <w:rsid w:val="0015086B"/>
    <w:rsid w:val="0015122B"/>
    <w:rsid w:val="00151257"/>
    <w:rsid w:val="00151304"/>
    <w:rsid w:val="001524A9"/>
    <w:rsid w:val="00152DA4"/>
    <w:rsid w:val="001530FA"/>
    <w:rsid w:val="0015358D"/>
    <w:rsid w:val="00154DE5"/>
    <w:rsid w:val="0015505B"/>
    <w:rsid w:val="001551A3"/>
    <w:rsid w:val="00155D1F"/>
    <w:rsid w:val="00155DAE"/>
    <w:rsid w:val="001565EE"/>
    <w:rsid w:val="00156619"/>
    <w:rsid w:val="00156C1E"/>
    <w:rsid w:val="001579C4"/>
    <w:rsid w:val="00157B5F"/>
    <w:rsid w:val="0016061C"/>
    <w:rsid w:val="00160C12"/>
    <w:rsid w:val="00161264"/>
    <w:rsid w:val="001622B6"/>
    <w:rsid w:val="001627CD"/>
    <w:rsid w:val="00163784"/>
    <w:rsid w:val="001645AC"/>
    <w:rsid w:val="00164A89"/>
    <w:rsid w:val="00164D77"/>
    <w:rsid w:val="00164DBB"/>
    <w:rsid w:val="00164E9C"/>
    <w:rsid w:val="0016592D"/>
    <w:rsid w:val="0016629B"/>
    <w:rsid w:val="00166338"/>
    <w:rsid w:val="0016678E"/>
    <w:rsid w:val="00166B1C"/>
    <w:rsid w:val="001672C8"/>
    <w:rsid w:val="00167EEE"/>
    <w:rsid w:val="0017051E"/>
    <w:rsid w:val="00170EA5"/>
    <w:rsid w:val="0017158D"/>
    <w:rsid w:val="00171F02"/>
    <w:rsid w:val="0017209B"/>
    <w:rsid w:val="0017258D"/>
    <w:rsid w:val="00172F25"/>
    <w:rsid w:val="0017349D"/>
    <w:rsid w:val="0017402E"/>
    <w:rsid w:val="00175456"/>
    <w:rsid w:val="00176192"/>
    <w:rsid w:val="0017637F"/>
    <w:rsid w:val="00176516"/>
    <w:rsid w:val="00177AFD"/>
    <w:rsid w:val="00180B97"/>
    <w:rsid w:val="00180BE7"/>
    <w:rsid w:val="00181E55"/>
    <w:rsid w:val="0018259E"/>
    <w:rsid w:val="00182852"/>
    <w:rsid w:val="00182B6A"/>
    <w:rsid w:val="001831CD"/>
    <w:rsid w:val="0018333F"/>
    <w:rsid w:val="001842E8"/>
    <w:rsid w:val="00184383"/>
    <w:rsid w:val="001846B3"/>
    <w:rsid w:val="00184A02"/>
    <w:rsid w:val="00184E93"/>
    <w:rsid w:val="0018501F"/>
    <w:rsid w:val="00185B58"/>
    <w:rsid w:val="00187938"/>
    <w:rsid w:val="00187C53"/>
    <w:rsid w:val="001905A3"/>
    <w:rsid w:val="00191604"/>
    <w:rsid w:val="00191B1A"/>
    <w:rsid w:val="0019206A"/>
    <w:rsid w:val="001924C4"/>
    <w:rsid w:val="00192768"/>
    <w:rsid w:val="001936FF"/>
    <w:rsid w:val="00193B4C"/>
    <w:rsid w:val="00193D9A"/>
    <w:rsid w:val="00194316"/>
    <w:rsid w:val="001945F9"/>
    <w:rsid w:val="00194852"/>
    <w:rsid w:val="00194C68"/>
    <w:rsid w:val="00195485"/>
    <w:rsid w:val="00195D4A"/>
    <w:rsid w:val="00196531"/>
    <w:rsid w:val="00196577"/>
    <w:rsid w:val="0019797A"/>
    <w:rsid w:val="001979C3"/>
    <w:rsid w:val="001A073C"/>
    <w:rsid w:val="001A0DE4"/>
    <w:rsid w:val="001A10D0"/>
    <w:rsid w:val="001A1B01"/>
    <w:rsid w:val="001A1FB5"/>
    <w:rsid w:val="001A2879"/>
    <w:rsid w:val="001A2E89"/>
    <w:rsid w:val="001A3912"/>
    <w:rsid w:val="001A4491"/>
    <w:rsid w:val="001A4B25"/>
    <w:rsid w:val="001A524D"/>
    <w:rsid w:val="001A63F5"/>
    <w:rsid w:val="001A6911"/>
    <w:rsid w:val="001A7839"/>
    <w:rsid w:val="001A78C1"/>
    <w:rsid w:val="001A7C6D"/>
    <w:rsid w:val="001B0245"/>
    <w:rsid w:val="001B0848"/>
    <w:rsid w:val="001B0D39"/>
    <w:rsid w:val="001B3CFA"/>
    <w:rsid w:val="001B3DEA"/>
    <w:rsid w:val="001B3EFA"/>
    <w:rsid w:val="001B575E"/>
    <w:rsid w:val="001B5A25"/>
    <w:rsid w:val="001B777E"/>
    <w:rsid w:val="001B7DCB"/>
    <w:rsid w:val="001C05E6"/>
    <w:rsid w:val="001C0F2C"/>
    <w:rsid w:val="001C2056"/>
    <w:rsid w:val="001C2FD0"/>
    <w:rsid w:val="001C382C"/>
    <w:rsid w:val="001C3C6C"/>
    <w:rsid w:val="001C3F63"/>
    <w:rsid w:val="001C4345"/>
    <w:rsid w:val="001C5228"/>
    <w:rsid w:val="001C59C4"/>
    <w:rsid w:val="001C5FB7"/>
    <w:rsid w:val="001C672E"/>
    <w:rsid w:val="001C7055"/>
    <w:rsid w:val="001C7148"/>
    <w:rsid w:val="001D0281"/>
    <w:rsid w:val="001D0492"/>
    <w:rsid w:val="001D0F94"/>
    <w:rsid w:val="001D1AA8"/>
    <w:rsid w:val="001D1E0F"/>
    <w:rsid w:val="001D1E79"/>
    <w:rsid w:val="001D2CAC"/>
    <w:rsid w:val="001D31DE"/>
    <w:rsid w:val="001D36E0"/>
    <w:rsid w:val="001D3B9E"/>
    <w:rsid w:val="001D3BC0"/>
    <w:rsid w:val="001D5699"/>
    <w:rsid w:val="001D600F"/>
    <w:rsid w:val="001D6248"/>
    <w:rsid w:val="001D6638"/>
    <w:rsid w:val="001D6892"/>
    <w:rsid w:val="001D6C9E"/>
    <w:rsid w:val="001D707B"/>
    <w:rsid w:val="001D7266"/>
    <w:rsid w:val="001D72E1"/>
    <w:rsid w:val="001D79C8"/>
    <w:rsid w:val="001E0BC2"/>
    <w:rsid w:val="001E161D"/>
    <w:rsid w:val="001E2131"/>
    <w:rsid w:val="001E300E"/>
    <w:rsid w:val="001E30A1"/>
    <w:rsid w:val="001E3272"/>
    <w:rsid w:val="001E354F"/>
    <w:rsid w:val="001E383C"/>
    <w:rsid w:val="001E38A1"/>
    <w:rsid w:val="001E3C5E"/>
    <w:rsid w:val="001E3C6A"/>
    <w:rsid w:val="001E45BF"/>
    <w:rsid w:val="001E473E"/>
    <w:rsid w:val="001E492E"/>
    <w:rsid w:val="001E4FFD"/>
    <w:rsid w:val="001E5823"/>
    <w:rsid w:val="001E589C"/>
    <w:rsid w:val="001E5DCA"/>
    <w:rsid w:val="001E640A"/>
    <w:rsid w:val="001E74E0"/>
    <w:rsid w:val="001E7A45"/>
    <w:rsid w:val="001E7C8C"/>
    <w:rsid w:val="001F1207"/>
    <w:rsid w:val="001F2227"/>
    <w:rsid w:val="001F2289"/>
    <w:rsid w:val="001F23CC"/>
    <w:rsid w:val="001F2408"/>
    <w:rsid w:val="001F2D6B"/>
    <w:rsid w:val="001F3B5F"/>
    <w:rsid w:val="001F3CCF"/>
    <w:rsid w:val="001F3F48"/>
    <w:rsid w:val="001F400F"/>
    <w:rsid w:val="001F43B8"/>
    <w:rsid w:val="001F474B"/>
    <w:rsid w:val="001F52E3"/>
    <w:rsid w:val="001F5417"/>
    <w:rsid w:val="001F5BFB"/>
    <w:rsid w:val="001F6413"/>
    <w:rsid w:val="001F6741"/>
    <w:rsid w:val="001F6908"/>
    <w:rsid w:val="001F7905"/>
    <w:rsid w:val="001F7C44"/>
    <w:rsid w:val="001F7E27"/>
    <w:rsid w:val="002007FE"/>
    <w:rsid w:val="00200FEA"/>
    <w:rsid w:val="00201A01"/>
    <w:rsid w:val="00201B2B"/>
    <w:rsid w:val="00202E66"/>
    <w:rsid w:val="00202F99"/>
    <w:rsid w:val="0020303D"/>
    <w:rsid w:val="00203D8A"/>
    <w:rsid w:val="00204312"/>
    <w:rsid w:val="002056E3"/>
    <w:rsid w:val="00205DFB"/>
    <w:rsid w:val="002065E4"/>
    <w:rsid w:val="002065F2"/>
    <w:rsid w:val="00206E04"/>
    <w:rsid w:val="00206E5B"/>
    <w:rsid w:val="00207CE6"/>
    <w:rsid w:val="00212865"/>
    <w:rsid w:val="002130BD"/>
    <w:rsid w:val="0021378F"/>
    <w:rsid w:val="002148B6"/>
    <w:rsid w:val="00214C08"/>
    <w:rsid w:val="00214F9A"/>
    <w:rsid w:val="00215126"/>
    <w:rsid w:val="002151FA"/>
    <w:rsid w:val="00215839"/>
    <w:rsid w:val="0021590F"/>
    <w:rsid w:val="00215B2D"/>
    <w:rsid w:val="00216787"/>
    <w:rsid w:val="002167F8"/>
    <w:rsid w:val="00220F2A"/>
    <w:rsid w:val="002210D4"/>
    <w:rsid w:val="002215F4"/>
    <w:rsid w:val="00221BAA"/>
    <w:rsid w:val="00221BD7"/>
    <w:rsid w:val="00222BBA"/>
    <w:rsid w:val="00222BC8"/>
    <w:rsid w:val="00223106"/>
    <w:rsid w:val="00223275"/>
    <w:rsid w:val="002232D5"/>
    <w:rsid w:val="00223459"/>
    <w:rsid w:val="0022345C"/>
    <w:rsid w:val="00223EBE"/>
    <w:rsid w:val="00223F37"/>
    <w:rsid w:val="00224D27"/>
    <w:rsid w:val="00224E7C"/>
    <w:rsid w:val="00225F9D"/>
    <w:rsid w:val="0022624D"/>
    <w:rsid w:val="00226427"/>
    <w:rsid w:val="00226F07"/>
    <w:rsid w:val="00227DAE"/>
    <w:rsid w:val="00230048"/>
    <w:rsid w:val="00230118"/>
    <w:rsid w:val="00230AC2"/>
    <w:rsid w:val="00230C43"/>
    <w:rsid w:val="00230D24"/>
    <w:rsid w:val="00230F32"/>
    <w:rsid w:val="0023242C"/>
    <w:rsid w:val="00233108"/>
    <w:rsid w:val="0023328F"/>
    <w:rsid w:val="00233364"/>
    <w:rsid w:val="0023357D"/>
    <w:rsid w:val="00233638"/>
    <w:rsid w:val="00233EEC"/>
    <w:rsid w:val="00233F56"/>
    <w:rsid w:val="0023442C"/>
    <w:rsid w:val="0023457C"/>
    <w:rsid w:val="00234841"/>
    <w:rsid w:val="002353A9"/>
    <w:rsid w:val="0023591E"/>
    <w:rsid w:val="00236016"/>
    <w:rsid w:val="00236925"/>
    <w:rsid w:val="00237AE2"/>
    <w:rsid w:val="002407B9"/>
    <w:rsid w:val="002408EF"/>
    <w:rsid w:val="002409FA"/>
    <w:rsid w:val="00240DFC"/>
    <w:rsid w:val="00241267"/>
    <w:rsid w:val="00241570"/>
    <w:rsid w:val="0024184F"/>
    <w:rsid w:val="00244F71"/>
    <w:rsid w:val="00245041"/>
    <w:rsid w:val="0024541F"/>
    <w:rsid w:val="00245C9E"/>
    <w:rsid w:val="00246089"/>
    <w:rsid w:val="002475A1"/>
    <w:rsid w:val="00247700"/>
    <w:rsid w:val="00247DA8"/>
    <w:rsid w:val="002505FA"/>
    <w:rsid w:val="0025128A"/>
    <w:rsid w:val="002513B6"/>
    <w:rsid w:val="002523A0"/>
    <w:rsid w:val="00252607"/>
    <w:rsid w:val="00252D26"/>
    <w:rsid w:val="00253FED"/>
    <w:rsid w:val="00254A21"/>
    <w:rsid w:val="00255495"/>
    <w:rsid w:val="00255820"/>
    <w:rsid w:val="00255AFF"/>
    <w:rsid w:val="002560B8"/>
    <w:rsid w:val="002576CA"/>
    <w:rsid w:val="00257749"/>
    <w:rsid w:val="00260857"/>
    <w:rsid w:val="00260960"/>
    <w:rsid w:val="00260F09"/>
    <w:rsid w:val="00260FC2"/>
    <w:rsid w:val="002627CB"/>
    <w:rsid w:val="00262805"/>
    <w:rsid w:val="00263507"/>
    <w:rsid w:val="00264535"/>
    <w:rsid w:val="00264E71"/>
    <w:rsid w:val="00265413"/>
    <w:rsid w:val="002658C0"/>
    <w:rsid w:val="00266115"/>
    <w:rsid w:val="00266503"/>
    <w:rsid w:val="00266674"/>
    <w:rsid w:val="00266829"/>
    <w:rsid w:val="00266A25"/>
    <w:rsid w:val="002679A8"/>
    <w:rsid w:val="00270879"/>
    <w:rsid w:val="00270E4E"/>
    <w:rsid w:val="00271B62"/>
    <w:rsid w:val="0027212D"/>
    <w:rsid w:val="002734BD"/>
    <w:rsid w:val="00274569"/>
    <w:rsid w:val="00274BB1"/>
    <w:rsid w:val="002752F5"/>
    <w:rsid w:val="00275460"/>
    <w:rsid w:val="002755AA"/>
    <w:rsid w:val="002760E4"/>
    <w:rsid w:val="00276635"/>
    <w:rsid w:val="0027670F"/>
    <w:rsid w:val="002772E7"/>
    <w:rsid w:val="00280629"/>
    <w:rsid w:val="00280942"/>
    <w:rsid w:val="0028099B"/>
    <w:rsid w:val="00281003"/>
    <w:rsid w:val="00281458"/>
    <w:rsid w:val="00281561"/>
    <w:rsid w:val="00281DFB"/>
    <w:rsid w:val="0028216B"/>
    <w:rsid w:val="002824A6"/>
    <w:rsid w:val="002826CC"/>
    <w:rsid w:val="00282B0A"/>
    <w:rsid w:val="00282B73"/>
    <w:rsid w:val="0028346D"/>
    <w:rsid w:val="002842D6"/>
    <w:rsid w:val="00285749"/>
    <w:rsid w:val="00285DD1"/>
    <w:rsid w:val="00286306"/>
    <w:rsid w:val="00286923"/>
    <w:rsid w:val="00286996"/>
    <w:rsid w:val="00286E66"/>
    <w:rsid w:val="002878E6"/>
    <w:rsid w:val="002879B6"/>
    <w:rsid w:val="002903E4"/>
    <w:rsid w:val="002909B8"/>
    <w:rsid w:val="002909C1"/>
    <w:rsid w:val="00290B92"/>
    <w:rsid w:val="00291DEA"/>
    <w:rsid w:val="002920BF"/>
    <w:rsid w:val="002922BB"/>
    <w:rsid w:val="00292A78"/>
    <w:rsid w:val="00292E12"/>
    <w:rsid w:val="002941D6"/>
    <w:rsid w:val="00294264"/>
    <w:rsid w:val="00294777"/>
    <w:rsid w:val="002947D5"/>
    <w:rsid w:val="002954FE"/>
    <w:rsid w:val="002955EF"/>
    <w:rsid w:val="00295EC5"/>
    <w:rsid w:val="00297384"/>
    <w:rsid w:val="002A065E"/>
    <w:rsid w:val="002A0F75"/>
    <w:rsid w:val="002A16F5"/>
    <w:rsid w:val="002A21BD"/>
    <w:rsid w:val="002A21F2"/>
    <w:rsid w:val="002A2534"/>
    <w:rsid w:val="002A2B69"/>
    <w:rsid w:val="002A2C80"/>
    <w:rsid w:val="002A36EA"/>
    <w:rsid w:val="002A3B0E"/>
    <w:rsid w:val="002A3BE4"/>
    <w:rsid w:val="002A6A83"/>
    <w:rsid w:val="002A6E5E"/>
    <w:rsid w:val="002B0300"/>
    <w:rsid w:val="002B082E"/>
    <w:rsid w:val="002B0974"/>
    <w:rsid w:val="002B0C6C"/>
    <w:rsid w:val="002B0F54"/>
    <w:rsid w:val="002B138F"/>
    <w:rsid w:val="002B1853"/>
    <w:rsid w:val="002B2E2F"/>
    <w:rsid w:val="002B3FD5"/>
    <w:rsid w:val="002B4932"/>
    <w:rsid w:val="002B5544"/>
    <w:rsid w:val="002B5ECD"/>
    <w:rsid w:val="002B611A"/>
    <w:rsid w:val="002B61D4"/>
    <w:rsid w:val="002B63C8"/>
    <w:rsid w:val="002B6DF3"/>
    <w:rsid w:val="002C0912"/>
    <w:rsid w:val="002C229F"/>
    <w:rsid w:val="002C27B1"/>
    <w:rsid w:val="002C2CE5"/>
    <w:rsid w:val="002C3319"/>
    <w:rsid w:val="002C3528"/>
    <w:rsid w:val="002C4AB4"/>
    <w:rsid w:val="002C4C6C"/>
    <w:rsid w:val="002C511C"/>
    <w:rsid w:val="002D0131"/>
    <w:rsid w:val="002D0986"/>
    <w:rsid w:val="002D0BBA"/>
    <w:rsid w:val="002D126E"/>
    <w:rsid w:val="002D1893"/>
    <w:rsid w:val="002D199A"/>
    <w:rsid w:val="002D1B6D"/>
    <w:rsid w:val="002D1DCA"/>
    <w:rsid w:val="002D206F"/>
    <w:rsid w:val="002D2A82"/>
    <w:rsid w:val="002D45BE"/>
    <w:rsid w:val="002D48FC"/>
    <w:rsid w:val="002D4ECD"/>
    <w:rsid w:val="002D5323"/>
    <w:rsid w:val="002D6034"/>
    <w:rsid w:val="002D62AD"/>
    <w:rsid w:val="002D6BF1"/>
    <w:rsid w:val="002D6C61"/>
    <w:rsid w:val="002D733B"/>
    <w:rsid w:val="002D74CF"/>
    <w:rsid w:val="002D792B"/>
    <w:rsid w:val="002E00C0"/>
    <w:rsid w:val="002E104A"/>
    <w:rsid w:val="002E1B21"/>
    <w:rsid w:val="002E1C3E"/>
    <w:rsid w:val="002E1C7C"/>
    <w:rsid w:val="002E28AB"/>
    <w:rsid w:val="002E28E3"/>
    <w:rsid w:val="002E29CF"/>
    <w:rsid w:val="002E2FFF"/>
    <w:rsid w:val="002E37F1"/>
    <w:rsid w:val="002E48A6"/>
    <w:rsid w:val="002E4913"/>
    <w:rsid w:val="002E51E4"/>
    <w:rsid w:val="002E5874"/>
    <w:rsid w:val="002E5C83"/>
    <w:rsid w:val="002E5FD4"/>
    <w:rsid w:val="002E61D0"/>
    <w:rsid w:val="002E6DB2"/>
    <w:rsid w:val="002E70E8"/>
    <w:rsid w:val="002E7275"/>
    <w:rsid w:val="002E7D9D"/>
    <w:rsid w:val="002E7E3C"/>
    <w:rsid w:val="002F0FE9"/>
    <w:rsid w:val="002F24B7"/>
    <w:rsid w:val="002F2644"/>
    <w:rsid w:val="002F28E0"/>
    <w:rsid w:val="002F2999"/>
    <w:rsid w:val="002F2C9E"/>
    <w:rsid w:val="002F33F7"/>
    <w:rsid w:val="002F36D6"/>
    <w:rsid w:val="002F3C74"/>
    <w:rsid w:val="002F423E"/>
    <w:rsid w:val="002F45F8"/>
    <w:rsid w:val="002F5ABF"/>
    <w:rsid w:val="002F5F39"/>
    <w:rsid w:val="002F6AD7"/>
    <w:rsid w:val="002F7664"/>
    <w:rsid w:val="002F79DD"/>
    <w:rsid w:val="002F7A08"/>
    <w:rsid w:val="00300660"/>
    <w:rsid w:val="00300788"/>
    <w:rsid w:val="00301B36"/>
    <w:rsid w:val="00302062"/>
    <w:rsid w:val="003028A5"/>
    <w:rsid w:val="00302A1E"/>
    <w:rsid w:val="00302AFD"/>
    <w:rsid w:val="003034A4"/>
    <w:rsid w:val="0030380D"/>
    <w:rsid w:val="00303C2B"/>
    <w:rsid w:val="0030492D"/>
    <w:rsid w:val="0030673B"/>
    <w:rsid w:val="00306926"/>
    <w:rsid w:val="00306AFF"/>
    <w:rsid w:val="0030780F"/>
    <w:rsid w:val="0030798C"/>
    <w:rsid w:val="00307A1F"/>
    <w:rsid w:val="00310327"/>
    <w:rsid w:val="00311402"/>
    <w:rsid w:val="00311845"/>
    <w:rsid w:val="003119E7"/>
    <w:rsid w:val="00311AE3"/>
    <w:rsid w:val="003121BD"/>
    <w:rsid w:val="003127B1"/>
    <w:rsid w:val="00312DF2"/>
    <w:rsid w:val="003136E5"/>
    <w:rsid w:val="00313D0B"/>
    <w:rsid w:val="003144C7"/>
    <w:rsid w:val="00314AA9"/>
    <w:rsid w:val="00315C2C"/>
    <w:rsid w:val="0031691F"/>
    <w:rsid w:val="003203E9"/>
    <w:rsid w:val="00320AE6"/>
    <w:rsid w:val="00320C3E"/>
    <w:rsid w:val="00322D6F"/>
    <w:rsid w:val="003230BE"/>
    <w:rsid w:val="00323162"/>
    <w:rsid w:val="00323780"/>
    <w:rsid w:val="00323FCA"/>
    <w:rsid w:val="00324A41"/>
    <w:rsid w:val="0032519C"/>
    <w:rsid w:val="003256D4"/>
    <w:rsid w:val="00325754"/>
    <w:rsid w:val="003258A6"/>
    <w:rsid w:val="00325C15"/>
    <w:rsid w:val="00325FA4"/>
    <w:rsid w:val="003260A9"/>
    <w:rsid w:val="003261B9"/>
    <w:rsid w:val="003263F1"/>
    <w:rsid w:val="00330103"/>
    <w:rsid w:val="00330C5C"/>
    <w:rsid w:val="00331343"/>
    <w:rsid w:val="00331CB2"/>
    <w:rsid w:val="00331CDA"/>
    <w:rsid w:val="0033247E"/>
    <w:rsid w:val="00332C8F"/>
    <w:rsid w:val="00334602"/>
    <w:rsid w:val="0033555D"/>
    <w:rsid w:val="00335EC3"/>
    <w:rsid w:val="00336584"/>
    <w:rsid w:val="003368A6"/>
    <w:rsid w:val="00336B62"/>
    <w:rsid w:val="00337358"/>
    <w:rsid w:val="0033781D"/>
    <w:rsid w:val="003406C9"/>
    <w:rsid w:val="003409A5"/>
    <w:rsid w:val="00340A15"/>
    <w:rsid w:val="003415A4"/>
    <w:rsid w:val="003415AC"/>
    <w:rsid w:val="0034193A"/>
    <w:rsid w:val="00342495"/>
    <w:rsid w:val="00342953"/>
    <w:rsid w:val="00342AE8"/>
    <w:rsid w:val="00342D22"/>
    <w:rsid w:val="00342DD5"/>
    <w:rsid w:val="0034360A"/>
    <w:rsid w:val="0034393B"/>
    <w:rsid w:val="003444D4"/>
    <w:rsid w:val="003464BB"/>
    <w:rsid w:val="0034671D"/>
    <w:rsid w:val="0034684F"/>
    <w:rsid w:val="003475C6"/>
    <w:rsid w:val="00347C7A"/>
    <w:rsid w:val="003500D6"/>
    <w:rsid w:val="003516C7"/>
    <w:rsid w:val="0035227E"/>
    <w:rsid w:val="003523E1"/>
    <w:rsid w:val="00353D74"/>
    <w:rsid w:val="003549D4"/>
    <w:rsid w:val="00354BF3"/>
    <w:rsid w:val="00355694"/>
    <w:rsid w:val="00355CCF"/>
    <w:rsid w:val="00355F40"/>
    <w:rsid w:val="0035711A"/>
    <w:rsid w:val="00357DD7"/>
    <w:rsid w:val="00357FFD"/>
    <w:rsid w:val="00360D76"/>
    <w:rsid w:val="00361440"/>
    <w:rsid w:val="003616F8"/>
    <w:rsid w:val="00361E41"/>
    <w:rsid w:val="00362306"/>
    <w:rsid w:val="003641F8"/>
    <w:rsid w:val="00364DE6"/>
    <w:rsid w:val="003650D1"/>
    <w:rsid w:val="003658D4"/>
    <w:rsid w:val="00365C9B"/>
    <w:rsid w:val="003667B1"/>
    <w:rsid w:val="003674E8"/>
    <w:rsid w:val="003679C2"/>
    <w:rsid w:val="00370288"/>
    <w:rsid w:val="0037036D"/>
    <w:rsid w:val="00370389"/>
    <w:rsid w:val="003705F8"/>
    <w:rsid w:val="00370FDC"/>
    <w:rsid w:val="0037130D"/>
    <w:rsid w:val="0037154A"/>
    <w:rsid w:val="003732E6"/>
    <w:rsid w:val="0037353E"/>
    <w:rsid w:val="0037359A"/>
    <w:rsid w:val="00374A7A"/>
    <w:rsid w:val="003753D5"/>
    <w:rsid w:val="00375614"/>
    <w:rsid w:val="00375A63"/>
    <w:rsid w:val="00376E40"/>
    <w:rsid w:val="00377C6B"/>
    <w:rsid w:val="00380366"/>
    <w:rsid w:val="00380735"/>
    <w:rsid w:val="0038074C"/>
    <w:rsid w:val="003809E9"/>
    <w:rsid w:val="003817C6"/>
    <w:rsid w:val="0038182B"/>
    <w:rsid w:val="00381B9D"/>
    <w:rsid w:val="00381D92"/>
    <w:rsid w:val="00381DF8"/>
    <w:rsid w:val="003828F6"/>
    <w:rsid w:val="00382F63"/>
    <w:rsid w:val="003833B0"/>
    <w:rsid w:val="00383976"/>
    <w:rsid w:val="00383BCC"/>
    <w:rsid w:val="0038426C"/>
    <w:rsid w:val="00384759"/>
    <w:rsid w:val="00384A72"/>
    <w:rsid w:val="00384AB7"/>
    <w:rsid w:val="00385EF0"/>
    <w:rsid w:val="00386D2C"/>
    <w:rsid w:val="00386DCE"/>
    <w:rsid w:val="003872CA"/>
    <w:rsid w:val="00387433"/>
    <w:rsid w:val="00390B10"/>
    <w:rsid w:val="00390B6D"/>
    <w:rsid w:val="0039103F"/>
    <w:rsid w:val="00391E8A"/>
    <w:rsid w:val="003923A6"/>
    <w:rsid w:val="0039333E"/>
    <w:rsid w:val="00393C20"/>
    <w:rsid w:val="003940A4"/>
    <w:rsid w:val="00394AE1"/>
    <w:rsid w:val="00396B5A"/>
    <w:rsid w:val="0039710F"/>
    <w:rsid w:val="003A0606"/>
    <w:rsid w:val="003A108D"/>
    <w:rsid w:val="003A142A"/>
    <w:rsid w:val="003A21C1"/>
    <w:rsid w:val="003A24D5"/>
    <w:rsid w:val="003A269D"/>
    <w:rsid w:val="003A26F8"/>
    <w:rsid w:val="003A2B2F"/>
    <w:rsid w:val="003A2CEE"/>
    <w:rsid w:val="003A2F56"/>
    <w:rsid w:val="003A3624"/>
    <w:rsid w:val="003A385E"/>
    <w:rsid w:val="003A3F2B"/>
    <w:rsid w:val="003A4F22"/>
    <w:rsid w:val="003A5B48"/>
    <w:rsid w:val="003A5C58"/>
    <w:rsid w:val="003A5DBA"/>
    <w:rsid w:val="003A5EBA"/>
    <w:rsid w:val="003A5F5C"/>
    <w:rsid w:val="003A6762"/>
    <w:rsid w:val="003A7810"/>
    <w:rsid w:val="003A7D65"/>
    <w:rsid w:val="003B0722"/>
    <w:rsid w:val="003B0E28"/>
    <w:rsid w:val="003B1280"/>
    <w:rsid w:val="003B1386"/>
    <w:rsid w:val="003B18F0"/>
    <w:rsid w:val="003B1C6E"/>
    <w:rsid w:val="003B257B"/>
    <w:rsid w:val="003B2598"/>
    <w:rsid w:val="003B26D9"/>
    <w:rsid w:val="003B2B33"/>
    <w:rsid w:val="003B2B93"/>
    <w:rsid w:val="003B3195"/>
    <w:rsid w:val="003B393D"/>
    <w:rsid w:val="003B3B43"/>
    <w:rsid w:val="003B3D24"/>
    <w:rsid w:val="003B4B2F"/>
    <w:rsid w:val="003B4C10"/>
    <w:rsid w:val="003B52F3"/>
    <w:rsid w:val="003B5681"/>
    <w:rsid w:val="003B5762"/>
    <w:rsid w:val="003B57DF"/>
    <w:rsid w:val="003B69C6"/>
    <w:rsid w:val="003B6E37"/>
    <w:rsid w:val="003B7A00"/>
    <w:rsid w:val="003B7A8A"/>
    <w:rsid w:val="003C119C"/>
    <w:rsid w:val="003C143B"/>
    <w:rsid w:val="003C205B"/>
    <w:rsid w:val="003C226A"/>
    <w:rsid w:val="003C22E1"/>
    <w:rsid w:val="003C32D0"/>
    <w:rsid w:val="003C5ABD"/>
    <w:rsid w:val="003C5C8E"/>
    <w:rsid w:val="003C5D45"/>
    <w:rsid w:val="003C6681"/>
    <w:rsid w:val="003C6F30"/>
    <w:rsid w:val="003C6FB3"/>
    <w:rsid w:val="003C7421"/>
    <w:rsid w:val="003D0757"/>
    <w:rsid w:val="003D0DB2"/>
    <w:rsid w:val="003D122B"/>
    <w:rsid w:val="003D224F"/>
    <w:rsid w:val="003D259D"/>
    <w:rsid w:val="003D2B4C"/>
    <w:rsid w:val="003D2BE7"/>
    <w:rsid w:val="003D33DF"/>
    <w:rsid w:val="003D387E"/>
    <w:rsid w:val="003D3E3D"/>
    <w:rsid w:val="003D418E"/>
    <w:rsid w:val="003D4D4E"/>
    <w:rsid w:val="003D4E41"/>
    <w:rsid w:val="003D5816"/>
    <w:rsid w:val="003D595C"/>
    <w:rsid w:val="003D661E"/>
    <w:rsid w:val="003D6C65"/>
    <w:rsid w:val="003D6E2D"/>
    <w:rsid w:val="003D78CB"/>
    <w:rsid w:val="003D791D"/>
    <w:rsid w:val="003E00BF"/>
    <w:rsid w:val="003E03BE"/>
    <w:rsid w:val="003E0549"/>
    <w:rsid w:val="003E0832"/>
    <w:rsid w:val="003E0A6E"/>
    <w:rsid w:val="003E0F7D"/>
    <w:rsid w:val="003E0FF6"/>
    <w:rsid w:val="003E17F1"/>
    <w:rsid w:val="003E18D6"/>
    <w:rsid w:val="003E1C04"/>
    <w:rsid w:val="003E1C47"/>
    <w:rsid w:val="003E1D6E"/>
    <w:rsid w:val="003E2662"/>
    <w:rsid w:val="003E4357"/>
    <w:rsid w:val="003E45F1"/>
    <w:rsid w:val="003E4A24"/>
    <w:rsid w:val="003E507B"/>
    <w:rsid w:val="003E54AD"/>
    <w:rsid w:val="003E5C5C"/>
    <w:rsid w:val="003E68C2"/>
    <w:rsid w:val="003E7021"/>
    <w:rsid w:val="003E75A7"/>
    <w:rsid w:val="003E7CE8"/>
    <w:rsid w:val="003F0807"/>
    <w:rsid w:val="003F0C94"/>
    <w:rsid w:val="003F11E8"/>
    <w:rsid w:val="003F17EC"/>
    <w:rsid w:val="003F1883"/>
    <w:rsid w:val="003F2B54"/>
    <w:rsid w:val="003F3877"/>
    <w:rsid w:val="003F4907"/>
    <w:rsid w:val="003F5043"/>
    <w:rsid w:val="003F73D8"/>
    <w:rsid w:val="003F749C"/>
    <w:rsid w:val="003F75C5"/>
    <w:rsid w:val="003F761F"/>
    <w:rsid w:val="00400667"/>
    <w:rsid w:val="00400970"/>
    <w:rsid w:val="00400C84"/>
    <w:rsid w:val="00400D5F"/>
    <w:rsid w:val="00401214"/>
    <w:rsid w:val="0040144E"/>
    <w:rsid w:val="004020B9"/>
    <w:rsid w:val="0040333E"/>
    <w:rsid w:val="004034B0"/>
    <w:rsid w:val="00403B44"/>
    <w:rsid w:val="00403E04"/>
    <w:rsid w:val="00404ECF"/>
    <w:rsid w:val="00405420"/>
    <w:rsid w:val="00406618"/>
    <w:rsid w:val="0040693C"/>
    <w:rsid w:val="004071E1"/>
    <w:rsid w:val="00407841"/>
    <w:rsid w:val="00407FB6"/>
    <w:rsid w:val="00411300"/>
    <w:rsid w:val="004115F1"/>
    <w:rsid w:val="004125A3"/>
    <w:rsid w:val="004135F7"/>
    <w:rsid w:val="00413CCF"/>
    <w:rsid w:val="00413F06"/>
    <w:rsid w:val="00415055"/>
    <w:rsid w:val="00415180"/>
    <w:rsid w:val="004158EB"/>
    <w:rsid w:val="004160CA"/>
    <w:rsid w:val="00416797"/>
    <w:rsid w:val="0041679A"/>
    <w:rsid w:val="00417356"/>
    <w:rsid w:val="00417457"/>
    <w:rsid w:val="00417E2B"/>
    <w:rsid w:val="00417F32"/>
    <w:rsid w:val="004200B2"/>
    <w:rsid w:val="0042041B"/>
    <w:rsid w:val="0042047F"/>
    <w:rsid w:val="004205EC"/>
    <w:rsid w:val="00420DB7"/>
    <w:rsid w:val="00420EDB"/>
    <w:rsid w:val="004213E3"/>
    <w:rsid w:val="0042198D"/>
    <w:rsid w:val="004220EA"/>
    <w:rsid w:val="00422D9C"/>
    <w:rsid w:val="00422E16"/>
    <w:rsid w:val="0042392A"/>
    <w:rsid w:val="00424283"/>
    <w:rsid w:val="00424927"/>
    <w:rsid w:val="00425E82"/>
    <w:rsid w:val="0042608E"/>
    <w:rsid w:val="004265D7"/>
    <w:rsid w:val="0042744A"/>
    <w:rsid w:val="0043007B"/>
    <w:rsid w:val="004303DA"/>
    <w:rsid w:val="0043044D"/>
    <w:rsid w:val="00430AAB"/>
    <w:rsid w:val="004321E5"/>
    <w:rsid w:val="004321FE"/>
    <w:rsid w:val="00432424"/>
    <w:rsid w:val="00432613"/>
    <w:rsid w:val="00432B48"/>
    <w:rsid w:val="00433427"/>
    <w:rsid w:val="00433EEC"/>
    <w:rsid w:val="00435FA6"/>
    <w:rsid w:val="00436C9A"/>
    <w:rsid w:val="00436FB1"/>
    <w:rsid w:val="004371CC"/>
    <w:rsid w:val="0043720E"/>
    <w:rsid w:val="00437F22"/>
    <w:rsid w:val="00437F64"/>
    <w:rsid w:val="00437FA1"/>
    <w:rsid w:val="00440082"/>
    <w:rsid w:val="004403C2"/>
    <w:rsid w:val="00441BA2"/>
    <w:rsid w:val="00441CDF"/>
    <w:rsid w:val="00442513"/>
    <w:rsid w:val="004429A8"/>
    <w:rsid w:val="00442FC3"/>
    <w:rsid w:val="00443592"/>
    <w:rsid w:val="00443B1C"/>
    <w:rsid w:val="0044435F"/>
    <w:rsid w:val="004443B2"/>
    <w:rsid w:val="004445B9"/>
    <w:rsid w:val="00444AA1"/>
    <w:rsid w:val="00445AD4"/>
    <w:rsid w:val="00445C24"/>
    <w:rsid w:val="00446577"/>
    <w:rsid w:val="00446ADE"/>
    <w:rsid w:val="00446EC2"/>
    <w:rsid w:val="0044731A"/>
    <w:rsid w:val="004502A5"/>
    <w:rsid w:val="00450871"/>
    <w:rsid w:val="00450E9E"/>
    <w:rsid w:val="00450FD9"/>
    <w:rsid w:val="00451658"/>
    <w:rsid w:val="00451C3A"/>
    <w:rsid w:val="0045200A"/>
    <w:rsid w:val="0045206E"/>
    <w:rsid w:val="0045297A"/>
    <w:rsid w:val="00452B2D"/>
    <w:rsid w:val="00452D55"/>
    <w:rsid w:val="00452EA9"/>
    <w:rsid w:val="00453A33"/>
    <w:rsid w:val="004541CD"/>
    <w:rsid w:val="00454A19"/>
    <w:rsid w:val="00455957"/>
    <w:rsid w:val="00456E53"/>
    <w:rsid w:val="0045707C"/>
    <w:rsid w:val="004600C0"/>
    <w:rsid w:val="004600DD"/>
    <w:rsid w:val="004602F9"/>
    <w:rsid w:val="00460C24"/>
    <w:rsid w:val="0046138E"/>
    <w:rsid w:val="00461422"/>
    <w:rsid w:val="004617BA"/>
    <w:rsid w:val="00462C7F"/>
    <w:rsid w:val="00462CCB"/>
    <w:rsid w:val="00464AB6"/>
    <w:rsid w:val="0046513A"/>
    <w:rsid w:val="004652B5"/>
    <w:rsid w:val="00465AAD"/>
    <w:rsid w:val="00466DC8"/>
    <w:rsid w:val="00466F35"/>
    <w:rsid w:val="00466FE9"/>
    <w:rsid w:val="0046752E"/>
    <w:rsid w:val="00470242"/>
    <w:rsid w:val="00470BF4"/>
    <w:rsid w:val="00471CF6"/>
    <w:rsid w:val="00471F96"/>
    <w:rsid w:val="00472797"/>
    <w:rsid w:val="004727B4"/>
    <w:rsid w:val="004729FB"/>
    <w:rsid w:val="00472B5C"/>
    <w:rsid w:val="00472C31"/>
    <w:rsid w:val="00472FCE"/>
    <w:rsid w:val="00473035"/>
    <w:rsid w:val="00473220"/>
    <w:rsid w:val="0047368D"/>
    <w:rsid w:val="00474082"/>
    <w:rsid w:val="00475012"/>
    <w:rsid w:val="004754FE"/>
    <w:rsid w:val="00477145"/>
    <w:rsid w:val="00477672"/>
    <w:rsid w:val="00477CF8"/>
    <w:rsid w:val="00477DB1"/>
    <w:rsid w:val="00480AB8"/>
    <w:rsid w:val="00482623"/>
    <w:rsid w:val="004828EC"/>
    <w:rsid w:val="00484056"/>
    <w:rsid w:val="004845B7"/>
    <w:rsid w:val="00484A2D"/>
    <w:rsid w:val="00484E0A"/>
    <w:rsid w:val="00485B3C"/>
    <w:rsid w:val="0048602C"/>
    <w:rsid w:val="0048604B"/>
    <w:rsid w:val="004864F8"/>
    <w:rsid w:val="0048658D"/>
    <w:rsid w:val="00487FAE"/>
    <w:rsid w:val="00490AC9"/>
    <w:rsid w:val="004913D9"/>
    <w:rsid w:val="004919E9"/>
    <w:rsid w:val="00491D26"/>
    <w:rsid w:val="0049268B"/>
    <w:rsid w:val="00492F57"/>
    <w:rsid w:val="004934DA"/>
    <w:rsid w:val="00493B9D"/>
    <w:rsid w:val="00493D24"/>
    <w:rsid w:val="0049415A"/>
    <w:rsid w:val="0049419C"/>
    <w:rsid w:val="00495328"/>
    <w:rsid w:val="0049570F"/>
    <w:rsid w:val="004958B4"/>
    <w:rsid w:val="00495D4C"/>
    <w:rsid w:val="004961D0"/>
    <w:rsid w:val="00496A43"/>
    <w:rsid w:val="00496A60"/>
    <w:rsid w:val="00496B5F"/>
    <w:rsid w:val="00496B65"/>
    <w:rsid w:val="00497AA2"/>
    <w:rsid w:val="00497BB2"/>
    <w:rsid w:val="00497BC2"/>
    <w:rsid w:val="00497DFC"/>
    <w:rsid w:val="004A095A"/>
    <w:rsid w:val="004A17B4"/>
    <w:rsid w:val="004A19F3"/>
    <w:rsid w:val="004A20AF"/>
    <w:rsid w:val="004A2530"/>
    <w:rsid w:val="004A32C7"/>
    <w:rsid w:val="004A3373"/>
    <w:rsid w:val="004A3D63"/>
    <w:rsid w:val="004A417D"/>
    <w:rsid w:val="004A4A65"/>
    <w:rsid w:val="004A5FAC"/>
    <w:rsid w:val="004A6480"/>
    <w:rsid w:val="004A6520"/>
    <w:rsid w:val="004A67E2"/>
    <w:rsid w:val="004A69BD"/>
    <w:rsid w:val="004A6A72"/>
    <w:rsid w:val="004A7504"/>
    <w:rsid w:val="004A78CB"/>
    <w:rsid w:val="004B121D"/>
    <w:rsid w:val="004B13DD"/>
    <w:rsid w:val="004B1BE4"/>
    <w:rsid w:val="004B2200"/>
    <w:rsid w:val="004B2CF5"/>
    <w:rsid w:val="004B30F4"/>
    <w:rsid w:val="004B346D"/>
    <w:rsid w:val="004B37EF"/>
    <w:rsid w:val="004B42C7"/>
    <w:rsid w:val="004B445B"/>
    <w:rsid w:val="004B5060"/>
    <w:rsid w:val="004B5376"/>
    <w:rsid w:val="004B5E51"/>
    <w:rsid w:val="004B5F31"/>
    <w:rsid w:val="004B60B7"/>
    <w:rsid w:val="004B64CB"/>
    <w:rsid w:val="004B64DE"/>
    <w:rsid w:val="004B6624"/>
    <w:rsid w:val="004B6FDC"/>
    <w:rsid w:val="004B73FC"/>
    <w:rsid w:val="004B79DE"/>
    <w:rsid w:val="004B7C1F"/>
    <w:rsid w:val="004B7D06"/>
    <w:rsid w:val="004C072B"/>
    <w:rsid w:val="004C19A5"/>
    <w:rsid w:val="004C1F83"/>
    <w:rsid w:val="004C2177"/>
    <w:rsid w:val="004C21DA"/>
    <w:rsid w:val="004C2DF0"/>
    <w:rsid w:val="004C3B18"/>
    <w:rsid w:val="004C3C80"/>
    <w:rsid w:val="004C4768"/>
    <w:rsid w:val="004C4B4C"/>
    <w:rsid w:val="004C5A22"/>
    <w:rsid w:val="004C5F6D"/>
    <w:rsid w:val="004C6158"/>
    <w:rsid w:val="004C62B0"/>
    <w:rsid w:val="004C635F"/>
    <w:rsid w:val="004C680E"/>
    <w:rsid w:val="004C7892"/>
    <w:rsid w:val="004C7A5D"/>
    <w:rsid w:val="004D0CCA"/>
    <w:rsid w:val="004D173A"/>
    <w:rsid w:val="004D17EC"/>
    <w:rsid w:val="004D187D"/>
    <w:rsid w:val="004D296F"/>
    <w:rsid w:val="004D362A"/>
    <w:rsid w:val="004D36ED"/>
    <w:rsid w:val="004D3A7F"/>
    <w:rsid w:val="004D474F"/>
    <w:rsid w:val="004D5842"/>
    <w:rsid w:val="004D5FE1"/>
    <w:rsid w:val="004D7177"/>
    <w:rsid w:val="004D7BF6"/>
    <w:rsid w:val="004E07FC"/>
    <w:rsid w:val="004E0A76"/>
    <w:rsid w:val="004E0BCD"/>
    <w:rsid w:val="004E2184"/>
    <w:rsid w:val="004E29C1"/>
    <w:rsid w:val="004E3288"/>
    <w:rsid w:val="004E34A6"/>
    <w:rsid w:val="004E34D5"/>
    <w:rsid w:val="004E389F"/>
    <w:rsid w:val="004E38CF"/>
    <w:rsid w:val="004E46D9"/>
    <w:rsid w:val="004E49E6"/>
    <w:rsid w:val="004E4F6B"/>
    <w:rsid w:val="004E56A2"/>
    <w:rsid w:val="004E5A65"/>
    <w:rsid w:val="004E5D95"/>
    <w:rsid w:val="004E5DCB"/>
    <w:rsid w:val="004E636A"/>
    <w:rsid w:val="004F0C34"/>
    <w:rsid w:val="004F15E5"/>
    <w:rsid w:val="004F24A1"/>
    <w:rsid w:val="004F27BD"/>
    <w:rsid w:val="004F2899"/>
    <w:rsid w:val="004F2B42"/>
    <w:rsid w:val="004F34BE"/>
    <w:rsid w:val="004F3B16"/>
    <w:rsid w:val="004F3E58"/>
    <w:rsid w:val="004F3FF3"/>
    <w:rsid w:val="004F45AD"/>
    <w:rsid w:val="004F45E2"/>
    <w:rsid w:val="004F5957"/>
    <w:rsid w:val="004F5C92"/>
    <w:rsid w:val="004F6112"/>
    <w:rsid w:val="004F664A"/>
    <w:rsid w:val="004F6899"/>
    <w:rsid w:val="004F69ED"/>
    <w:rsid w:val="004F6CA2"/>
    <w:rsid w:val="004F7408"/>
    <w:rsid w:val="005008EF"/>
    <w:rsid w:val="00500AC1"/>
    <w:rsid w:val="00500ECF"/>
    <w:rsid w:val="005010A4"/>
    <w:rsid w:val="005012F8"/>
    <w:rsid w:val="00501641"/>
    <w:rsid w:val="0050191C"/>
    <w:rsid w:val="00501C5E"/>
    <w:rsid w:val="005021A5"/>
    <w:rsid w:val="005023BB"/>
    <w:rsid w:val="005024A0"/>
    <w:rsid w:val="00503357"/>
    <w:rsid w:val="005039AD"/>
    <w:rsid w:val="005040EB"/>
    <w:rsid w:val="00504633"/>
    <w:rsid w:val="005047EF"/>
    <w:rsid w:val="0050482C"/>
    <w:rsid w:val="00504A28"/>
    <w:rsid w:val="00505025"/>
    <w:rsid w:val="005052A8"/>
    <w:rsid w:val="00505504"/>
    <w:rsid w:val="005055D7"/>
    <w:rsid w:val="005057FD"/>
    <w:rsid w:val="005058E0"/>
    <w:rsid w:val="00505E57"/>
    <w:rsid w:val="00506DF8"/>
    <w:rsid w:val="00507E4D"/>
    <w:rsid w:val="00510653"/>
    <w:rsid w:val="00510DE5"/>
    <w:rsid w:val="00510F01"/>
    <w:rsid w:val="005130AE"/>
    <w:rsid w:val="00513530"/>
    <w:rsid w:val="00513871"/>
    <w:rsid w:val="00513D5E"/>
    <w:rsid w:val="00513E15"/>
    <w:rsid w:val="00513E27"/>
    <w:rsid w:val="005150A2"/>
    <w:rsid w:val="005152BF"/>
    <w:rsid w:val="005152D3"/>
    <w:rsid w:val="0051550F"/>
    <w:rsid w:val="00515E48"/>
    <w:rsid w:val="00516265"/>
    <w:rsid w:val="005164F1"/>
    <w:rsid w:val="0051730B"/>
    <w:rsid w:val="005176EA"/>
    <w:rsid w:val="00517EF4"/>
    <w:rsid w:val="00520BE8"/>
    <w:rsid w:val="00520EB6"/>
    <w:rsid w:val="00520FF3"/>
    <w:rsid w:val="0052145D"/>
    <w:rsid w:val="00522CEB"/>
    <w:rsid w:val="00523274"/>
    <w:rsid w:val="00523352"/>
    <w:rsid w:val="00523593"/>
    <w:rsid w:val="0052446C"/>
    <w:rsid w:val="00526761"/>
    <w:rsid w:val="00526DE7"/>
    <w:rsid w:val="00527698"/>
    <w:rsid w:val="00527A72"/>
    <w:rsid w:val="00527B12"/>
    <w:rsid w:val="00527BAC"/>
    <w:rsid w:val="005300F2"/>
    <w:rsid w:val="005306B3"/>
    <w:rsid w:val="00530FAC"/>
    <w:rsid w:val="00531887"/>
    <w:rsid w:val="00532908"/>
    <w:rsid w:val="0053300B"/>
    <w:rsid w:val="00533171"/>
    <w:rsid w:val="00533669"/>
    <w:rsid w:val="00533D3E"/>
    <w:rsid w:val="0053451E"/>
    <w:rsid w:val="005345BC"/>
    <w:rsid w:val="00534C93"/>
    <w:rsid w:val="00535290"/>
    <w:rsid w:val="005363CE"/>
    <w:rsid w:val="00536CF0"/>
    <w:rsid w:val="00536FA9"/>
    <w:rsid w:val="00537111"/>
    <w:rsid w:val="00537622"/>
    <w:rsid w:val="00540C56"/>
    <w:rsid w:val="00541855"/>
    <w:rsid w:val="005428A2"/>
    <w:rsid w:val="00542EAB"/>
    <w:rsid w:val="00543068"/>
    <w:rsid w:val="00543798"/>
    <w:rsid w:val="00543AEE"/>
    <w:rsid w:val="00543BAB"/>
    <w:rsid w:val="0054401F"/>
    <w:rsid w:val="00544CB0"/>
    <w:rsid w:val="00545183"/>
    <w:rsid w:val="0054551B"/>
    <w:rsid w:val="0054551C"/>
    <w:rsid w:val="0054579A"/>
    <w:rsid w:val="005458AA"/>
    <w:rsid w:val="00545C70"/>
    <w:rsid w:val="0054710A"/>
    <w:rsid w:val="00547191"/>
    <w:rsid w:val="00547238"/>
    <w:rsid w:val="00547840"/>
    <w:rsid w:val="00550DCE"/>
    <w:rsid w:val="00550EAE"/>
    <w:rsid w:val="00551AFE"/>
    <w:rsid w:val="00552967"/>
    <w:rsid w:val="00552E1B"/>
    <w:rsid w:val="00553806"/>
    <w:rsid w:val="00553EF1"/>
    <w:rsid w:val="00553F69"/>
    <w:rsid w:val="005547B1"/>
    <w:rsid w:val="00554AB6"/>
    <w:rsid w:val="00555756"/>
    <w:rsid w:val="005557D3"/>
    <w:rsid w:val="005558A9"/>
    <w:rsid w:val="00555A63"/>
    <w:rsid w:val="00555AD7"/>
    <w:rsid w:val="00556CA2"/>
    <w:rsid w:val="00556F1C"/>
    <w:rsid w:val="005575AF"/>
    <w:rsid w:val="0056009F"/>
    <w:rsid w:val="00560395"/>
    <w:rsid w:val="00561C96"/>
    <w:rsid w:val="00561DD3"/>
    <w:rsid w:val="00561F2E"/>
    <w:rsid w:val="005637D1"/>
    <w:rsid w:val="00564266"/>
    <w:rsid w:val="00564341"/>
    <w:rsid w:val="005649AA"/>
    <w:rsid w:val="00564D2E"/>
    <w:rsid w:val="00565374"/>
    <w:rsid w:val="00565500"/>
    <w:rsid w:val="005657D7"/>
    <w:rsid w:val="00565FCF"/>
    <w:rsid w:val="00566461"/>
    <w:rsid w:val="0056660E"/>
    <w:rsid w:val="00566698"/>
    <w:rsid w:val="00566971"/>
    <w:rsid w:val="00566C29"/>
    <w:rsid w:val="00566C3C"/>
    <w:rsid w:val="00566DB5"/>
    <w:rsid w:val="00567461"/>
    <w:rsid w:val="00567A57"/>
    <w:rsid w:val="00570042"/>
    <w:rsid w:val="00570ED5"/>
    <w:rsid w:val="005719B6"/>
    <w:rsid w:val="00572797"/>
    <w:rsid w:val="005729A1"/>
    <w:rsid w:val="0057333D"/>
    <w:rsid w:val="00573432"/>
    <w:rsid w:val="00573C9C"/>
    <w:rsid w:val="00574435"/>
    <w:rsid w:val="00574673"/>
    <w:rsid w:val="005757B4"/>
    <w:rsid w:val="00576D38"/>
    <w:rsid w:val="005770CA"/>
    <w:rsid w:val="00577159"/>
    <w:rsid w:val="0057760F"/>
    <w:rsid w:val="00577D79"/>
    <w:rsid w:val="005814A1"/>
    <w:rsid w:val="00581E3E"/>
    <w:rsid w:val="00582940"/>
    <w:rsid w:val="00582DD7"/>
    <w:rsid w:val="00583442"/>
    <w:rsid w:val="005835BA"/>
    <w:rsid w:val="00583BE1"/>
    <w:rsid w:val="00584907"/>
    <w:rsid w:val="00585453"/>
    <w:rsid w:val="00585A82"/>
    <w:rsid w:val="00587503"/>
    <w:rsid w:val="00587854"/>
    <w:rsid w:val="00587DA8"/>
    <w:rsid w:val="00590313"/>
    <w:rsid w:val="00591522"/>
    <w:rsid w:val="00591566"/>
    <w:rsid w:val="005918AC"/>
    <w:rsid w:val="005925ED"/>
    <w:rsid w:val="005946E8"/>
    <w:rsid w:val="0059503A"/>
    <w:rsid w:val="0059512E"/>
    <w:rsid w:val="00595320"/>
    <w:rsid w:val="005963BC"/>
    <w:rsid w:val="0059664C"/>
    <w:rsid w:val="0059669B"/>
    <w:rsid w:val="0059723F"/>
    <w:rsid w:val="0059741C"/>
    <w:rsid w:val="005A0232"/>
    <w:rsid w:val="005A1223"/>
    <w:rsid w:val="005A1EC2"/>
    <w:rsid w:val="005A23AA"/>
    <w:rsid w:val="005A2B21"/>
    <w:rsid w:val="005A2EE7"/>
    <w:rsid w:val="005A33CD"/>
    <w:rsid w:val="005A3E7C"/>
    <w:rsid w:val="005A4184"/>
    <w:rsid w:val="005A430E"/>
    <w:rsid w:val="005A444D"/>
    <w:rsid w:val="005A4E38"/>
    <w:rsid w:val="005A5354"/>
    <w:rsid w:val="005A5B2B"/>
    <w:rsid w:val="005A5B9E"/>
    <w:rsid w:val="005A5F71"/>
    <w:rsid w:val="005A6668"/>
    <w:rsid w:val="005A674A"/>
    <w:rsid w:val="005A6A77"/>
    <w:rsid w:val="005A6B19"/>
    <w:rsid w:val="005A6E62"/>
    <w:rsid w:val="005A70FE"/>
    <w:rsid w:val="005A74CD"/>
    <w:rsid w:val="005B04A7"/>
    <w:rsid w:val="005B17BD"/>
    <w:rsid w:val="005B199B"/>
    <w:rsid w:val="005B28FF"/>
    <w:rsid w:val="005B2B25"/>
    <w:rsid w:val="005B3032"/>
    <w:rsid w:val="005B3164"/>
    <w:rsid w:val="005B31BC"/>
    <w:rsid w:val="005B32DE"/>
    <w:rsid w:val="005B3FBD"/>
    <w:rsid w:val="005B4564"/>
    <w:rsid w:val="005B4643"/>
    <w:rsid w:val="005B4E61"/>
    <w:rsid w:val="005B5154"/>
    <w:rsid w:val="005B51A0"/>
    <w:rsid w:val="005B5934"/>
    <w:rsid w:val="005B6B90"/>
    <w:rsid w:val="005B7075"/>
    <w:rsid w:val="005B77C2"/>
    <w:rsid w:val="005B7D65"/>
    <w:rsid w:val="005B7DD6"/>
    <w:rsid w:val="005C00C2"/>
    <w:rsid w:val="005C1964"/>
    <w:rsid w:val="005C1D07"/>
    <w:rsid w:val="005C278A"/>
    <w:rsid w:val="005C478E"/>
    <w:rsid w:val="005C4B0D"/>
    <w:rsid w:val="005C4C08"/>
    <w:rsid w:val="005C4E98"/>
    <w:rsid w:val="005C5253"/>
    <w:rsid w:val="005C5304"/>
    <w:rsid w:val="005C5604"/>
    <w:rsid w:val="005C56E0"/>
    <w:rsid w:val="005C5DB8"/>
    <w:rsid w:val="005C5E20"/>
    <w:rsid w:val="005C7191"/>
    <w:rsid w:val="005C7870"/>
    <w:rsid w:val="005C7951"/>
    <w:rsid w:val="005C7EB5"/>
    <w:rsid w:val="005D0A9D"/>
    <w:rsid w:val="005D150D"/>
    <w:rsid w:val="005D18C8"/>
    <w:rsid w:val="005D1CC6"/>
    <w:rsid w:val="005D1E93"/>
    <w:rsid w:val="005D2174"/>
    <w:rsid w:val="005D22EF"/>
    <w:rsid w:val="005D2CCF"/>
    <w:rsid w:val="005D335F"/>
    <w:rsid w:val="005D3633"/>
    <w:rsid w:val="005D3C12"/>
    <w:rsid w:val="005D4891"/>
    <w:rsid w:val="005D5A89"/>
    <w:rsid w:val="005D66CA"/>
    <w:rsid w:val="005D7631"/>
    <w:rsid w:val="005D7AA8"/>
    <w:rsid w:val="005E018F"/>
    <w:rsid w:val="005E039B"/>
    <w:rsid w:val="005E050C"/>
    <w:rsid w:val="005E2260"/>
    <w:rsid w:val="005E24A3"/>
    <w:rsid w:val="005E3145"/>
    <w:rsid w:val="005E36D2"/>
    <w:rsid w:val="005E39CF"/>
    <w:rsid w:val="005E3A25"/>
    <w:rsid w:val="005E3C00"/>
    <w:rsid w:val="005E3F80"/>
    <w:rsid w:val="005E425B"/>
    <w:rsid w:val="005E44D9"/>
    <w:rsid w:val="005E47ED"/>
    <w:rsid w:val="005E5393"/>
    <w:rsid w:val="005E5C1C"/>
    <w:rsid w:val="005E6122"/>
    <w:rsid w:val="005E653D"/>
    <w:rsid w:val="005E685F"/>
    <w:rsid w:val="005E6A4C"/>
    <w:rsid w:val="005E6CC1"/>
    <w:rsid w:val="005E6E35"/>
    <w:rsid w:val="005E6FD0"/>
    <w:rsid w:val="005E71BC"/>
    <w:rsid w:val="005E74F0"/>
    <w:rsid w:val="005E7D2E"/>
    <w:rsid w:val="005E7F79"/>
    <w:rsid w:val="005F0110"/>
    <w:rsid w:val="005F02A2"/>
    <w:rsid w:val="005F156E"/>
    <w:rsid w:val="005F2090"/>
    <w:rsid w:val="005F2161"/>
    <w:rsid w:val="005F23EA"/>
    <w:rsid w:val="005F26B9"/>
    <w:rsid w:val="005F3626"/>
    <w:rsid w:val="005F3953"/>
    <w:rsid w:val="005F3AAE"/>
    <w:rsid w:val="005F4012"/>
    <w:rsid w:val="005F53FD"/>
    <w:rsid w:val="005F5F0A"/>
    <w:rsid w:val="005F61D7"/>
    <w:rsid w:val="005F6207"/>
    <w:rsid w:val="005F66D0"/>
    <w:rsid w:val="005F6E7F"/>
    <w:rsid w:val="005F752B"/>
    <w:rsid w:val="005F7930"/>
    <w:rsid w:val="0060004F"/>
    <w:rsid w:val="00600142"/>
    <w:rsid w:val="006007C9"/>
    <w:rsid w:val="00600837"/>
    <w:rsid w:val="00600E80"/>
    <w:rsid w:val="006012EC"/>
    <w:rsid w:val="00602748"/>
    <w:rsid w:val="00606DA2"/>
    <w:rsid w:val="00606EDA"/>
    <w:rsid w:val="006074CB"/>
    <w:rsid w:val="00607C83"/>
    <w:rsid w:val="0061058D"/>
    <w:rsid w:val="006105F0"/>
    <w:rsid w:val="006108A5"/>
    <w:rsid w:val="0061363F"/>
    <w:rsid w:val="00613C08"/>
    <w:rsid w:val="00613CFD"/>
    <w:rsid w:val="0061456C"/>
    <w:rsid w:val="0061484D"/>
    <w:rsid w:val="00614A3E"/>
    <w:rsid w:val="0061593D"/>
    <w:rsid w:val="00616285"/>
    <w:rsid w:val="006177AA"/>
    <w:rsid w:val="006218A5"/>
    <w:rsid w:val="00621F6D"/>
    <w:rsid w:val="00621FB0"/>
    <w:rsid w:val="006227A2"/>
    <w:rsid w:val="00622988"/>
    <w:rsid w:val="006229E0"/>
    <w:rsid w:val="00623244"/>
    <w:rsid w:val="00623805"/>
    <w:rsid w:val="00623DDE"/>
    <w:rsid w:val="00623E6B"/>
    <w:rsid w:val="006249AA"/>
    <w:rsid w:val="00624A50"/>
    <w:rsid w:val="00625039"/>
    <w:rsid w:val="0062512C"/>
    <w:rsid w:val="006253F9"/>
    <w:rsid w:val="00625FFD"/>
    <w:rsid w:val="00626803"/>
    <w:rsid w:val="006273B0"/>
    <w:rsid w:val="00627C38"/>
    <w:rsid w:val="0063071B"/>
    <w:rsid w:val="0063153A"/>
    <w:rsid w:val="00632656"/>
    <w:rsid w:val="00632E4B"/>
    <w:rsid w:val="00632F43"/>
    <w:rsid w:val="00633B2A"/>
    <w:rsid w:val="00633B39"/>
    <w:rsid w:val="00633CB6"/>
    <w:rsid w:val="00633DD3"/>
    <w:rsid w:val="00633ECC"/>
    <w:rsid w:val="0063403A"/>
    <w:rsid w:val="006340C4"/>
    <w:rsid w:val="00634580"/>
    <w:rsid w:val="0063507C"/>
    <w:rsid w:val="00635824"/>
    <w:rsid w:val="00636C30"/>
    <w:rsid w:val="00636D79"/>
    <w:rsid w:val="006378FD"/>
    <w:rsid w:val="0064106D"/>
    <w:rsid w:val="00642914"/>
    <w:rsid w:val="00642E89"/>
    <w:rsid w:val="0064389C"/>
    <w:rsid w:val="00644394"/>
    <w:rsid w:val="006443B0"/>
    <w:rsid w:val="00644502"/>
    <w:rsid w:val="00644579"/>
    <w:rsid w:val="00645856"/>
    <w:rsid w:val="00645C6A"/>
    <w:rsid w:val="006460BC"/>
    <w:rsid w:val="00646A14"/>
    <w:rsid w:val="00647175"/>
    <w:rsid w:val="00647D8F"/>
    <w:rsid w:val="00650069"/>
    <w:rsid w:val="00650600"/>
    <w:rsid w:val="00651245"/>
    <w:rsid w:val="006512B1"/>
    <w:rsid w:val="00651519"/>
    <w:rsid w:val="006516D7"/>
    <w:rsid w:val="00651E41"/>
    <w:rsid w:val="00651EB4"/>
    <w:rsid w:val="00652812"/>
    <w:rsid w:val="0065293B"/>
    <w:rsid w:val="0065296B"/>
    <w:rsid w:val="0065312A"/>
    <w:rsid w:val="0065363A"/>
    <w:rsid w:val="0065388E"/>
    <w:rsid w:val="00653AC1"/>
    <w:rsid w:val="00653C9A"/>
    <w:rsid w:val="00654300"/>
    <w:rsid w:val="006543AB"/>
    <w:rsid w:val="006545AF"/>
    <w:rsid w:val="00654E8D"/>
    <w:rsid w:val="0065528A"/>
    <w:rsid w:val="006554B4"/>
    <w:rsid w:val="00655738"/>
    <w:rsid w:val="006560C9"/>
    <w:rsid w:val="00656C0C"/>
    <w:rsid w:val="00656C61"/>
    <w:rsid w:val="0065702A"/>
    <w:rsid w:val="006578A7"/>
    <w:rsid w:val="006578F1"/>
    <w:rsid w:val="00660B97"/>
    <w:rsid w:val="0066142C"/>
    <w:rsid w:val="006614F4"/>
    <w:rsid w:val="006615F5"/>
    <w:rsid w:val="00661DE8"/>
    <w:rsid w:val="00661DFB"/>
    <w:rsid w:val="00662268"/>
    <w:rsid w:val="00662392"/>
    <w:rsid w:val="00664514"/>
    <w:rsid w:val="00665599"/>
    <w:rsid w:val="00665B6D"/>
    <w:rsid w:val="00665F14"/>
    <w:rsid w:val="00667276"/>
    <w:rsid w:val="006675E0"/>
    <w:rsid w:val="00667958"/>
    <w:rsid w:val="00667B1A"/>
    <w:rsid w:val="0067129D"/>
    <w:rsid w:val="0067147F"/>
    <w:rsid w:val="00672C43"/>
    <w:rsid w:val="00674E07"/>
    <w:rsid w:val="00675162"/>
    <w:rsid w:val="00675DD0"/>
    <w:rsid w:val="00676658"/>
    <w:rsid w:val="00676679"/>
    <w:rsid w:val="0067696D"/>
    <w:rsid w:val="00677B26"/>
    <w:rsid w:val="00680FA9"/>
    <w:rsid w:val="00681F07"/>
    <w:rsid w:val="00682462"/>
    <w:rsid w:val="00683D91"/>
    <w:rsid w:val="00683F22"/>
    <w:rsid w:val="00684170"/>
    <w:rsid w:val="00684392"/>
    <w:rsid w:val="006858A4"/>
    <w:rsid w:val="00685AAC"/>
    <w:rsid w:val="00685E3B"/>
    <w:rsid w:val="00686B5A"/>
    <w:rsid w:val="00687064"/>
    <w:rsid w:val="006872C0"/>
    <w:rsid w:val="006876BD"/>
    <w:rsid w:val="006905C0"/>
    <w:rsid w:val="00690677"/>
    <w:rsid w:val="006928EB"/>
    <w:rsid w:val="00694336"/>
    <w:rsid w:val="00694F71"/>
    <w:rsid w:val="00695113"/>
    <w:rsid w:val="0069514C"/>
    <w:rsid w:val="00695549"/>
    <w:rsid w:val="0069567A"/>
    <w:rsid w:val="00695D6D"/>
    <w:rsid w:val="0069659C"/>
    <w:rsid w:val="00696630"/>
    <w:rsid w:val="00696DEB"/>
    <w:rsid w:val="00697231"/>
    <w:rsid w:val="00697362"/>
    <w:rsid w:val="00697510"/>
    <w:rsid w:val="00697B83"/>
    <w:rsid w:val="006A0D60"/>
    <w:rsid w:val="006A14C7"/>
    <w:rsid w:val="006A187E"/>
    <w:rsid w:val="006A1B7B"/>
    <w:rsid w:val="006A1BBC"/>
    <w:rsid w:val="006A25FE"/>
    <w:rsid w:val="006A29B7"/>
    <w:rsid w:val="006A3341"/>
    <w:rsid w:val="006A35F3"/>
    <w:rsid w:val="006A396F"/>
    <w:rsid w:val="006A4421"/>
    <w:rsid w:val="006A4D72"/>
    <w:rsid w:val="006A5308"/>
    <w:rsid w:val="006A55DC"/>
    <w:rsid w:val="006A61B8"/>
    <w:rsid w:val="006A66E9"/>
    <w:rsid w:val="006A7720"/>
    <w:rsid w:val="006A77F5"/>
    <w:rsid w:val="006A7FD5"/>
    <w:rsid w:val="006B0598"/>
    <w:rsid w:val="006B1703"/>
    <w:rsid w:val="006B1B99"/>
    <w:rsid w:val="006B218C"/>
    <w:rsid w:val="006B21DC"/>
    <w:rsid w:val="006B231C"/>
    <w:rsid w:val="006B2A51"/>
    <w:rsid w:val="006B2D73"/>
    <w:rsid w:val="006B32AD"/>
    <w:rsid w:val="006B350E"/>
    <w:rsid w:val="006B4214"/>
    <w:rsid w:val="006B449D"/>
    <w:rsid w:val="006B4BF3"/>
    <w:rsid w:val="006B4ECB"/>
    <w:rsid w:val="006B563C"/>
    <w:rsid w:val="006B5BD7"/>
    <w:rsid w:val="006B692A"/>
    <w:rsid w:val="006B7617"/>
    <w:rsid w:val="006B7778"/>
    <w:rsid w:val="006B7EDE"/>
    <w:rsid w:val="006C0585"/>
    <w:rsid w:val="006C06FE"/>
    <w:rsid w:val="006C0926"/>
    <w:rsid w:val="006C105E"/>
    <w:rsid w:val="006C162E"/>
    <w:rsid w:val="006C1DA0"/>
    <w:rsid w:val="006C1EFF"/>
    <w:rsid w:val="006C1F07"/>
    <w:rsid w:val="006C2A1E"/>
    <w:rsid w:val="006C30FA"/>
    <w:rsid w:val="006C33AA"/>
    <w:rsid w:val="006C3D52"/>
    <w:rsid w:val="006C3DE0"/>
    <w:rsid w:val="006C46A7"/>
    <w:rsid w:val="006C470D"/>
    <w:rsid w:val="006C4E83"/>
    <w:rsid w:val="006C5330"/>
    <w:rsid w:val="006C5414"/>
    <w:rsid w:val="006C5A8F"/>
    <w:rsid w:val="006C5C62"/>
    <w:rsid w:val="006C6157"/>
    <w:rsid w:val="006C63DE"/>
    <w:rsid w:val="006C687C"/>
    <w:rsid w:val="006C6D3D"/>
    <w:rsid w:val="006C718A"/>
    <w:rsid w:val="006C721D"/>
    <w:rsid w:val="006C7299"/>
    <w:rsid w:val="006C78F0"/>
    <w:rsid w:val="006D00C4"/>
    <w:rsid w:val="006D0B63"/>
    <w:rsid w:val="006D0BC8"/>
    <w:rsid w:val="006D1241"/>
    <w:rsid w:val="006D197D"/>
    <w:rsid w:val="006D284A"/>
    <w:rsid w:val="006D2E79"/>
    <w:rsid w:val="006D33D6"/>
    <w:rsid w:val="006D42D9"/>
    <w:rsid w:val="006D4459"/>
    <w:rsid w:val="006D4496"/>
    <w:rsid w:val="006D4807"/>
    <w:rsid w:val="006D4A37"/>
    <w:rsid w:val="006D50A4"/>
    <w:rsid w:val="006D5354"/>
    <w:rsid w:val="006D555B"/>
    <w:rsid w:val="006D56B9"/>
    <w:rsid w:val="006D5FDA"/>
    <w:rsid w:val="006D62C1"/>
    <w:rsid w:val="006D6D14"/>
    <w:rsid w:val="006E0AF9"/>
    <w:rsid w:val="006E0D57"/>
    <w:rsid w:val="006E112C"/>
    <w:rsid w:val="006E144E"/>
    <w:rsid w:val="006E1589"/>
    <w:rsid w:val="006E18F2"/>
    <w:rsid w:val="006E2386"/>
    <w:rsid w:val="006E2E49"/>
    <w:rsid w:val="006E30C3"/>
    <w:rsid w:val="006E38AD"/>
    <w:rsid w:val="006E3CBF"/>
    <w:rsid w:val="006E3D8C"/>
    <w:rsid w:val="006E40DE"/>
    <w:rsid w:val="006E524A"/>
    <w:rsid w:val="006E60A9"/>
    <w:rsid w:val="006E60CE"/>
    <w:rsid w:val="006E60EE"/>
    <w:rsid w:val="006E63BE"/>
    <w:rsid w:val="006E7E5B"/>
    <w:rsid w:val="006F03C8"/>
    <w:rsid w:val="006F0A04"/>
    <w:rsid w:val="006F0AE9"/>
    <w:rsid w:val="006F0B02"/>
    <w:rsid w:val="006F1394"/>
    <w:rsid w:val="006F24DD"/>
    <w:rsid w:val="006F26CB"/>
    <w:rsid w:val="006F3121"/>
    <w:rsid w:val="006F3EC5"/>
    <w:rsid w:val="006F41E2"/>
    <w:rsid w:val="006F4EDD"/>
    <w:rsid w:val="006F5EEC"/>
    <w:rsid w:val="006F7023"/>
    <w:rsid w:val="006F7F00"/>
    <w:rsid w:val="007007A9"/>
    <w:rsid w:val="00701252"/>
    <w:rsid w:val="00701426"/>
    <w:rsid w:val="00703632"/>
    <w:rsid w:val="00703A48"/>
    <w:rsid w:val="00704396"/>
    <w:rsid w:val="00704B5F"/>
    <w:rsid w:val="00704D85"/>
    <w:rsid w:val="00704DB8"/>
    <w:rsid w:val="0070503C"/>
    <w:rsid w:val="00705527"/>
    <w:rsid w:val="007058A7"/>
    <w:rsid w:val="00706B26"/>
    <w:rsid w:val="0070707F"/>
    <w:rsid w:val="00707147"/>
    <w:rsid w:val="00707DBF"/>
    <w:rsid w:val="0071062B"/>
    <w:rsid w:val="00710660"/>
    <w:rsid w:val="0071070D"/>
    <w:rsid w:val="0071073F"/>
    <w:rsid w:val="00712449"/>
    <w:rsid w:val="007126C7"/>
    <w:rsid w:val="00712A76"/>
    <w:rsid w:val="0071320E"/>
    <w:rsid w:val="00713225"/>
    <w:rsid w:val="00713666"/>
    <w:rsid w:val="00714100"/>
    <w:rsid w:val="0071509D"/>
    <w:rsid w:val="00716561"/>
    <w:rsid w:val="00717125"/>
    <w:rsid w:val="00717194"/>
    <w:rsid w:val="00717A1D"/>
    <w:rsid w:val="00717A1F"/>
    <w:rsid w:val="0072014A"/>
    <w:rsid w:val="00720A47"/>
    <w:rsid w:val="00720BBA"/>
    <w:rsid w:val="007216B9"/>
    <w:rsid w:val="00721D72"/>
    <w:rsid w:val="00722254"/>
    <w:rsid w:val="00722454"/>
    <w:rsid w:val="0072296C"/>
    <w:rsid w:val="00722CEB"/>
    <w:rsid w:val="00722DDE"/>
    <w:rsid w:val="00723D07"/>
    <w:rsid w:val="00725E76"/>
    <w:rsid w:val="00725F06"/>
    <w:rsid w:val="00726A7A"/>
    <w:rsid w:val="00726CC5"/>
    <w:rsid w:val="007275C2"/>
    <w:rsid w:val="00727DE7"/>
    <w:rsid w:val="00727E32"/>
    <w:rsid w:val="00730272"/>
    <w:rsid w:val="00730BD5"/>
    <w:rsid w:val="00731421"/>
    <w:rsid w:val="00731F2A"/>
    <w:rsid w:val="007323ED"/>
    <w:rsid w:val="0073245C"/>
    <w:rsid w:val="0073289A"/>
    <w:rsid w:val="007328DA"/>
    <w:rsid w:val="0073355D"/>
    <w:rsid w:val="007335D2"/>
    <w:rsid w:val="0073433E"/>
    <w:rsid w:val="007359F5"/>
    <w:rsid w:val="00735D34"/>
    <w:rsid w:val="007368E1"/>
    <w:rsid w:val="007368F5"/>
    <w:rsid w:val="0073690E"/>
    <w:rsid w:val="007369D7"/>
    <w:rsid w:val="00736BC8"/>
    <w:rsid w:val="00736ED4"/>
    <w:rsid w:val="007374D1"/>
    <w:rsid w:val="00737809"/>
    <w:rsid w:val="00740086"/>
    <w:rsid w:val="0074015C"/>
    <w:rsid w:val="00740271"/>
    <w:rsid w:val="0074042C"/>
    <w:rsid w:val="00740A2D"/>
    <w:rsid w:val="00740BE8"/>
    <w:rsid w:val="00741325"/>
    <w:rsid w:val="00741A50"/>
    <w:rsid w:val="00741CF9"/>
    <w:rsid w:val="00741D8B"/>
    <w:rsid w:val="00742485"/>
    <w:rsid w:val="0074277A"/>
    <w:rsid w:val="00742A7B"/>
    <w:rsid w:val="00742BE6"/>
    <w:rsid w:val="00742C3F"/>
    <w:rsid w:val="00743B03"/>
    <w:rsid w:val="00743BFD"/>
    <w:rsid w:val="007455FF"/>
    <w:rsid w:val="00745F04"/>
    <w:rsid w:val="00746132"/>
    <w:rsid w:val="00746922"/>
    <w:rsid w:val="00746AA1"/>
    <w:rsid w:val="0074717C"/>
    <w:rsid w:val="00747A5F"/>
    <w:rsid w:val="00750000"/>
    <w:rsid w:val="00750CA6"/>
    <w:rsid w:val="00750D2F"/>
    <w:rsid w:val="00751208"/>
    <w:rsid w:val="0075166E"/>
    <w:rsid w:val="00751B3B"/>
    <w:rsid w:val="00751C92"/>
    <w:rsid w:val="00751C98"/>
    <w:rsid w:val="00752575"/>
    <w:rsid w:val="00752666"/>
    <w:rsid w:val="00752AD2"/>
    <w:rsid w:val="00752B4F"/>
    <w:rsid w:val="00753034"/>
    <w:rsid w:val="00753185"/>
    <w:rsid w:val="00753656"/>
    <w:rsid w:val="00753745"/>
    <w:rsid w:val="00754C71"/>
    <w:rsid w:val="0075567D"/>
    <w:rsid w:val="00755EAB"/>
    <w:rsid w:val="007564EA"/>
    <w:rsid w:val="00756DC3"/>
    <w:rsid w:val="007601C0"/>
    <w:rsid w:val="007603D5"/>
    <w:rsid w:val="00760BC8"/>
    <w:rsid w:val="00760BF9"/>
    <w:rsid w:val="00760C82"/>
    <w:rsid w:val="00761234"/>
    <w:rsid w:val="00761794"/>
    <w:rsid w:val="007620FD"/>
    <w:rsid w:val="007627C5"/>
    <w:rsid w:val="00762F1F"/>
    <w:rsid w:val="0076302D"/>
    <w:rsid w:val="007631CF"/>
    <w:rsid w:val="0076339F"/>
    <w:rsid w:val="007643D6"/>
    <w:rsid w:val="00764798"/>
    <w:rsid w:val="007648B9"/>
    <w:rsid w:val="00764B0D"/>
    <w:rsid w:val="007650B8"/>
    <w:rsid w:val="00765652"/>
    <w:rsid w:val="00765BF2"/>
    <w:rsid w:val="00765E04"/>
    <w:rsid w:val="00765F1E"/>
    <w:rsid w:val="0076723A"/>
    <w:rsid w:val="00767FE1"/>
    <w:rsid w:val="00771AC4"/>
    <w:rsid w:val="007739C5"/>
    <w:rsid w:val="00773E88"/>
    <w:rsid w:val="007744D2"/>
    <w:rsid w:val="007748E1"/>
    <w:rsid w:val="00774C0D"/>
    <w:rsid w:val="00774D6F"/>
    <w:rsid w:val="00774E8F"/>
    <w:rsid w:val="00774FDC"/>
    <w:rsid w:val="0077617B"/>
    <w:rsid w:val="007761B5"/>
    <w:rsid w:val="007765DF"/>
    <w:rsid w:val="00777E1F"/>
    <w:rsid w:val="00780F94"/>
    <w:rsid w:val="00782094"/>
    <w:rsid w:val="007820DC"/>
    <w:rsid w:val="00782915"/>
    <w:rsid w:val="007839CF"/>
    <w:rsid w:val="007839D1"/>
    <w:rsid w:val="007844DB"/>
    <w:rsid w:val="007846F4"/>
    <w:rsid w:val="00784D74"/>
    <w:rsid w:val="0078542F"/>
    <w:rsid w:val="00785A53"/>
    <w:rsid w:val="00786E51"/>
    <w:rsid w:val="00787599"/>
    <w:rsid w:val="00791975"/>
    <w:rsid w:val="00791DDF"/>
    <w:rsid w:val="00792D25"/>
    <w:rsid w:val="00793578"/>
    <w:rsid w:val="00793936"/>
    <w:rsid w:val="00793F0C"/>
    <w:rsid w:val="00794535"/>
    <w:rsid w:val="00795403"/>
    <w:rsid w:val="00796B4A"/>
    <w:rsid w:val="00796BCC"/>
    <w:rsid w:val="007974B9"/>
    <w:rsid w:val="007A0908"/>
    <w:rsid w:val="007A0DF5"/>
    <w:rsid w:val="007A0E84"/>
    <w:rsid w:val="007A16F9"/>
    <w:rsid w:val="007A19BF"/>
    <w:rsid w:val="007A1D70"/>
    <w:rsid w:val="007A20E5"/>
    <w:rsid w:val="007A2628"/>
    <w:rsid w:val="007A2A2A"/>
    <w:rsid w:val="007A2EA5"/>
    <w:rsid w:val="007A3786"/>
    <w:rsid w:val="007A548A"/>
    <w:rsid w:val="007A5A4F"/>
    <w:rsid w:val="007A5EFF"/>
    <w:rsid w:val="007A6218"/>
    <w:rsid w:val="007A6461"/>
    <w:rsid w:val="007A6A1A"/>
    <w:rsid w:val="007A6AFB"/>
    <w:rsid w:val="007A7761"/>
    <w:rsid w:val="007B0C2A"/>
    <w:rsid w:val="007B0FBF"/>
    <w:rsid w:val="007B1014"/>
    <w:rsid w:val="007B17FF"/>
    <w:rsid w:val="007B1858"/>
    <w:rsid w:val="007B1C41"/>
    <w:rsid w:val="007B1CCD"/>
    <w:rsid w:val="007B209E"/>
    <w:rsid w:val="007B2C1E"/>
    <w:rsid w:val="007B3427"/>
    <w:rsid w:val="007B41DD"/>
    <w:rsid w:val="007B46D2"/>
    <w:rsid w:val="007B493D"/>
    <w:rsid w:val="007B4C55"/>
    <w:rsid w:val="007B586E"/>
    <w:rsid w:val="007B5E78"/>
    <w:rsid w:val="007B6656"/>
    <w:rsid w:val="007B7025"/>
    <w:rsid w:val="007B7A87"/>
    <w:rsid w:val="007B7EB0"/>
    <w:rsid w:val="007C0D3B"/>
    <w:rsid w:val="007C1272"/>
    <w:rsid w:val="007C1B84"/>
    <w:rsid w:val="007C1EC7"/>
    <w:rsid w:val="007C25DA"/>
    <w:rsid w:val="007C27F2"/>
    <w:rsid w:val="007C2820"/>
    <w:rsid w:val="007C2E89"/>
    <w:rsid w:val="007C36ED"/>
    <w:rsid w:val="007C3748"/>
    <w:rsid w:val="007C414D"/>
    <w:rsid w:val="007C4173"/>
    <w:rsid w:val="007C455C"/>
    <w:rsid w:val="007C4D3E"/>
    <w:rsid w:val="007C5F8B"/>
    <w:rsid w:val="007C6636"/>
    <w:rsid w:val="007C6A87"/>
    <w:rsid w:val="007C743C"/>
    <w:rsid w:val="007C7FA5"/>
    <w:rsid w:val="007D0670"/>
    <w:rsid w:val="007D099E"/>
    <w:rsid w:val="007D0F1C"/>
    <w:rsid w:val="007D17E9"/>
    <w:rsid w:val="007D197A"/>
    <w:rsid w:val="007D2B67"/>
    <w:rsid w:val="007D2D45"/>
    <w:rsid w:val="007D2EE8"/>
    <w:rsid w:val="007D3903"/>
    <w:rsid w:val="007D47BC"/>
    <w:rsid w:val="007D47C4"/>
    <w:rsid w:val="007D6314"/>
    <w:rsid w:val="007D63C4"/>
    <w:rsid w:val="007D71B4"/>
    <w:rsid w:val="007D78DD"/>
    <w:rsid w:val="007D7D16"/>
    <w:rsid w:val="007E005C"/>
    <w:rsid w:val="007E0269"/>
    <w:rsid w:val="007E0E16"/>
    <w:rsid w:val="007E0ECD"/>
    <w:rsid w:val="007E1A1D"/>
    <w:rsid w:val="007E1AB3"/>
    <w:rsid w:val="007E2036"/>
    <w:rsid w:val="007E2BA8"/>
    <w:rsid w:val="007E2C53"/>
    <w:rsid w:val="007E350A"/>
    <w:rsid w:val="007E3CC9"/>
    <w:rsid w:val="007E4A96"/>
    <w:rsid w:val="007E4C1E"/>
    <w:rsid w:val="007E5143"/>
    <w:rsid w:val="007E5FD8"/>
    <w:rsid w:val="007E6CFC"/>
    <w:rsid w:val="007E7002"/>
    <w:rsid w:val="007E7919"/>
    <w:rsid w:val="007E7C34"/>
    <w:rsid w:val="007F0374"/>
    <w:rsid w:val="007F16ED"/>
    <w:rsid w:val="007F288C"/>
    <w:rsid w:val="007F289A"/>
    <w:rsid w:val="007F2E25"/>
    <w:rsid w:val="007F3172"/>
    <w:rsid w:val="007F3B29"/>
    <w:rsid w:val="007F4A0E"/>
    <w:rsid w:val="007F4D00"/>
    <w:rsid w:val="007F503D"/>
    <w:rsid w:val="007F5BF6"/>
    <w:rsid w:val="007F698A"/>
    <w:rsid w:val="0080036C"/>
    <w:rsid w:val="00800657"/>
    <w:rsid w:val="00800AD5"/>
    <w:rsid w:val="00800FC6"/>
    <w:rsid w:val="0080130B"/>
    <w:rsid w:val="0080139C"/>
    <w:rsid w:val="00801776"/>
    <w:rsid w:val="008020C2"/>
    <w:rsid w:val="008023D3"/>
    <w:rsid w:val="00802E1F"/>
    <w:rsid w:val="00803FD9"/>
    <w:rsid w:val="0080439A"/>
    <w:rsid w:val="0080470F"/>
    <w:rsid w:val="00804A88"/>
    <w:rsid w:val="0080596C"/>
    <w:rsid w:val="008059B1"/>
    <w:rsid w:val="00806BF0"/>
    <w:rsid w:val="00806D78"/>
    <w:rsid w:val="0080782A"/>
    <w:rsid w:val="0081153D"/>
    <w:rsid w:val="0081153E"/>
    <w:rsid w:val="0081265A"/>
    <w:rsid w:val="00812CB9"/>
    <w:rsid w:val="0081501F"/>
    <w:rsid w:val="0081528E"/>
    <w:rsid w:val="0081568B"/>
    <w:rsid w:val="00815A84"/>
    <w:rsid w:val="00815ADA"/>
    <w:rsid w:val="00815D2C"/>
    <w:rsid w:val="008161E7"/>
    <w:rsid w:val="00816225"/>
    <w:rsid w:val="00816566"/>
    <w:rsid w:val="00817C5F"/>
    <w:rsid w:val="00817D68"/>
    <w:rsid w:val="00817E94"/>
    <w:rsid w:val="00817FAE"/>
    <w:rsid w:val="0082085E"/>
    <w:rsid w:val="00820FE4"/>
    <w:rsid w:val="008228B8"/>
    <w:rsid w:val="008231D6"/>
    <w:rsid w:val="008235A9"/>
    <w:rsid w:val="00823665"/>
    <w:rsid w:val="00823706"/>
    <w:rsid w:val="00823855"/>
    <w:rsid w:val="008239F8"/>
    <w:rsid w:val="00823E9F"/>
    <w:rsid w:val="00824C25"/>
    <w:rsid w:val="00825BF6"/>
    <w:rsid w:val="008265C4"/>
    <w:rsid w:val="00826831"/>
    <w:rsid w:val="00826B8C"/>
    <w:rsid w:val="00827975"/>
    <w:rsid w:val="008279D1"/>
    <w:rsid w:val="00830996"/>
    <w:rsid w:val="008309DF"/>
    <w:rsid w:val="00831299"/>
    <w:rsid w:val="008321B2"/>
    <w:rsid w:val="00832862"/>
    <w:rsid w:val="00833309"/>
    <w:rsid w:val="0083343F"/>
    <w:rsid w:val="00833BCA"/>
    <w:rsid w:val="00833C4B"/>
    <w:rsid w:val="00833EB2"/>
    <w:rsid w:val="00834A9A"/>
    <w:rsid w:val="00834C9A"/>
    <w:rsid w:val="00834F99"/>
    <w:rsid w:val="00835041"/>
    <w:rsid w:val="00835B1B"/>
    <w:rsid w:val="008364F7"/>
    <w:rsid w:val="0084045E"/>
    <w:rsid w:val="00840B48"/>
    <w:rsid w:val="00840BE0"/>
    <w:rsid w:val="008410CB"/>
    <w:rsid w:val="00841266"/>
    <w:rsid w:val="008413B6"/>
    <w:rsid w:val="0084149B"/>
    <w:rsid w:val="00841859"/>
    <w:rsid w:val="00841C60"/>
    <w:rsid w:val="00842704"/>
    <w:rsid w:val="008427DB"/>
    <w:rsid w:val="00842ED3"/>
    <w:rsid w:val="00842EE5"/>
    <w:rsid w:val="00843594"/>
    <w:rsid w:val="00843F7D"/>
    <w:rsid w:val="00844511"/>
    <w:rsid w:val="00845E35"/>
    <w:rsid w:val="008469D6"/>
    <w:rsid w:val="008473C9"/>
    <w:rsid w:val="0084746B"/>
    <w:rsid w:val="0084783A"/>
    <w:rsid w:val="0084796A"/>
    <w:rsid w:val="008516A6"/>
    <w:rsid w:val="008520DF"/>
    <w:rsid w:val="00852377"/>
    <w:rsid w:val="00852540"/>
    <w:rsid w:val="0085269A"/>
    <w:rsid w:val="0085276D"/>
    <w:rsid w:val="008531FF"/>
    <w:rsid w:val="00853362"/>
    <w:rsid w:val="00853A1C"/>
    <w:rsid w:val="00853EC5"/>
    <w:rsid w:val="00853F32"/>
    <w:rsid w:val="008555C4"/>
    <w:rsid w:val="00855DDB"/>
    <w:rsid w:val="00856270"/>
    <w:rsid w:val="008564C6"/>
    <w:rsid w:val="008578E9"/>
    <w:rsid w:val="00860280"/>
    <w:rsid w:val="00860B8A"/>
    <w:rsid w:val="0086155F"/>
    <w:rsid w:val="00861D96"/>
    <w:rsid w:val="0086226C"/>
    <w:rsid w:val="00862C1F"/>
    <w:rsid w:val="00862C29"/>
    <w:rsid w:val="008641C9"/>
    <w:rsid w:val="008656D5"/>
    <w:rsid w:val="00865ACF"/>
    <w:rsid w:val="00865D4F"/>
    <w:rsid w:val="00865DAF"/>
    <w:rsid w:val="00866647"/>
    <w:rsid w:val="00867256"/>
    <w:rsid w:val="00870902"/>
    <w:rsid w:val="00871528"/>
    <w:rsid w:val="008716A2"/>
    <w:rsid w:val="0087192A"/>
    <w:rsid w:val="0087192C"/>
    <w:rsid w:val="00872B4E"/>
    <w:rsid w:val="00873062"/>
    <w:rsid w:val="00873086"/>
    <w:rsid w:val="0087387B"/>
    <w:rsid w:val="008740F4"/>
    <w:rsid w:val="00874B19"/>
    <w:rsid w:val="00874C13"/>
    <w:rsid w:val="00874C8E"/>
    <w:rsid w:val="00875080"/>
    <w:rsid w:val="0087584E"/>
    <w:rsid w:val="008759BF"/>
    <w:rsid w:val="00875B2C"/>
    <w:rsid w:val="00876431"/>
    <w:rsid w:val="0087684C"/>
    <w:rsid w:val="00876B68"/>
    <w:rsid w:val="00876DE7"/>
    <w:rsid w:val="00876FFA"/>
    <w:rsid w:val="008773D6"/>
    <w:rsid w:val="0087799F"/>
    <w:rsid w:val="00877A01"/>
    <w:rsid w:val="00877E56"/>
    <w:rsid w:val="00880688"/>
    <w:rsid w:val="00880807"/>
    <w:rsid w:val="0088092F"/>
    <w:rsid w:val="0088102E"/>
    <w:rsid w:val="00881E88"/>
    <w:rsid w:val="008829DD"/>
    <w:rsid w:val="00882EA2"/>
    <w:rsid w:val="00883139"/>
    <w:rsid w:val="00884277"/>
    <w:rsid w:val="008847AE"/>
    <w:rsid w:val="008847B6"/>
    <w:rsid w:val="00885355"/>
    <w:rsid w:val="008856F5"/>
    <w:rsid w:val="00885712"/>
    <w:rsid w:val="0088690C"/>
    <w:rsid w:val="00887CA7"/>
    <w:rsid w:val="00887D8A"/>
    <w:rsid w:val="00887ECC"/>
    <w:rsid w:val="0089035F"/>
    <w:rsid w:val="0089099C"/>
    <w:rsid w:val="00890A7D"/>
    <w:rsid w:val="00890B4B"/>
    <w:rsid w:val="0089102E"/>
    <w:rsid w:val="008910AE"/>
    <w:rsid w:val="00891C28"/>
    <w:rsid w:val="00891F44"/>
    <w:rsid w:val="0089261D"/>
    <w:rsid w:val="00892813"/>
    <w:rsid w:val="008937C1"/>
    <w:rsid w:val="0089381F"/>
    <w:rsid w:val="008938D9"/>
    <w:rsid w:val="00894A55"/>
    <w:rsid w:val="00894F5A"/>
    <w:rsid w:val="00894FE9"/>
    <w:rsid w:val="008952C7"/>
    <w:rsid w:val="00896389"/>
    <w:rsid w:val="00897491"/>
    <w:rsid w:val="00897C15"/>
    <w:rsid w:val="008A0383"/>
    <w:rsid w:val="008A07EC"/>
    <w:rsid w:val="008A0F60"/>
    <w:rsid w:val="008A37BA"/>
    <w:rsid w:val="008A3856"/>
    <w:rsid w:val="008A3F42"/>
    <w:rsid w:val="008A4A74"/>
    <w:rsid w:val="008A4B61"/>
    <w:rsid w:val="008A4E3E"/>
    <w:rsid w:val="008A56FE"/>
    <w:rsid w:val="008A5E8F"/>
    <w:rsid w:val="008A5F3B"/>
    <w:rsid w:val="008A63AF"/>
    <w:rsid w:val="008A63DF"/>
    <w:rsid w:val="008A6490"/>
    <w:rsid w:val="008A728F"/>
    <w:rsid w:val="008A7738"/>
    <w:rsid w:val="008A7B7B"/>
    <w:rsid w:val="008A7F7F"/>
    <w:rsid w:val="008B016B"/>
    <w:rsid w:val="008B0A67"/>
    <w:rsid w:val="008B1116"/>
    <w:rsid w:val="008B1460"/>
    <w:rsid w:val="008B16E9"/>
    <w:rsid w:val="008B1A0E"/>
    <w:rsid w:val="008B1B62"/>
    <w:rsid w:val="008B1C99"/>
    <w:rsid w:val="008B1CAB"/>
    <w:rsid w:val="008B1D4B"/>
    <w:rsid w:val="008B32D1"/>
    <w:rsid w:val="008B3433"/>
    <w:rsid w:val="008B36EC"/>
    <w:rsid w:val="008B42FC"/>
    <w:rsid w:val="008B4348"/>
    <w:rsid w:val="008B4839"/>
    <w:rsid w:val="008B48AE"/>
    <w:rsid w:val="008B50FE"/>
    <w:rsid w:val="008B5503"/>
    <w:rsid w:val="008B57A6"/>
    <w:rsid w:val="008B57E2"/>
    <w:rsid w:val="008B5C77"/>
    <w:rsid w:val="008B5CA1"/>
    <w:rsid w:val="008B606A"/>
    <w:rsid w:val="008B68A6"/>
    <w:rsid w:val="008B6A32"/>
    <w:rsid w:val="008B6DD4"/>
    <w:rsid w:val="008B6F59"/>
    <w:rsid w:val="008B719B"/>
    <w:rsid w:val="008B7497"/>
    <w:rsid w:val="008B783B"/>
    <w:rsid w:val="008B7A2C"/>
    <w:rsid w:val="008C00D6"/>
    <w:rsid w:val="008C097E"/>
    <w:rsid w:val="008C1124"/>
    <w:rsid w:val="008C11C2"/>
    <w:rsid w:val="008C1A09"/>
    <w:rsid w:val="008C1C97"/>
    <w:rsid w:val="008C2133"/>
    <w:rsid w:val="008C21F0"/>
    <w:rsid w:val="008C2606"/>
    <w:rsid w:val="008C29A3"/>
    <w:rsid w:val="008C2B22"/>
    <w:rsid w:val="008C445E"/>
    <w:rsid w:val="008C61FB"/>
    <w:rsid w:val="008C6AA8"/>
    <w:rsid w:val="008C70B8"/>
    <w:rsid w:val="008C72A1"/>
    <w:rsid w:val="008D069D"/>
    <w:rsid w:val="008D072C"/>
    <w:rsid w:val="008D0882"/>
    <w:rsid w:val="008D0C22"/>
    <w:rsid w:val="008D14EE"/>
    <w:rsid w:val="008D1511"/>
    <w:rsid w:val="008D2742"/>
    <w:rsid w:val="008D2EB4"/>
    <w:rsid w:val="008D2FCD"/>
    <w:rsid w:val="008D3725"/>
    <w:rsid w:val="008D3E8E"/>
    <w:rsid w:val="008D42BC"/>
    <w:rsid w:val="008D4F7D"/>
    <w:rsid w:val="008D4F94"/>
    <w:rsid w:val="008D5283"/>
    <w:rsid w:val="008D5A4D"/>
    <w:rsid w:val="008D72F2"/>
    <w:rsid w:val="008D78DD"/>
    <w:rsid w:val="008E0512"/>
    <w:rsid w:val="008E07D1"/>
    <w:rsid w:val="008E0CE3"/>
    <w:rsid w:val="008E0E81"/>
    <w:rsid w:val="008E1829"/>
    <w:rsid w:val="008E1D2E"/>
    <w:rsid w:val="008E26DA"/>
    <w:rsid w:val="008E33F9"/>
    <w:rsid w:val="008E351D"/>
    <w:rsid w:val="008E3D17"/>
    <w:rsid w:val="008E3F70"/>
    <w:rsid w:val="008E3FC3"/>
    <w:rsid w:val="008E475C"/>
    <w:rsid w:val="008E4CCA"/>
    <w:rsid w:val="008E55DA"/>
    <w:rsid w:val="008E61B8"/>
    <w:rsid w:val="008E65D2"/>
    <w:rsid w:val="008E6945"/>
    <w:rsid w:val="008E695B"/>
    <w:rsid w:val="008E6F9D"/>
    <w:rsid w:val="008E79EB"/>
    <w:rsid w:val="008E7FD1"/>
    <w:rsid w:val="008F01A6"/>
    <w:rsid w:val="008F051E"/>
    <w:rsid w:val="008F07F0"/>
    <w:rsid w:val="008F0BD2"/>
    <w:rsid w:val="008F1497"/>
    <w:rsid w:val="008F20C3"/>
    <w:rsid w:val="008F2A50"/>
    <w:rsid w:val="008F4C5D"/>
    <w:rsid w:val="008F4CC8"/>
    <w:rsid w:val="008F4FCF"/>
    <w:rsid w:val="008F5227"/>
    <w:rsid w:val="008F55E9"/>
    <w:rsid w:val="008F57D2"/>
    <w:rsid w:val="008F5819"/>
    <w:rsid w:val="008F5A39"/>
    <w:rsid w:val="008F5FE7"/>
    <w:rsid w:val="008F606E"/>
    <w:rsid w:val="008F6990"/>
    <w:rsid w:val="008F6C01"/>
    <w:rsid w:val="008F777F"/>
    <w:rsid w:val="008F7F6E"/>
    <w:rsid w:val="00900029"/>
    <w:rsid w:val="00900C7C"/>
    <w:rsid w:val="00900EAF"/>
    <w:rsid w:val="009018BC"/>
    <w:rsid w:val="00901A24"/>
    <w:rsid w:val="00901E57"/>
    <w:rsid w:val="0090206B"/>
    <w:rsid w:val="009023C5"/>
    <w:rsid w:val="0090301E"/>
    <w:rsid w:val="00904963"/>
    <w:rsid w:val="00905793"/>
    <w:rsid w:val="009057CF"/>
    <w:rsid w:val="00905F6D"/>
    <w:rsid w:val="0090684D"/>
    <w:rsid w:val="009079E3"/>
    <w:rsid w:val="00907A1E"/>
    <w:rsid w:val="00907D37"/>
    <w:rsid w:val="00912424"/>
    <w:rsid w:val="00913195"/>
    <w:rsid w:val="0091373B"/>
    <w:rsid w:val="00914AFB"/>
    <w:rsid w:val="009154E0"/>
    <w:rsid w:val="009157F7"/>
    <w:rsid w:val="009160D1"/>
    <w:rsid w:val="00916E5C"/>
    <w:rsid w:val="00917070"/>
    <w:rsid w:val="00917554"/>
    <w:rsid w:val="0091786E"/>
    <w:rsid w:val="00917BCD"/>
    <w:rsid w:val="00917DA6"/>
    <w:rsid w:val="00917DD9"/>
    <w:rsid w:val="00917EF2"/>
    <w:rsid w:val="0092119F"/>
    <w:rsid w:val="009212FE"/>
    <w:rsid w:val="0092175D"/>
    <w:rsid w:val="009223BE"/>
    <w:rsid w:val="00922A3D"/>
    <w:rsid w:val="00922B2A"/>
    <w:rsid w:val="00922C83"/>
    <w:rsid w:val="00922EEB"/>
    <w:rsid w:val="009233DD"/>
    <w:rsid w:val="00923AB9"/>
    <w:rsid w:val="00923C8A"/>
    <w:rsid w:val="009244CB"/>
    <w:rsid w:val="009258E4"/>
    <w:rsid w:val="00925945"/>
    <w:rsid w:val="00926831"/>
    <w:rsid w:val="00927837"/>
    <w:rsid w:val="00927F4B"/>
    <w:rsid w:val="009303BC"/>
    <w:rsid w:val="00930605"/>
    <w:rsid w:val="009308B0"/>
    <w:rsid w:val="009309B3"/>
    <w:rsid w:val="009315C3"/>
    <w:rsid w:val="009317C2"/>
    <w:rsid w:val="009318EB"/>
    <w:rsid w:val="00931A94"/>
    <w:rsid w:val="00931BFA"/>
    <w:rsid w:val="0093204C"/>
    <w:rsid w:val="00932792"/>
    <w:rsid w:val="009332C2"/>
    <w:rsid w:val="00935E6C"/>
    <w:rsid w:val="00936224"/>
    <w:rsid w:val="009375C1"/>
    <w:rsid w:val="00940004"/>
    <w:rsid w:val="0094037A"/>
    <w:rsid w:val="00940534"/>
    <w:rsid w:val="00940844"/>
    <w:rsid w:val="00940C38"/>
    <w:rsid w:val="00940DCD"/>
    <w:rsid w:val="0094108D"/>
    <w:rsid w:val="00941709"/>
    <w:rsid w:val="0094202A"/>
    <w:rsid w:val="009426B0"/>
    <w:rsid w:val="009433BE"/>
    <w:rsid w:val="00943D47"/>
    <w:rsid w:val="00943ED0"/>
    <w:rsid w:val="00943FD1"/>
    <w:rsid w:val="009445A6"/>
    <w:rsid w:val="00944C74"/>
    <w:rsid w:val="009450D6"/>
    <w:rsid w:val="009450D7"/>
    <w:rsid w:val="009453DE"/>
    <w:rsid w:val="0094649F"/>
    <w:rsid w:val="00946667"/>
    <w:rsid w:val="00946C4E"/>
    <w:rsid w:val="009471CE"/>
    <w:rsid w:val="009473F5"/>
    <w:rsid w:val="00947FE4"/>
    <w:rsid w:val="009507EB"/>
    <w:rsid w:val="00951083"/>
    <w:rsid w:val="00951574"/>
    <w:rsid w:val="0095176C"/>
    <w:rsid w:val="00951775"/>
    <w:rsid w:val="0095184D"/>
    <w:rsid w:val="00951902"/>
    <w:rsid w:val="00951B2F"/>
    <w:rsid w:val="00951DEB"/>
    <w:rsid w:val="00951FC7"/>
    <w:rsid w:val="009526F5"/>
    <w:rsid w:val="00952E9D"/>
    <w:rsid w:val="00952FA9"/>
    <w:rsid w:val="00953441"/>
    <w:rsid w:val="00953E33"/>
    <w:rsid w:val="00953F03"/>
    <w:rsid w:val="009540D3"/>
    <w:rsid w:val="00954962"/>
    <w:rsid w:val="00954E70"/>
    <w:rsid w:val="00954F9B"/>
    <w:rsid w:val="00955395"/>
    <w:rsid w:val="009556ED"/>
    <w:rsid w:val="00955B97"/>
    <w:rsid w:val="00955BF6"/>
    <w:rsid w:val="00956077"/>
    <w:rsid w:val="00957241"/>
    <w:rsid w:val="009575DA"/>
    <w:rsid w:val="009576B5"/>
    <w:rsid w:val="00960085"/>
    <w:rsid w:val="009601A5"/>
    <w:rsid w:val="009608D0"/>
    <w:rsid w:val="00960A84"/>
    <w:rsid w:val="009610A6"/>
    <w:rsid w:val="00961E80"/>
    <w:rsid w:val="0096257B"/>
    <w:rsid w:val="009625AA"/>
    <w:rsid w:val="00962980"/>
    <w:rsid w:val="009647D0"/>
    <w:rsid w:val="00964978"/>
    <w:rsid w:val="00964E8C"/>
    <w:rsid w:val="00965245"/>
    <w:rsid w:val="00965680"/>
    <w:rsid w:val="009657B6"/>
    <w:rsid w:val="009658F4"/>
    <w:rsid w:val="00965B8F"/>
    <w:rsid w:val="00965F1D"/>
    <w:rsid w:val="00966414"/>
    <w:rsid w:val="00966BD3"/>
    <w:rsid w:val="00966CD5"/>
    <w:rsid w:val="00967836"/>
    <w:rsid w:val="00967B5F"/>
    <w:rsid w:val="00967DFC"/>
    <w:rsid w:val="00970913"/>
    <w:rsid w:val="00971136"/>
    <w:rsid w:val="0097139F"/>
    <w:rsid w:val="009719D7"/>
    <w:rsid w:val="00971C17"/>
    <w:rsid w:val="00972569"/>
    <w:rsid w:val="009725E1"/>
    <w:rsid w:val="00972C63"/>
    <w:rsid w:val="00972FD7"/>
    <w:rsid w:val="009738D1"/>
    <w:rsid w:val="00973C56"/>
    <w:rsid w:val="00974697"/>
    <w:rsid w:val="0097525E"/>
    <w:rsid w:val="0097648B"/>
    <w:rsid w:val="009764F7"/>
    <w:rsid w:val="00976D2F"/>
    <w:rsid w:val="00976E0F"/>
    <w:rsid w:val="00980E0C"/>
    <w:rsid w:val="009811B0"/>
    <w:rsid w:val="009813A1"/>
    <w:rsid w:val="00981C85"/>
    <w:rsid w:val="009826F2"/>
    <w:rsid w:val="00983E4F"/>
    <w:rsid w:val="0098411A"/>
    <w:rsid w:val="00985A55"/>
    <w:rsid w:val="00985E8E"/>
    <w:rsid w:val="00985F5E"/>
    <w:rsid w:val="0098616C"/>
    <w:rsid w:val="00986A71"/>
    <w:rsid w:val="00986E4E"/>
    <w:rsid w:val="00987257"/>
    <w:rsid w:val="00987A62"/>
    <w:rsid w:val="009900A3"/>
    <w:rsid w:val="00990A4E"/>
    <w:rsid w:val="00990E4D"/>
    <w:rsid w:val="009912BA"/>
    <w:rsid w:val="00991538"/>
    <w:rsid w:val="009918A4"/>
    <w:rsid w:val="0099225C"/>
    <w:rsid w:val="00992730"/>
    <w:rsid w:val="009934E9"/>
    <w:rsid w:val="009934EE"/>
    <w:rsid w:val="00994516"/>
    <w:rsid w:val="009945DD"/>
    <w:rsid w:val="00994D90"/>
    <w:rsid w:val="00995972"/>
    <w:rsid w:val="00995E8F"/>
    <w:rsid w:val="0099614D"/>
    <w:rsid w:val="00996B29"/>
    <w:rsid w:val="00996BE6"/>
    <w:rsid w:val="00997204"/>
    <w:rsid w:val="009972AB"/>
    <w:rsid w:val="0099733F"/>
    <w:rsid w:val="009974BE"/>
    <w:rsid w:val="009979F4"/>
    <w:rsid w:val="00997F2C"/>
    <w:rsid w:val="009A0207"/>
    <w:rsid w:val="009A0562"/>
    <w:rsid w:val="009A1222"/>
    <w:rsid w:val="009A144C"/>
    <w:rsid w:val="009A4C8D"/>
    <w:rsid w:val="009A5191"/>
    <w:rsid w:val="009A6107"/>
    <w:rsid w:val="009A6EA5"/>
    <w:rsid w:val="009B0A65"/>
    <w:rsid w:val="009B0D38"/>
    <w:rsid w:val="009B10DD"/>
    <w:rsid w:val="009B123A"/>
    <w:rsid w:val="009B1782"/>
    <w:rsid w:val="009B1EE4"/>
    <w:rsid w:val="009B30A1"/>
    <w:rsid w:val="009B3B3A"/>
    <w:rsid w:val="009B42A4"/>
    <w:rsid w:val="009B4E8D"/>
    <w:rsid w:val="009B4FE8"/>
    <w:rsid w:val="009B5026"/>
    <w:rsid w:val="009B619F"/>
    <w:rsid w:val="009B66D6"/>
    <w:rsid w:val="009B67E3"/>
    <w:rsid w:val="009B6CF0"/>
    <w:rsid w:val="009B78B2"/>
    <w:rsid w:val="009C0DDB"/>
    <w:rsid w:val="009C159B"/>
    <w:rsid w:val="009C19D9"/>
    <w:rsid w:val="009C1E3A"/>
    <w:rsid w:val="009C22CB"/>
    <w:rsid w:val="009C2BC0"/>
    <w:rsid w:val="009C48EB"/>
    <w:rsid w:val="009C543B"/>
    <w:rsid w:val="009C5626"/>
    <w:rsid w:val="009C56AC"/>
    <w:rsid w:val="009C5810"/>
    <w:rsid w:val="009C6104"/>
    <w:rsid w:val="009C63EB"/>
    <w:rsid w:val="009C6916"/>
    <w:rsid w:val="009C6E15"/>
    <w:rsid w:val="009C6F81"/>
    <w:rsid w:val="009C71D3"/>
    <w:rsid w:val="009C7B0E"/>
    <w:rsid w:val="009D01B6"/>
    <w:rsid w:val="009D1377"/>
    <w:rsid w:val="009D15CE"/>
    <w:rsid w:val="009D1BAC"/>
    <w:rsid w:val="009D1C13"/>
    <w:rsid w:val="009D2126"/>
    <w:rsid w:val="009D2E8C"/>
    <w:rsid w:val="009D356E"/>
    <w:rsid w:val="009D3BBD"/>
    <w:rsid w:val="009D4152"/>
    <w:rsid w:val="009D4899"/>
    <w:rsid w:val="009D662B"/>
    <w:rsid w:val="009D6B93"/>
    <w:rsid w:val="009E0471"/>
    <w:rsid w:val="009E1BC8"/>
    <w:rsid w:val="009E26B7"/>
    <w:rsid w:val="009E26F9"/>
    <w:rsid w:val="009E2B41"/>
    <w:rsid w:val="009E317C"/>
    <w:rsid w:val="009E347E"/>
    <w:rsid w:val="009E35DE"/>
    <w:rsid w:val="009E3706"/>
    <w:rsid w:val="009E3F26"/>
    <w:rsid w:val="009E41A5"/>
    <w:rsid w:val="009E41FB"/>
    <w:rsid w:val="009E4618"/>
    <w:rsid w:val="009E51B3"/>
    <w:rsid w:val="009E5E25"/>
    <w:rsid w:val="009E63B5"/>
    <w:rsid w:val="009E7DAF"/>
    <w:rsid w:val="009F0198"/>
    <w:rsid w:val="009F0FE1"/>
    <w:rsid w:val="009F1E84"/>
    <w:rsid w:val="009F1F65"/>
    <w:rsid w:val="009F25D0"/>
    <w:rsid w:val="009F367E"/>
    <w:rsid w:val="009F36B4"/>
    <w:rsid w:val="009F3816"/>
    <w:rsid w:val="009F38CC"/>
    <w:rsid w:val="009F3BE2"/>
    <w:rsid w:val="009F41BB"/>
    <w:rsid w:val="009F444F"/>
    <w:rsid w:val="009F45BB"/>
    <w:rsid w:val="009F6B1E"/>
    <w:rsid w:val="009F717F"/>
    <w:rsid w:val="00A00D9B"/>
    <w:rsid w:val="00A00ECD"/>
    <w:rsid w:val="00A01DD2"/>
    <w:rsid w:val="00A0209D"/>
    <w:rsid w:val="00A0267D"/>
    <w:rsid w:val="00A036C3"/>
    <w:rsid w:val="00A04205"/>
    <w:rsid w:val="00A04A79"/>
    <w:rsid w:val="00A04D3C"/>
    <w:rsid w:val="00A04E4A"/>
    <w:rsid w:val="00A04F87"/>
    <w:rsid w:val="00A05692"/>
    <w:rsid w:val="00A05B0D"/>
    <w:rsid w:val="00A05CEB"/>
    <w:rsid w:val="00A062CD"/>
    <w:rsid w:val="00A06BEC"/>
    <w:rsid w:val="00A06E87"/>
    <w:rsid w:val="00A07A66"/>
    <w:rsid w:val="00A07B6A"/>
    <w:rsid w:val="00A10100"/>
    <w:rsid w:val="00A10396"/>
    <w:rsid w:val="00A10722"/>
    <w:rsid w:val="00A10C7E"/>
    <w:rsid w:val="00A10F9F"/>
    <w:rsid w:val="00A118E2"/>
    <w:rsid w:val="00A123EB"/>
    <w:rsid w:val="00A12470"/>
    <w:rsid w:val="00A13436"/>
    <w:rsid w:val="00A13467"/>
    <w:rsid w:val="00A13EFA"/>
    <w:rsid w:val="00A1431F"/>
    <w:rsid w:val="00A1464F"/>
    <w:rsid w:val="00A1471A"/>
    <w:rsid w:val="00A15A77"/>
    <w:rsid w:val="00A15CA3"/>
    <w:rsid w:val="00A15E35"/>
    <w:rsid w:val="00A1605D"/>
    <w:rsid w:val="00A1629E"/>
    <w:rsid w:val="00A169A8"/>
    <w:rsid w:val="00A17DA7"/>
    <w:rsid w:val="00A202ED"/>
    <w:rsid w:val="00A20EDC"/>
    <w:rsid w:val="00A22187"/>
    <w:rsid w:val="00A229A7"/>
    <w:rsid w:val="00A22AF1"/>
    <w:rsid w:val="00A23E3A"/>
    <w:rsid w:val="00A24C68"/>
    <w:rsid w:val="00A24EB0"/>
    <w:rsid w:val="00A2521D"/>
    <w:rsid w:val="00A25AAD"/>
    <w:rsid w:val="00A26140"/>
    <w:rsid w:val="00A27312"/>
    <w:rsid w:val="00A275CE"/>
    <w:rsid w:val="00A27904"/>
    <w:rsid w:val="00A27E08"/>
    <w:rsid w:val="00A301D3"/>
    <w:rsid w:val="00A33198"/>
    <w:rsid w:val="00A33534"/>
    <w:rsid w:val="00A3379D"/>
    <w:rsid w:val="00A344BA"/>
    <w:rsid w:val="00A350DA"/>
    <w:rsid w:val="00A36E14"/>
    <w:rsid w:val="00A375EF"/>
    <w:rsid w:val="00A4008E"/>
    <w:rsid w:val="00A412D6"/>
    <w:rsid w:val="00A41AE6"/>
    <w:rsid w:val="00A41E51"/>
    <w:rsid w:val="00A42EFD"/>
    <w:rsid w:val="00A42FF1"/>
    <w:rsid w:val="00A444D1"/>
    <w:rsid w:val="00A44F3C"/>
    <w:rsid w:val="00A4524C"/>
    <w:rsid w:val="00A4581E"/>
    <w:rsid w:val="00A472F1"/>
    <w:rsid w:val="00A47C7E"/>
    <w:rsid w:val="00A50E19"/>
    <w:rsid w:val="00A5233E"/>
    <w:rsid w:val="00A534A5"/>
    <w:rsid w:val="00A54E8C"/>
    <w:rsid w:val="00A550EA"/>
    <w:rsid w:val="00A553AC"/>
    <w:rsid w:val="00A55776"/>
    <w:rsid w:val="00A55D2E"/>
    <w:rsid w:val="00A56A35"/>
    <w:rsid w:val="00A5748E"/>
    <w:rsid w:val="00A57D9E"/>
    <w:rsid w:val="00A6027F"/>
    <w:rsid w:val="00A60407"/>
    <w:rsid w:val="00A61699"/>
    <w:rsid w:val="00A61846"/>
    <w:rsid w:val="00A61D53"/>
    <w:rsid w:val="00A6229D"/>
    <w:rsid w:val="00A63FDB"/>
    <w:rsid w:val="00A642F8"/>
    <w:rsid w:val="00A6508D"/>
    <w:rsid w:val="00A6731C"/>
    <w:rsid w:val="00A70A48"/>
    <w:rsid w:val="00A70D1C"/>
    <w:rsid w:val="00A714F9"/>
    <w:rsid w:val="00A71A99"/>
    <w:rsid w:val="00A72F9D"/>
    <w:rsid w:val="00A72FB3"/>
    <w:rsid w:val="00A732D7"/>
    <w:rsid w:val="00A733E1"/>
    <w:rsid w:val="00A74122"/>
    <w:rsid w:val="00A748AA"/>
    <w:rsid w:val="00A7551B"/>
    <w:rsid w:val="00A76F58"/>
    <w:rsid w:val="00A77372"/>
    <w:rsid w:val="00A7761B"/>
    <w:rsid w:val="00A801B2"/>
    <w:rsid w:val="00A80A20"/>
    <w:rsid w:val="00A81016"/>
    <w:rsid w:val="00A81927"/>
    <w:rsid w:val="00A81EC1"/>
    <w:rsid w:val="00A81FB3"/>
    <w:rsid w:val="00A824F3"/>
    <w:rsid w:val="00A82594"/>
    <w:rsid w:val="00A82AF3"/>
    <w:rsid w:val="00A83019"/>
    <w:rsid w:val="00A8384F"/>
    <w:rsid w:val="00A83C92"/>
    <w:rsid w:val="00A84C22"/>
    <w:rsid w:val="00A85CB0"/>
    <w:rsid w:val="00A865BF"/>
    <w:rsid w:val="00A9174E"/>
    <w:rsid w:val="00A91B71"/>
    <w:rsid w:val="00A92243"/>
    <w:rsid w:val="00A929DB"/>
    <w:rsid w:val="00A92F65"/>
    <w:rsid w:val="00A933C6"/>
    <w:rsid w:val="00A9390A"/>
    <w:rsid w:val="00A94039"/>
    <w:rsid w:val="00A955E4"/>
    <w:rsid w:val="00A959FE"/>
    <w:rsid w:val="00A95E86"/>
    <w:rsid w:val="00A965DC"/>
    <w:rsid w:val="00A973F1"/>
    <w:rsid w:val="00A97A40"/>
    <w:rsid w:val="00A97AB4"/>
    <w:rsid w:val="00A97C7B"/>
    <w:rsid w:val="00A97FD4"/>
    <w:rsid w:val="00AA01F0"/>
    <w:rsid w:val="00AA0E84"/>
    <w:rsid w:val="00AA11F4"/>
    <w:rsid w:val="00AA181B"/>
    <w:rsid w:val="00AA20AE"/>
    <w:rsid w:val="00AA22A4"/>
    <w:rsid w:val="00AA2449"/>
    <w:rsid w:val="00AA2E8D"/>
    <w:rsid w:val="00AA5025"/>
    <w:rsid w:val="00AA5BEB"/>
    <w:rsid w:val="00AA634A"/>
    <w:rsid w:val="00AA6746"/>
    <w:rsid w:val="00AA6D21"/>
    <w:rsid w:val="00AA6F28"/>
    <w:rsid w:val="00AA7056"/>
    <w:rsid w:val="00AA7D92"/>
    <w:rsid w:val="00AA7F88"/>
    <w:rsid w:val="00AB01A1"/>
    <w:rsid w:val="00AB057B"/>
    <w:rsid w:val="00AB158E"/>
    <w:rsid w:val="00AB15AE"/>
    <w:rsid w:val="00AB2029"/>
    <w:rsid w:val="00AB22CE"/>
    <w:rsid w:val="00AB2878"/>
    <w:rsid w:val="00AB2F6A"/>
    <w:rsid w:val="00AB44B0"/>
    <w:rsid w:val="00AB5427"/>
    <w:rsid w:val="00AB58F9"/>
    <w:rsid w:val="00AB5D2F"/>
    <w:rsid w:val="00AB602D"/>
    <w:rsid w:val="00AB60A7"/>
    <w:rsid w:val="00AB6731"/>
    <w:rsid w:val="00AB786B"/>
    <w:rsid w:val="00AC05F7"/>
    <w:rsid w:val="00AC0E0E"/>
    <w:rsid w:val="00AC161F"/>
    <w:rsid w:val="00AC246F"/>
    <w:rsid w:val="00AC3445"/>
    <w:rsid w:val="00AC3BAA"/>
    <w:rsid w:val="00AC505A"/>
    <w:rsid w:val="00AC5519"/>
    <w:rsid w:val="00AC5979"/>
    <w:rsid w:val="00AC5D9F"/>
    <w:rsid w:val="00AC6CEC"/>
    <w:rsid w:val="00AC75B4"/>
    <w:rsid w:val="00AC79DE"/>
    <w:rsid w:val="00AC7DE2"/>
    <w:rsid w:val="00AD02D8"/>
    <w:rsid w:val="00AD0632"/>
    <w:rsid w:val="00AD08E7"/>
    <w:rsid w:val="00AD0B22"/>
    <w:rsid w:val="00AD0B52"/>
    <w:rsid w:val="00AD0C23"/>
    <w:rsid w:val="00AD1247"/>
    <w:rsid w:val="00AD1723"/>
    <w:rsid w:val="00AD1DBE"/>
    <w:rsid w:val="00AD259C"/>
    <w:rsid w:val="00AD2C5D"/>
    <w:rsid w:val="00AD3CE2"/>
    <w:rsid w:val="00AD3E2B"/>
    <w:rsid w:val="00AD4752"/>
    <w:rsid w:val="00AD4C87"/>
    <w:rsid w:val="00AD4CBC"/>
    <w:rsid w:val="00AD509C"/>
    <w:rsid w:val="00AD515B"/>
    <w:rsid w:val="00AD5823"/>
    <w:rsid w:val="00AD6C79"/>
    <w:rsid w:val="00AD7330"/>
    <w:rsid w:val="00AE0319"/>
    <w:rsid w:val="00AE0401"/>
    <w:rsid w:val="00AE0569"/>
    <w:rsid w:val="00AE09C8"/>
    <w:rsid w:val="00AE1D05"/>
    <w:rsid w:val="00AE1F07"/>
    <w:rsid w:val="00AE303A"/>
    <w:rsid w:val="00AE3C4A"/>
    <w:rsid w:val="00AE400A"/>
    <w:rsid w:val="00AE486C"/>
    <w:rsid w:val="00AE5F83"/>
    <w:rsid w:val="00AE6188"/>
    <w:rsid w:val="00AE6864"/>
    <w:rsid w:val="00AE6959"/>
    <w:rsid w:val="00AE7D85"/>
    <w:rsid w:val="00AE7F0D"/>
    <w:rsid w:val="00AF1793"/>
    <w:rsid w:val="00AF1873"/>
    <w:rsid w:val="00AF26A0"/>
    <w:rsid w:val="00AF2877"/>
    <w:rsid w:val="00AF2FC7"/>
    <w:rsid w:val="00AF358C"/>
    <w:rsid w:val="00AF43BC"/>
    <w:rsid w:val="00AF4512"/>
    <w:rsid w:val="00AF5031"/>
    <w:rsid w:val="00AF6982"/>
    <w:rsid w:val="00AF6C6C"/>
    <w:rsid w:val="00AF6F06"/>
    <w:rsid w:val="00AF73E6"/>
    <w:rsid w:val="00B00214"/>
    <w:rsid w:val="00B006B5"/>
    <w:rsid w:val="00B00D92"/>
    <w:rsid w:val="00B00FAC"/>
    <w:rsid w:val="00B0164D"/>
    <w:rsid w:val="00B01A8A"/>
    <w:rsid w:val="00B0386D"/>
    <w:rsid w:val="00B03C53"/>
    <w:rsid w:val="00B04DE8"/>
    <w:rsid w:val="00B05648"/>
    <w:rsid w:val="00B06856"/>
    <w:rsid w:val="00B06D5F"/>
    <w:rsid w:val="00B07FF9"/>
    <w:rsid w:val="00B1062E"/>
    <w:rsid w:val="00B10F99"/>
    <w:rsid w:val="00B111CB"/>
    <w:rsid w:val="00B1162B"/>
    <w:rsid w:val="00B1177B"/>
    <w:rsid w:val="00B117E2"/>
    <w:rsid w:val="00B11C79"/>
    <w:rsid w:val="00B129A8"/>
    <w:rsid w:val="00B13085"/>
    <w:rsid w:val="00B1329F"/>
    <w:rsid w:val="00B133A0"/>
    <w:rsid w:val="00B1394F"/>
    <w:rsid w:val="00B13B2F"/>
    <w:rsid w:val="00B13C26"/>
    <w:rsid w:val="00B13DF0"/>
    <w:rsid w:val="00B13FE4"/>
    <w:rsid w:val="00B15457"/>
    <w:rsid w:val="00B16435"/>
    <w:rsid w:val="00B167F5"/>
    <w:rsid w:val="00B16D84"/>
    <w:rsid w:val="00B17ADF"/>
    <w:rsid w:val="00B2080D"/>
    <w:rsid w:val="00B2084F"/>
    <w:rsid w:val="00B2175F"/>
    <w:rsid w:val="00B22F36"/>
    <w:rsid w:val="00B22FDC"/>
    <w:rsid w:val="00B2314A"/>
    <w:rsid w:val="00B23556"/>
    <w:rsid w:val="00B23D63"/>
    <w:rsid w:val="00B24036"/>
    <w:rsid w:val="00B245D7"/>
    <w:rsid w:val="00B254DF"/>
    <w:rsid w:val="00B259D4"/>
    <w:rsid w:val="00B25A8F"/>
    <w:rsid w:val="00B25EDB"/>
    <w:rsid w:val="00B25F1B"/>
    <w:rsid w:val="00B26919"/>
    <w:rsid w:val="00B27B0B"/>
    <w:rsid w:val="00B27B20"/>
    <w:rsid w:val="00B307F8"/>
    <w:rsid w:val="00B30CB8"/>
    <w:rsid w:val="00B31301"/>
    <w:rsid w:val="00B320C6"/>
    <w:rsid w:val="00B3250E"/>
    <w:rsid w:val="00B33EDC"/>
    <w:rsid w:val="00B3451A"/>
    <w:rsid w:val="00B34C5F"/>
    <w:rsid w:val="00B34DB2"/>
    <w:rsid w:val="00B34FB8"/>
    <w:rsid w:val="00B3547A"/>
    <w:rsid w:val="00B355B9"/>
    <w:rsid w:val="00B35682"/>
    <w:rsid w:val="00B35C52"/>
    <w:rsid w:val="00B3603D"/>
    <w:rsid w:val="00B36154"/>
    <w:rsid w:val="00B36D14"/>
    <w:rsid w:val="00B3769B"/>
    <w:rsid w:val="00B37865"/>
    <w:rsid w:val="00B37D09"/>
    <w:rsid w:val="00B4020B"/>
    <w:rsid w:val="00B403DD"/>
    <w:rsid w:val="00B40C8F"/>
    <w:rsid w:val="00B41B4B"/>
    <w:rsid w:val="00B42292"/>
    <w:rsid w:val="00B42F4F"/>
    <w:rsid w:val="00B430B5"/>
    <w:rsid w:val="00B43150"/>
    <w:rsid w:val="00B4357F"/>
    <w:rsid w:val="00B436EB"/>
    <w:rsid w:val="00B451C3"/>
    <w:rsid w:val="00B455CB"/>
    <w:rsid w:val="00B4759C"/>
    <w:rsid w:val="00B47CEE"/>
    <w:rsid w:val="00B5019B"/>
    <w:rsid w:val="00B50423"/>
    <w:rsid w:val="00B51152"/>
    <w:rsid w:val="00B511DB"/>
    <w:rsid w:val="00B51B48"/>
    <w:rsid w:val="00B52277"/>
    <w:rsid w:val="00B524B4"/>
    <w:rsid w:val="00B524B8"/>
    <w:rsid w:val="00B528E3"/>
    <w:rsid w:val="00B536AC"/>
    <w:rsid w:val="00B53F82"/>
    <w:rsid w:val="00B541A9"/>
    <w:rsid w:val="00B5427E"/>
    <w:rsid w:val="00B54A85"/>
    <w:rsid w:val="00B55A76"/>
    <w:rsid w:val="00B55B1C"/>
    <w:rsid w:val="00B55B30"/>
    <w:rsid w:val="00B567E7"/>
    <w:rsid w:val="00B568BB"/>
    <w:rsid w:val="00B56C2B"/>
    <w:rsid w:val="00B57DEA"/>
    <w:rsid w:val="00B60176"/>
    <w:rsid w:val="00B60A7F"/>
    <w:rsid w:val="00B60DB9"/>
    <w:rsid w:val="00B60F8A"/>
    <w:rsid w:val="00B61341"/>
    <w:rsid w:val="00B61CC5"/>
    <w:rsid w:val="00B62033"/>
    <w:rsid w:val="00B62466"/>
    <w:rsid w:val="00B62CEF"/>
    <w:rsid w:val="00B62D71"/>
    <w:rsid w:val="00B636A5"/>
    <w:rsid w:val="00B655F9"/>
    <w:rsid w:val="00B655FF"/>
    <w:rsid w:val="00B6565A"/>
    <w:rsid w:val="00B65D9C"/>
    <w:rsid w:val="00B663B3"/>
    <w:rsid w:val="00B663F2"/>
    <w:rsid w:val="00B66921"/>
    <w:rsid w:val="00B669E6"/>
    <w:rsid w:val="00B672E1"/>
    <w:rsid w:val="00B67D3B"/>
    <w:rsid w:val="00B7026A"/>
    <w:rsid w:val="00B70533"/>
    <w:rsid w:val="00B711BF"/>
    <w:rsid w:val="00B7139A"/>
    <w:rsid w:val="00B71880"/>
    <w:rsid w:val="00B71C53"/>
    <w:rsid w:val="00B728D6"/>
    <w:rsid w:val="00B7306C"/>
    <w:rsid w:val="00B73561"/>
    <w:rsid w:val="00B73B0C"/>
    <w:rsid w:val="00B746A0"/>
    <w:rsid w:val="00B775E3"/>
    <w:rsid w:val="00B8022D"/>
    <w:rsid w:val="00B80319"/>
    <w:rsid w:val="00B8049D"/>
    <w:rsid w:val="00B809F3"/>
    <w:rsid w:val="00B80DE1"/>
    <w:rsid w:val="00B8141A"/>
    <w:rsid w:val="00B815BD"/>
    <w:rsid w:val="00B8172F"/>
    <w:rsid w:val="00B8183E"/>
    <w:rsid w:val="00B838A7"/>
    <w:rsid w:val="00B83AB8"/>
    <w:rsid w:val="00B8470D"/>
    <w:rsid w:val="00B849DD"/>
    <w:rsid w:val="00B85623"/>
    <w:rsid w:val="00B85943"/>
    <w:rsid w:val="00B85A15"/>
    <w:rsid w:val="00B85DC6"/>
    <w:rsid w:val="00B85E8C"/>
    <w:rsid w:val="00B86375"/>
    <w:rsid w:val="00B8671E"/>
    <w:rsid w:val="00B878B1"/>
    <w:rsid w:val="00B87CE4"/>
    <w:rsid w:val="00B909CA"/>
    <w:rsid w:val="00B90D53"/>
    <w:rsid w:val="00B92003"/>
    <w:rsid w:val="00B9262D"/>
    <w:rsid w:val="00B9264D"/>
    <w:rsid w:val="00B9277E"/>
    <w:rsid w:val="00B927A0"/>
    <w:rsid w:val="00B928E1"/>
    <w:rsid w:val="00B929D9"/>
    <w:rsid w:val="00B9342F"/>
    <w:rsid w:val="00B944B0"/>
    <w:rsid w:val="00B94523"/>
    <w:rsid w:val="00B9472E"/>
    <w:rsid w:val="00B948B4"/>
    <w:rsid w:val="00B95CDC"/>
    <w:rsid w:val="00B96140"/>
    <w:rsid w:val="00B965ED"/>
    <w:rsid w:val="00B97CAB"/>
    <w:rsid w:val="00BA00B0"/>
    <w:rsid w:val="00BA08DE"/>
    <w:rsid w:val="00BA1CDF"/>
    <w:rsid w:val="00BA3975"/>
    <w:rsid w:val="00BA4CA3"/>
    <w:rsid w:val="00BA4F0D"/>
    <w:rsid w:val="00BA5AE9"/>
    <w:rsid w:val="00BA65FA"/>
    <w:rsid w:val="00BA663E"/>
    <w:rsid w:val="00BA7289"/>
    <w:rsid w:val="00BA7464"/>
    <w:rsid w:val="00BA7C0E"/>
    <w:rsid w:val="00BB1059"/>
    <w:rsid w:val="00BB12DE"/>
    <w:rsid w:val="00BB1BBB"/>
    <w:rsid w:val="00BB236C"/>
    <w:rsid w:val="00BB2620"/>
    <w:rsid w:val="00BB2992"/>
    <w:rsid w:val="00BB2C8B"/>
    <w:rsid w:val="00BB328E"/>
    <w:rsid w:val="00BB361C"/>
    <w:rsid w:val="00BB3DC2"/>
    <w:rsid w:val="00BB3EC0"/>
    <w:rsid w:val="00BB566D"/>
    <w:rsid w:val="00BB5795"/>
    <w:rsid w:val="00BB5B7F"/>
    <w:rsid w:val="00BB7718"/>
    <w:rsid w:val="00BC03E4"/>
    <w:rsid w:val="00BC0DB1"/>
    <w:rsid w:val="00BC1784"/>
    <w:rsid w:val="00BC2269"/>
    <w:rsid w:val="00BC2439"/>
    <w:rsid w:val="00BC24F2"/>
    <w:rsid w:val="00BC2688"/>
    <w:rsid w:val="00BC2834"/>
    <w:rsid w:val="00BC30ED"/>
    <w:rsid w:val="00BC3951"/>
    <w:rsid w:val="00BC3B42"/>
    <w:rsid w:val="00BC3F41"/>
    <w:rsid w:val="00BC4583"/>
    <w:rsid w:val="00BC49AE"/>
    <w:rsid w:val="00BC5FB6"/>
    <w:rsid w:val="00BC6477"/>
    <w:rsid w:val="00BC7ADC"/>
    <w:rsid w:val="00BD0233"/>
    <w:rsid w:val="00BD0819"/>
    <w:rsid w:val="00BD0ED6"/>
    <w:rsid w:val="00BD1016"/>
    <w:rsid w:val="00BD1D30"/>
    <w:rsid w:val="00BD3D01"/>
    <w:rsid w:val="00BD468A"/>
    <w:rsid w:val="00BD4844"/>
    <w:rsid w:val="00BD4BD6"/>
    <w:rsid w:val="00BD557F"/>
    <w:rsid w:val="00BD56D7"/>
    <w:rsid w:val="00BD6F65"/>
    <w:rsid w:val="00BD739D"/>
    <w:rsid w:val="00BD7F4B"/>
    <w:rsid w:val="00BE14DE"/>
    <w:rsid w:val="00BE1998"/>
    <w:rsid w:val="00BE1A39"/>
    <w:rsid w:val="00BE1CEB"/>
    <w:rsid w:val="00BE1D69"/>
    <w:rsid w:val="00BE257A"/>
    <w:rsid w:val="00BE3655"/>
    <w:rsid w:val="00BE41B0"/>
    <w:rsid w:val="00BE4340"/>
    <w:rsid w:val="00BE471C"/>
    <w:rsid w:val="00BE5ECB"/>
    <w:rsid w:val="00BE6374"/>
    <w:rsid w:val="00BE6C14"/>
    <w:rsid w:val="00BF0F18"/>
    <w:rsid w:val="00BF1A35"/>
    <w:rsid w:val="00BF20BF"/>
    <w:rsid w:val="00BF20F5"/>
    <w:rsid w:val="00BF226A"/>
    <w:rsid w:val="00BF2B4E"/>
    <w:rsid w:val="00BF30A5"/>
    <w:rsid w:val="00BF316B"/>
    <w:rsid w:val="00BF4292"/>
    <w:rsid w:val="00BF57F8"/>
    <w:rsid w:val="00BF68F5"/>
    <w:rsid w:val="00BF6C3A"/>
    <w:rsid w:val="00BF7C2D"/>
    <w:rsid w:val="00BF7E52"/>
    <w:rsid w:val="00C000FB"/>
    <w:rsid w:val="00C008E8"/>
    <w:rsid w:val="00C00BF3"/>
    <w:rsid w:val="00C01131"/>
    <w:rsid w:val="00C01154"/>
    <w:rsid w:val="00C0146E"/>
    <w:rsid w:val="00C014BC"/>
    <w:rsid w:val="00C01B2B"/>
    <w:rsid w:val="00C01C73"/>
    <w:rsid w:val="00C01C8D"/>
    <w:rsid w:val="00C02C76"/>
    <w:rsid w:val="00C0326D"/>
    <w:rsid w:val="00C035DE"/>
    <w:rsid w:val="00C03B7A"/>
    <w:rsid w:val="00C041C7"/>
    <w:rsid w:val="00C04B9C"/>
    <w:rsid w:val="00C053B3"/>
    <w:rsid w:val="00C05914"/>
    <w:rsid w:val="00C06EC1"/>
    <w:rsid w:val="00C07BB2"/>
    <w:rsid w:val="00C07D81"/>
    <w:rsid w:val="00C07F8B"/>
    <w:rsid w:val="00C104E2"/>
    <w:rsid w:val="00C114D4"/>
    <w:rsid w:val="00C122DC"/>
    <w:rsid w:val="00C12406"/>
    <w:rsid w:val="00C128CD"/>
    <w:rsid w:val="00C128DE"/>
    <w:rsid w:val="00C1299F"/>
    <w:rsid w:val="00C136E1"/>
    <w:rsid w:val="00C1470A"/>
    <w:rsid w:val="00C148D3"/>
    <w:rsid w:val="00C15398"/>
    <w:rsid w:val="00C163A5"/>
    <w:rsid w:val="00C16764"/>
    <w:rsid w:val="00C174F7"/>
    <w:rsid w:val="00C17DAC"/>
    <w:rsid w:val="00C200F6"/>
    <w:rsid w:val="00C2022F"/>
    <w:rsid w:val="00C206CA"/>
    <w:rsid w:val="00C219FC"/>
    <w:rsid w:val="00C21BC1"/>
    <w:rsid w:val="00C220C6"/>
    <w:rsid w:val="00C223ED"/>
    <w:rsid w:val="00C229C2"/>
    <w:rsid w:val="00C22E1A"/>
    <w:rsid w:val="00C23036"/>
    <w:rsid w:val="00C241A6"/>
    <w:rsid w:val="00C247D7"/>
    <w:rsid w:val="00C24ED6"/>
    <w:rsid w:val="00C2524D"/>
    <w:rsid w:val="00C25654"/>
    <w:rsid w:val="00C25C0A"/>
    <w:rsid w:val="00C25E19"/>
    <w:rsid w:val="00C26389"/>
    <w:rsid w:val="00C26E57"/>
    <w:rsid w:val="00C26F45"/>
    <w:rsid w:val="00C27523"/>
    <w:rsid w:val="00C2788F"/>
    <w:rsid w:val="00C27BD4"/>
    <w:rsid w:val="00C3065D"/>
    <w:rsid w:val="00C30B0B"/>
    <w:rsid w:val="00C30D93"/>
    <w:rsid w:val="00C30DDD"/>
    <w:rsid w:val="00C32164"/>
    <w:rsid w:val="00C32575"/>
    <w:rsid w:val="00C3298E"/>
    <w:rsid w:val="00C3314A"/>
    <w:rsid w:val="00C33618"/>
    <w:rsid w:val="00C33751"/>
    <w:rsid w:val="00C33CA7"/>
    <w:rsid w:val="00C35071"/>
    <w:rsid w:val="00C35891"/>
    <w:rsid w:val="00C37374"/>
    <w:rsid w:val="00C37489"/>
    <w:rsid w:val="00C3774C"/>
    <w:rsid w:val="00C37C3F"/>
    <w:rsid w:val="00C411FA"/>
    <w:rsid w:val="00C4125E"/>
    <w:rsid w:val="00C421ED"/>
    <w:rsid w:val="00C429A8"/>
    <w:rsid w:val="00C431CF"/>
    <w:rsid w:val="00C438F5"/>
    <w:rsid w:val="00C4437E"/>
    <w:rsid w:val="00C44754"/>
    <w:rsid w:val="00C44B3D"/>
    <w:rsid w:val="00C44F24"/>
    <w:rsid w:val="00C4503C"/>
    <w:rsid w:val="00C45FC9"/>
    <w:rsid w:val="00C462E9"/>
    <w:rsid w:val="00C466A6"/>
    <w:rsid w:val="00C47B70"/>
    <w:rsid w:val="00C50AF5"/>
    <w:rsid w:val="00C51367"/>
    <w:rsid w:val="00C521B8"/>
    <w:rsid w:val="00C526B6"/>
    <w:rsid w:val="00C53A23"/>
    <w:rsid w:val="00C53B9A"/>
    <w:rsid w:val="00C542A5"/>
    <w:rsid w:val="00C5480B"/>
    <w:rsid w:val="00C55259"/>
    <w:rsid w:val="00C557DB"/>
    <w:rsid w:val="00C55AE8"/>
    <w:rsid w:val="00C55B4D"/>
    <w:rsid w:val="00C55C94"/>
    <w:rsid w:val="00C561AF"/>
    <w:rsid w:val="00C564F7"/>
    <w:rsid w:val="00C5668A"/>
    <w:rsid w:val="00C56E9B"/>
    <w:rsid w:val="00C57712"/>
    <w:rsid w:val="00C578A1"/>
    <w:rsid w:val="00C57F8F"/>
    <w:rsid w:val="00C60C39"/>
    <w:rsid w:val="00C6104E"/>
    <w:rsid w:val="00C611DE"/>
    <w:rsid w:val="00C61BBE"/>
    <w:rsid w:val="00C61E50"/>
    <w:rsid w:val="00C6344F"/>
    <w:rsid w:val="00C6417E"/>
    <w:rsid w:val="00C657F6"/>
    <w:rsid w:val="00C65F4C"/>
    <w:rsid w:val="00C66294"/>
    <w:rsid w:val="00C6691F"/>
    <w:rsid w:val="00C67B6A"/>
    <w:rsid w:val="00C67E4C"/>
    <w:rsid w:val="00C7009E"/>
    <w:rsid w:val="00C70506"/>
    <w:rsid w:val="00C70622"/>
    <w:rsid w:val="00C70F45"/>
    <w:rsid w:val="00C7101E"/>
    <w:rsid w:val="00C71678"/>
    <w:rsid w:val="00C71EE3"/>
    <w:rsid w:val="00C723A6"/>
    <w:rsid w:val="00C72B22"/>
    <w:rsid w:val="00C72D73"/>
    <w:rsid w:val="00C73814"/>
    <w:rsid w:val="00C742C4"/>
    <w:rsid w:val="00C74B2A"/>
    <w:rsid w:val="00C74ED8"/>
    <w:rsid w:val="00C75B7F"/>
    <w:rsid w:val="00C76D5C"/>
    <w:rsid w:val="00C76E00"/>
    <w:rsid w:val="00C77100"/>
    <w:rsid w:val="00C778A8"/>
    <w:rsid w:val="00C803AA"/>
    <w:rsid w:val="00C8063B"/>
    <w:rsid w:val="00C80E53"/>
    <w:rsid w:val="00C81005"/>
    <w:rsid w:val="00C814CD"/>
    <w:rsid w:val="00C81503"/>
    <w:rsid w:val="00C81F2B"/>
    <w:rsid w:val="00C82DDE"/>
    <w:rsid w:val="00C83B43"/>
    <w:rsid w:val="00C844B3"/>
    <w:rsid w:val="00C84AC2"/>
    <w:rsid w:val="00C84F23"/>
    <w:rsid w:val="00C86F44"/>
    <w:rsid w:val="00C875D9"/>
    <w:rsid w:val="00C87894"/>
    <w:rsid w:val="00C879CE"/>
    <w:rsid w:val="00C87EA6"/>
    <w:rsid w:val="00C9000D"/>
    <w:rsid w:val="00C904E8"/>
    <w:rsid w:val="00C90DB7"/>
    <w:rsid w:val="00C9135C"/>
    <w:rsid w:val="00C91A3E"/>
    <w:rsid w:val="00C91C46"/>
    <w:rsid w:val="00C92044"/>
    <w:rsid w:val="00C92069"/>
    <w:rsid w:val="00C9247F"/>
    <w:rsid w:val="00C926AD"/>
    <w:rsid w:val="00C92E45"/>
    <w:rsid w:val="00C93617"/>
    <w:rsid w:val="00C93B0E"/>
    <w:rsid w:val="00C93DEF"/>
    <w:rsid w:val="00C94FB9"/>
    <w:rsid w:val="00C952A6"/>
    <w:rsid w:val="00C96067"/>
    <w:rsid w:val="00C961BC"/>
    <w:rsid w:val="00C967BD"/>
    <w:rsid w:val="00C97106"/>
    <w:rsid w:val="00C97A14"/>
    <w:rsid w:val="00CA044D"/>
    <w:rsid w:val="00CA0A09"/>
    <w:rsid w:val="00CA0A8D"/>
    <w:rsid w:val="00CA0ECF"/>
    <w:rsid w:val="00CA1515"/>
    <w:rsid w:val="00CA19F2"/>
    <w:rsid w:val="00CA1AD3"/>
    <w:rsid w:val="00CA1DF8"/>
    <w:rsid w:val="00CA1E1E"/>
    <w:rsid w:val="00CA2BB7"/>
    <w:rsid w:val="00CA3247"/>
    <w:rsid w:val="00CA33E8"/>
    <w:rsid w:val="00CA43A1"/>
    <w:rsid w:val="00CA43BC"/>
    <w:rsid w:val="00CA4DF2"/>
    <w:rsid w:val="00CA4F0C"/>
    <w:rsid w:val="00CA4F81"/>
    <w:rsid w:val="00CA5034"/>
    <w:rsid w:val="00CA5E47"/>
    <w:rsid w:val="00CA6063"/>
    <w:rsid w:val="00CA6D90"/>
    <w:rsid w:val="00CA6FDA"/>
    <w:rsid w:val="00CB05D5"/>
    <w:rsid w:val="00CB099F"/>
    <w:rsid w:val="00CB1572"/>
    <w:rsid w:val="00CB15BB"/>
    <w:rsid w:val="00CB1BED"/>
    <w:rsid w:val="00CB1C94"/>
    <w:rsid w:val="00CB1D79"/>
    <w:rsid w:val="00CB1E64"/>
    <w:rsid w:val="00CB1F23"/>
    <w:rsid w:val="00CB20E7"/>
    <w:rsid w:val="00CB2114"/>
    <w:rsid w:val="00CB2257"/>
    <w:rsid w:val="00CB2346"/>
    <w:rsid w:val="00CB25C3"/>
    <w:rsid w:val="00CB2B67"/>
    <w:rsid w:val="00CB2DFF"/>
    <w:rsid w:val="00CB34F4"/>
    <w:rsid w:val="00CB3558"/>
    <w:rsid w:val="00CB37EA"/>
    <w:rsid w:val="00CB52C2"/>
    <w:rsid w:val="00CB5D64"/>
    <w:rsid w:val="00CB5FE0"/>
    <w:rsid w:val="00CB7276"/>
    <w:rsid w:val="00CB7FFD"/>
    <w:rsid w:val="00CC00D9"/>
    <w:rsid w:val="00CC01C2"/>
    <w:rsid w:val="00CC0C1B"/>
    <w:rsid w:val="00CC0C30"/>
    <w:rsid w:val="00CC1330"/>
    <w:rsid w:val="00CC1585"/>
    <w:rsid w:val="00CC2169"/>
    <w:rsid w:val="00CC2936"/>
    <w:rsid w:val="00CC2B5C"/>
    <w:rsid w:val="00CC369F"/>
    <w:rsid w:val="00CC459F"/>
    <w:rsid w:val="00CC464F"/>
    <w:rsid w:val="00CC4C01"/>
    <w:rsid w:val="00CC5298"/>
    <w:rsid w:val="00CC5894"/>
    <w:rsid w:val="00CC5D93"/>
    <w:rsid w:val="00CC624D"/>
    <w:rsid w:val="00CC6D10"/>
    <w:rsid w:val="00CC759B"/>
    <w:rsid w:val="00CD1119"/>
    <w:rsid w:val="00CD1197"/>
    <w:rsid w:val="00CD197D"/>
    <w:rsid w:val="00CD1A94"/>
    <w:rsid w:val="00CD1E98"/>
    <w:rsid w:val="00CD2049"/>
    <w:rsid w:val="00CD2212"/>
    <w:rsid w:val="00CD29E9"/>
    <w:rsid w:val="00CD325C"/>
    <w:rsid w:val="00CD3814"/>
    <w:rsid w:val="00CD3C7F"/>
    <w:rsid w:val="00CD3E5A"/>
    <w:rsid w:val="00CD4427"/>
    <w:rsid w:val="00CD443F"/>
    <w:rsid w:val="00CD493E"/>
    <w:rsid w:val="00CD498F"/>
    <w:rsid w:val="00CD4FFD"/>
    <w:rsid w:val="00CD5C4D"/>
    <w:rsid w:val="00CD6705"/>
    <w:rsid w:val="00CD6DDE"/>
    <w:rsid w:val="00CD6DFD"/>
    <w:rsid w:val="00CD77F0"/>
    <w:rsid w:val="00CD7B97"/>
    <w:rsid w:val="00CD7D02"/>
    <w:rsid w:val="00CD7DD4"/>
    <w:rsid w:val="00CE0271"/>
    <w:rsid w:val="00CE0E7F"/>
    <w:rsid w:val="00CE1A47"/>
    <w:rsid w:val="00CE1E3C"/>
    <w:rsid w:val="00CE2697"/>
    <w:rsid w:val="00CE366B"/>
    <w:rsid w:val="00CE47F3"/>
    <w:rsid w:val="00CE4A07"/>
    <w:rsid w:val="00CE55C5"/>
    <w:rsid w:val="00CE5654"/>
    <w:rsid w:val="00CE603C"/>
    <w:rsid w:val="00CE67D5"/>
    <w:rsid w:val="00CE691A"/>
    <w:rsid w:val="00CE79BF"/>
    <w:rsid w:val="00CF139D"/>
    <w:rsid w:val="00CF17A2"/>
    <w:rsid w:val="00CF1BCC"/>
    <w:rsid w:val="00CF22D6"/>
    <w:rsid w:val="00CF2A4E"/>
    <w:rsid w:val="00CF2E63"/>
    <w:rsid w:val="00CF4132"/>
    <w:rsid w:val="00CF4665"/>
    <w:rsid w:val="00CF49C7"/>
    <w:rsid w:val="00CF508E"/>
    <w:rsid w:val="00CF57D6"/>
    <w:rsid w:val="00CF657F"/>
    <w:rsid w:val="00CF7BF4"/>
    <w:rsid w:val="00CF7D24"/>
    <w:rsid w:val="00D00EC2"/>
    <w:rsid w:val="00D037DA"/>
    <w:rsid w:val="00D0410A"/>
    <w:rsid w:val="00D04242"/>
    <w:rsid w:val="00D043D8"/>
    <w:rsid w:val="00D04410"/>
    <w:rsid w:val="00D04BB1"/>
    <w:rsid w:val="00D06428"/>
    <w:rsid w:val="00D065C7"/>
    <w:rsid w:val="00D06657"/>
    <w:rsid w:val="00D07094"/>
    <w:rsid w:val="00D07971"/>
    <w:rsid w:val="00D119CB"/>
    <w:rsid w:val="00D12AFF"/>
    <w:rsid w:val="00D13A0D"/>
    <w:rsid w:val="00D13CCF"/>
    <w:rsid w:val="00D140E1"/>
    <w:rsid w:val="00D14166"/>
    <w:rsid w:val="00D1526E"/>
    <w:rsid w:val="00D15AF7"/>
    <w:rsid w:val="00D15CD6"/>
    <w:rsid w:val="00D15D78"/>
    <w:rsid w:val="00D16767"/>
    <w:rsid w:val="00D16BFE"/>
    <w:rsid w:val="00D16E53"/>
    <w:rsid w:val="00D1739F"/>
    <w:rsid w:val="00D1778D"/>
    <w:rsid w:val="00D2057B"/>
    <w:rsid w:val="00D20968"/>
    <w:rsid w:val="00D21DA7"/>
    <w:rsid w:val="00D2220D"/>
    <w:rsid w:val="00D22C98"/>
    <w:rsid w:val="00D22EB3"/>
    <w:rsid w:val="00D23F2A"/>
    <w:rsid w:val="00D2447D"/>
    <w:rsid w:val="00D2488C"/>
    <w:rsid w:val="00D25289"/>
    <w:rsid w:val="00D259AF"/>
    <w:rsid w:val="00D25E8D"/>
    <w:rsid w:val="00D26E28"/>
    <w:rsid w:val="00D27F86"/>
    <w:rsid w:val="00D27FC6"/>
    <w:rsid w:val="00D30E01"/>
    <w:rsid w:val="00D30EDB"/>
    <w:rsid w:val="00D30FC2"/>
    <w:rsid w:val="00D3159A"/>
    <w:rsid w:val="00D323BA"/>
    <w:rsid w:val="00D32455"/>
    <w:rsid w:val="00D32789"/>
    <w:rsid w:val="00D32D1D"/>
    <w:rsid w:val="00D334FA"/>
    <w:rsid w:val="00D33690"/>
    <w:rsid w:val="00D33C1B"/>
    <w:rsid w:val="00D343DF"/>
    <w:rsid w:val="00D352E0"/>
    <w:rsid w:val="00D35537"/>
    <w:rsid w:val="00D35812"/>
    <w:rsid w:val="00D35854"/>
    <w:rsid w:val="00D36907"/>
    <w:rsid w:val="00D36942"/>
    <w:rsid w:val="00D3699E"/>
    <w:rsid w:val="00D36CAF"/>
    <w:rsid w:val="00D37140"/>
    <w:rsid w:val="00D37ADB"/>
    <w:rsid w:val="00D4003D"/>
    <w:rsid w:val="00D408B1"/>
    <w:rsid w:val="00D40E57"/>
    <w:rsid w:val="00D41B5D"/>
    <w:rsid w:val="00D422FD"/>
    <w:rsid w:val="00D42673"/>
    <w:rsid w:val="00D427E0"/>
    <w:rsid w:val="00D43300"/>
    <w:rsid w:val="00D43568"/>
    <w:rsid w:val="00D43A5A"/>
    <w:rsid w:val="00D43C23"/>
    <w:rsid w:val="00D4403B"/>
    <w:rsid w:val="00D44A71"/>
    <w:rsid w:val="00D44A8C"/>
    <w:rsid w:val="00D45881"/>
    <w:rsid w:val="00D45ACC"/>
    <w:rsid w:val="00D461C8"/>
    <w:rsid w:val="00D4700F"/>
    <w:rsid w:val="00D4770B"/>
    <w:rsid w:val="00D47BED"/>
    <w:rsid w:val="00D50D46"/>
    <w:rsid w:val="00D51138"/>
    <w:rsid w:val="00D515A0"/>
    <w:rsid w:val="00D51B20"/>
    <w:rsid w:val="00D51E95"/>
    <w:rsid w:val="00D51EAE"/>
    <w:rsid w:val="00D52406"/>
    <w:rsid w:val="00D52796"/>
    <w:rsid w:val="00D53519"/>
    <w:rsid w:val="00D56672"/>
    <w:rsid w:val="00D56EB7"/>
    <w:rsid w:val="00D56F2C"/>
    <w:rsid w:val="00D57462"/>
    <w:rsid w:val="00D57830"/>
    <w:rsid w:val="00D57F64"/>
    <w:rsid w:val="00D6034A"/>
    <w:rsid w:val="00D60F30"/>
    <w:rsid w:val="00D61608"/>
    <w:rsid w:val="00D61FB2"/>
    <w:rsid w:val="00D6237E"/>
    <w:rsid w:val="00D62710"/>
    <w:rsid w:val="00D63C16"/>
    <w:rsid w:val="00D65001"/>
    <w:rsid w:val="00D6544A"/>
    <w:rsid w:val="00D65564"/>
    <w:rsid w:val="00D656BC"/>
    <w:rsid w:val="00D65922"/>
    <w:rsid w:val="00D65BD8"/>
    <w:rsid w:val="00D65CBA"/>
    <w:rsid w:val="00D65CE3"/>
    <w:rsid w:val="00D66081"/>
    <w:rsid w:val="00D66B8B"/>
    <w:rsid w:val="00D66F92"/>
    <w:rsid w:val="00D67BC4"/>
    <w:rsid w:val="00D67C88"/>
    <w:rsid w:val="00D67CF5"/>
    <w:rsid w:val="00D67D2F"/>
    <w:rsid w:val="00D70063"/>
    <w:rsid w:val="00D7042C"/>
    <w:rsid w:val="00D711CE"/>
    <w:rsid w:val="00D72246"/>
    <w:rsid w:val="00D731F3"/>
    <w:rsid w:val="00D73C43"/>
    <w:rsid w:val="00D743F4"/>
    <w:rsid w:val="00D743FB"/>
    <w:rsid w:val="00D746F7"/>
    <w:rsid w:val="00D7573D"/>
    <w:rsid w:val="00D75AB1"/>
    <w:rsid w:val="00D760AF"/>
    <w:rsid w:val="00D76469"/>
    <w:rsid w:val="00D769BE"/>
    <w:rsid w:val="00D779C1"/>
    <w:rsid w:val="00D80026"/>
    <w:rsid w:val="00D806B3"/>
    <w:rsid w:val="00D809D0"/>
    <w:rsid w:val="00D8155B"/>
    <w:rsid w:val="00D8201E"/>
    <w:rsid w:val="00D826F6"/>
    <w:rsid w:val="00D82B28"/>
    <w:rsid w:val="00D838A6"/>
    <w:rsid w:val="00D83BC4"/>
    <w:rsid w:val="00D8406F"/>
    <w:rsid w:val="00D840CB"/>
    <w:rsid w:val="00D84CBD"/>
    <w:rsid w:val="00D86664"/>
    <w:rsid w:val="00D90305"/>
    <w:rsid w:val="00D90848"/>
    <w:rsid w:val="00D909D9"/>
    <w:rsid w:val="00D90F59"/>
    <w:rsid w:val="00D91CE2"/>
    <w:rsid w:val="00D92B5E"/>
    <w:rsid w:val="00D93967"/>
    <w:rsid w:val="00D93982"/>
    <w:rsid w:val="00D93F8D"/>
    <w:rsid w:val="00D94B74"/>
    <w:rsid w:val="00D95773"/>
    <w:rsid w:val="00D972A4"/>
    <w:rsid w:val="00D97D35"/>
    <w:rsid w:val="00DA00BB"/>
    <w:rsid w:val="00DA019B"/>
    <w:rsid w:val="00DA071C"/>
    <w:rsid w:val="00DA0E1A"/>
    <w:rsid w:val="00DA1109"/>
    <w:rsid w:val="00DA129E"/>
    <w:rsid w:val="00DA3CEE"/>
    <w:rsid w:val="00DA4A67"/>
    <w:rsid w:val="00DA50BD"/>
    <w:rsid w:val="00DA5273"/>
    <w:rsid w:val="00DA70F5"/>
    <w:rsid w:val="00DA7675"/>
    <w:rsid w:val="00DB23C2"/>
    <w:rsid w:val="00DB27EC"/>
    <w:rsid w:val="00DB2A40"/>
    <w:rsid w:val="00DB35FE"/>
    <w:rsid w:val="00DB3ED9"/>
    <w:rsid w:val="00DB4684"/>
    <w:rsid w:val="00DB4B93"/>
    <w:rsid w:val="00DB4ECA"/>
    <w:rsid w:val="00DB565F"/>
    <w:rsid w:val="00DB662F"/>
    <w:rsid w:val="00DB6634"/>
    <w:rsid w:val="00DB6E26"/>
    <w:rsid w:val="00DB73E5"/>
    <w:rsid w:val="00DB7529"/>
    <w:rsid w:val="00DB7D92"/>
    <w:rsid w:val="00DB7EDE"/>
    <w:rsid w:val="00DC0AB9"/>
    <w:rsid w:val="00DC0B25"/>
    <w:rsid w:val="00DC181B"/>
    <w:rsid w:val="00DC18F8"/>
    <w:rsid w:val="00DC1B0B"/>
    <w:rsid w:val="00DC1C26"/>
    <w:rsid w:val="00DC1FDE"/>
    <w:rsid w:val="00DC26D3"/>
    <w:rsid w:val="00DC2B48"/>
    <w:rsid w:val="00DC2C36"/>
    <w:rsid w:val="00DC3102"/>
    <w:rsid w:val="00DC33A5"/>
    <w:rsid w:val="00DC33A8"/>
    <w:rsid w:val="00DC376D"/>
    <w:rsid w:val="00DC38AB"/>
    <w:rsid w:val="00DC3988"/>
    <w:rsid w:val="00DC3B92"/>
    <w:rsid w:val="00DC3BA8"/>
    <w:rsid w:val="00DC3CB6"/>
    <w:rsid w:val="00DC3D8E"/>
    <w:rsid w:val="00DC3ED1"/>
    <w:rsid w:val="00DC429A"/>
    <w:rsid w:val="00DC4B04"/>
    <w:rsid w:val="00DC51B9"/>
    <w:rsid w:val="00DC5280"/>
    <w:rsid w:val="00DC52AB"/>
    <w:rsid w:val="00DC5960"/>
    <w:rsid w:val="00DC5DC7"/>
    <w:rsid w:val="00DC5F67"/>
    <w:rsid w:val="00DC6E1E"/>
    <w:rsid w:val="00DC79CA"/>
    <w:rsid w:val="00DC7D1C"/>
    <w:rsid w:val="00DD00D4"/>
    <w:rsid w:val="00DD0ED3"/>
    <w:rsid w:val="00DD0F45"/>
    <w:rsid w:val="00DD1040"/>
    <w:rsid w:val="00DD15CB"/>
    <w:rsid w:val="00DD2222"/>
    <w:rsid w:val="00DD2682"/>
    <w:rsid w:val="00DD290C"/>
    <w:rsid w:val="00DD350C"/>
    <w:rsid w:val="00DD35A9"/>
    <w:rsid w:val="00DD3B89"/>
    <w:rsid w:val="00DD3C1C"/>
    <w:rsid w:val="00DD45B7"/>
    <w:rsid w:val="00DD4922"/>
    <w:rsid w:val="00DD68F6"/>
    <w:rsid w:val="00DD7590"/>
    <w:rsid w:val="00DD7E44"/>
    <w:rsid w:val="00DD7F5E"/>
    <w:rsid w:val="00DE02F6"/>
    <w:rsid w:val="00DE0476"/>
    <w:rsid w:val="00DE0C37"/>
    <w:rsid w:val="00DE0DDB"/>
    <w:rsid w:val="00DE1197"/>
    <w:rsid w:val="00DE1BC0"/>
    <w:rsid w:val="00DE22B8"/>
    <w:rsid w:val="00DE23A6"/>
    <w:rsid w:val="00DE3957"/>
    <w:rsid w:val="00DE404F"/>
    <w:rsid w:val="00DE40BB"/>
    <w:rsid w:val="00DE4872"/>
    <w:rsid w:val="00DE50E0"/>
    <w:rsid w:val="00DE60C7"/>
    <w:rsid w:val="00DE62C4"/>
    <w:rsid w:val="00DE663F"/>
    <w:rsid w:val="00DE6EF8"/>
    <w:rsid w:val="00DE7937"/>
    <w:rsid w:val="00DF1D9C"/>
    <w:rsid w:val="00DF1F84"/>
    <w:rsid w:val="00DF2D59"/>
    <w:rsid w:val="00DF3049"/>
    <w:rsid w:val="00DF31E2"/>
    <w:rsid w:val="00DF380A"/>
    <w:rsid w:val="00DF3E5F"/>
    <w:rsid w:val="00DF442B"/>
    <w:rsid w:val="00DF479B"/>
    <w:rsid w:val="00DF4B8D"/>
    <w:rsid w:val="00DF4F6F"/>
    <w:rsid w:val="00DF53BE"/>
    <w:rsid w:val="00DF5980"/>
    <w:rsid w:val="00DF5C26"/>
    <w:rsid w:val="00DF5D24"/>
    <w:rsid w:val="00DF603A"/>
    <w:rsid w:val="00DF68A6"/>
    <w:rsid w:val="00DF6D79"/>
    <w:rsid w:val="00DF790A"/>
    <w:rsid w:val="00DF79C0"/>
    <w:rsid w:val="00E00F64"/>
    <w:rsid w:val="00E010C6"/>
    <w:rsid w:val="00E015DC"/>
    <w:rsid w:val="00E01745"/>
    <w:rsid w:val="00E01974"/>
    <w:rsid w:val="00E01B38"/>
    <w:rsid w:val="00E020C4"/>
    <w:rsid w:val="00E026C2"/>
    <w:rsid w:val="00E03474"/>
    <w:rsid w:val="00E04359"/>
    <w:rsid w:val="00E05456"/>
    <w:rsid w:val="00E05A3B"/>
    <w:rsid w:val="00E05B51"/>
    <w:rsid w:val="00E05C58"/>
    <w:rsid w:val="00E07200"/>
    <w:rsid w:val="00E10428"/>
    <w:rsid w:val="00E104D3"/>
    <w:rsid w:val="00E11074"/>
    <w:rsid w:val="00E115C0"/>
    <w:rsid w:val="00E11A39"/>
    <w:rsid w:val="00E130E0"/>
    <w:rsid w:val="00E140ED"/>
    <w:rsid w:val="00E143AE"/>
    <w:rsid w:val="00E1485D"/>
    <w:rsid w:val="00E15006"/>
    <w:rsid w:val="00E15A16"/>
    <w:rsid w:val="00E16C41"/>
    <w:rsid w:val="00E16C7D"/>
    <w:rsid w:val="00E170AA"/>
    <w:rsid w:val="00E170DB"/>
    <w:rsid w:val="00E20499"/>
    <w:rsid w:val="00E21269"/>
    <w:rsid w:val="00E21EBD"/>
    <w:rsid w:val="00E22440"/>
    <w:rsid w:val="00E2248B"/>
    <w:rsid w:val="00E22836"/>
    <w:rsid w:val="00E22B01"/>
    <w:rsid w:val="00E247E9"/>
    <w:rsid w:val="00E25072"/>
    <w:rsid w:val="00E2524C"/>
    <w:rsid w:val="00E2559E"/>
    <w:rsid w:val="00E25A20"/>
    <w:rsid w:val="00E25D76"/>
    <w:rsid w:val="00E264B8"/>
    <w:rsid w:val="00E270B1"/>
    <w:rsid w:val="00E270E9"/>
    <w:rsid w:val="00E27264"/>
    <w:rsid w:val="00E272C6"/>
    <w:rsid w:val="00E276D1"/>
    <w:rsid w:val="00E27A9A"/>
    <w:rsid w:val="00E27CC2"/>
    <w:rsid w:val="00E301AE"/>
    <w:rsid w:val="00E30C83"/>
    <w:rsid w:val="00E3116D"/>
    <w:rsid w:val="00E32576"/>
    <w:rsid w:val="00E328A0"/>
    <w:rsid w:val="00E32C4A"/>
    <w:rsid w:val="00E33B52"/>
    <w:rsid w:val="00E33E2A"/>
    <w:rsid w:val="00E346B7"/>
    <w:rsid w:val="00E348D0"/>
    <w:rsid w:val="00E34926"/>
    <w:rsid w:val="00E34C84"/>
    <w:rsid w:val="00E3580E"/>
    <w:rsid w:val="00E367DC"/>
    <w:rsid w:val="00E370EA"/>
    <w:rsid w:val="00E372F5"/>
    <w:rsid w:val="00E3756A"/>
    <w:rsid w:val="00E377C3"/>
    <w:rsid w:val="00E37ECA"/>
    <w:rsid w:val="00E400BE"/>
    <w:rsid w:val="00E40111"/>
    <w:rsid w:val="00E40176"/>
    <w:rsid w:val="00E42DEA"/>
    <w:rsid w:val="00E43091"/>
    <w:rsid w:val="00E43327"/>
    <w:rsid w:val="00E4334C"/>
    <w:rsid w:val="00E43854"/>
    <w:rsid w:val="00E44479"/>
    <w:rsid w:val="00E452E1"/>
    <w:rsid w:val="00E458BF"/>
    <w:rsid w:val="00E45C54"/>
    <w:rsid w:val="00E46B15"/>
    <w:rsid w:val="00E47105"/>
    <w:rsid w:val="00E50048"/>
    <w:rsid w:val="00E50534"/>
    <w:rsid w:val="00E509D7"/>
    <w:rsid w:val="00E50A85"/>
    <w:rsid w:val="00E514C1"/>
    <w:rsid w:val="00E51B43"/>
    <w:rsid w:val="00E52004"/>
    <w:rsid w:val="00E52092"/>
    <w:rsid w:val="00E52170"/>
    <w:rsid w:val="00E5250F"/>
    <w:rsid w:val="00E53C8C"/>
    <w:rsid w:val="00E54BC9"/>
    <w:rsid w:val="00E54BE3"/>
    <w:rsid w:val="00E5528E"/>
    <w:rsid w:val="00E55591"/>
    <w:rsid w:val="00E557AA"/>
    <w:rsid w:val="00E55BFE"/>
    <w:rsid w:val="00E569DC"/>
    <w:rsid w:val="00E57681"/>
    <w:rsid w:val="00E578EB"/>
    <w:rsid w:val="00E60B4E"/>
    <w:rsid w:val="00E60F0E"/>
    <w:rsid w:val="00E618E8"/>
    <w:rsid w:val="00E61B17"/>
    <w:rsid w:val="00E61B45"/>
    <w:rsid w:val="00E61D6B"/>
    <w:rsid w:val="00E622DE"/>
    <w:rsid w:val="00E62B67"/>
    <w:rsid w:val="00E630CF"/>
    <w:rsid w:val="00E6313F"/>
    <w:rsid w:val="00E6393B"/>
    <w:rsid w:val="00E649B2"/>
    <w:rsid w:val="00E64B59"/>
    <w:rsid w:val="00E64DC5"/>
    <w:rsid w:val="00E65390"/>
    <w:rsid w:val="00E65ADB"/>
    <w:rsid w:val="00E65CA9"/>
    <w:rsid w:val="00E671BE"/>
    <w:rsid w:val="00E7004D"/>
    <w:rsid w:val="00E70A14"/>
    <w:rsid w:val="00E71906"/>
    <w:rsid w:val="00E724BE"/>
    <w:rsid w:val="00E73909"/>
    <w:rsid w:val="00E73FA4"/>
    <w:rsid w:val="00E7424F"/>
    <w:rsid w:val="00E74728"/>
    <w:rsid w:val="00E74BF6"/>
    <w:rsid w:val="00E74C5F"/>
    <w:rsid w:val="00E74EF5"/>
    <w:rsid w:val="00E7520B"/>
    <w:rsid w:val="00E752A7"/>
    <w:rsid w:val="00E75D24"/>
    <w:rsid w:val="00E75D84"/>
    <w:rsid w:val="00E76378"/>
    <w:rsid w:val="00E765AE"/>
    <w:rsid w:val="00E76A41"/>
    <w:rsid w:val="00E77082"/>
    <w:rsid w:val="00E7722E"/>
    <w:rsid w:val="00E7772B"/>
    <w:rsid w:val="00E7799C"/>
    <w:rsid w:val="00E77C8B"/>
    <w:rsid w:val="00E8190A"/>
    <w:rsid w:val="00E8192A"/>
    <w:rsid w:val="00E81CA4"/>
    <w:rsid w:val="00E8281E"/>
    <w:rsid w:val="00E8330F"/>
    <w:rsid w:val="00E83C70"/>
    <w:rsid w:val="00E8400E"/>
    <w:rsid w:val="00E844AE"/>
    <w:rsid w:val="00E8455E"/>
    <w:rsid w:val="00E849CF"/>
    <w:rsid w:val="00E85389"/>
    <w:rsid w:val="00E85615"/>
    <w:rsid w:val="00E86683"/>
    <w:rsid w:val="00E86FD2"/>
    <w:rsid w:val="00E87024"/>
    <w:rsid w:val="00E87CC9"/>
    <w:rsid w:val="00E90597"/>
    <w:rsid w:val="00E90C13"/>
    <w:rsid w:val="00E90D5B"/>
    <w:rsid w:val="00E90F65"/>
    <w:rsid w:val="00E91537"/>
    <w:rsid w:val="00E91541"/>
    <w:rsid w:val="00E91609"/>
    <w:rsid w:val="00E92401"/>
    <w:rsid w:val="00E93DB0"/>
    <w:rsid w:val="00E93ECE"/>
    <w:rsid w:val="00E9488F"/>
    <w:rsid w:val="00E94BED"/>
    <w:rsid w:val="00E955E9"/>
    <w:rsid w:val="00E95A44"/>
    <w:rsid w:val="00E96299"/>
    <w:rsid w:val="00E9756B"/>
    <w:rsid w:val="00EA0074"/>
    <w:rsid w:val="00EA0530"/>
    <w:rsid w:val="00EA06FF"/>
    <w:rsid w:val="00EA0A0D"/>
    <w:rsid w:val="00EA0E6B"/>
    <w:rsid w:val="00EA18F0"/>
    <w:rsid w:val="00EA1F40"/>
    <w:rsid w:val="00EA2907"/>
    <w:rsid w:val="00EA369A"/>
    <w:rsid w:val="00EA3ADD"/>
    <w:rsid w:val="00EA3CE3"/>
    <w:rsid w:val="00EA46D0"/>
    <w:rsid w:val="00EA490D"/>
    <w:rsid w:val="00EA53B6"/>
    <w:rsid w:val="00EA59C6"/>
    <w:rsid w:val="00EA5B3A"/>
    <w:rsid w:val="00EA5D53"/>
    <w:rsid w:val="00EA6063"/>
    <w:rsid w:val="00EA6097"/>
    <w:rsid w:val="00EA6CAD"/>
    <w:rsid w:val="00EA6D07"/>
    <w:rsid w:val="00EA7540"/>
    <w:rsid w:val="00EA77F7"/>
    <w:rsid w:val="00EA7DA4"/>
    <w:rsid w:val="00EA7E14"/>
    <w:rsid w:val="00EB08EA"/>
    <w:rsid w:val="00EB0FD8"/>
    <w:rsid w:val="00EB155E"/>
    <w:rsid w:val="00EB1A2D"/>
    <w:rsid w:val="00EB1B21"/>
    <w:rsid w:val="00EB26E5"/>
    <w:rsid w:val="00EB2A9E"/>
    <w:rsid w:val="00EB2D48"/>
    <w:rsid w:val="00EB3745"/>
    <w:rsid w:val="00EB4490"/>
    <w:rsid w:val="00EB458C"/>
    <w:rsid w:val="00EB4951"/>
    <w:rsid w:val="00EB53B9"/>
    <w:rsid w:val="00EB5416"/>
    <w:rsid w:val="00EB5AA7"/>
    <w:rsid w:val="00EB61D0"/>
    <w:rsid w:val="00EB6A27"/>
    <w:rsid w:val="00EB7320"/>
    <w:rsid w:val="00EB75DE"/>
    <w:rsid w:val="00EB7817"/>
    <w:rsid w:val="00EB7F10"/>
    <w:rsid w:val="00EC07B9"/>
    <w:rsid w:val="00EC1709"/>
    <w:rsid w:val="00EC19F7"/>
    <w:rsid w:val="00EC1B37"/>
    <w:rsid w:val="00EC1D31"/>
    <w:rsid w:val="00EC1DF8"/>
    <w:rsid w:val="00EC2744"/>
    <w:rsid w:val="00EC292F"/>
    <w:rsid w:val="00EC29A8"/>
    <w:rsid w:val="00EC2CF3"/>
    <w:rsid w:val="00EC394B"/>
    <w:rsid w:val="00EC3AB9"/>
    <w:rsid w:val="00EC3D24"/>
    <w:rsid w:val="00EC4185"/>
    <w:rsid w:val="00EC4A2F"/>
    <w:rsid w:val="00EC56BA"/>
    <w:rsid w:val="00EC58EF"/>
    <w:rsid w:val="00EC6625"/>
    <w:rsid w:val="00EC6DFA"/>
    <w:rsid w:val="00EC703C"/>
    <w:rsid w:val="00EC715E"/>
    <w:rsid w:val="00EC7379"/>
    <w:rsid w:val="00EC7685"/>
    <w:rsid w:val="00EC769B"/>
    <w:rsid w:val="00EC777B"/>
    <w:rsid w:val="00EC7BB5"/>
    <w:rsid w:val="00ED0C2F"/>
    <w:rsid w:val="00ED101D"/>
    <w:rsid w:val="00ED136B"/>
    <w:rsid w:val="00ED2360"/>
    <w:rsid w:val="00ED2E9E"/>
    <w:rsid w:val="00ED331A"/>
    <w:rsid w:val="00ED3A90"/>
    <w:rsid w:val="00ED4413"/>
    <w:rsid w:val="00ED47F3"/>
    <w:rsid w:val="00ED5D4F"/>
    <w:rsid w:val="00ED5F9A"/>
    <w:rsid w:val="00ED67D5"/>
    <w:rsid w:val="00ED682D"/>
    <w:rsid w:val="00ED6D4D"/>
    <w:rsid w:val="00ED7908"/>
    <w:rsid w:val="00ED79C6"/>
    <w:rsid w:val="00EE06C3"/>
    <w:rsid w:val="00EE0E5A"/>
    <w:rsid w:val="00EE1302"/>
    <w:rsid w:val="00EE1A6A"/>
    <w:rsid w:val="00EE1DD2"/>
    <w:rsid w:val="00EE1ECC"/>
    <w:rsid w:val="00EE2C14"/>
    <w:rsid w:val="00EE3022"/>
    <w:rsid w:val="00EE3720"/>
    <w:rsid w:val="00EE3C2F"/>
    <w:rsid w:val="00EE5331"/>
    <w:rsid w:val="00EE5526"/>
    <w:rsid w:val="00EE56D2"/>
    <w:rsid w:val="00EE5D30"/>
    <w:rsid w:val="00EE6768"/>
    <w:rsid w:val="00EE6D20"/>
    <w:rsid w:val="00EE74F5"/>
    <w:rsid w:val="00EF0120"/>
    <w:rsid w:val="00EF0193"/>
    <w:rsid w:val="00EF0FB1"/>
    <w:rsid w:val="00EF1E04"/>
    <w:rsid w:val="00EF2164"/>
    <w:rsid w:val="00EF263C"/>
    <w:rsid w:val="00EF3894"/>
    <w:rsid w:val="00EF3BF5"/>
    <w:rsid w:val="00EF4874"/>
    <w:rsid w:val="00EF4B8E"/>
    <w:rsid w:val="00EF5812"/>
    <w:rsid w:val="00EF70C4"/>
    <w:rsid w:val="00F00606"/>
    <w:rsid w:val="00F006D5"/>
    <w:rsid w:val="00F009AD"/>
    <w:rsid w:val="00F014FC"/>
    <w:rsid w:val="00F01F01"/>
    <w:rsid w:val="00F0250E"/>
    <w:rsid w:val="00F02611"/>
    <w:rsid w:val="00F027D5"/>
    <w:rsid w:val="00F03009"/>
    <w:rsid w:val="00F03AFA"/>
    <w:rsid w:val="00F04444"/>
    <w:rsid w:val="00F0486A"/>
    <w:rsid w:val="00F04EB5"/>
    <w:rsid w:val="00F05942"/>
    <w:rsid w:val="00F05D07"/>
    <w:rsid w:val="00F05FA1"/>
    <w:rsid w:val="00F06649"/>
    <w:rsid w:val="00F067B0"/>
    <w:rsid w:val="00F07492"/>
    <w:rsid w:val="00F100C2"/>
    <w:rsid w:val="00F104E5"/>
    <w:rsid w:val="00F1070D"/>
    <w:rsid w:val="00F114A6"/>
    <w:rsid w:val="00F11E80"/>
    <w:rsid w:val="00F120E6"/>
    <w:rsid w:val="00F1222A"/>
    <w:rsid w:val="00F12FF3"/>
    <w:rsid w:val="00F14B42"/>
    <w:rsid w:val="00F152B6"/>
    <w:rsid w:val="00F1551F"/>
    <w:rsid w:val="00F15BD6"/>
    <w:rsid w:val="00F16D26"/>
    <w:rsid w:val="00F16E7B"/>
    <w:rsid w:val="00F20651"/>
    <w:rsid w:val="00F2075B"/>
    <w:rsid w:val="00F21620"/>
    <w:rsid w:val="00F22713"/>
    <w:rsid w:val="00F22897"/>
    <w:rsid w:val="00F22965"/>
    <w:rsid w:val="00F22D7A"/>
    <w:rsid w:val="00F232DC"/>
    <w:rsid w:val="00F237E2"/>
    <w:rsid w:val="00F2416D"/>
    <w:rsid w:val="00F241E0"/>
    <w:rsid w:val="00F249F0"/>
    <w:rsid w:val="00F255B4"/>
    <w:rsid w:val="00F2571E"/>
    <w:rsid w:val="00F2575D"/>
    <w:rsid w:val="00F25B26"/>
    <w:rsid w:val="00F25F92"/>
    <w:rsid w:val="00F263AD"/>
    <w:rsid w:val="00F26934"/>
    <w:rsid w:val="00F26D89"/>
    <w:rsid w:val="00F30519"/>
    <w:rsid w:val="00F3074E"/>
    <w:rsid w:val="00F30A8D"/>
    <w:rsid w:val="00F30B6E"/>
    <w:rsid w:val="00F311A7"/>
    <w:rsid w:val="00F314D5"/>
    <w:rsid w:val="00F31D23"/>
    <w:rsid w:val="00F329C2"/>
    <w:rsid w:val="00F3368A"/>
    <w:rsid w:val="00F33BE4"/>
    <w:rsid w:val="00F348FA"/>
    <w:rsid w:val="00F34CEB"/>
    <w:rsid w:val="00F352A8"/>
    <w:rsid w:val="00F40245"/>
    <w:rsid w:val="00F40812"/>
    <w:rsid w:val="00F41E3E"/>
    <w:rsid w:val="00F42C76"/>
    <w:rsid w:val="00F42D0C"/>
    <w:rsid w:val="00F43446"/>
    <w:rsid w:val="00F4421B"/>
    <w:rsid w:val="00F44910"/>
    <w:rsid w:val="00F45BCD"/>
    <w:rsid w:val="00F46B6D"/>
    <w:rsid w:val="00F46C5D"/>
    <w:rsid w:val="00F506CB"/>
    <w:rsid w:val="00F50996"/>
    <w:rsid w:val="00F51AC1"/>
    <w:rsid w:val="00F51D28"/>
    <w:rsid w:val="00F528A3"/>
    <w:rsid w:val="00F52BDE"/>
    <w:rsid w:val="00F53687"/>
    <w:rsid w:val="00F53CEB"/>
    <w:rsid w:val="00F5436F"/>
    <w:rsid w:val="00F543CD"/>
    <w:rsid w:val="00F55008"/>
    <w:rsid w:val="00F554D4"/>
    <w:rsid w:val="00F564B0"/>
    <w:rsid w:val="00F56F18"/>
    <w:rsid w:val="00F57274"/>
    <w:rsid w:val="00F57B14"/>
    <w:rsid w:val="00F60B9B"/>
    <w:rsid w:val="00F60BAE"/>
    <w:rsid w:val="00F61152"/>
    <w:rsid w:val="00F61BD3"/>
    <w:rsid w:val="00F61F80"/>
    <w:rsid w:val="00F62623"/>
    <w:rsid w:val="00F63786"/>
    <w:rsid w:val="00F63B25"/>
    <w:rsid w:val="00F646AB"/>
    <w:rsid w:val="00F65695"/>
    <w:rsid w:val="00F657A9"/>
    <w:rsid w:val="00F65907"/>
    <w:rsid w:val="00F65EEE"/>
    <w:rsid w:val="00F67009"/>
    <w:rsid w:val="00F672E7"/>
    <w:rsid w:val="00F67B1A"/>
    <w:rsid w:val="00F71AC1"/>
    <w:rsid w:val="00F726A0"/>
    <w:rsid w:val="00F72771"/>
    <w:rsid w:val="00F72883"/>
    <w:rsid w:val="00F72C2F"/>
    <w:rsid w:val="00F73990"/>
    <w:rsid w:val="00F7416B"/>
    <w:rsid w:val="00F74995"/>
    <w:rsid w:val="00F75101"/>
    <w:rsid w:val="00F758EE"/>
    <w:rsid w:val="00F75B9A"/>
    <w:rsid w:val="00F75EA5"/>
    <w:rsid w:val="00F762DA"/>
    <w:rsid w:val="00F76333"/>
    <w:rsid w:val="00F76556"/>
    <w:rsid w:val="00F76CF0"/>
    <w:rsid w:val="00F77D0B"/>
    <w:rsid w:val="00F800C2"/>
    <w:rsid w:val="00F80BF4"/>
    <w:rsid w:val="00F81328"/>
    <w:rsid w:val="00F81779"/>
    <w:rsid w:val="00F8181C"/>
    <w:rsid w:val="00F81C11"/>
    <w:rsid w:val="00F82376"/>
    <w:rsid w:val="00F823F9"/>
    <w:rsid w:val="00F82E4B"/>
    <w:rsid w:val="00F83197"/>
    <w:rsid w:val="00F8377C"/>
    <w:rsid w:val="00F83E29"/>
    <w:rsid w:val="00F84A38"/>
    <w:rsid w:val="00F85315"/>
    <w:rsid w:val="00F85C0E"/>
    <w:rsid w:val="00F86242"/>
    <w:rsid w:val="00F86655"/>
    <w:rsid w:val="00F86893"/>
    <w:rsid w:val="00F87008"/>
    <w:rsid w:val="00F8713F"/>
    <w:rsid w:val="00F876AA"/>
    <w:rsid w:val="00F877C9"/>
    <w:rsid w:val="00F87DFF"/>
    <w:rsid w:val="00F87E5D"/>
    <w:rsid w:val="00F87E92"/>
    <w:rsid w:val="00F90211"/>
    <w:rsid w:val="00F90D53"/>
    <w:rsid w:val="00F911D7"/>
    <w:rsid w:val="00F915BF"/>
    <w:rsid w:val="00F9191A"/>
    <w:rsid w:val="00F91C81"/>
    <w:rsid w:val="00F91DA1"/>
    <w:rsid w:val="00F91E25"/>
    <w:rsid w:val="00F92323"/>
    <w:rsid w:val="00F924B9"/>
    <w:rsid w:val="00F93F61"/>
    <w:rsid w:val="00F94947"/>
    <w:rsid w:val="00F956A3"/>
    <w:rsid w:val="00F95C92"/>
    <w:rsid w:val="00F95DA1"/>
    <w:rsid w:val="00F96082"/>
    <w:rsid w:val="00F960B5"/>
    <w:rsid w:val="00F964FB"/>
    <w:rsid w:val="00F9668B"/>
    <w:rsid w:val="00F96E12"/>
    <w:rsid w:val="00FA02D2"/>
    <w:rsid w:val="00FA07B1"/>
    <w:rsid w:val="00FA0953"/>
    <w:rsid w:val="00FA0CA0"/>
    <w:rsid w:val="00FA2040"/>
    <w:rsid w:val="00FA2346"/>
    <w:rsid w:val="00FA309A"/>
    <w:rsid w:val="00FA3225"/>
    <w:rsid w:val="00FA3DB5"/>
    <w:rsid w:val="00FA4573"/>
    <w:rsid w:val="00FA5ABD"/>
    <w:rsid w:val="00FA62AF"/>
    <w:rsid w:val="00FA65E1"/>
    <w:rsid w:val="00FA6AC4"/>
    <w:rsid w:val="00FA6B81"/>
    <w:rsid w:val="00FA6BA5"/>
    <w:rsid w:val="00FA724A"/>
    <w:rsid w:val="00FA7962"/>
    <w:rsid w:val="00FB068A"/>
    <w:rsid w:val="00FB0B5A"/>
    <w:rsid w:val="00FB10D1"/>
    <w:rsid w:val="00FB17CB"/>
    <w:rsid w:val="00FB2844"/>
    <w:rsid w:val="00FB3153"/>
    <w:rsid w:val="00FB3C74"/>
    <w:rsid w:val="00FB3CC3"/>
    <w:rsid w:val="00FB3DAA"/>
    <w:rsid w:val="00FB4922"/>
    <w:rsid w:val="00FB4AB1"/>
    <w:rsid w:val="00FB4AFF"/>
    <w:rsid w:val="00FB4B58"/>
    <w:rsid w:val="00FB6115"/>
    <w:rsid w:val="00FB6118"/>
    <w:rsid w:val="00FB61F1"/>
    <w:rsid w:val="00FB6267"/>
    <w:rsid w:val="00FB63D4"/>
    <w:rsid w:val="00FB640C"/>
    <w:rsid w:val="00FB68A5"/>
    <w:rsid w:val="00FC0C1E"/>
    <w:rsid w:val="00FC0F43"/>
    <w:rsid w:val="00FC10DE"/>
    <w:rsid w:val="00FC13D6"/>
    <w:rsid w:val="00FC1F94"/>
    <w:rsid w:val="00FC201C"/>
    <w:rsid w:val="00FC2368"/>
    <w:rsid w:val="00FC2F79"/>
    <w:rsid w:val="00FC3A4B"/>
    <w:rsid w:val="00FC42E2"/>
    <w:rsid w:val="00FC476D"/>
    <w:rsid w:val="00FC48BB"/>
    <w:rsid w:val="00FC4A05"/>
    <w:rsid w:val="00FC5DD0"/>
    <w:rsid w:val="00FC5FA4"/>
    <w:rsid w:val="00FD0241"/>
    <w:rsid w:val="00FD10BC"/>
    <w:rsid w:val="00FD1494"/>
    <w:rsid w:val="00FD1527"/>
    <w:rsid w:val="00FD21BA"/>
    <w:rsid w:val="00FD21FD"/>
    <w:rsid w:val="00FD342D"/>
    <w:rsid w:val="00FD4E0A"/>
    <w:rsid w:val="00FD52AC"/>
    <w:rsid w:val="00FD58A3"/>
    <w:rsid w:val="00FD5B16"/>
    <w:rsid w:val="00FD5BA0"/>
    <w:rsid w:val="00FD6608"/>
    <w:rsid w:val="00FD7A33"/>
    <w:rsid w:val="00FD7E4E"/>
    <w:rsid w:val="00FD7E5E"/>
    <w:rsid w:val="00FD7F19"/>
    <w:rsid w:val="00FE0074"/>
    <w:rsid w:val="00FE05B1"/>
    <w:rsid w:val="00FE13EE"/>
    <w:rsid w:val="00FE1420"/>
    <w:rsid w:val="00FE2295"/>
    <w:rsid w:val="00FE2689"/>
    <w:rsid w:val="00FE292D"/>
    <w:rsid w:val="00FE3487"/>
    <w:rsid w:val="00FE35BD"/>
    <w:rsid w:val="00FE436F"/>
    <w:rsid w:val="00FE447F"/>
    <w:rsid w:val="00FE49E3"/>
    <w:rsid w:val="00FE5BDF"/>
    <w:rsid w:val="00FE621F"/>
    <w:rsid w:val="00FE6E96"/>
    <w:rsid w:val="00FE70E7"/>
    <w:rsid w:val="00FE7325"/>
    <w:rsid w:val="00FE7543"/>
    <w:rsid w:val="00FE76BC"/>
    <w:rsid w:val="00FE7C01"/>
    <w:rsid w:val="00FF0022"/>
    <w:rsid w:val="00FF0DBF"/>
    <w:rsid w:val="00FF159F"/>
    <w:rsid w:val="00FF1DDC"/>
    <w:rsid w:val="00FF29B8"/>
    <w:rsid w:val="00FF2CFF"/>
    <w:rsid w:val="00FF2D0A"/>
    <w:rsid w:val="00FF4848"/>
    <w:rsid w:val="00FF4FDF"/>
    <w:rsid w:val="00FF5840"/>
    <w:rsid w:val="00FF670A"/>
    <w:rsid w:val="00FF6797"/>
    <w:rsid w:val="00FF67AF"/>
    <w:rsid w:val="00FF6949"/>
    <w:rsid w:val="00FF69B5"/>
    <w:rsid w:val="00FF6E14"/>
    <w:rsid w:val="00FF6F0F"/>
    <w:rsid w:val="00FF7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 fillcolor="white">
      <v:fill color="white"/>
      <v:textbox style="mso-fit-shape-to-text:t"/>
    </o:shapedefaults>
    <o:shapelayout v:ext="edit">
      <o:idmap v:ext="edit" data="1"/>
    </o:shapelayout>
  </w:shapeDefaults>
  <w:decimalSymbol w:val="."/>
  <w:listSeparator w:val=","/>
  <w14:docId w14:val="739B2395"/>
  <w15:chartTrackingRefBased/>
  <w15:docId w15:val="{96DF9A41-1599-43BA-B231-AF76A5BF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0C2"/>
    <w:pPr>
      <w:autoSpaceDE w:val="0"/>
      <w:autoSpaceDN w:val="0"/>
    </w:pPr>
    <w:rPr>
      <w:rFonts w:eastAsia="Calibri"/>
      <w:sz w:val="24"/>
      <w:szCs w:val="24"/>
    </w:rPr>
  </w:style>
  <w:style w:type="paragraph" w:styleId="Heading1">
    <w:name w:val="heading 1"/>
    <w:basedOn w:val="Normal"/>
    <w:next w:val="Normal"/>
    <w:qFormat/>
    <w:rsid w:val="00AD3CE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C25D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7C25DA"/>
    <w:pPr>
      <w:keepNext/>
      <w:spacing w:before="240" w:after="60"/>
      <w:outlineLvl w:val="2"/>
    </w:pPr>
    <w:rPr>
      <w:rFonts w:ascii="Calibri Light" w:eastAsia="Times New Roman" w:hAnsi="Calibri Light"/>
      <w:b/>
      <w:bCs/>
      <w:sz w:val="26"/>
      <w:szCs w:val="26"/>
    </w:rPr>
  </w:style>
  <w:style w:type="paragraph" w:styleId="Heading6">
    <w:name w:val="heading 6"/>
    <w:basedOn w:val="Normal"/>
    <w:qFormat/>
    <w:rsid w:val="005F2090"/>
    <w:pPr>
      <w:autoSpaceDE/>
      <w:autoSpaceDN/>
      <w:outlineLvl w:val="5"/>
    </w:pPr>
    <w:rPr>
      <w:rFonts w:ascii="Arial Unicode MS" w:eastAsia="Arial Unicode MS" w:hAnsi="Arial Unicode MS" w:cs="Arial Unicode MS"/>
      <w:b/>
      <w:bCs/>
      <w:color w:val="33333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100C2"/>
    <w:rPr>
      <w:color w:val="0000FF"/>
      <w:u w:val="single"/>
    </w:rPr>
  </w:style>
  <w:style w:type="character" w:customStyle="1" w:styleId="messagebody">
    <w:name w:val="messagebody"/>
    <w:basedOn w:val="DefaultParagraphFont"/>
    <w:rsid w:val="005F2090"/>
  </w:style>
  <w:style w:type="character" w:customStyle="1" w:styleId="link1">
    <w:name w:val="link1"/>
    <w:rsid w:val="00523593"/>
    <w:rPr>
      <w:vanish w:val="0"/>
      <w:webHidden w:val="0"/>
      <w:color w:val="0E774A"/>
      <w:specVanish w:val="0"/>
    </w:rPr>
  </w:style>
  <w:style w:type="paragraph" w:styleId="NormalWeb">
    <w:name w:val="Normal (Web)"/>
    <w:basedOn w:val="Normal"/>
    <w:uiPriority w:val="99"/>
    <w:rsid w:val="00564D2E"/>
    <w:pPr>
      <w:autoSpaceDE/>
      <w:autoSpaceDN/>
      <w:spacing w:before="100" w:beforeAutospacing="1" w:after="100" w:afterAutospacing="1"/>
    </w:pPr>
    <w:rPr>
      <w:rFonts w:ascii="Verdana" w:eastAsia="Times New Roman" w:hAnsi="Verdana"/>
      <w:sz w:val="18"/>
      <w:szCs w:val="18"/>
    </w:rPr>
  </w:style>
  <w:style w:type="paragraph" w:styleId="BodyTextIndent">
    <w:name w:val="Body Text Indent"/>
    <w:basedOn w:val="Normal"/>
    <w:rsid w:val="00C56E9B"/>
    <w:pPr>
      <w:autoSpaceDE/>
      <w:autoSpaceDN/>
      <w:ind w:left="-360"/>
    </w:pPr>
    <w:rPr>
      <w:rFonts w:ascii="Arial" w:eastAsia="Times New Roman" w:hAnsi="Arial" w:cs="Arial"/>
    </w:rPr>
  </w:style>
  <w:style w:type="paragraph" w:styleId="BalloonText">
    <w:name w:val="Balloon Text"/>
    <w:basedOn w:val="Normal"/>
    <w:link w:val="BalloonTextChar"/>
    <w:rsid w:val="00B51152"/>
    <w:rPr>
      <w:rFonts w:ascii="Tahoma" w:hAnsi="Tahoma" w:cs="Tahoma"/>
      <w:sz w:val="16"/>
      <w:szCs w:val="16"/>
    </w:rPr>
  </w:style>
  <w:style w:type="character" w:customStyle="1" w:styleId="BalloonTextChar">
    <w:name w:val="Balloon Text Char"/>
    <w:link w:val="BalloonText"/>
    <w:rsid w:val="00B51152"/>
    <w:rPr>
      <w:rFonts w:ascii="Tahoma" w:eastAsia="Calibri" w:hAnsi="Tahoma" w:cs="Tahoma"/>
      <w:sz w:val="16"/>
      <w:szCs w:val="16"/>
    </w:rPr>
  </w:style>
  <w:style w:type="paragraph" w:customStyle="1" w:styleId="msoaccenttext7">
    <w:name w:val="msoaccenttext7"/>
    <w:rsid w:val="006C0585"/>
    <w:rPr>
      <w:rFonts w:ascii="Franklin Gothic Medium Cond" w:hAnsi="Franklin Gothic Medium Cond"/>
      <w:color w:val="000000"/>
      <w:kern w:val="28"/>
      <w:sz w:val="18"/>
      <w:szCs w:val="18"/>
    </w:rPr>
  </w:style>
  <w:style w:type="paragraph" w:customStyle="1" w:styleId="msoorganizationname">
    <w:name w:val="msoorganizationname"/>
    <w:rsid w:val="006C0585"/>
    <w:rPr>
      <w:rFonts w:ascii="Franklin Gothic Heavy" w:hAnsi="Franklin Gothic Heavy"/>
      <w:color w:val="000000"/>
      <w:kern w:val="28"/>
      <w:sz w:val="18"/>
      <w:szCs w:val="18"/>
    </w:rPr>
  </w:style>
  <w:style w:type="paragraph" w:customStyle="1" w:styleId="msotitle3">
    <w:name w:val="msotitle3"/>
    <w:rsid w:val="006C0585"/>
    <w:rPr>
      <w:rFonts w:ascii="Rockwell Condensed" w:hAnsi="Rockwell Condensed"/>
      <w:b/>
      <w:bCs/>
      <w:caps/>
      <w:color w:val="000000"/>
      <w:kern w:val="28"/>
      <w:sz w:val="38"/>
      <w:szCs w:val="38"/>
    </w:rPr>
  </w:style>
  <w:style w:type="character" w:customStyle="1" w:styleId="apple-converted-space">
    <w:name w:val="apple-converted-space"/>
    <w:rsid w:val="00C148D3"/>
  </w:style>
  <w:style w:type="paragraph" w:styleId="NoSpacing">
    <w:name w:val="No Spacing"/>
    <w:uiPriority w:val="1"/>
    <w:qFormat/>
    <w:rsid w:val="00F75101"/>
    <w:pPr>
      <w:autoSpaceDE w:val="0"/>
      <w:autoSpaceDN w:val="0"/>
    </w:pPr>
    <w:rPr>
      <w:rFonts w:eastAsia="Calibri"/>
      <w:sz w:val="24"/>
      <w:szCs w:val="24"/>
    </w:rPr>
  </w:style>
  <w:style w:type="character" w:customStyle="1" w:styleId="aqj">
    <w:name w:val="aqj"/>
    <w:rsid w:val="000E5644"/>
  </w:style>
  <w:style w:type="character" w:styleId="UnresolvedMention">
    <w:name w:val="Unresolved Mention"/>
    <w:uiPriority w:val="99"/>
    <w:semiHidden/>
    <w:unhideWhenUsed/>
    <w:rsid w:val="00052EE1"/>
    <w:rPr>
      <w:color w:val="605E5C"/>
      <w:shd w:val="clear" w:color="auto" w:fill="E1DFDD"/>
    </w:rPr>
  </w:style>
  <w:style w:type="paragraph" w:styleId="ListParagraph">
    <w:name w:val="List Paragraph"/>
    <w:basedOn w:val="Normal"/>
    <w:uiPriority w:val="34"/>
    <w:qFormat/>
    <w:rsid w:val="00E60F0E"/>
    <w:pPr>
      <w:autoSpaceDE/>
      <w:autoSpaceDN/>
      <w:spacing w:after="160" w:line="256" w:lineRule="auto"/>
      <w:ind w:left="720"/>
      <w:contextualSpacing/>
    </w:pPr>
    <w:rPr>
      <w:rFonts w:ascii="Calibri" w:hAnsi="Calibri"/>
      <w:sz w:val="22"/>
      <w:szCs w:val="22"/>
    </w:rPr>
  </w:style>
  <w:style w:type="character" w:customStyle="1" w:styleId="Heading2Char">
    <w:name w:val="Heading 2 Char"/>
    <w:link w:val="Heading2"/>
    <w:semiHidden/>
    <w:rsid w:val="007C25DA"/>
    <w:rPr>
      <w:rFonts w:ascii="Calibri Light" w:eastAsia="Times New Roman" w:hAnsi="Calibri Light" w:cs="Times New Roman"/>
      <w:b/>
      <w:bCs/>
      <w:i/>
      <w:iCs/>
      <w:sz w:val="28"/>
      <w:szCs w:val="28"/>
    </w:rPr>
  </w:style>
  <w:style w:type="character" w:customStyle="1" w:styleId="Heading3Char">
    <w:name w:val="Heading 3 Char"/>
    <w:link w:val="Heading3"/>
    <w:semiHidden/>
    <w:rsid w:val="007C25DA"/>
    <w:rPr>
      <w:rFonts w:ascii="Calibri Light" w:eastAsia="Times New Roman" w:hAnsi="Calibri Light" w:cs="Times New Roman"/>
      <w:b/>
      <w:bCs/>
      <w:sz w:val="26"/>
      <w:szCs w:val="26"/>
    </w:rPr>
  </w:style>
  <w:style w:type="paragraph" w:customStyle="1" w:styleId="m-7459019335259429629msonospacing">
    <w:name w:val="m_-7459019335259429629msonospacing"/>
    <w:basedOn w:val="Normal"/>
    <w:rsid w:val="000B0EA8"/>
    <w:pPr>
      <w:autoSpaceDE/>
      <w:autoSpaceDN/>
      <w:spacing w:before="100" w:beforeAutospacing="1" w:after="100" w:afterAutospacing="1"/>
    </w:pPr>
    <w:rPr>
      <w:rFonts w:eastAsia="Times New Roman"/>
    </w:rPr>
  </w:style>
  <w:style w:type="table" w:styleId="TableGrid">
    <w:name w:val="Table Grid"/>
    <w:basedOn w:val="TableNormal"/>
    <w:rsid w:val="00601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62B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Classic1">
    <w:name w:val="Table Classic 1"/>
    <w:basedOn w:val="TableNormal"/>
    <w:rsid w:val="00E62B67"/>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rsid w:val="005A444D"/>
    <w:pPr>
      <w:tabs>
        <w:tab w:val="center" w:pos="4680"/>
        <w:tab w:val="right" w:pos="9360"/>
      </w:tabs>
    </w:pPr>
  </w:style>
  <w:style w:type="character" w:customStyle="1" w:styleId="HeaderChar">
    <w:name w:val="Header Char"/>
    <w:link w:val="Header"/>
    <w:rsid w:val="005A444D"/>
    <w:rPr>
      <w:rFonts w:eastAsia="Calibri"/>
      <w:sz w:val="24"/>
      <w:szCs w:val="24"/>
    </w:rPr>
  </w:style>
  <w:style w:type="paragraph" w:styleId="Footer">
    <w:name w:val="footer"/>
    <w:basedOn w:val="Normal"/>
    <w:link w:val="FooterChar"/>
    <w:rsid w:val="005A444D"/>
    <w:pPr>
      <w:tabs>
        <w:tab w:val="center" w:pos="4680"/>
        <w:tab w:val="right" w:pos="9360"/>
      </w:tabs>
    </w:pPr>
  </w:style>
  <w:style w:type="character" w:customStyle="1" w:styleId="FooterChar">
    <w:name w:val="Footer Char"/>
    <w:link w:val="Footer"/>
    <w:rsid w:val="005A444D"/>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152">
      <w:bodyDiv w:val="1"/>
      <w:marLeft w:val="0"/>
      <w:marRight w:val="0"/>
      <w:marTop w:val="0"/>
      <w:marBottom w:val="0"/>
      <w:divBdr>
        <w:top w:val="none" w:sz="0" w:space="0" w:color="auto"/>
        <w:left w:val="none" w:sz="0" w:space="0" w:color="auto"/>
        <w:bottom w:val="none" w:sz="0" w:space="0" w:color="auto"/>
        <w:right w:val="none" w:sz="0" w:space="0" w:color="auto"/>
      </w:divBdr>
    </w:div>
    <w:div w:id="3241134">
      <w:bodyDiv w:val="1"/>
      <w:marLeft w:val="0"/>
      <w:marRight w:val="0"/>
      <w:marTop w:val="0"/>
      <w:marBottom w:val="0"/>
      <w:divBdr>
        <w:top w:val="none" w:sz="0" w:space="0" w:color="auto"/>
        <w:left w:val="none" w:sz="0" w:space="0" w:color="auto"/>
        <w:bottom w:val="none" w:sz="0" w:space="0" w:color="auto"/>
        <w:right w:val="none" w:sz="0" w:space="0" w:color="auto"/>
      </w:divBdr>
    </w:div>
    <w:div w:id="13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8352518">
          <w:marLeft w:val="0"/>
          <w:marRight w:val="0"/>
          <w:marTop w:val="0"/>
          <w:marBottom w:val="0"/>
          <w:divBdr>
            <w:top w:val="none" w:sz="0" w:space="0" w:color="auto"/>
            <w:left w:val="none" w:sz="0" w:space="0" w:color="auto"/>
            <w:bottom w:val="none" w:sz="0" w:space="0" w:color="auto"/>
            <w:right w:val="none" w:sz="0" w:space="0" w:color="auto"/>
          </w:divBdr>
          <w:divsChild>
            <w:div w:id="38830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7410">
      <w:bodyDiv w:val="1"/>
      <w:marLeft w:val="0"/>
      <w:marRight w:val="0"/>
      <w:marTop w:val="0"/>
      <w:marBottom w:val="0"/>
      <w:divBdr>
        <w:top w:val="none" w:sz="0" w:space="0" w:color="auto"/>
        <w:left w:val="none" w:sz="0" w:space="0" w:color="auto"/>
        <w:bottom w:val="none" w:sz="0" w:space="0" w:color="auto"/>
        <w:right w:val="none" w:sz="0" w:space="0" w:color="auto"/>
      </w:divBdr>
    </w:div>
    <w:div w:id="32657280">
      <w:bodyDiv w:val="1"/>
      <w:marLeft w:val="0"/>
      <w:marRight w:val="0"/>
      <w:marTop w:val="0"/>
      <w:marBottom w:val="0"/>
      <w:divBdr>
        <w:top w:val="none" w:sz="0" w:space="0" w:color="auto"/>
        <w:left w:val="none" w:sz="0" w:space="0" w:color="auto"/>
        <w:bottom w:val="none" w:sz="0" w:space="0" w:color="auto"/>
        <w:right w:val="none" w:sz="0" w:space="0" w:color="auto"/>
      </w:divBdr>
    </w:div>
    <w:div w:id="39061115">
      <w:bodyDiv w:val="1"/>
      <w:marLeft w:val="0"/>
      <w:marRight w:val="0"/>
      <w:marTop w:val="0"/>
      <w:marBottom w:val="0"/>
      <w:divBdr>
        <w:top w:val="none" w:sz="0" w:space="0" w:color="auto"/>
        <w:left w:val="none" w:sz="0" w:space="0" w:color="auto"/>
        <w:bottom w:val="none" w:sz="0" w:space="0" w:color="auto"/>
        <w:right w:val="none" w:sz="0" w:space="0" w:color="auto"/>
      </w:divBdr>
    </w:div>
    <w:div w:id="61224881">
      <w:bodyDiv w:val="1"/>
      <w:marLeft w:val="0"/>
      <w:marRight w:val="0"/>
      <w:marTop w:val="0"/>
      <w:marBottom w:val="0"/>
      <w:divBdr>
        <w:top w:val="none" w:sz="0" w:space="0" w:color="auto"/>
        <w:left w:val="none" w:sz="0" w:space="0" w:color="auto"/>
        <w:bottom w:val="none" w:sz="0" w:space="0" w:color="auto"/>
        <w:right w:val="none" w:sz="0" w:space="0" w:color="auto"/>
      </w:divBdr>
    </w:div>
    <w:div w:id="77992822">
      <w:bodyDiv w:val="1"/>
      <w:marLeft w:val="0"/>
      <w:marRight w:val="0"/>
      <w:marTop w:val="0"/>
      <w:marBottom w:val="0"/>
      <w:divBdr>
        <w:top w:val="none" w:sz="0" w:space="0" w:color="auto"/>
        <w:left w:val="none" w:sz="0" w:space="0" w:color="auto"/>
        <w:bottom w:val="none" w:sz="0" w:space="0" w:color="auto"/>
        <w:right w:val="none" w:sz="0" w:space="0" w:color="auto"/>
      </w:divBdr>
      <w:divsChild>
        <w:div w:id="1803503611">
          <w:marLeft w:val="0"/>
          <w:marRight w:val="0"/>
          <w:marTop w:val="0"/>
          <w:marBottom w:val="0"/>
          <w:divBdr>
            <w:top w:val="none" w:sz="0" w:space="0" w:color="auto"/>
            <w:left w:val="none" w:sz="0" w:space="0" w:color="auto"/>
            <w:bottom w:val="none" w:sz="0" w:space="0" w:color="auto"/>
            <w:right w:val="none" w:sz="0" w:space="0" w:color="auto"/>
          </w:divBdr>
          <w:divsChild>
            <w:div w:id="2094694342">
              <w:marLeft w:val="0"/>
              <w:marRight w:val="0"/>
              <w:marTop w:val="0"/>
              <w:marBottom w:val="0"/>
              <w:divBdr>
                <w:top w:val="none" w:sz="0" w:space="0" w:color="auto"/>
                <w:left w:val="none" w:sz="0" w:space="0" w:color="auto"/>
                <w:bottom w:val="none" w:sz="0" w:space="0" w:color="auto"/>
                <w:right w:val="none" w:sz="0" w:space="0" w:color="auto"/>
              </w:divBdr>
              <w:divsChild>
                <w:div w:id="1461413188">
                  <w:marLeft w:val="0"/>
                  <w:marRight w:val="0"/>
                  <w:marTop w:val="0"/>
                  <w:marBottom w:val="0"/>
                  <w:divBdr>
                    <w:top w:val="none" w:sz="0" w:space="0" w:color="auto"/>
                    <w:left w:val="none" w:sz="0" w:space="0" w:color="auto"/>
                    <w:bottom w:val="none" w:sz="0" w:space="0" w:color="auto"/>
                    <w:right w:val="none" w:sz="0" w:space="0" w:color="auto"/>
                  </w:divBdr>
                  <w:divsChild>
                    <w:div w:id="81729056">
                      <w:marLeft w:val="0"/>
                      <w:marRight w:val="0"/>
                      <w:marTop w:val="0"/>
                      <w:marBottom w:val="0"/>
                      <w:divBdr>
                        <w:top w:val="none" w:sz="0" w:space="0" w:color="auto"/>
                        <w:left w:val="none" w:sz="0" w:space="0" w:color="auto"/>
                        <w:bottom w:val="none" w:sz="0" w:space="0" w:color="auto"/>
                        <w:right w:val="none" w:sz="0" w:space="0" w:color="auto"/>
                      </w:divBdr>
                      <w:divsChild>
                        <w:div w:id="1562977860">
                          <w:marLeft w:val="0"/>
                          <w:marRight w:val="0"/>
                          <w:marTop w:val="0"/>
                          <w:marBottom w:val="0"/>
                          <w:divBdr>
                            <w:top w:val="none" w:sz="0" w:space="0" w:color="auto"/>
                            <w:left w:val="none" w:sz="0" w:space="0" w:color="auto"/>
                            <w:bottom w:val="none" w:sz="0" w:space="0" w:color="auto"/>
                            <w:right w:val="none" w:sz="0" w:space="0" w:color="auto"/>
                          </w:divBdr>
                          <w:divsChild>
                            <w:div w:id="274800141">
                              <w:marLeft w:val="0"/>
                              <w:marRight w:val="0"/>
                              <w:marTop w:val="0"/>
                              <w:marBottom w:val="0"/>
                              <w:divBdr>
                                <w:top w:val="none" w:sz="0" w:space="0" w:color="auto"/>
                                <w:left w:val="none" w:sz="0" w:space="0" w:color="auto"/>
                                <w:bottom w:val="none" w:sz="0" w:space="0" w:color="auto"/>
                                <w:right w:val="none" w:sz="0" w:space="0" w:color="auto"/>
                              </w:divBdr>
                              <w:divsChild>
                                <w:div w:id="1523669205">
                                  <w:marLeft w:val="0"/>
                                  <w:marRight w:val="0"/>
                                  <w:marTop w:val="0"/>
                                  <w:marBottom w:val="0"/>
                                  <w:divBdr>
                                    <w:top w:val="none" w:sz="0" w:space="0" w:color="auto"/>
                                    <w:left w:val="none" w:sz="0" w:space="0" w:color="auto"/>
                                    <w:bottom w:val="none" w:sz="0" w:space="0" w:color="auto"/>
                                    <w:right w:val="none" w:sz="0" w:space="0" w:color="auto"/>
                                  </w:divBdr>
                                  <w:divsChild>
                                    <w:div w:id="474571792">
                                      <w:marLeft w:val="0"/>
                                      <w:marRight w:val="0"/>
                                      <w:marTop w:val="0"/>
                                      <w:marBottom w:val="0"/>
                                      <w:divBdr>
                                        <w:top w:val="none" w:sz="0" w:space="0" w:color="auto"/>
                                        <w:left w:val="none" w:sz="0" w:space="0" w:color="auto"/>
                                        <w:bottom w:val="none" w:sz="0" w:space="0" w:color="auto"/>
                                        <w:right w:val="none" w:sz="0" w:space="0" w:color="auto"/>
                                      </w:divBdr>
                                      <w:divsChild>
                                        <w:div w:id="246380843">
                                          <w:marLeft w:val="0"/>
                                          <w:marRight w:val="0"/>
                                          <w:marTop w:val="0"/>
                                          <w:marBottom w:val="0"/>
                                          <w:divBdr>
                                            <w:top w:val="none" w:sz="0" w:space="0" w:color="auto"/>
                                            <w:left w:val="none" w:sz="0" w:space="0" w:color="auto"/>
                                            <w:bottom w:val="none" w:sz="0" w:space="0" w:color="auto"/>
                                            <w:right w:val="none" w:sz="0" w:space="0" w:color="auto"/>
                                          </w:divBdr>
                                        </w:div>
                                        <w:div w:id="387998480">
                                          <w:marLeft w:val="0"/>
                                          <w:marRight w:val="0"/>
                                          <w:marTop w:val="0"/>
                                          <w:marBottom w:val="0"/>
                                          <w:divBdr>
                                            <w:top w:val="none" w:sz="0" w:space="0" w:color="auto"/>
                                            <w:left w:val="none" w:sz="0" w:space="0" w:color="auto"/>
                                            <w:bottom w:val="none" w:sz="0" w:space="0" w:color="auto"/>
                                            <w:right w:val="none" w:sz="0" w:space="0" w:color="auto"/>
                                          </w:divBdr>
                                        </w:div>
                                        <w:div w:id="453334799">
                                          <w:marLeft w:val="0"/>
                                          <w:marRight w:val="0"/>
                                          <w:marTop w:val="0"/>
                                          <w:marBottom w:val="0"/>
                                          <w:divBdr>
                                            <w:top w:val="none" w:sz="0" w:space="0" w:color="auto"/>
                                            <w:left w:val="none" w:sz="0" w:space="0" w:color="auto"/>
                                            <w:bottom w:val="none" w:sz="0" w:space="0" w:color="auto"/>
                                            <w:right w:val="none" w:sz="0" w:space="0" w:color="auto"/>
                                          </w:divBdr>
                                        </w:div>
                                        <w:div w:id="18945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56730">
      <w:bodyDiv w:val="1"/>
      <w:marLeft w:val="0"/>
      <w:marRight w:val="0"/>
      <w:marTop w:val="0"/>
      <w:marBottom w:val="0"/>
      <w:divBdr>
        <w:top w:val="none" w:sz="0" w:space="0" w:color="auto"/>
        <w:left w:val="none" w:sz="0" w:space="0" w:color="auto"/>
        <w:bottom w:val="none" w:sz="0" w:space="0" w:color="auto"/>
        <w:right w:val="none" w:sz="0" w:space="0" w:color="auto"/>
      </w:divBdr>
    </w:div>
    <w:div w:id="103232852">
      <w:bodyDiv w:val="1"/>
      <w:marLeft w:val="0"/>
      <w:marRight w:val="0"/>
      <w:marTop w:val="0"/>
      <w:marBottom w:val="0"/>
      <w:divBdr>
        <w:top w:val="none" w:sz="0" w:space="0" w:color="auto"/>
        <w:left w:val="none" w:sz="0" w:space="0" w:color="auto"/>
        <w:bottom w:val="none" w:sz="0" w:space="0" w:color="auto"/>
        <w:right w:val="none" w:sz="0" w:space="0" w:color="auto"/>
      </w:divBdr>
    </w:div>
    <w:div w:id="110516247">
      <w:bodyDiv w:val="1"/>
      <w:marLeft w:val="0"/>
      <w:marRight w:val="0"/>
      <w:marTop w:val="0"/>
      <w:marBottom w:val="0"/>
      <w:divBdr>
        <w:top w:val="none" w:sz="0" w:space="0" w:color="auto"/>
        <w:left w:val="none" w:sz="0" w:space="0" w:color="auto"/>
        <w:bottom w:val="none" w:sz="0" w:space="0" w:color="auto"/>
        <w:right w:val="none" w:sz="0" w:space="0" w:color="auto"/>
      </w:divBdr>
    </w:div>
    <w:div w:id="149297390">
      <w:bodyDiv w:val="1"/>
      <w:marLeft w:val="0"/>
      <w:marRight w:val="0"/>
      <w:marTop w:val="0"/>
      <w:marBottom w:val="0"/>
      <w:divBdr>
        <w:top w:val="none" w:sz="0" w:space="0" w:color="auto"/>
        <w:left w:val="none" w:sz="0" w:space="0" w:color="auto"/>
        <w:bottom w:val="none" w:sz="0" w:space="0" w:color="auto"/>
        <w:right w:val="none" w:sz="0" w:space="0" w:color="auto"/>
      </w:divBdr>
      <w:divsChild>
        <w:div w:id="380834999">
          <w:marLeft w:val="0"/>
          <w:marRight w:val="0"/>
          <w:marTop w:val="0"/>
          <w:marBottom w:val="0"/>
          <w:divBdr>
            <w:top w:val="none" w:sz="0" w:space="0" w:color="auto"/>
            <w:left w:val="none" w:sz="0" w:space="0" w:color="auto"/>
            <w:bottom w:val="none" w:sz="0" w:space="0" w:color="auto"/>
            <w:right w:val="none" w:sz="0" w:space="0" w:color="auto"/>
          </w:divBdr>
        </w:div>
        <w:div w:id="564335517">
          <w:marLeft w:val="0"/>
          <w:marRight w:val="0"/>
          <w:marTop w:val="0"/>
          <w:marBottom w:val="0"/>
          <w:divBdr>
            <w:top w:val="none" w:sz="0" w:space="0" w:color="auto"/>
            <w:left w:val="none" w:sz="0" w:space="0" w:color="auto"/>
            <w:bottom w:val="none" w:sz="0" w:space="0" w:color="auto"/>
            <w:right w:val="none" w:sz="0" w:space="0" w:color="auto"/>
          </w:divBdr>
        </w:div>
        <w:div w:id="741102673">
          <w:marLeft w:val="0"/>
          <w:marRight w:val="0"/>
          <w:marTop w:val="0"/>
          <w:marBottom w:val="0"/>
          <w:divBdr>
            <w:top w:val="none" w:sz="0" w:space="0" w:color="auto"/>
            <w:left w:val="none" w:sz="0" w:space="0" w:color="auto"/>
            <w:bottom w:val="none" w:sz="0" w:space="0" w:color="auto"/>
            <w:right w:val="none" w:sz="0" w:space="0" w:color="auto"/>
          </w:divBdr>
        </w:div>
        <w:div w:id="1115366642">
          <w:marLeft w:val="0"/>
          <w:marRight w:val="0"/>
          <w:marTop w:val="0"/>
          <w:marBottom w:val="0"/>
          <w:divBdr>
            <w:top w:val="none" w:sz="0" w:space="0" w:color="auto"/>
            <w:left w:val="none" w:sz="0" w:space="0" w:color="auto"/>
            <w:bottom w:val="none" w:sz="0" w:space="0" w:color="auto"/>
            <w:right w:val="none" w:sz="0" w:space="0" w:color="auto"/>
          </w:divBdr>
        </w:div>
        <w:div w:id="1145851133">
          <w:marLeft w:val="0"/>
          <w:marRight w:val="0"/>
          <w:marTop w:val="0"/>
          <w:marBottom w:val="0"/>
          <w:divBdr>
            <w:top w:val="none" w:sz="0" w:space="0" w:color="auto"/>
            <w:left w:val="none" w:sz="0" w:space="0" w:color="auto"/>
            <w:bottom w:val="none" w:sz="0" w:space="0" w:color="auto"/>
            <w:right w:val="none" w:sz="0" w:space="0" w:color="auto"/>
          </w:divBdr>
        </w:div>
        <w:div w:id="1200314857">
          <w:marLeft w:val="0"/>
          <w:marRight w:val="0"/>
          <w:marTop w:val="0"/>
          <w:marBottom w:val="0"/>
          <w:divBdr>
            <w:top w:val="none" w:sz="0" w:space="0" w:color="auto"/>
            <w:left w:val="none" w:sz="0" w:space="0" w:color="auto"/>
            <w:bottom w:val="none" w:sz="0" w:space="0" w:color="auto"/>
            <w:right w:val="none" w:sz="0" w:space="0" w:color="auto"/>
          </w:divBdr>
        </w:div>
        <w:div w:id="1307584003">
          <w:marLeft w:val="0"/>
          <w:marRight w:val="0"/>
          <w:marTop w:val="0"/>
          <w:marBottom w:val="0"/>
          <w:divBdr>
            <w:top w:val="none" w:sz="0" w:space="0" w:color="auto"/>
            <w:left w:val="none" w:sz="0" w:space="0" w:color="auto"/>
            <w:bottom w:val="none" w:sz="0" w:space="0" w:color="auto"/>
            <w:right w:val="none" w:sz="0" w:space="0" w:color="auto"/>
          </w:divBdr>
        </w:div>
        <w:div w:id="1436094253">
          <w:marLeft w:val="0"/>
          <w:marRight w:val="0"/>
          <w:marTop w:val="0"/>
          <w:marBottom w:val="0"/>
          <w:divBdr>
            <w:top w:val="none" w:sz="0" w:space="0" w:color="auto"/>
            <w:left w:val="none" w:sz="0" w:space="0" w:color="auto"/>
            <w:bottom w:val="none" w:sz="0" w:space="0" w:color="auto"/>
            <w:right w:val="none" w:sz="0" w:space="0" w:color="auto"/>
          </w:divBdr>
        </w:div>
        <w:div w:id="1462963567">
          <w:marLeft w:val="0"/>
          <w:marRight w:val="0"/>
          <w:marTop w:val="0"/>
          <w:marBottom w:val="0"/>
          <w:divBdr>
            <w:top w:val="none" w:sz="0" w:space="0" w:color="auto"/>
            <w:left w:val="none" w:sz="0" w:space="0" w:color="auto"/>
            <w:bottom w:val="none" w:sz="0" w:space="0" w:color="auto"/>
            <w:right w:val="none" w:sz="0" w:space="0" w:color="auto"/>
          </w:divBdr>
        </w:div>
        <w:div w:id="1468472471">
          <w:marLeft w:val="0"/>
          <w:marRight w:val="0"/>
          <w:marTop w:val="0"/>
          <w:marBottom w:val="0"/>
          <w:divBdr>
            <w:top w:val="none" w:sz="0" w:space="0" w:color="auto"/>
            <w:left w:val="none" w:sz="0" w:space="0" w:color="auto"/>
            <w:bottom w:val="none" w:sz="0" w:space="0" w:color="auto"/>
            <w:right w:val="none" w:sz="0" w:space="0" w:color="auto"/>
          </w:divBdr>
        </w:div>
        <w:div w:id="1682508866">
          <w:marLeft w:val="0"/>
          <w:marRight w:val="0"/>
          <w:marTop w:val="0"/>
          <w:marBottom w:val="0"/>
          <w:divBdr>
            <w:top w:val="none" w:sz="0" w:space="0" w:color="auto"/>
            <w:left w:val="none" w:sz="0" w:space="0" w:color="auto"/>
            <w:bottom w:val="none" w:sz="0" w:space="0" w:color="auto"/>
            <w:right w:val="none" w:sz="0" w:space="0" w:color="auto"/>
          </w:divBdr>
        </w:div>
        <w:div w:id="1767732033">
          <w:marLeft w:val="0"/>
          <w:marRight w:val="0"/>
          <w:marTop w:val="0"/>
          <w:marBottom w:val="0"/>
          <w:divBdr>
            <w:top w:val="none" w:sz="0" w:space="0" w:color="auto"/>
            <w:left w:val="none" w:sz="0" w:space="0" w:color="auto"/>
            <w:bottom w:val="none" w:sz="0" w:space="0" w:color="auto"/>
            <w:right w:val="none" w:sz="0" w:space="0" w:color="auto"/>
          </w:divBdr>
        </w:div>
        <w:div w:id="1917861389">
          <w:marLeft w:val="0"/>
          <w:marRight w:val="0"/>
          <w:marTop w:val="0"/>
          <w:marBottom w:val="0"/>
          <w:divBdr>
            <w:top w:val="none" w:sz="0" w:space="0" w:color="auto"/>
            <w:left w:val="none" w:sz="0" w:space="0" w:color="auto"/>
            <w:bottom w:val="none" w:sz="0" w:space="0" w:color="auto"/>
            <w:right w:val="none" w:sz="0" w:space="0" w:color="auto"/>
          </w:divBdr>
        </w:div>
      </w:divsChild>
    </w:div>
    <w:div w:id="188571880">
      <w:bodyDiv w:val="1"/>
      <w:marLeft w:val="0"/>
      <w:marRight w:val="0"/>
      <w:marTop w:val="0"/>
      <w:marBottom w:val="0"/>
      <w:divBdr>
        <w:top w:val="none" w:sz="0" w:space="0" w:color="auto"/>
        <w:left w:val="none" w:sz="0" w:space="0" w:color="auto"/>
        <w:bottom w:val="none" w:sz="0" w:space="0" w:color="auto"/>
        <w:right w:val="none" w:sz="0" w:space="0" w:color="auto"/>
      </w:divBdr>
      <w:divsChild>
        <w:div w:id="178353601">
          <w:marLeft w:val="0"/>
          <w:marRight w:val="0"/>
          <w:marTop w:val="0"/>
          <w:marBottom w:val="0"/>
          <w:divBdr>
            <w:top w:val="none" w:sz="0" w:space="0" w:color="auto"/>
            <w:left w:val="none" w:sz="0" w:space="0" w:color="auto"/>
            <w:bottom w:val="none" w:sz="0" w:space="0" w:color="auto"/>
            <w:right w:val="none" w:sz="0" w:space="0" w:color="auto"/>
          </w:divBdr>
          <w:divsChild>
            <w:div w:id="742877743">
              <w:marLeft w:val="0"/>
              <w:marRight w:val="0"/>
              <w:marTop w:val="0"/>
              <w:marBottom w:val="0"/>
              <w:divBdr>
                <w:top w:val="none" w:sz="0" w:space="0" w:color="auto"/>
                <w:left w:val="none" w:sz="0" w:space="0" w:color="auto"/>
                <w:bottom w:val="none" w:sz="0" w:space="0" w:color="auto"/>
                <w:right w:val="none" w:sz="0" w:space="0" w:color="auto"/>
              </w:divBdr>
            </w:div>
            <w:div w:id="1121144456">
              <w:marLeft w:val="0"/>
              <w:marRight w:val="0"/>
              <w:marTop w:val="0"/>
              <w:marBottom w:val="0"/>
              <w:divBdr>
                <w:top w:val="none" w:sz="0" w:space="0" w:color="auto"/>
                <w:left w:val="none" w:sz="0" w:space="0" w:color="auto"/>
                <w:bottom w:val="none" w:sz="0" w:space="0" w:color="auto"/>
                <w:right w:val="none" w:sz="0" w:space="0" w:color="auto"/>
              </w:divBdr>
            </w:div>
          </w:divsChild>
        </w:div>
        <w:div w:id="320235198">
          <w:marLeft w:val="0"/>
          <w:marRight w:val="0"/>
          <w:marTop w:val="0"/>
          <w:marBottom w:val="0"/>
          <w:divBdr>
            <w:top w:val="none" w:sz="0" w:space="0" w:color="auto"/>
            <w:left w:val="none" w:sz="0" w:space="0" w:color="auto"/>
            <w:bottom w:val="none" w:sz="0" w:space="0" w:color="auto"/>
            <w:right w:val="none" w:sz="0" w:space="0" w:color="auto"/>
          </w:divBdr>
        </w:div>
        <w:div w:id="634456119">
          <w:marLeft w:val="0"/>
          <w:marRight w:val="0"/>
          <w:marTop w:val="0"/>
          <w:marBottom w:val="0"/>
          <w:divBdr>
            <w:top w:val="none" w:sz="0" w:space="0" w:color="auto"/>
            <w:left w:val="none" w:sz="0" w:space="0" w:color="auto"/>
            <w:bottom w:val="none" w:sz="0" w:space="0" w:color="auto"/>
            <w:right w:val="none" w:sz="0" w:space="0" w:color="auto"/>
          </w:divBdr>
        </w:div>
        <w:div w:id="1664506446">
          <w:marLeft w:val="0"/>
          <w:marRight w:val="0"/>
          <w:marTop w:val="0"/>
          <w:marBottom w:val="0"/>
          <w:divBdr>
            <w:top w:val="none" w:sz="0" w:space="0" w:color="auto"/>
            <w:left w:val="none" w:sz="0" w:space="0" w:color="auto"/>
            <w:bottom w:val="none" w:sz="0" w:space="0" w:color="auto"/>
            <w:right w:val="none" w:sz="0" w:space="0" w:color="auto"/>
          </w:divBdr>
        </w:div>
      </w:divsChild>
    </w:div>
    <w:div w:id="205990310">
      <w:bodyDiv w:val="1"/>
      <w:marLeft w:val="0"/>
      <w:marRight w:val="0"/>
      <w:marTop w:val="0"/>
      <w:marBottom w:val="0"/>
      <w:divBdr>
        <w:top w:val="none" w:sz="0" w:space="0" w:color="auto"/>
        <w:left w:val="none" w:sz="0" w:space="0" w:color="auto"/>
        <w:bottom w:val="none" w:sz="0" w:space="0" w:color="auto"/>
        <w:right w:val="none" w:sz="0" w:space="0" w:color="auto"/>
      </w:divBdr>
    </w:div>
    <w:div w:id="215167399">
      <w:bodyDiv w:val="1"/>
      <w:marLeft w:val="0"/>
      <w:marRight w:val="0"/>
      <w:marTop w:val="0"/>
      <w:marBottom w:val="0"/>
      <w:divBdr>
        <w:top w:val="none" w:sz="0" w:space="0" w:color="auto"/>
        <w:left w:val="none" w:sz="0" w:space="0" w:color="auto"/>
        <w:bottom w:val="none" w:sz="0" w:space="0" w:color="auto"/>
        <w:right w:val="none" w:sz="0" w:space="0" w:color="auto"/>
      </w:divBdr>
    </w:div>
    <w:div w:id="240453981">
      <w:bodyDiv w:val="1"/>
      <w:marLeft w:val="0"/>
      <w:marRight w:val="0"/>
      <w:marTop w:val="0"/>
      <w:marBottom w:val="0"/>
      <w:divBdr>
        <w:top w:val="none" w:sz="0" w:space="0" w:color="auto"/>
        <w:left w:val="none" w:sz="0" w:space="0" w:color="auto"/>
        <w:bottom w:val="none" w:sz="0" w:space="0" w:color="auto"/>
        <w:right w:val="none" w:sz="0" w:space="0" w:color="auto"/>
      </w:divBdr>
    </w:div>
    <w:div w:id="240675026">
      <w:bodyDiv w:val="1"/>
      <w:marLeft w:val="0"/>
      <w:marRight w:val="0"/>
      <w:marTop w:val="0"/>
      <w:marBottom w:val="0"/>
      <w:divBdr>
        <w:top w:val="none" w:sz="0" w:space="0" w:color="auto"/>
        <w:left w:val="none" w:sz="0" w:space="0" w:color="auto"/>
        <w:bottom w:val="none" w:sz="0" w:space="0" w:color="auto"/>
        <w:right w:val="none" w:sz="0" w:space="0" w:color="auto"/>
      </w:divBdr>
    </w:div>
    <w:div w:id="242371694">
      <w:bodyDiv w:val="1"/>
      <w:marLeft w:val="0"/>
      <w:marRight w:val="0"/>
      <w:marTop w:val="0"/>
      <w:marBottom w:val="0"/>
      <w:divBdr>
        <w:top w:val="none" w:sz="0" w:space="0" w:color="auto"/>
        <w:left w:val="none" w:sz="0" w:space="0" w:color="auto"/>
        <w:bottom w:val="none" w:sz="0" w:space="0" w:color="auto"/>
        <w:right w:val="none" w:sz="0" w:space="0" w:color="auto"/>
      </w:divBdr>
    </w:div>
    <w:div w:id="245000001">
      <w:bodyDiv w:val="1"/>
      <w:marLeft w:val="0"/>
      <w:marRight w:val="0"/>
      <w:marTop w:val="0"/>
      <w:marBottom w:val="0"/>
      <w:divBdr>
        <w:top w:val="none" w:sz="0" w:space="0" w:color="auto"/>
        <w:left w:val="none" w:sz="0" w:space="0" w:color="auto"/>
        <w:bottom w:val="none" w:sz="0" w:space="0" w:color="auto"/>
        <w:right w:val="none" w:sz="0" w:space="0" w:color="auto"/>
      </w:divBdr>
    </w:div>
    <w:div w:id="250747281">
      <w:bodyDiv w:val="1"/>
      <w:marLeft w:val="0"/>
      <w:marRight w:val="0"/>
      <w:marTop w:val="0"/>
      <w:marBottom w:val="0"/>
      <w:divBdr>
        <w:top w:val="none" w:sz="0" w:space="0" w:color="auto"/>
        <w:left w:val="none" w:sz="0" w:space="0" w:color="auto"/>
        <w:bottom w:val="none" w:sz="0" w:space="0" w:color="auto"/>
        <w:right w:val="none" w:sz="0" w:space="0" w:color="auto"/>
      </w:divBdr>
    </w:div>
    <w:div w:id="277419635">
      <w:bodyDiv w:val="1"/>
      <w:marLeft w:val="0"/>
      <w:marRight w:val="0"/>
      <w:marTop w:val="0"/>
      <w:marBottom w:val="0"/>
      <w:divBdr>
        <w:top w:val="none" w:sz="0" w:space="0" w:color="auto"/>
        <w:left w:val="none" w:sz="0" w:space="0" w:color="auto"/>
        <w:bottom w:val="none" w:sz="0" w:space="0" w:color="auto"/>
        <w:right w:val="none" w:sz="0" w:space="0" w:color="auto"/>
      </w:divBdr>
    </w:div>
    <w:div w:id="289633167">
      <w:bodyDiv w:val="1"/>
      <w:marLeft w:val="0"/>
      <w:marRight w:val="0"/>
      <w:marTop w:val="0"/>
      <w:marBottom w:val="0"/>
      <w:divBdr>
        <w:top w:val="none" w:sz="0" w:space="0" w:color="auto"/>
        <w:left w:val="none" w:sz="0" w:space="0" w:color="auto"/>
        <w:bottom w:val="none" w:sz="0" w:space="0" w:color="auto"/>
        <w:right w:val="none" w:sz="0" w:space="0" w:color="auto"/>
      </w:divBdr>
    </w:div>
    <w:div w:id="312491911">
      <w:bodyDiv w:val="1"/>
      <w:marLeft w:val="0"/>
      <w:marRight w:val="0"/>
      <w:marTop w:val="0"/>
      <w:marBottom w:val="0"/>
      <w:divBdr>
        <w:top w:val="none" w:sz="0" w:space="0" w:color="auto"/>
        <w:left w:val="none" w:sz="0" w:space="0" w:color="auto"/>
        <w:bottom w:val="none" w:sz="0" w:space="0" w:color="auto"/>
        <w:right w:val="none" w:sz="0" w:space="0" w:color="auto"/>
      </w:divBdr>
    </w:div>
    <w:div w:id="313801916">
      <w:bodyDiv w:val="1"/>
      <w:marLeft w:val="0"/>
      <w:marRight w:val="0"/>
      <w:marTop w:val="0"/>
      <w:marBottom w:val="0"/>
      <w:divBdr>
        <w:top w:val="none" w:sz="0" w:space="0" w:color="auto"/>
        <w:left w:val="none" w:sz="0" w:space="0" w:color="auto"/>
        <w:bottom w:val="none" w:sz="0" w:space="0" w:color="auto"/>
        <w:right w:val="none" w:sz="0" w:space="0" w:color="auto"/>
      </w:divBdr>
    </w:div>
    <w:div w:id="334891616">
      <w:bodyDiv w:val="1"/>
      <w:marLeft w:val="0"/>
      <w:marRight w:val="0"/>
      <w:marTop w:val="0"/>
      <w:marBottom w:val="0"/>
      <w:divBdr>
        <w:top w:val="none" w:sz="0" w:space="0" w:color="auto"/>
        <w:left w:val="none" w:sz="0" w:space="0" w:color="auto"/>
        <w:bottom w:val="none" w:sz="0" w:space="0" w:color="auto"/>
        <w:right w:val="none" w:sz="0" w:space="0" w:color="auto"/>
      </w:divBdr>
    </w:div>
    <w:div w:id="349257283">
      <w:bodyDiv w:val="1"/>
      <w:marLeft w:val="0"/>
      <w:marRight w:val="0"/>
      <w:marTop w:val="0"/>
      <w:marBottom w:val="0"/>
      <w:divBdr>
        <w:top w:val="none" w:sz="0" w:space="0" w:color="auto"/>
        <w:left w:val="none" w:sz="0" w:space="0" w:color="auto"/>
        <w:bottom w:val="none" w:sz="0" w:space="0" w:color="auto"/>
        <w:right w:val="none" w:sz="0" w:space="0" w:color="auto"/>
      </w:divBdr>
    </w:div>
    <w:div w:id="361591354">
      <w:bodyDiv w:val="1"/>
      <w:marLeft w:val="0"/>
      <w:marRight w:val="0"/>
      <w:marTop w:val="0"/>
      <w:marBottom w:val="0"/>
      <w:divBdr>
        <w:top w:val="none" w:sz="0" w:space="0" w:color="auto"/>
        <w:left w:val="none" w:sz="0" w:space="0" w:color="auto"/>
        <w:bottom w:val="none" w:sz="0" w:space="0" w:color="auto"/>
        <w:right w:val="none" w:sz="0" w:space="0" w:color="auto"/>
      </w:divBdr>
    </w:div>
    <w:div w:id="362676627">
      <w:bodyDiv w:val="1"/>
      <w:marLeft w:val="0"/>
      <w:marRight w:val="0"/>
      <w:marTop w:val="0"/>
      <w:marBottom w:val="0"/>
      <w:divBdr>
        <w:top w:val="none" w:sz="0" w:space="0" w:color="auto"/>
        <w:left w:val="none" w:sz="0" w:space="0" w:color="auto"/>
        <w:bottom w:val="none" w:sz="0" w:space="0" w:color="auto"/>
        <w:right w:val="none" w:sz="0" w:space="0" w:color="auto"/>
      </w:divBdr>
      <w:divsChild>
        <w:div w:id="1255557809">
          <w:marLeft w:val="0"/>
          <w:marRight w:val="0"/>
          <w:marTop w:val="0"/>
          <w:marBottom w:val="0"/>
          <w:divBdr>
            <w:top w:val="none" w:sz="0" w:space="0" w:color="auto"/>
            <w:left w:val="none" w:sz="0" w:space="0" w:color="auto"/>
            <w:bottom w:val="none" w:sz="0" w:space="0" w:color="auto"/>
            <w:right w:val="none" w:sz="0" w:space="0" w:color="auto"/>
          </w:divBdr>
          <w:divsChild>
            <w:div w:id="1257861837">
              <w:marLeft w:val="0"/>
              <w:marRight w:val="0"/>
              <w:marTop w:val="0"/>
              <w:marBottom w:val="0"/>
              <w:divBdr>
                <w:top w:val="none" w:sz="0" w:space="0" w:color="auto"/>
                <w:left w:val="none" w:sz="0" w:space="0" w:color="auto"/>
                <w:bottom w:val="none" w:sz="0" w:space="0" w:color="auto"/>
                <w:right w:val="none" w:sz="0" w:space="0" w:color="auto"/>
              </w:divBdr>
              <w:divsChild>
                <w:div w:id="1187913966">
                  <w:marLeft w:val="0"/>
                  <w:marRight w:val="0"/>
                  <w:marTop w:val="0"/>
                  <w:marBottom w:val="0"/>
                  <w:divBdr>
                    <w:top w:val="none" w:sz="0" w:space="0" w:color="auto"/>
                    <w:left w:val="none" w:sz="0" w:space="0" w:color="auto"/>
                    <w:bottom w:val="none" w:sz="0" w:space="0" w:color="auto"/>
                    <w:right w:val="none" w:sz="0" w:space="0" w:color="auto"/>
                  </w:divBdr>
                  <w:divsChild>
                    <w:div w:id="827526133">
                      <w:marLeft w:val="0"/>
                      <w:marRight w:val="0"/>
                      <w:marTop w:val="0"/>
                      <w:marBottom w:val="0"/>
                      <w:divBdr>
                        <w:top w:val="none" w:sz="0" w:space="0" w:color="auto"/>
                        <w:left w:val="none" w:sz="0" w:space="0" w:color="auto"/>
                        <w:bottom w:val="none" w:sz="0" w:space="0" w:color="auto"/>
                        <w:right w:val="none" w:sz="0" w:space="0" w:color="auto"/>
                      </w:divBdr>
                      <w:divsChild>
                        <w:div w:id="1781340089">
                          <w:marLeft w:val="0"/>
                          <w:marRight w:val="0"/>
                          <w:marTop w:val="0"/>
                          <w:marBottom w:val="0"/>
                          <w:divBdr>
                            <w:top w:val="none" w:sz="0" w:space="0" w:color="auto"/>
                            <w:left w:val="none" w:sz="0" w:space="0" w:color="auto"/>
                            <w:bottom w:val="none" w:sz="0" w:space="0" w:color="auto"/>
                            <w:right w:val="none" w:sz="0" w:space="0" w:color="auto"/>
                          </w:divBdr>
                          <w:divsChild>
                            <w:div w:id="1895120056">
                              <w:marLeft w:val="0"/>
                              <w:marRight w:val="0"/>
                              <w:marTop w:val="0"/>
                              <w:marBottom w:val="0"/>
                              <w:divBdr>
                                <w:top w:val="none" w:sz="0" w:space="0" w:color="auto"/>
                                <w:left w:val="none" w:sz="0" w:space="0" w:color="auto"/>
                                <w:bottom w:val="none" w:sz="0" w:space="0" w:color="auto"/>
                                <w:right w:val="none" w:sz="0" w:space="0" w:color="auto"/>
                              </w:divBdr>
                              <w:divsChild>
                                <w:div w:id="1500996521">
                                  <w:marLeft w:val="0"/>
                                  <w:marRight w:val="0"/>
                                  <w:marTop w:val="0"/>
                                  <w:marBottom w:val="0"/>
                                  <w:divBdr>
                                    <w:top w:val="none" w:sz="0" w:space="0" w:color="auto"/>
                                    <w:left w:val="none" w:sz="0" w:space="0" w:color="auto"/>
                                    <w:bottom w:val="none" w:sz="0" w:space="0" w:color="auto"/>
                                    <w:right w:val="none" w:sz="0" w:space="0" w:color="auto"/>
                                  </w:divBdr>
                                  <w:divsChild>
                                    <w:div w:id="40688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152381">
      <w:bodyDiv w:val="1"/>
      <w:marLeft w:val="0"/>
      <w:marRight w:val="0"/>
      <w:marTop w:val="0"/>
      <w:marBottom w:val="0"/>
      <w:divBdr>
        <w:top w:val="none" w:sz="0" w:space="0" w:color="auto"/>
        <w:left w:val="none" w:sz="0" w:space="0" w:color="auto"/>
        <w:bottom w:val="none" w:sz="0" w:space="0" w:color="auto"/>
        <w:right w:val="none" w:sz="0" w:space="0" w:color="auto"/>
      </w:divBdr>
      <w:divsChild>
        <w:div w:id="602373641">
          <w:marLeft w:val="0"/>
          <w:marRight w:val="0"/>
          <w:marTop w:val="0"/>
          <w:marBottom w:val="0"/>
          <w:divBdr>
            <w:top w:val="none" w:sz="0" w:space="0" w:color="auto"/>
            <w:left w:val="none" w:sz="0" w:space="0" w:color="auto"/>
            <w:bottom w:val="none" w:sz="0" w:space="0" w:color="auto"/>
            <w:right w:val="none" w:sz="0" w:space="0" w:color="auto"/>
          </w:divBdr>
        </w:div>
        <w:div w:id="697462405">
          <w:marLeft w:val="0"/>
          <w:marRight w:val="0"/>
          <w:marTop w:val="0"/>
          <w:marBottom w:val="0"/>
          <w:divBdr>
            <w:top w:val="none" w:sz="0" w:space="0" w:color="auto"/>
            <w:left w:val="none" w:sz="0" w:space="0" w:color="auto"/>
            <w:bottom w:val="none" w:sz="0" w:space="0" w:color="auto"/>
            <w:right w:val="none" w:sz="0" w:space="0" w:color="auto"/>
          </w:divBdr>
        </w:div>
        <w:div w:id="1556505361">
          <w:marLeft w:val="0"/>
          <w:marRight w:val="0"/>
          <w:marTop w:val="0"/>
          <w:marBottom w:val="0"/>
          <w:divBdr>
            <w:top w:val="none" w:sz="0" w:space="0" w:color="auto"/>
            <w:left w:val="none" w:sz="0" w:space="0" w:color="auto"/>
            <w:bottom w:val="none" w:sz="0" w:space="0" w:color="auto"/>
            <w:right w:val="none" w:sz="0" w:space="0" w:color="auto"/>
          </w:divBdr>
        </w:div>
      </w:divsChild>
    </w:div>
    <w:div w:id="373238429">
      <w:bodyDiv w:val="1"/>
      <w:marLeft w:val="0"/>
      <w:marRight w:val="0"/>
      <w:marTop w:val="0"/>
      <w:marBottom w:val="0"/>
      <w:divBdr>
        <w:top w:val="none" w:sz="0" w:space="0" w:color="auto"/>
        <w:left w:val="none" w:sz="0" w:space="0" w:color="auto"/>
        <w:bottom w:val="none" w:sz="0" w:space="0" w:color="auto"/>
        <w:right w:val="none" w:sz="0" w:space="0" w:color="auto"/>
      </w:divBdr>
    </w:div>
    <w:div w:id="377243933">
      <w:bodyDiv w:val="1"/>
      <w:marLeft w:val="0"/>
      <w:marRight w:val="0"/>
      <w:marTop w:val="0"/>
      <w:marBottom w:val="0"/>
      <w:divBdr>
        <w:top w:val="none" w:sz="0" w:space="0" w:color="auto"/>
        <w:left w:val="none" w:sz="0" w:space="0" w:color="auto"/>
        <w:bottom w:val="none" w:sz="0" w:space="0" w:color="auto"/>
        <w:right w:val="none" w:sz="0" w:space="0" w:color="auto"/>
      </w:divBdr>
    </w:div>
    <w:div w:id="404910917">
      <w:bodyDiv w:val="1"/>
      <w:marLeft w:val="0"/>
      <w:marRight w:val="0"/>
      <w:marTop w:val="0"/>
      <w:marBottom w:val="0"/>
      <w:divBdr>
        <w:top w:val="none" w:sz="0" w:space="0" w:color="auto"/>
        <w:left w:val="none" w:sz="0" w:space="0" w:color="auto"/>
        <w:bottom w:val="none" w:sz="0" w:space="0" w:color="auto"/>
        <w:right w:val="none" w:sz="0" w:space="0" w:color="auto"/>
      </w:divBdr>
    </w:div>
    <w:div w:id="426535065">
      <w:bodyDiv w:val="1"/>
      <w:marLeft w:val="0"/>
      <w:marRight w:val="0"/>
      <w:marTop w:val="0"/>
      <w:marBottom w:val="0"/>
      <w:divBdr>
        <w:top w:val="none" w:sz="0" w:space="0" w:color="auto"/>
        <w:left w:val="none" w:sz="0" w:space="0" w:color="auto"/>
        <w:bottom w:val="none" w:sz="0" w:space="0" w:color="auto"/>
        <w:right w:val="none" w:sz="0" w:space="0" w:color="auto"/>
      </w:divBdr>
    </w:div>
    <w:div w:id="436340684">
      <w:bodyDiv w:val="1"/>
      <w:marLeft w:val="0"/>
      <w:marRight w:val="0"/>
      <w:marTop w:val="0"/>
      <w:marBottom w:val="0"/>
      <w:divBdr>
        <w:top w:val="none" w:sz="0" w:space="0" w:color="auto"/>
        <w:left w:val="none" w:sz="0" w:space="0" w:color="auto"/>
        <w:bottom w:val="none" w:sz="0" w:space="0" w:color="auto"/>
        <w:right w:val="none" w:sz="0" w:space="0" w:color="auto"/>
      </w:divBdr>
    </w:div>
    <w:div w:id="459500427">
      <w:bodyDiv w:val="1"/>
      <w:marLeft w:val="0"/>
      <w:marRight w:val="0"/>
      <w:marTop w:val="0"/>
      <w:marBottom w:val="0"/>
      <w:divBdr>
        <w:top w:val="none" w:sz="0" w:space="0" w:color="auto"/>
        <w:left w:val="none" w:sz="0" w:space="0" w:color="auto"/>
        <w:bottom w:val="none" w:sz="0" w:space="0" w:color="auto"/>
        <w:right w:val="none" w:sz="0" w:space="0" w:color="auto"/>
      </w:divBdr>
    </w:div>
    <w:div w:id="465589901">
      <w:bodyDiv w:val="1"/>
      <w:marLeft w:val="0"/>
      <w:marRight w:val="0"/>
      <w:marTop w:val="0"/>
      <w:marBottom w:val="0"/>
      <w:divBdr>
        <w:top w:val="none" w:sz="0" w:space="0" w:color="auto"/>
        <w:left w:val="none" w:sz="0" w:space="0" w:color="auto"/>
        <w:bottom w:val="none" w:sz="0" w:space="0" w:color="auto"/>
        <w:right w:val="none" w:sz="0" w:space="0" w:color="auto"/>
      </w:divBdr>
    </w:div>
    <w:div w:id="466975471">
      <w:bodyDiv w:val="1"/>
      <w:marLeft w:val="0"/>
      <w:marRight w:val="0"/>
      <w:marTop w:val="0"/>
      <w:marBottom w:val="0"/>
      <w:divBdr>
        <w:top w:val="none" w:sz="0" w:space="0" w:color="auto"/>
        <w:left w:val="none" w:sz="0" w:space="0" w:color="auto"/>
        <w:bottom w:val="none" w:sz="0" w:space="0" w:color="auto"/>
        <w:right w:val="none" w:sz="0" w:space="0" w:color="auto"/>
      </w:divBdr>
    </w:div>
    <w:div w:id="504370062">
      <w:bodyDiv w:val="1"/>
      <w:marLeft w:val="0"/>
      <w:marRight w:val="0"/>
      <w:marTop w:val="0"/>
      <w:marBottom w:val="0"/>
      <w:divBdr>
        <w:top w:val="none" w:sz="0" w:space="0" w:color="auto"/>
        <w:left w:val="none" w:sz="0" w:space="0" w:color="auto"/>
        <w:bottom w:val="none" w:sz="0" w:space="0" w:color="auto"/>
        <w:right w:val="none" w:sz="0" w:space="0" w:color="auto"/>
      </w:divBdr>
    </w:div>
    <w:div w:id="521742220">
      <w:bodyDiv w:val="1"/>
      <w:marLeft w:val="0"/>
      <w:marRight w:val="0"/>
      <w:marTop w:val="0"/>
      <w:marBottom w:val="0"/>
      <w:divBdr>
        <w:top w:val="none" w:sz="0" w:space="0" w:color="auto"/>
        <w:left w:val="none" w:sz="0" w:space="0" w:color="auto"/>
        <w:bottom w:val="none" w:sz="0" w:space="0" w:color="auto"/>
        <w:right w:val="none" w:sz="0" w:space="0" w:color="auto"/>
      </w:divBdr>
    </w:div>
    <w:div w:id="522288494">
      <w:bodyDiv w:val="1"/>
      <w:marLeft w:val="0"/>
      <w:marRight w:val="0"/>
      <w:marTop w:val="0"/>
      <w:marBottom w:val="0"/>
      <w:divBdr>
        <w:top w:val="none" w:sz="0" w:space="0" w:color="auto"/>
        <w:left w:val="none" w:sz="0" w:space="0" w:color="auto"/>
        <w:bottom w:val="none" w:sz="0" w:space="0" w:color="auto"/>
        <w:right w:val="none" w:sz="0" w:space="0" w:color="auto"/>
      </w:divBdr>
      <w:divsChild>
        <w:div w:id="301885321">
          <w:marLeft w:val="0"/>
          <w:marRight w:val="0"/>
          <w:marTop w:val="0"/>
          <w:marBottom w:val="0"/>
          <w:divBdr>
            <w:top w:val="none" w:sz="0" w:space="0" w:color="auto"/>
            <w:left w:val="none" w:sz="0" w:space="0" w:color="auto"/>
            <w:bottom w:val="none" w:sz="0" w:space="0" w:color="auto"/>
            <w:right w:val="none" w:sz="0" w:space="0" w:color="auto"/>
          </w:divBdr>
        </w:div>
        <w:div w:id="1215510878">
          <w:marLeft w:val="0"/>
          <w:marRight w:val="0"/>
          <w:marTop w:val="0"/>
          <w:marBottom w:val="0"/>
          <w:divBdr>
            <w:top w:val="none" w:sz="0" w:space="0" w:color="auto"/>
            <w:left w:val="none" w:sz="0" w:space="0" w:color="auto"/>
            <w:bottom w:val="none" w:sz="0" w:space="0" w:color="auto"/>
            <w:right w:val="none" w:sz="0" w:space="0" w:color="auto"/>
          </w:divBdr>
        </w:div>
        <w:div w:id="1717318720">
          <w:marLeft w:val="0"/>
          <w:marRight w:val="0"/>
          <w:marTop w:val="0"/>
          <w:marBottom w:val="0"/>
          <w:divBdr>
            <w:top w:val="none" w:sz="0" w:space="0" w:color="auto"/>
            <w:left w:val="none" w:sz="0" w:space="0" w:color="auto"/>
            <w:bottom w:val="none" w:sz="0" w:space="0" w:color="auto"/>
            <w:right w:val="none" w:sz="0" w:space="0" w:color="auto"/>
          </w:divBdr>
        </w:div>
      </w:divsChild>
    </w:div>
    <w:div w:id="531957850">
      <w:bodyDiv w:val="1"/>
      <w:marLeft w:val="0"/>
      <w:marRight w:val="0"/>
      <w:marTop w:val="0"/>
      <w:marBottom w:val="0"/>
      <w:divBdr>
        <w:top w:val="none" w:sz="0" w:space="0" w:color="auto"/>
        <w:left w:val="none" w:sz="0" w:space="0" w:color="auto"/>
        <w:bottom w:val="none" w:sz="0" w:space="0" w:color="auto"/>
        <w:right w:val="none" w:sz="0" w:space="0" w:color="auto"/>
      </w:divBdr>
      <w:divsChild>
        <w:div w:id="572081094">
          <w:marLeft w:val="0"/>
          <w:marRight w:val="0"/>
          <w:marTop w:val="0"/>
          <w:marBottom w:val="0"/>
          <w:divBdr>
            <w:top w:val="none" w:sz="0" w:space="0" w:color="auto"/>
            <w:left w:val="none" w:sz="0" w:space="0" w:color="auto"/>
            <w:bottom w:val="none" w:sz="0" w:space="0" w:color="auto"/>
            <w:right w:val="none" w:sz="0" w:space="0" w:color="auto"/>
          </w:divBdr>
        </w:div>
        <w:div w:id="747582060">
          <w:marLeft w:val="0"/>
          <w:marRight w:val="0"/>
          <w:marTop w:val="0"/>
          <w:marBottom w:val="0"/>
          <w:divBdr>
            <w:top w:val="none" w:sz="0" w:space="0" w:color="auto"/>
            <w:left w:val="none" w:sz="0" w:space="0" w:color="auto"/>
            <w:bottom w:val="none" w:sz="0" w:space="0" w:color="auto"/>
            <w:right w:val="none" w:sz="0" w:space="0" w:color="auto"/>
          </w:divBdr>
        </w:div>
        <w:div w:id="2067415102">
          <w:marLeft w:val="0"/>
          <w:marRight w:val="0"/>
          <w:marTop w:val="0"/>
          <w:marBottom w:val="0"/>
          <w:divBdr>
            <w:top w:val="none" w:sz="0" w:space="0" w:color="auto"/>
            <w:left w:val="none" w:sz="0" w:space="0" w:color="auto"/>
            <w:bottom w:val="none" w:sz="0" w:space="0" w:color="auto"/>
            <w:right w:val="none" w:sz="0" w:space="0" w:color="auto"/>
          </w:divBdr>
        </w:div>
      </w:divsChild>
    </w:div>
    <w:div w:id="538712041">
      <w:bodyDiv w:val="1"/>
      <w:marLeft w:val="0"/>
      <w:marRight w:val="0"/>
      <w:marTop w:val="0"/>
      <w:marBottom w:val="0"/>
      <w:divBdr>
        <w:top w:val="none" w:sz="0" w:space="0" w:color="auto"/>
        <w:left w:val="none" w:sz="0" w:space="0" w:color="auto"/>
        <w:bottom w:val="none" w:sz="0" w:space="0" w:color="auto"/>
        <w:right w:val="none" w:sz="0" w:space="0" w:color="auto"/>
      </w:divBdr>
    </w:div>
    <w:div w:id="564145435">
      <w:bodyDiv w:val="1"/>
      <w:marLeft w:val="0"/>
      <w:marRight w:val="0"/>
      <w:marTop w:val="0"/>
      <w:marBottom w:val="0"/>
      <w:divBdr>
        <w:top w:val="none" w:sz="0" w:space="0" w:color="auto"/>
        <w:left w:val="none" w:sz="0" w:space="0" w:color="auto"/>
        <w:bottom w:val="none" w:sz="0" w:space="0" w:color="auto"/>
        <w:right w:val="none" w:sz="0" w:space="0" w:color="auto"/>
      </w:divBdr>
    </w:div>
    <w:div w:id="575939027">
      <w:bodyDiv w:val="1"/>
      <w:marLeft w:val="0"/>
      <w:marRight w:val="0"/>
      <w:marTop w:val="0"/>
      <w:marBottom w:val="0"/>
      <w:divBdr>
        <w:top w:val="none" w:sz="0" w:space="0" w:color="auto"/>
        <w:left w:val="none" w:sz="0" w:space="0" w:color="auto"/>
        <w:bottom w:val="none" w:sz="0" w:space="0" w:color="auto"/>
        <w:right w:val="none" w:sz="0" w:space="0" w:color="auto"/>
      </w:divBdr>
      <w:divsChild>
        <w:div w:id="210964430">
          <w:marLeft w:val="0"/>
          <w:marRight w:val="0"/>
          <w:marTop w:val="0"/>
          <w:marBottom w:val="0"/>
          <w:divBdr>
            <w:top w:val="none" w:sz="0" w:space="0" w:color="auto"/>
            <w:left w:val="none" w:sz="0" w:space="0" w:color="auto"/>
            <w:bottom w:val="none" w:sz="0" w:space="0" w:color="auto"/>
            <w:right w:val="none" w:sz="0" w:space="0" w:color="auto"/>
          </w:divBdr>
        </w:div>
        <w:div w:id="1295328175">
          <w:marLeft w:val="0"/>
          <w:marRight w:val="0"/>
          <w:marTop w:val="0"/>
          <w:marBottom w:val="0"/>
          <w:divBdr>
            <w:top w:val="none" w:sz="0" w:space="0" w:color="auto"/>
            <w:left w:val="none" w:sz="0" w:space="0" w:color="auto"/>
            <w:bottom w:val="none" w:sz="0" w:space="0" w:color="auto"/>
            <w:right w:val="none" w:sz="0" w:space="0" w:color="auto"/>
          </w:divBdr>
        </w:div>
        <w:div w:id="2145659991">
          <w:marLeft w:val="0"/>
          <w:marRight w:val="0"/>
          <w:marTop w:val="0"/>
          <w:marBottom w:val="0"/>
          <w:divBdr>
            <w:top w:val="none" w:sz="0" w:space="0" w:color="auto"/>
            <w:left w:val="none" w:sz="0" w:space="0" w:color="auto"/>
            <w:bottom w:val="none" w:sz="0" w:space="0" w:color="auto"/>
            <w:right w:val="none" w:sz="0" w:space="0" w:color="auto"/>
          </w:divBdr>
        </w:div>
      </w:divsChild>
    </w:div>
    <w:div w:id="608002748">
      <w:bodyDiv w:val="1"/>
      <w:marLeft w:val="0"/>
      <w:marRight w:val="0"/>
      <w:marTop w:val="0"/>
      <w:marBottom w:val="0"/>
      <w:divBdr>
        <w:top w:val="none" w:sz="0" w:space="0" w:color="auto"/>
        <w:left w:val="none" w:sz="0" w:space="0" w:color="auto"/>
        <w:bottom w:val="none" w:sz="0" w:space="0" w:color="auto"/>
        <w:right w:val="none" w:sz="0" w:space="0" w:color="auto"/>
      </w:divBdr>
    </w:div>
    <w:div w:id="625697072">
      <w:bodyDiv w:val="1"/>
      <w:marLeft w:val="0"/>
      <w:marRight w:val="0"/>
      <w:marTop w:val="0"/>
      <w:marBottom w:val="0"/>
      <w:divBdr>
        <w:top w:val="none" w:sz="0" w:space="0" w:color="auto"/>
        <w:left w:val="none" w:sz="0" w:space="0" w:color="auto"/>
        <w:bottom w:val="none" w:sz="0" w:space="0" w:color="auto"/>
        <w:right w:val="none" w:sz="0" w:space="0" w:color="auto"/>
      </w:divBdr>
    </w:div>
    <w:div w:id="663171121">
      <w:bodyDiv w:val="1"/>
      <w:marLeft w:val="0"/>
      <w:marRight w:val="0"/>
      <w:marTop w:val="0"/>
      <w:marBottom w:val="0"/>
      <w:divBdr>
        <w:top w:val="none" w:sz="0" w:space="0" w:color="auto"/>
        <w:left w:val="none" w:sz="0" w:space="0" w:color="auto"/>
        <w:bottom w:val="none" w:sz="0" w:space="0" w:color="auto"/>
        <w:right w:val="none" w:sz="0" w:space="0" w:color="auto"/>
      </w:divBdr>
    </w:div>
    <w:div w:id="684867225">
      <w:bodyDiv w:val="1"/>
      <w:marLeft w:val="0"/>
      <w:marRight w:val="0"/>
      <w:marTop w:val="0"/>
      <w:marBottom w:val="0"/>
      <w:divBdr>
        <w:top w:val="none" w:sz="0" w:space="0" w:color="auto"/>
        <w:left w:val="none" w:sz="0" w:space="0" w:color="auto"/>
        <w:bottom w:val="none" w:sz="0" w:space="0" w:color="auto"/>
        <w:right w:val="none" w:sz="0" w:space="0" w:color="auto"/>
      </w:divBdr>
    </w:div>
    <w:div w:id="691689391">
      <w:bodyDiv w:val="1"/>
      <w:marLeft w:val="0"/>
      <w:marRight w:val="0"/>
      <w:marTop w:val="0"/>
      <w:marBottom w:val="0"/>
      <w:divBdr>
        <w:top w:val="none" w:sz="0" w:space="0" w:color="auto"/>
        <w:left w:val="none" w:sz="0" w:space="0" w:color="auto"/>
        <w:bottom w:val="none" w:sz="0" w:space="0" w:color="auto"/>
        <w:right w:val="none" w:sz="0" w:space="0" w:color="auto"/>
      </w:divBdr>
    </w:div>
    <w:div w:id="696347733">
      <w:bodyDiv w:val="1"/>
      <w:marLeft w:val="0"/>
      <w:marRight w:val="0"/>
      <w:marTop w:val="0"/>
      <w:marBottom w:val="0"/>
      <w:divBdr>
        <w:top w:val="none" w:sz="0" w:space="0" w:color="auto"/>
        <w:left w:val="none" w:sz="0" w:space="0" w:color="auto"/>
        <w:bottom w:val="none" w:sz="0" w:space="0" w:color="auto"/>
        <w:right w:val="none" w:sz="0" w:space="0" w:color="auto"/>
      </w:divBdr>
    </w:div>
    <w:div w:id="747191662">
      <w:bodyDiv w:val="1"/>
      <w:marLeft w:val="0"/>
      <w:marRight w:val="0"/>
      <w:marTop w:val="0"/>
      <w:marBottom w:val="0"/>
      <w:divBdr>
        <w:top w:val="none" w:sz="0" w:space="0" w:color="auto"/>
        <w:left w:val="none" w:sz="0" w:space="0" w:color="auto"/>
        <w:bottom w:val="none" w:sz="0" w:space="0" w:color="auto"/>
        <w:right w:val="none" w:sz="0" w:space="0" w:color="auto"/>
      </w:divBdr>
    </w:div>
    <w:div w:id="802423720">
      <w:bodyDiv w:val="1"/>
      <w:marLeft w:val="0"/>
      <w:marRight w:val="0"/>
      <w:marTop w:val="0"/>
      <w:marBottom w:val="0"/>
      <w:divBdr>
        <w:top w:val="none" w:sz="0" w:space="0" w:color="auto"/>
        <w:left w:val="none" w:sz="0" w:space="0" w:color="auto"/>
        <w:bottom w:val="none" w:sz="0" w:space="0" w:color="auto"/>
        <w:right w:val="none" w:sz="0" w:space="0" w:color="auto"/>
      </w:divBdr>
    </w:div>
    <w:div w:id="824665020">
      <w:bodyDiv w:val="1"/>
      <w:marLeft w:val="0"/>
      <w:marRight w:val="0"/>
      <w:marTop w:val="0"/>
      <w:marBottom w:val="0"/>
      <w:divBdr>
        <w:top w:val="none" w:sz="0" w:space="0" w:color="auto"/>
        <w:left w:val="none" w:sz="0" w:space="0" w:color="auto"/>
        <w:bottom w:val="none" w:sz="0" w:space="0" w:color="auto"/>
        <w:right w:val="none" w:sz="0" w:space="0" w:color="auto"/>
      </w:divBdr>
    </w:div>
    <w:div w:id="830170765">
      <w:bodyDiv w:val="1"/>
      <w:marLeft w:val="0"/>
      <w:marRight w:val="0"/>
      <w:marTop w:val="0"/>
      <w:marBottom w:val="0"/>
      <w:divBdr>
        <w:top w:val="none" w:sz="0" w:space="0" w:color="auto"/>
        <w:left w:val="none" w:sz="0" w:space="0" w:color="auto"/>
        <w:bottom w:val="none" w:sz="0" w:space="0" w:color="auto"/>
        <w:right w:val="none" w:sz="0" w:space="0" w:color="auto"/>
      </w:divBdr>
    </w:div>
    <w:div w:id="847790257">
      <w:bodyDiv w:val="1"/>
      <w:marLeft w:val="0"/>
      <w:marRight w:val="0"/>
      <w:marTop w:val="0"/>
      <w:marBottom w:val="0"/>
      <w:divBdr>
        <w:top w:val="none" w:sz="0" w:space="0" w:color="auto"/>
        <w:left w:val="none" w:sz="0" w:space="0" w:color="auto"/>
        <w:bottom w:val="none" w:sz="0" w:space="0" w:color="auto"/>
        <w:right w:val="none" w:sz="0" w:space="0" w:color="auto"/>
      </w:divBdr>
    </w:div>
    <w:div w:id="850409119">
      <w:bodyDiv w:val="1"/>
      <w:marLeft w:val="0"/>
      <w:marRight w:val="0"/>
      <w:marTop w:val="0"/>
      <w:marBottom w:val="0"/>
      <w:divBdr>
        <w:top w:val="none" w:sz="0" w:space="0" w:color="auto"/>
        <w:left w:val="none" w:sz="0" w:space="0" w:color="auto"/>
        <w:bottom w:val="none" w:sz="0" w:space="0" w:color="auto"/>
        <w:right w:val="none" w:sz="0" w:space="0" w:color="auto"/>
      </w:divBdr>
    </w:div>
    <w:div w:id="862985554">
      <w:bodyDiv w:val="1"/>
      <w:marLeft w:val="0"/>
      <w:marRight w:val="0"/>
      <w:marTop w:val="0"/>
      <w:marBottom w:val="0"/>
      <w:divBdr>
        <w:top w:val="none" w:sz="0" w:space="0" w:color="auto"/>
        <w:left w:val="none" w:sz="0" w:space="0" w:color="auto"/>
        <w:bottom w:val="none" w:sz="0" w:space="0" w:color="auto"/>
        <w:right w:val="none" w:sz="0" w:space="0" w:color="auto"/>
      </w:divBdr>
    </w:div>
    <w:div w:id="886379340">
      <w:bodyDiv w:val="1"/>
      <w:marLeft w:val="0"/>
      <w:marRight w:val="0"/>
      <w:marTop w:val="0"/>
      <w:marBottom w:val="0"/>
      <w:divBdr>
        <w:top w:val="none" w:sz="0" w:space="0" w:color="auto"/>
        <w:left w:val="none" w:sz="0" w:space="0" w:color="auto"/>
        <w:bottom w:val="none" w:sz="0" w:space="0" w:color="auto"/>
        <w:right w:val="none" w:sz="0" w:space="0" w:color="auto"/>
      </w:divBdr>
      <w:divsChild>
        <w:div w:id="1073118525">
          <w:marLeft w:val="0"/>
          <w:marRight w:val="0"/>
          <w:marTop w:val="0"/>
          <w:marBottom w:val="0"/>
          <w:divBdr>
            <w:top w:val="none" w:sz="0" w:space="0" w:color="auto"/>
            <w:left w:val="none" w:sz="0" w:space="0" w:color="auto"/>
            <w:bottom w:val="none" w:sz="0" w:space="0" w:color="auto"/>
            <w:right w:val="none" w:sz="0" w:space="0" w:color="auto"/>
          </w:divBdr>
        </w:div>
      </w:divsChild>
    </w:div>
    <w:div w:id="888876978">
      <w:bodyDiv w:val="1"/>
      <w:marLeft w:val="0"/>
      <w:marRight w:val="0"/>
      <w:marTop w:val="0"/>
      <w:marBottom w:val="0"/>
      <w:divBdr>
        <w:top w:val="none" w:sz="0" w:space="0" w:color="auto"/>
        <w:left w:val="none" w:sz="0" w:space="0" w:color="auto"/>
        <w:bottom w:val="none" w:sz="0" w:space="0" w:color="auto"/>
        <w:right w:val="none" w:sz="0" w:space="0" w:color="auto"/>
      </w:divBdr>
    </w:div>
    <w:div w:id="894465940">
      <w:bodyDiv w:val="1"/>
      <w:marLeft w:val="0"/>
      <w:marRight w:val="0"/>
      <w:marTop w:val="0"/>
      <w:marBottom w:val="0"/>
      <w:divBdr>
        <w:top w:val="none" w:sz="0" w:space="0" w:color="auto"/>
        <w:left w:val="none" w:sz="0" w:space="0" w:color="auto"/>
        <w:bottom w:val="none" w:sz="0" w:space="0" w:color="auto"/>
        <w:right w:val="none" w:sz="0" w:space="0" w:color="auto"/>
      </w:divBdr>
    </w:div>
    <w:div w:id="903565397">
      <w:bodyDiv w:val="1"/>
      <w:marLeft w:val="0"/>
      <w:marRight w:val="0"/>
      <w:marTop w:val="0"/>
      <w:marBottom w:val="0"/>
      <w:divBdr>
        <w:top w:val="none" w:sz="0" w:space="0" w:color="auto"/>
        <w:left w:val="none" w:sz="0" w:space="0" w:color="auto"/>
        <w:bottom w:val="none" w:sz="0" w:space="0" w:color="auto"/>
        <w:right w:val="none" w:sz="0" w:space="0" w:color="auto"/>
      </w:divBdr>
    </w:div>
    <w:div w:id="919607120">
      <w:bodyDiv w:val="1"/>
      <w:marLeft w:val="0"/>
      <w:marRight w:val="0"/>
      <w:marTop w:val="0"/>
      <w:marBottom w:val="0"/>
      <w:divBdr>
        <w:top w:val="none" w:sz="0" w:space="0" w:color="auto"/>
        <w:left w:val="none" w:sz="0" w:space="0" w:color="auto"/>
        <w:bottom w:val="none" w:sz="0" w:space="0" w:color="auto"/>
        <w:right w:val="none" w:sz="0" w:space="0" w:color="auto"/>
      </w:divBdr>
    </w:div>
    <w:div w:id="950476549">
      <w:bodyDiv w:val="1"/>
      <w:marLeft w:val="0"/>
      <w:marRight w:val="0"/>
      <w:marTop w:val="0"/>
      <w:marBottom w:val="0"/>
      <w:divBdr>
        <w:top w:val="none" w:sz="0" w:space="0" w:color="auto"/>
        <w:left w:val="none" w:sz="0" w:space="0" w:color="auto"/>
        <w:bottom w:val="none" w:sz="0" w:space="0" w:color="auto"/>
        <w:right w:val="none" w:sz="0" w:space="0" w:color="auto"/>
      </w:divBdr>
    </w:div>
    <w:div w:id="952589957">
      <w:bodyDiv w:val="1"/>
      <w:marLeft w:val="0"/>
      <w:marRight w:val="0"/>
      <w:marTop w:val="0"/>
      <w:marBottom w:val="0"/>
      <w:divBdr>
        <w:top w:val="none" w:sz="0" w:space="0" w:color="auto"/>
        <w:left w:val="none" w:sz="0" w:space="0" w:color="auto"/>
        <w:bottom w:val="none" w:sz="0" w:space="0" w:color="auto"/>
        <w:right w:val="none" w:sz="0" w:space="0" w:color="auto"/>
      </w:divBdr>
    </w:div>
    <w:div w:id="972633882">
      <w:bodyDiv w:val="1"/>
      <w:marLeft w:val="0"/>
      <w:marRight w:val="0"/>
      <w:marTop w:val="0"/>
      <w:marBottom w:val="0"/>
      <w:divBdr>
        <w:top w:val="none" w:sz="0" w:space="0" w:color="auto"/>
        <w:left w:val="none" w:sz="0" w:space="0" w:color="auto"/>
        <w:bottom w:val="none" w:sz="0" w:space="0" w:color="auto"/>
        <w:right w:val="none" w:sz="0" w:space="0" w:color="auto"/>
      </w:divBdr>
      <w:divsChild>
        <w:div w:id="155845415">
          <w:marLeft w:val="0"/>
          <w:marRight w:val="0"/>
          <w:marTop w:val="0"/>
          <w:marBottom w:val="0"/>
          <w:divBdr>
            <w:top w:val="none" w:sz="0" w:space="0" w:color="auto"/>
            <w:left w:val="none" w:sz="0" w:space="0" w:color="auto"/>
            <w:bottom w:val="none" w:sz="0" w:space="0" w:color="auto"/>
            <w:right w:val="none" w:sz="0" w:space="0" w:color="auto"/>
          </w:divBdr>
          <w:divsChild>
            <w:div w:id="918059120">
              <w:marLeft w:val="0"/>
              <w:marRight w:val="0"/>
              <w:marTop w:val="0"/>
              <w:marBottom w:val="0"/>
              <w:divBdr>
                <w:top w:val="none" w:sz="0" w:space="0" w:color="auto"/>
                <w:left w:val="none" w:sz="0" w:space="0" w:color="auto"/>
                <w:bottom w:val="none" w:sz="0" w:space="0" w:color="auto"/>
                <w:right w:val="none" w:sz="0" w:space="0" w:color="auto"/>
              </w:divBdr>
              <w:divsChild>
                <w:div w:id="1489634075">
                  <w:marLeft w:val="0"/>
                  <w:marRight w:val="0"/>
                  <w:marTop w:val="0"/>
                  <w:marBottom w:val="0"/>
                  <w:divBdr>
                    <w:top w:val="none" w:sz="0" w:space="0" w:color="auto"/>
                    <w:left w:val="none" w:sz="0" w:space="0" w:color="auto"/>
                    <w:bottom w:val="none" w:sz="0" w:space="0" w:color="auto"/>
                    <w:right w:val="none" w:sz="0" w:space="0" w:color="auto"/>
                  </w:divBdr>
                  <w:divsChild>
                    <w:div w:id="566916090">
                      <w:marLeft w:val="0"/>
                      <w:marRight w:val="90"/>
                      <w:marTop w:val="0"/>
                      <w:marBottom w:val="0"/>
                      <w:divBdr>
                        <w:top w:val="none" w:sz="0" w:space="0" w:color="auto"/>
                        <w:left w:val="none" w:sz="0" w:space="0" w:color="auto"/>
                        <w:bottom w:val="none" w:sz="0" w:space="0" w:color="auto"/>
                        <w:right w:val="none" w:sz="0" w:space="0" w:color="auto"/>
                      </w:divBdr>
                      <w:divsChild>
                        <w:div w:id="163591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6057">
          <w:marLeft w:val="0"/>
          <w:marRight w:val="0"/>
          <w:marTop w:val="0"/>
          <w:marBottom w:val="0"/>
          <w:divBdr>
            <w:top w:val="none" w:sz="0" w:space="0" w:color="auto"/>
            <w:left w:val="none" w:sz="0" w:space="0" w:color="auto"/>
            <w:bottom w:val="none" w:sz="0" w:space="0" w:color="auto"/>
            <w:right w:val="none" w:sz="0" w:space="0" w:color="auto"/>
          </w:divBdr>
          <w:divsChild>
            <w:div w:id="112595731">
              <w:marLeft w:val="0"/>
              <w:marRight w:val="0"/>
              <w:marTop w:val="0"/>
              <w:marBottom w:val="0"/>
              <w:divBdr>
                <w:top w:val="none" w:sz="0" w:space="0" w:color="auto"/>
                <w:left w:val="none" w:sz="0" w:space="0" w:color="auto"/>
                <w:bottom w:val="none" w:sz="0" w:space="0" w:color="auto"/>
                <w:right w:val="none" w:sz="0" w:space="0" w:color="auto"/>
              </w:divBdr>
              <w:divsChild>
                <w:div w:id="1521581058">
                  <w:marLeft w:val="0"/>
                  <w:marRight w:val="0"/>
                  <w:marTop w:val="0"/>
                  <w:marBottom w:val="0"/>
                  <w:divBdr>
                    <w:top w:val="none" w:sz="0" w:space="0" w:color="auto"/>
                    <w:left w:val="none" w:sz="0" w:space="0" w:color="auto"/>
                    <w:bottom w:val="none" w:sz="0" w:space="0" w:color="auto"/>
                    <w:right w:val="none" w:sz="0" w:space="0" w:color="auto"/>
                  </w:divBdr>
                  <w:divsChild>
                    <w:div w:id="1154376233">
                      <w:marLeft w:val="0"/>
                      <w:marRight w:val="0"/>
                      <w:marTop w:val="0"/>
                      <w:marBottom w:val="0"/>
                      <w:divBdr>
                        <w:top w:val="none" w:sz="0" w:space="0" w:color="auto"/>
                        <w:left w:val="none" w:sz="0" w:space="0" w:color="auto"/>
                        <w:bottom w:val="none" w:sz="0" w:space="0" w:color="auto"/>
                        <w:right w:val="none" w:sz="0" w:space="0" w:color="auto"/>
                      </w:divBdr>
                      <w:divsChild>
                        <w:div w:id="1291471789">
                          <w:marLeft w:val="0"/>
                          <w:marRight w:val="0"/>
                          <w:marTop w:val="0"/>
                          <w:marBottom w:val="0"/>
                          <w:divBdr>
                            <w:top w:val="single" w:sz="2" w:space="0" w:color="EFEFEF"/>
                            <w:left w:val="none" w:sz="0" w:space="0" w:color="auto"/>
                            <w:bottom w:val="none" w:sz="0" w:space="0" w:color="auto"/>
                            <w:right w:val="none" w:sz="0" w:space="0" w:color="auto"/>
                          </w:divBdr>
                          <w:divsChild>
                            <w:div w:id="2008709671">
                              <w:marLeft w:val="0"/>
                              <w:marRight w:val="0"/>
                              <w:marTop w:val="0"/>
                              <w:marBottom w:val="0"/>
                              <w:divBdr>
                                <w:top w:val="none" w:sz="0" w:space="0" w:color="auto"/>
                                <w:left w:val="none" w:sz="0" w:space="0" w:color="auto"/>
                                <w:bottom w:val="none" w:sz="0" w:space="0" w:color="auto"/>
                                <w:right w:val="none" w:sz="0" w:space="0" w:color="auto"/>
                              </w:divBdr>
                              <w:divsChild>
                                <w:div w:id="1775174793">
                                  <w:marLeft w:val="0"/>
                                  <w:marRight w:val="0"/>
                                  <w:marTop w:val="0"/>
                                  <w:marBottom w:val="0"/>
                                  <w:divBdr>
                                    <w:top w:val="none" w:sz="0" w:space="0" w:color="auto"/>
                                    <w:left w:val="none" w:sz="0" w:space="0" w:color="auto"/>
                                    <w:bottom w:val="none" w:sz="0" w:space="0" w:color="auto"/>
                                    <w:right w:val="none" w:sz="0" w:space="0" w:color="auto"/>
                                  </w:divBdr>
                                  <w:divsChild>
                                    <w:div w:id="387999193">
                                      <w:marLeft w:val="0"/>
                                      <w:marRight w:val="0"/>
                                      <w:marTop w:val="0"/>
                                      <w:marBottom w:val="0"/>
                                      <w:divBdr>
                                        <w:top w:val="none" w:sz="0" w:space="0" w:color="auto"/>
                                        <w:left w:val="none" w:sz="0" w:space="0" w:color="auto"/>
                                        <w:bottom w:val="none" w:sz="0" w:space="0" w:color="auto"/>
                                        <w:right w:val="none" w:sz="0" w:space="0" w:color="auto"/>
                                      </w:divBdr>
                                      <w:divsChild>
                                        <w:div w:id="1345597517">
                                          <w:marLeft w:val="0"/>
                                          <w:marRight w:val="0"/>
                                          <w:marTop w:val="0"/>
                                          <w:marBottom w:val="0"/>
                                          <w:divBdr>
                                            <w:top w:val="none" w:sz="0" w:space="0" w:color="auto"/>
                                            <w:left w:val="none" w:sz="0" w:space="0" w:color="auto"/>
                                            <w:bottom w:val="none" w:sz="0" w:space="0" w:color="auto"/>
                                            <w:right w:val="none" w:sz="0" w:space="0" w:color="auto"/>
                                          </w:divBdr>
                                          <w:divsChild>
                                            <w:div w:id="344982043">
                                              <w:marLeft w:val="0"/>
                                              <w:marRight w:val="0"/>
                                              <w:marTop w:val="0"/>
                                              <w:marBottom w:val="0"/>
                                              <w:divBdr>
                                                <w:top w:val="none" w:sz="0" w:space="0" w:color="auto"/>
                                                <w:left w:val="none" w:sz="0" w:space="0" w:color="auto"/>
                                                <w:bottom w:val="none" w:sz="0" w:space="0" w:color="auto"/>
                                                <w:right w:val="none" w:sz="0" w:space="0" w:color="auto"/>
                                              </w:divBdr>
                                              <w:divsChild>
                                                <w:div w:id="2052194378">
                                                  <w:marLeft w:val="0"/>
                                                  <w:marRight w:val="0"/>
                                                  <w:marTop w:val="0"/>
                                                  <w:marBottom w:val="0"/>
                                                  <w:divBdr>
                                                    <w:top w:val="none" w:sz="0" w:space="0" w:color="auto"/>
                                                    <w:left w:val="none" w:sz="0" w:space="0" w:color="auto"/>
                                                    <w:bottom w:val="none" w:sz="0" w:space="0" w:color="auto"/>
                                                    <w:right w:val="none" w:sz="0" w:space="0" w:color="auto"/>
                                                  </w:divBdr>
                                                </w:div>
                                              </w:divsChild>
                                            </w:div>
                                            <w:div w:id="1770586468">
                                              <w:marLeft w:val="0"/>
                                              <w:marRight w:val="0"/>
                                              <w:marTop w:val="0"/>
                                              <w:marBottom w:val="0"/>
                                              <w:divBdr>
                                                <w:top w:val="none" w:sz="0" w:space="0" w:color="auto"/>
                                                <w:left w:val="none" w:sz="0" w:space="0" w:color="auto"/>
                                                <w:bottom w:val="none" w:sz="0" w:space="0" w:color="auto"/>
                                                <w:right w:val="none" w:sz="0" w:space="0" w:color="auto"/>
                                              </w:divBdr>
                                              <w:divsChild>
                                                <w:div w:id="986932990">
                                                  <w:marLeft w:val="0"/>
                                                  <w:marRight w:val="0"/>
                                                  <w:marTop w:val="0"/>
                                                  <w:marBottom w:val="0"/>
                                                  <w:divBdr>
                                                    <w:top w:val="none" w:sz="0" w:space="0" w:color="auto"/>
                                                    <w:left w:val="none" w:sz="0" w:space="0" w:color="auto"/>
                                                    <w:bottom w:val="none" w:sz="0" w:space="0" w:color="auto"/>
                                                    <w:right w:val="none" w:sz="0" w:space="0" w:color="auto"/>
                                                  </w:divBdr>
                                                  <w:divsChild>
                                                    <w:div w:id="472455737">
                                                      <w:marLeft w:val="300"/>
                                                      <w:marRight w:val="0"/>
                                                      <w:marTop w:val="0"/>
                                                      <w:marBottom w:val="0"/>
                                                      <w:divBdr>
                                                        <w:top w:val="none" w:sz="0" w:space="0" w:color="auto"/>
                                                        <w:left w:val="none" w:sz="0" w:space="0" w:color="auto"/>
                                                        <w:bottom w:val="none" w:sz="0" w:space="0" w:color="auto"/>
                                                        <w:right w:val="none" w:sz="0" w:space="0" w:color="auto"/>
                                                      </w:divBdr>
                                                    </w:div>
                                                    <w:div w:id="652951991">
                                                      <w:marLeft w:val="0"/>
                                                      <w:marRight w:val="0"/>
                                                      <w:marTop w:val="0"/>
                                                      <w:marBottom w:val="0"/>
                                                      <w:divBdr>
                                                        <w:top w:val="none" w:sz="0" w:space="0" w:color="auto"/>
                                                        <w:left w:val="none" w:sz="0" w:space="0" w:color="auto"/>
                                                        <w:bottom w:val="none" w:sz="0" w:space="0" w:color="auto"/>
                                                        <w:right w:val="none" w:sz="0" w:space="0" w:color="auto"/>
                                                      </w:divBdr>
                                                    </w:div>
                                                    <w:div w:id="1152870887">
                                                      <w:marLeft w:val="60"/>
                                                      <w:marRight w:val="0"/>
                                                      <w:marTop w:val="0"/>
                                                      <w:marBottom w:val="0"/>
                                                      <w:divBdr>
                                                        <w:top w:val="none" w:sz="0" w:space="0" w:color="auto"/>
                                                        <w:left w:val="none" w:sz="0" w:space="0" w:color="auto"/>
                                                        <w:bottom w:val="none" w:sz="0" w:space="0" w:color="auto"/>
                                                        <w:right w:val="none" w:sz="0" w:space="0" w:color="auto"/>
                                                      </w:divBdr>
                                                    </w:div>
                                                    <w:div w:id="1294289797">
                                                      <w:marLeft w:val="0"/>
                                                      <w:marRight w:val="0"/>
                                                      <w:marTop w:val="0"/>
                                                      <w:marBottom w:val="0"/>
                                                      <w:divBdr>
                                                        <w:top w:val="none" w:sz="0" w:space="0" w:color="auto"/>
                                                        <w:left w:val="none" w:sz="0" w:space="0" w:color="auto"/>
                                                        <w:bottom w:val="none" w:sz="0" w:space="0" w:color="auto"/>
                                                        <w:right w:val="none" w:sz="0" w:space="0" w:color="auto"/>
                                                      </w:divBdr>
                                                    </w:div>
                                                    <w:div w:id="2120488807">
                                                      <w:marLeft w:val="300"/>
                                                      <w:marRight w:val="0"/>
                                                      <w:marTop w:val="0"/>
                                                      <w:marBottom w:val="0"/>
                                                      <w:divBdr>
                                                        <w:top w:val="none" w:sz="0" w:space="0" w:color="auto"/>
                                                        <w:left w:val="none" w:sz="0" w:space="0" w:color="auto"/>
                                                        <w:bottom w:val="none" w:sz="0" w:space="0" w:color="auto"/>
                                                        <w:right w:val="none" w:sz="0" w:space="0" w:color="auto"/>
                                                      </w:divBdr>
                                                    </w:div>
                                                  </w:divsChild>
                                                </w:div>
                                                <w:div w:id="1077171882">
                                                  <w:marLeft w:val="0"/>
                                                  <w:marRight w:val="0"/>
                                                  <w:marTop w:val="0"/>
                                                  <w:marBottom w:val="0"/>
                                                  <w:divBdr>
                                                    <w:top w:val="none" w:sz="0" w:space="0" w:color="auto"/>
                                                    <w:left w:val="none" w:sz="0" w:space="0" w:color="auto"/>
                                                    <w:bottom w:val="none" w:sz="0" w:space="0" w:color="auto"/>
                                                    <w:right w:val="none" w:sz="0" w:space="0" w:color="auto"/>
                                                  </w:divBdr>
                                                  <w:divsChild>
                                                    <w:div w:id="223300044">
                                                      <w:marLeft w:val="0"/>
                                                      <w:marRight w:val="0"/>
                                                      <w:marTop w:val="120"/>
                                                      <w:marBottom w:val="0"/>
                                                      <w:divBdr>
                                                        <w:top w:val="none" w:sz="0" w:space="0" w:color="auto"/>
                                                        <w:left w:val="none" w:sz="0" w:space="0" w:color="auto"/>
                                                        <w:bottom w:val="none" w:sz="0" w:space="0" w:color="auto"/>
                                                        <w:right w:val="none" w:sz="0" w:space="0" w:color="auto"/>
                                                      </w:divBdr>
                                                      <w:divsChild>
                                                        <w:div w:id="236867526">
                                                          <w:marLeft w:val="0"/>
                                                          <w:marRight w:val="0"/>
                                                          <w:marTop w:val="0"/>
                                                          <w:marBottom w:val="0"/>
                                                          <w:divBdr>
                                                            <w:top w:val="none" w:sz="0" w:space="0" w:color="auto"/>
                                                            <w:left w:val="none" w:sz="0" w:space="0" w:color="auto"/>
                                                            <w:bottom w:val="none" w:sz="0" w:space="0" w:color="auto"/>
                                                            <w:right w:val="none" w:sz="0" w:space="0" w:color="auto"/>
                                                          </w:divBdr>
                                                          <w:divsChild>
                                                            <w:div w:id="782767699">
                                                              <w:marLeft w:val="0"/>
                                                              <w:marRight w:val="0"/>
                                                              <w:marTop w:val="0"/>
                                                              <w:marBottom w:val="0"/>
                                                              <w:divBdr>
                                                                <w:top w:val="none" w:sz="0" w:space="0" w:color="auto"/>
                                                                <w:left w:val="none" w:sz="0" w:space="0" w:color="auto"/>
                                                                <w:bottom w:val="none" w:sz="0" w:space="0" w:color="auto"/>
                                                                <w:right w:val="none" w:sz="0" w:space="0" w:color="auto"/>
                                                              </w:divBdr>
                                                              <w:divsChild>
                                                                <w:div w:id="1628701517">
                                                                  <w:marLeft w:val="0"/>
                                                                  <w:marRight w:val="0"/>
                                                                  <w:marTop w:val="0"/>
                                                                  <w:marBottom w:val="0"/>
                                                                  <w:divBdr>
                                                                    <w:top w:val="none" w:sz="0" w:space="0" w:color="auto"/>
                                                                    <w:left w:val="none" w:sz="0" w:space="0" w:color="auto"/>
                                                                    <w:bottom w:val="none" w:sz="0" w:space="0" w:color="auto"/>
                                                                    <w:right w:val="none" w:sz="0" w:space="0" w:color="auto"/>
                                                                  </w:divBdr>
                                                                  <w:divsChild>
                                                                    <w:div w:id="259608636">
                                                                      <w:marLeft w:val="0"/>
                                                                      <w:marRight w:val="0"/>
                                                                      <w:marTop w:val="0"/>
                                                                      <w:marBottom w:val="0"/>
                                                                      <w:divBdr>
                                                                        <w:top w:val="none" w:sz="0" w:space="0" w:color="auto"/>
                                                                        <w:left w:val="none" w:sz="0" w:space="0" w:color="auto"/>
                                                                        <w:bottom w:val="none" w:sz="0" w:space="0" w:color="auto"/>
                                                                        <w:right w:val="none" w:sz="0" w:space="0" w:color="auto"/>
                                                                      </w:divBdr>
                                                                    </w:div>
                                                                    <w:div w:id="1019938739">
                                                                      <w:marLeft w:val="0"/>
                                                                      <w:marRight w:val="0"/>
                                                                      <w:marTop w:val="0"/>
                                                                      <w:marBottom w:val="0"/>
                                                                      <w:divBdr>
                                                                        <w:top w:val="none" w:sz="0" w:space="0" w:color="auto"/>
                                                                        <w:left w:val="none" w:sz="0" w:space="0" w:color="auto"/>
                                                                        <w:bottom w:val="none" w:sz="0" w:space="0" w:color="auto"/>
                                                                        <w:right w:val="none" w:sz="0" w:space="0" w:color="auto"/>
                                                                      </w:divBdr>
                                                                    </w:div>
                                                                    <w:div w:id="1093167041">
                                                                      <w:marLeft w:val="0"/>
                                                                      <w:marRight w:val="0"/>
                                                                      <w:marTop w:val="0"/>
                                                                      <w:marBottom w:val="0"/>
                                                                      <w:divBdr>
                                                                        <w:top w:val="none" w:sz="0" w:space="0" w:color="auto"/>
                                                                        <w:left w:val="none" w:sz="0" w:space="0" w:color="auto"/>
                                                                        <w:bottom w:val="none" w:sz="0" w:space="0" w:color="auto"/>
                                                                        <w:right w:val="none" w:sz="0" w:space="0" w:color="auto"/>
                                                                      </w:divBdr>
                                                                    </w:div>
                                                                    <w:div w:id="1441222560">
                                                                      <w:marLeft w:val="0"/>
                                                                      <w:marRight w:val="0"/>
                                                                      <w:marTop w:val="0"/>
                                                                      <w:marBottom w:val="0"/>
                                                                      <w:divBdr>
                                                                        <w:top w:val="none" w:sz="0" w:space="0" w:color="auto"/>
                                                                        <w:left w:val="none" w:sz="0" w:space="0" w:color="auto"/>
                                                                        <w:bottom w:val="none" w:sz="0" w:space="0" w:color="auto"/>
                                                                        <w:right w:val="none" w:sz="0" w:space="0" w:color="auto"/>
                                                                      </w:divBdr>
                                                                    </w:div>
                                                                    <w:div w:id="1456362264">
                                                                      <w:marLeft w:val="0"/>
                                                                      <w:marRight w:val="0"/>
                                                                      <w:marTop w:val="0"/>
                                                                      <w:marBottom w:val="0"/>
                                                                      <w:divBdr>
                                                                        <w:top w:val="none" w:sz="0" w:space="0" w:color="auto"/>
                                                                        <w:left w:val="none" w:sz="0" w:space="0" w:color="auto"/>
                                                                        <w:bottom w:val="none" w:sz="0" w:space="0" w:color="auto"/>
                                                                        <w:right w:val="none" w:sz="0" w:space="0" w:color="auto"/>
                                                                      </w:divBdr>
                                                                    </w:div>
                                                                    <w:div w:id="17421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81664777">
      <w:bodyDiv w:val="1"/>
      <w:marLeft w:val="0"/>
      <w:marRight w:val="0"/>
      <w:marTop w:val="0"/>
      <w:marBottom w:val="0"/>
      <w:divBdr>
        <w:top w:val="none" w:sz="0" w:space="0" w:color="auto"/>
        <w:left w:val="none" w:sz="0" w:space="0" w:color="auto"/>
        <w:bottom w:val="none" w:sz="0" w:space="0" w:color="auto"/>
        <w:right w:val="none" w:sz="0" w:space="0" w:color="auto"/>
      </w:divBdr>
    </w:div>
    <w:div w:id="982975371">
      <w:bodyDiv w:val="1"/>
      <w:marLeft w:val="0"/>
      <w:marRight w:val="0"/>
      <w:marTop w:val="0"/>
      <w:marBottom w:val="0"/>
      <w:divBdr>
        <w:top w:val="none" w:sz="0" w:space="0" w:color="auto"/>
        <w:left w:val="none" w:sz="0" w:space="0" w:color="auto"/>
        <w:bottom w:val="none" w:sz="0" w:space="0" w:color="auto"/>
        <w:right w:val="none" w:sz="0" w:space="0" w:color="auto"/>
      </w:divBdr>
    </w:div>
    <w:div w:id="986131830">
      <w:bodyDiv w:val="1"/>
      <w:marLeft w:val="0"/>
      <w:marRight w:val="0"/>
      <w:marTop w:val="0"/>
      <w:marBottom w:val="0"/>
      <w:divBdr>
        <w:top w:val="none" w:sz="0" w:space="0" w:color="auto"/>
        <w:left w:val="none" w:sz="0" w:space="0" w:color="auto"/>
        <w:bottom w:val="none" w:sz="0" w:space="0" w:color="auto"/>
        <w:right w:val="none" w:sz="0" w:space="0" w:color="auto"/>
      </w:divBdr>
    </w:div>
    <w:div w:id="1026104210">
      <w:bodyDiv w:val="1"/>
      <w:marLeft w:val="0"/>
      <w:marRight w:val="0"/>
      <w:marTop w:val="0"/>
      <w:marBottom w:val="0"/>
      <w:divBdr>
        <w:top w:val="none" w:sz="0" w:space="0" w:color="auto"/>
        <w:left w:val="none" w:sz="0" w:space="0" w:color="auto"/>
        <w:bottom w:val="none" w:sz="0" w:space="0" w:color="auto"/>
        <w:right w:val="none" w:sz="0" w:space="0" w:color="auto"/>
      </w:divBdr>
    </w:div>
    <w:div w:id="1052776558">
      <w:bodyDiv w:val="1"/>
      <w:marLeft w:val="0"/>
      <w:marRight w:val="0"/>
      <w:marTop w:val="0"/>
      <w:marBottom w:val="0"/>
      <w:divBdr>
        <w:top w:val="none" w:sz="0" w:space="0" w:color="auto"/>
        <w:left w:val="none" w:sz="0" w:space="0" w:color="auto"/>
        <w:bottom w:val="none" w:sz="0" w:space="0" w:color="auto"/>
        <w:right w:val="none" w:sz="0" w:space="0" w:color="auto"/>
      </w:divBdr>
      <w:divsChild>
        <w:div w:id="1452868009">
          <w:marLeft w:val="0"/>
          <w:marRight w:val="0"/>
          <w:marTop w:val="0"/>
          <w:marBottom w:val="0"/>
          <w:divBdr>
            <w:top w:val="none" w:sz="0" w:space="0" w:color="auto"/>
            <w:left w:val="none" w:sz="0" w:space="0" w:color="auto"/>
            <w:bottom w:val="none" w:sz="0" w:space="0" w:color="auto"/>
            <w:right w:val="none" w:sz="0" w:space="0" w:color="auto"/>
          </w:divBdr>
          <w:divsChild>
            <w:div w:id="1610815875">
              <w:marLeft w:val="0"/>
              <w:marRight w:val="0"/>
              <w:marTop w:val="0"/>
              <w:marBottom w:val="0"/>
              <w:divBdr>
                <w:top w:val="none" w:sz="0" w:space="0" w:color="auto"/>
                <w:left w:val="none" w:sz="0" w:space="0" w:color="auto"/>
                <w:bottom w:val="none" w:sz="0" w:space="0" w:color="auto"/>
                <w:right w:val="none" w:sz="0" w:space="0" w:color="auto"/>
              </w:divBdr>
              <w:divsChild>
                <w:div w:id="1624850792">
                  <w:marLeft w:val="0"/>
                  <w:marRight w:val="0"/>
                  <w:marTop w:val="0"/>
                  <w:marBottom w:val="0"/>
                  <w:divBdr>
                    <w:top w:val="none" w:sz="0" w:space="0" w:color="auto"/>
                    <w:left w:val="none" w:sz="0" w:space="0" w:color="auto"/>
                    <w:bottom w:val="none" w:sz="0" w:space="0" w:color="auto"/>
                    <w:right w:val="none" w:sz="0" w:space="0" w:color="auto"/>
                  </w:divBdr>
                  <w:divsChild>
                    <w:div w:id="2063138912">
                      <w:marLeft w:val="0"/>
                      <w:marRight w:val="0"/>
                      <w:marTop w:val="0"/>
                      <w:marBottom w:val="0"/>
                      <w:divBdr>
                        <w:top w:val="none" w:sz="0" w:space="0" w:color="auto"/>
                        <w:left w:val="none" w:sz="0" w:space="0" w:color="auto"/>
                        <w:bottom w:val="none" w:sz="0" w:space="0" w:color="auto"/>
                        <w:right w:val="none" w:sz="0" w:space="0" w:color="auto"/>
                      </w:divBdr>
                      <w:divsChild>
                        <w:div w:id="454177712">
                          <w:marLeft w:val="0"/>
                          <w:marRight w:val="0"/>
                          <w:marTop w:val="0"/>
                          <w:marBottom w:val="0"/>
                          <w:divBdr>
                            <w:top w:val="none" w:sz="0" w:space="0" w:color="auto"/>
                            <w:left w:val="none" w:sz="0" w:space="0" w:color="auto"/>
                            <w:bottom w:val="none" w:sz="0" w:space="0" w:color="auto"/>
                            <w:right w:val="none" w:sz="0" w:space="0" w:color="auto"/>
                          </w:divBdr>
                          <w:divsChild>
                            <w:div w:id="1059325910">
                              <w:marLeft w:val="0"/>
                              <w:marRight w:val="0"/>
                              <w:marTop w:val="0"/>
                              <w:marBottom w:val="0"/>
                              <w:divBdr>
                                <w:top w:val="none" w:sz="0" w:space="0" w:color="auto"/>
                                <w:left w:val="none" w:sz="0" w:space="0" w:color="auto"/>
                                <w:bottom w:val="none" w:sz="0" w:space="0" w:color="auto"/>
                                <w:right w:val="none" w:sz="0" w:space="0" w:color="auto"/>
                              </w:divBdr>
                              <w:divsChild>
                                <w:div w:id="863252255">
                                  <w:marLeft w:val="0"/>
                                  <w:marRight w:val="0"/>
                                  <w:marTop w:val="0"/>
                                  <w:marBottom w:val="0"/>
                                  <w:divBdr>
                                    <w:top w:val="none" w:sz="0" w:space="0" w:color="auto"/>
                                    <w:left w:val="none" w:sz="0" w:space="0" w:color="auto"/>
                                    <w:bottom w:val="none" w:sz="0" w:space="0" w:color="auto"/>
                                    <w:right w:val="none" w:sz="0" w:space="0" w:color="auto"/>
                                  </w:divBdr>
                                  <w:divsChild>
                                    <w:div w:id="238639375">
                                      <w:marLeft w:val="0"/>
                                      <w:marRight w:val="0"/>
                                      <w:marTop w:val="0"/>
                                      <w:marBottom w:val="0"/>
                                      <w:divBdr>
                                        <w:top w:val="none" w:sz="0" w:space="0" w:color="auto"/>
                                        <w:left w:val="none" w:sz="0" w:space="0" w:color="auto"/>
                                        <w:bottom w:val="none" w:sz="0" w:space="0" w:color="auto"/>
                                        <w:right w:val="none" w:sz="0" w:space="0" w:color="auto"/>
                                      </w:divBdr>
                                      <w:divsChild>
                                        <w:div w:id="42995126">
                                          <w:marLeft w:val="0"/>
                                          <w:marRight w:val="0"/>
                                          <w:marTop w:val="0"/>
                                          <w:marBottom w:val="0"/>
                                          <w:divBdr>
                                            <w:top w:val="none" w:sz="0" w:space="0" w:color="auto"/>
                                            <w:left w:val="none" w:sz="0" w:space="0" w:color="auto"/>
                                            <w:bottom w:val="none" w:sz="0" w:space="0" w:color="auto"/>
                                            <w:right w:val="none" w:sz="0" w:space="0" w:color="auto"/>
                                          </w:divBdr>
                                        </w:div>
                                        <w:div w:id="14068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61277">
      <w:bodyDiv w:val="1"/>
      <w:marLeft w:val="0"/>
      <w:marRight w:val="0"/>
      <w:marTop w:val="0"/>
      <w:marBottom w:val="0"/>
      <w:divBdr>
        <w:top w:val="none" w:sz="0" w:space="0" w:color="auto"/>
        <w:left w:val="none" w:sz="0" w:space="0" w:color="auto"/>
        <w:bottom w:val="none" w:sz="0" w:space="0" w:color="auto"/>
        <w:right w:val="none" w:sz="0" w:space="0" w:color="auto"/>
      </w:divBdr>
    </w:div>
    <w:div w:id="1062370290">
      <w:bodyDiv w:val="1"/>
      <w:marLeft w:val="0"/>
      <w:marRight w:val="0"/>
      <w:marTop w:val="0"/>
      <w:marBottom w:val="0"/>
      <w:divBdr>
        <w:top w:val="none" w:sz="0" w:space="0" w:color="auto"/>
        <w:left w:val="none" w:sz="0" w:space="0" w:color="auto"/>
        <w:bottom w:val="none" w:sz="0" w:space="0" w:color="auto"/>
        <w:right w:val="none" w:sz="0" w:space="0" w:color="auto"/>
      </w:divBdr>
      <w:divsChild>
        <w:div w:id="349338311">
          <w:marLeft w:val="0"/>
          <w:marRight w:val="0"/>
          <w:marTop w:val="0"/>
          <w:marBottom w:val="0"/>
          <w:divBdr>
            <w:top w:val="none" w:sz="0" w:space="0" w:color="auto"/>
            <w:left w:val="none" w:sz="0" w:space="0" w:color="auto"/>
            <w:bottom w:val="none" w:sz="0" w:space="0" w:color="auto"/>
            <w:right w:val="none" w:sz="0" w:space="0" w:color="auto"/>
          </w:divBdr>
        </w:div>
        <w:div w:id="360977738">
          <w:marLeft w:val="0"/>
          <w:marRight w:val="0"/>
          <w:marTop w:val="0"/>
          <w:marBottom w:val="0"/>
          <w:divBdr>
            <w:top w:val="none" w:sz="0" w:space="0" w:color="auto"/>
            <w:left w:val="none" w:sz="0" w:space="0" w:color="auto"/>
            <w:bottom w:val="none" w:sz="0" w:space="0" w:color="auto"/>
            <w:right w:val="none" w:sz="0" w:space="0" w:color="auto"/>
          </w:divBdr>
        </w:div>
        <w:div w:id="790054291">
          <w:marLeft w:val="0"/>
          <w:marRight w:val="0"/>
          <w:marTop w:val="0"/>
          <w:marBottom w:val="0"/>
          <w:divBdr>
            <w:top w:val="none" w:sz="0" w:space="0" w:color="auto"/>
            <w:left w:val="none" w:sz="0" w:space="0" w:color="auto"/>
            <w:bottom w:val="none" w:sz="0" w:space="0" w:color="auto"/>
            <w:right w:val="none" w:sz="0" w:space="0" w:color="auto"/>
          </w:divBdr>
        </w:div>
        <w:div w:id="1217665299">
          <w:marLeft w:val="0"/>
          <w:marRight w:val="0"/>
          <w:marTop w:val="0"/>
          <w:marBottom w:val="0"/>
          <w:divBdr>
            <w:top w:val="none" w:sz="0" w:space="0" w:color="auto"/>
            <w:left w:val="none" w:sz="0" w:space="0" w:color="auto"/>
            <w:bottom w:val="none" w:sz="0" w:space="0" w:color="auto"/>
            <w:right w:val="none" w:sz="0" w:space="0" w:color="auto"/>
          </w:divBdr>
        </w:div>
        <w:div w:id="1661421062">
          <w:marLeft w:val="0"/>
          <w:marRight w:val="0"/>
          <w:marTop w:val="0"/>
          <w:marBottom w:val="0"/>
          <w:divBdr>
            <w:top w:val="none" w:sz="0" w:space="0" w:color="auto"/>
            <w:left w:val="none" w:sz="0" w:space="0" w:color="auto"/>
            <w:bottom w:val="none" w:sz="0" w:space="0" w:color="auto"/>
            <w:right w:val="none" w:sz="0" w:space="0" w:color="auto"/>
          </w:divBdr>
        </w:div>
        <w:div w:id="1703087712">
          <w:marLeft w:val="0"/>
          <w:marRight w:val="0"/>
          <w:marTop w:val="0"/>
          <w:marBottom w:val="0"/>
          <w:divBdr>
            <w:top w:val="none" w:sz="0" w:space="0" w:color="auto"/>
            <w:left w:val="none" w:sz="0" w:space="0" w:color="auto"/>
            <w:bottom w:val="none" w:sz="0" w:space="0" w:color="auto"/>
            <w:right w:val="none" w:sz="0" w:space="0" w:color="auto"/>
          </w:divBdr>
        </w:div>
        <w:div w:id="2001735302">
          <w:marLeft w:val="0"/>
          <w:marRight w:val="0"/>
          <w:marTop w:val="0"/>
          <w:marBottom w:val="0"/>
          <w:divBdr>
            <w:top w:val="none" w:sz="0" w:space="0" w:color="auto"/>
            <w:left w:val="none" w:sz="0" w:space="0" w:color="auto"/>
            <w:bottom w:val="none" w:sz="0" w:space="0" w:color="auto"/>
            <w:right w:val="none" w:sz="0" w:space="0" w:color="auto"/>
          </w:divBdr>
        </w:div>
      </w:divsChild>
    </w:div>
    <w:div w:id="1064182112">
      <w:bodyDiv w:val="1"/>
      <w:marLeft w:val="0"/>
      <w:marRight w:val="0"/>
      <w:marTop w:val="0"/>
      <w:marBottom w:val="0"/>
      <w:divBdr>
        <w:top w:val="none" w:sz="0" w:space="0" w:color="auto"/>
        <w:left w:val="none" w:sz="0" w:space="0" w:color="auto"/>
        <w:bottom w:val="none" w:sz="0" w:space="0" w:color="auto"/>
        <w:right w:val="none" w:sz="0" w:space="0" w:color="auto"/>
      </w:divBdr>
    </w:div>
    <w:div w:id="1072964403">
      <w:bodyDiv w:val="1"/>
      <w:marLeft w:val="0"/>
      <w:marRight w:val="0"/>
      <w:marTop w:val="0"/>
      <w:marBottom w:val="0"/>
      <w:divBdr>
        <w:top w:val="none" w:sz="0" w:space="0" w:color="auto"/>
        <w:left w:val="none" w:sz="0" w:space="0" w:color="auto"/>
        <w:bottom w:val="none" w:sz="0" w:space="0" w:color="auto"/>
        <w:right w:val="none" w:sz="0" w:space="0" w:color="auto"/>
      </w:divBdr>
      <w:divsChild>
        <w:div w:id="335763954">
          <w:marLeft w:val="0"/>
          <w:marRight w:val="0"/>
          <w:marTop w:val="0"/>
          <w:marBottom w:val="0"/>
          <w:divBdr>
            <w:top w:val="none" w:sz="0" w:space="0" w:color="auto"/>
            <w:left w:val="none" w:sz="0" w:space="0" w:color="auto"/>
            <w:bottom w:val="none" w:sz="0" w:space="0" w:color="auto"/>
            <w:right w:val="none" w:sz="0" w:space="0" w:color="auto"/>
          </w:divBdr>
        </w:div>
        <w:div w:id="1093548224">
          <w:marLeft w:val="0"/>
          <w:marRight w:val="0"/>
          <w:marTop w:val="0"/>
          <w:marBottom w:val="0"/>
          <w:divBdr>
            <w:top w:val="none" w:sz="0" w:space="0" w:color="auto"/>
            <w:left w:val="none" w:sz="0" w:space="0" w:color="auto"/>
            <w:bottom w:val="none" w:sz="0" w:space="0" w:color="auto"/>
            <w:right w:val="none" w:sz="0" w:space="0" w:color="auto"/>
          </w:divBdr>
        </w:div>
      </w:divsChild>
    </w:div>
    <w:div w:id="1076320115">
      <w:bodyDiv w:val="1"/>
      <w:marLeft w:val="0"/>
      <w:marRight w:val="0"/>
      <w:marTop w:val="0"/>
      <w:marBottom w:val="0"/>
      <w:divBdr>
        <w:top w:val="none" w:sz="0" w:space="0" w:color="auto"/>
        <w:left w:val="none" w:sz="0" w:space="0" w:color="auto"/>
        <w:bottom w:val="none" w:sz="0" w:space="0" w:color="auto"/>
        <w:right w:val="none" w:sz="0" w:space="0" w:color="auto"/>
      </w:divBdr>
    </w:div>
    <w:div w:id="1094210044">
      <w:bodyDiv w:val="1"/>
      <w:marLeft w:val="0"/>
      <w:marRight w:val="0"/>
      <w:marTop w:val="0"/>
      <w:marBottom w:val="0"/>
      <w:divBdr>
        <w:top w:val="none" w:sz="0" w:space="0" w:color="auto"/>
        <w:left w:val="none" w:sz="0" w:space="0" w:color="auto"/>
        <w:bottom w:val="none" w:sz="0" w:space="0" w:color="auto"/>
        <w:right w:val="none" w:sz="0" w:space="0" w:color="auto"/>
      </w:divBdr>
    </w:div>
    <w:div w:id="1119103501">
      <w:bodyDiv w:val="1"/>
      <w:marLeft w:val="0"/>
      <w:marRight w:val="0"/>
      <w:marTop w:val="0"/>
      <w:marBottom w:val="0"/>
      <w:divBdr>
        <w:top w:val="none" w:sz="0" w:space="0" w:color="auto"/>
        <w:left w:val="none" w:sz="0" w:space="0" w:color="auto"/>
        <w:bottom w:val="none" w:sz="0" w:space="0" w:color="auto"/>
        <w:right w:val="none" w:sz="0" w:space="0" w:color="auto"/>
      </w:divBdr>
    </w:div>
    <w:div w:id="1130509990">
      <w:bodyDiv w:val="1"/>
      <w:marLeft w:val="0"/>
      <w:marRight w:val="0"/>
      <w:marTop w:val="0"/>
      <w:marBottom w:val="0"/>
      <w:divBdr>
        <w:top w:val="none" w:sz="0" w:space="0" w:color="auto"/>
        <w:left w:val="none" w:sz="0" w:space="0" w:color="auto"/>
        <w:bottom w:val="none" w:sz="0" w:space="0" w:color="auto"/>
        <w:right w:val="none" w:sz="0" w:space="0" w:color="auto"/>
      </w:divBdr>
    </w:div>
    <w:div w:id="1135639157">
      <w:bodyDiv w:val="1"/>
      <w:marLeft w:val="0"/>
      <w:marRight w:val="0"/>
      <w:marTop w:val="0"/>
      <w:marBottom w:val="0"/>
      <w:divBdr>
        <w:top w:val="none" w:sz="0" w:space="0" w:color="auto"/>
        <w:left w:val="none" w:sz="0" w:space="0" w:color="auto"/>
        <w:bottom w:val="none" w:sz="0" w:space="0" w:color="auto"/>
        <w:right w:val="none" w:sz="0" w:space="0" w:color="auto"/>
      </w:divBdr>
    </w:div>
    <w:div w:id="1141002365">
      <w:bodyDiv w:val="1"/>
      <w:marLeft w:val="0"/>
      <w:marRight w:val="0"/>
      <w:marTop w:val="0"/>
      <w:marBottom w:val="0"/>
      <w:divBdr>
        <w:top w:val="none" w:sz="0" w:space="0" w:color="auto"/>
        <w:left w:val="none" w:sz="0" w:space="0" w:color="auto"/>
        <w:bottom w:val="none" w:sz="0" w:space="0" w:color="auto"/>
        <w:right w:val="none" w:sz="0" w:space="0" w:color="auto"/>
      </w:divBdr>
    </w:div>
    <w:div w:id="1143694956">
      <w:bodyDiv w:val="1"/>
      <w:marLeft w:val="0"/>
      <w:marRight w:val="0"/>
      <w:marTop w:val="0"/>
      <w:marBottom w:val="0"/>
      <w:divBdr>
        <w:top w:val="none" w:sz="0" w:space="0" w:color="auto"/>
        <w:left w:val="none" w:sz="0" w:space="0" w:color="auto"/>
        <w:bottom w:val="none" w:sz="0" w:space="0" w:color="auto"/>
        <w:right w:val="none" w:sz="0" w:space="0" w:color="auto"/>
      </w:divBdr>
    </w:div>
    <w:div w:id="1177233298">
      <w:bodyDiv w:val="1"/>
      <w:marLeft w:val="0"/>
      <w:marRight w:val="0"/>
      <w:marTop w:val="0"/>
      <w:marBottom w:val="0"/>
      <w:divBdr>
        <w:top w:val="none" w:sz="0" w:space="0" w:color="auto"/>
        <w:left w:val="none" w:sz="0" w:space="0" w:color="auto"/>
        <w:bottom w:val="none" w:sz="0" w:space="0" w:color="auto"/>
        <w:right w:val="none" w:sz="0" w:space="0" w:color="auto"/>
      </w:divBdr>
      <w:divsChild>
        <w:div w:id="540871539">
          <w:marLeft w:val="0"/>
          <w:marRight w:val="0"/>
          <w:marTop w:val="0"/>
          <w:marBottom w:val="0"/>
          <w:divBdr>
            <w:top w:val="none" w:sz="0" w:space="0" w:color="auto"/>
            <w:left w:val="none" w:sz="0" w:space="0" w:color="auto"/>
            <w:bottom w:val="none" w:sz="0" w:space="0" w:color="auto"/>
            <w:right w:val="none" w:sz="0" w:space="0" w:color="auto"/>
          </w:divBdr>
          <w:divsChild>
            <w:div w:id="1330913713">
              <w:marLeft w:val="0"/>
              <w:marRight w:val="0"/>
              <w:marTop w:val="0"/>
              <w:marBottom w:val="0"/>
              <w:divBdr>
                <w:top w:val="none" w:sz="0" w:space="0" w:color="auto"/>
                <w:left w:val="none" w:sz="0" w:space="0" w:color="auto"/>
                <w:bottom w:val="none" w:sz="0" w:space="0" w:color="auto"/>
                <w:right w:val="none" w:sz="0" w:space="0" w:color="auto"/>
              </w:divBdr>
              <w:divsChild>
                <w:div w:id="203979076">
                  <w:marLeft w:val="0"/>
                  <w:marRight w:val="0"/>
                  <w:marTop w:val="0"/>
                  <w:marBottom w:val="0"/>
                  <w:divBdr>
                    <w:top w:val="none" w:sz="0" w:space="0" w:color="auto"/>
                    <w:left w:val="none" w:sz="0" w:space="0" w:color="auto"/>
                    <w:bottom w:val="none" w:sz="0" w:space="0" w:color="auto"/>
                    <w:right w:val="none" w:sz="0" w:space="0" w:color="auto"/>
                  </w:divBdr>
                  <w:divsChild>
                    <w:div w:id="18534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41270">
      <w:bodyDiv w:val="1"/>
      <w:marLeft w:val="0"/>
      <w:marRight w:val="0"/>
      <w:marTop w:val="0"/>
      <w:marBottom w:val="0"/>
      <w:divBdr>
        <w:top w:val="none" w:sz="0" w:space="0" w:color="auto"/>
        <w:left w:val="none" w:sz="0" w:space="0" w:color="auto"/>
        <w:bottom w:val="none" w:sz="0" w:space="0" w:color="auto"/>
        <w:right w:val="none" w:sz="0" w:space="0" w:color="auto"/>
      </w:divBdr>
      <w:divsChild>
        <w:div w:id="1489907777">
          <w:marLeft w:val="0"/>
          <w:marRight w:val="0"/>
          <w:marTop w:val="0"/>
          <w:marBottom w:val="0"/>
          <w:divBdr>
            <w:top w:val="none" w:sz="0" w:space="0" w:color="auto"/>
            <w:left w:val="none" w:sz="0" w:space="0" w:color="auto"/>
            <w:bottom w:val="none" w:sz="0" w:space="0" w:color="auto"/>
            <w:right w:val="none" w:sz="0" w:space="0" w:color="auto"/>
          </w:divBdr>
        </w:div>
      </w:divsChild>
    </w:div>
    <w:div w:id="1215896927">
      <w:bodyDiv w:val="1"/>
      <w:marLeft w:val="0"/>
      <w:marRight w:val="0"/>
      <w:marTop w:val="0"/>
      <w:marBottom w:val="0"/>
      <w:divBdr>
        <w:top w:val="none" w:sz="0" w:space="0" w:color="auto"/>
        <w:left w:val="none" w:sz="0" w:space="0" w:color="auto"/>
        <w:bottom w:val="none" w:sz="0" w:space="0" w:color="auto"/>
        <w:right w:val="none" w:sz="0" w:space="0" w:color="auto"/>
      </w:divBdr>
    </w:div>
    <w:div w:id="1216043477">
      <w:bodyDiv w:val="1"/>
      <w:marLeft w:val="0"/>
      <w:marRight w:val="0"/>
      <w:marTop w:val="0"/>
      <w:marBottom w:val="0"/>
      <w:divBdr>
        <w:top w:val="none" w:sz="0" w:space="0" w:color="auto"/>
        <w:left w:val="none" w:sz="0" w:space="0" w:color="auto"/>
        <w:bottom w:val="none" w:sz="0" w:space="0" w:color="auto"/>
        <w:right w:val="none" w:sz="0" w:space="0" w:color="auto"/>
      </w:divBdr>
    </w:div>
    <w:div w:id="1233734911">
      <w:bodyDiv w:val="1"/>
      <w:marLeft w:val="0"/>
      <w:marRight w:val="0"/>
      <w:marTop w:val="0"/>
      <w:marBottom w:val="0"/>
      <w:divBdr>
        <w:top w:val="none" w:sz="0" w:space="0" w:color="auto"/>
        <w:left w:val="none" w:sz="0" w:space="0" w:color="auto"/>
        <w:bottom w:val="none" w:sz="0" w:space="0" w:color="auto"/>
        <w:right w:val="none" w:sz="0" w:space="0" w:color="auto"/>
      </w:divBdr>
    </w:div>
    <w:div w:id="1240019202">
      <w:bodyDiv w:val="1"/>
      <w:marLeft w:val="0"/>
      <w:marRight w:val="0"/>
      <w:marTop w:val="0"/>
      <w:marBottom w:val="0"/>
      <w:divBdr>
        <w:top w:val="none" w:sz="0" w:space="0" w:color="auto"/>
        <w:left w:val="none" w:sz="0" w:space="0" w:color="auto"/>
        <w:bottom w:val="none" w:sz="0" w:space="0" w:color="auto"/>
        <w:right w:val="none" w:sz="0" w:space="0" w:color="auto"/>
      </w:divBdr>
    </w:div>
    <w:div w:id="1268193981">
      <w:bodyDiv w:val="1"/>
      <w:marLeft w:val="0"/>
      <w:marRight w:val="0"/>
      <w:marTop w:val="0"/>
      <w:marBottom w:val="0"/>
      <w:divBdr>
        <w:top w:val="none" w:sz="0" w:space="0" w:color="auto"/>
        <w:left w:val="none" w:sz="0" w:space="0" w:color="auto"/>
        <w:bottom w:val="none" w:sz="0" w:space="0" w:color="auto"/>
        <w:right w:val="none" w:sz="0" w:space="0" w:color="auto"/>
      </w:divBdr>
    </w:div>
    <w:div w:id="12710063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26542503">
          <w:marLeft w:val="0"/>
          <w:marRight w:val="0"/>
          <w:marTop w:val="0"/>
          <w:marBottom w:val="0"/>
          <w:divBdr>
            <w:top w:val="none" w:sz="0" w:space="0" w:color="auto"/>
            <w:left w:val="none" w:sz="0" w:space="0" w:color="auto"/>
            <w:bottom w:val="none" w:sz="0" w:space="0" w:color="auto"/>
            <w:right w:val="none" w:sz="0" w:space="0" w:color="auto"/>
          </w:divBdr>
          <w:divsChild>
            <w:div w:id="985626234">
              <w:marLeft w:val="0"/>
              <w:marRight w:val="0"/>
              <w:marTop w:val="0"/>
              <w:marBottom w:val="0"/>
              <w:divBdr>
                <w:top w:val="single" w:sz="6" w:space="0" w:color="999999"/>
                <w:left w:val="single" w:sz="6" w:space="0" w:color="999999"/>
                <w:bottom w:val="single" w:sz="6" w:space="0" w:color="999999"/>
                <w:right w:val="single" w:sz="6" w:space="0" w:color="999999"/>
              </w:divBdr>
              <w:divsChild>
                <w:div w:id="1883588301">
                  <w:marLeft w:val="0"/>
                  <w:marRight w:val="0"/>
                  <w:marTop w:val="0"/>
                  <w:marBottom w:val="0"/>
                  <w:divBdr>
                    <w:top w:val="none" w:sz="0" w:space="0" w:color="auto"/>
                    <w:left w:val="none" w:sz="0" w:space="0" w:color="auto"/>
                    <w:bottom w:val="none" w:sz="0" w:space="0" w:color="auto"/>
                    <w:right w:val="none" w:sz="0" w:space="0" w:color="auto"/>
                  </w:divBdr>
                  <w:divsChild>
                    <w:div w:id="13851484">
                      <w:marLeft w:val="0"/>
                      <w:marRight w:val="0"/>
                      <w:marTop w:val="0"/>
                      <w:marBottom w:val="0"/>
                      <w:divBdr>
                        <w:top w:val="none" w:sz="0" w:space="0" w:color="auto"/>
                        <w:left w:val="none" w:sz="0" w:space="0" w:color="auto"/>
                        <w:bottom w:val="none" w:sz="0" w:space="0" w:color="auto"/>
                        <w:right w:val="none" w:sz="0" w:space="0" w:color="auto"/>
                      </w:divBdr>
                      <w:divsChild>
                        <w:div w:id="76292558">
                          <w:marLeft w:val="0"/>
                          <w:marRight w:val="0"/>
                          <w:marTop w:val="0"/>
                          <w:marBottom w:val="0"/>
                          <w:divBdr>
                            <w:top w:val="single" w:sz="6" w:space="8" w:color="CCCCCC"/>
                            <w:left w:val="none" w:sz="0" w:space="0" w:color="auto"/>
                            <w:bottom w:val="none" w:sz="0" w:space="0" w:color="auto"/>
                            <w:right w:val="none" w:sz="0" w:space="0" w:color="auto"/>
                          </w:divBdr>
                          <w:divsChild>
                            <w:div w:id="520704002">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396116">
      <w:bodyDiv w:val="1"/>
      <w:marLeft w:val="0"/>
      <w:marRight w:val="0"/>
      <w:marTop w:val="0"/>
      <w:marBottom w:val="0"/>
      <w:divBdr>
        <w:top w:val="none" w:sz="0" w:space="0" w:color="auto"/>
        <w:left w:val="none" w:sz="0" w:space="0" w:color="auto"/>
        <w:bottom w:val="none" w:sz="0" w:space="0" w:color="auto"/>
        <w:right w:val="none" w:sz="0" w:space="0" w:color="auto"/>
      </w:divBdr>
    </w:div>
    <w:div w:id="1291089486">
      <w:bodyDiv w:val="1"/>
      <w:marLeft w:val="0"/>
      <w:marRight w:val="0"/>
      <w:marTop w:val="0"/>
      <w:marBottom w:val="0"/>
      <w:divBdr>
        <w:top w:val="none" w:sz="0" w:space="0" w:color="auto"/>
        <w:left w:val="none" w:sz="0" w:space="0" w:color="auto"/>
        <w:bottom w:val="none" w:sz="0" w:space="0" w:color="auto"/>
        <w:right w:val="none" w:sz="0" w:space="0" w:color="auto"/>
      </w:divBdr>
    </w:div>
    <w:div w:id="1315917441">
      <w:bodyDiv w:val="1"/>
      <w:marLeft w:val="0"/>
      <w:marRight w:val="0"/>
      <w:marTop w:val="0"/>
      <w:marBottom w:val="0"/>
      <w:divBdr>
        <w:top w:val="none" w:sz="0" w:space="0" w:color="auto"/>
        <w:left w:val="none" w:sz="0" w:space="0" w:color="auto"/>
        <w:bottom w:val="none" w:sz="0" w:space="0" w:color="auto"/>
        <w:right w:val="none" w:sz="0" w:space="0" w:color="auto"/>
      </w:divBdr>
    </w:div>
    <w:div w:id="1336498085">
      <w:bodyDiv w:val="1"/>
      <w:marLeft w:val="0"/>
      <w:marRight w:val="0"/>
      <w:marTop w:val="0"/>
      <w:marBottom w:val="0"/>
      <w:divBdr>
        <w:top w:val="none" w:sz="0" w:space="0" w:color="auto"/>
        <w:left w:val="none" w:sz="0" w:space="0" w:color="auto"/>
        <w:bottom w:val="none" w:sz="0" w:space="0" w:color="auto"/>
        <w:right w:val="none" w:sz="0" w:space="0" w:color="auto"/>
      </w:divBdr>
    </w:div>
    <w:div w:id="1363897784">
      <w:bodyDiv w:val="1"/>
      <w:marLeft w:val="0"/>
      <w:marRight w:val="0"/>
      <w:marTop w:val="0"/>
      <w:marBottom w:val="0"/>
      <w:divBdr>
        <w:top w:val="none" w:sz="0" w:space="0" w:color="auto"/>
        <w:left w:val="none" w:sz="0" w:space="0" w:color="auto"/>
        <w:bottom w:val="none" w:sz="0" w:space="0" w:color="auto"/>
        <w:right w:val="none" w:sz="0" w:space="0" w:color="auto"/>
      </w:divBdr>
    </w:div>
    <w:div w:id="1385836653">
      <w:bodyDiv w:val="1"/>
      <w:marLeft w:val="0"/>
      <w:marRight w:val="0"/>
      <w:marTop w:val="0"/>
      <w:marBottom w:val="0"/>
      <w:divBdr>
        <w:top w:val="none" w:sz="0" w:space="0" w:color="auto"/>
        <w:left w:val="none" w:sz="0" w:space="0" w:color="auto"/>
        <w:bottom w:val="none" w:sz="0" w:space="0" w:color="auto"/>
        <w:right w:val="none" w:sz="0" w:space="0" w:color="auto"/>
      </w:divBdr>
      <w:divsChild>
        <w:div w:id="349336750">
          <w:marLeft w:val="0"/>
          <w:marRight w:val="0"/>
          <w:marTop w:val="0"/>
          <w:marBottom w:val="0"/>
          <w:divBdr>
            <w:top w:val="none" w:sz="0" w:space="0" w:color="auto"/>
            <w:left w:val="none" w:sz="0" w:space="0" w:color="auto"/>
            <w:bottom w:val="none" w:sz="0" w:space="0" w:color="auto"/>
            <w:right w:val="none" w:sz="0" w:space="0" w:color="auto"/>
          </w:divBdr>
        </w:div>
        <w:div w:id="424114707">
          <w:marLeft w:val="0"/>
          <w:marRight w:val="0"/>
          <w:marTop w:val="0"/>
          <w:marBottom w:val="0"/>
          <w:divBdr>
            <w:top w:val="none" w:sz="0" w:space="0" w:color="auto"/>
            <w:left w:val="none" w:sz="0" w:space="0" w:color="auto"/>
            <w:bottom w:val="none" w:sz="0" w:space="0" w:color="auto"/>
            <w:right w:val="none" w:sz="0" w:space="0" w:color="auto"/>
          </w:divBdr>
        </w:div>
        <w:div w:id="768697852">
          <w:marLeft w:val="0"/>
          <w:marRight w:val="0"/>
          <w:marTop w:val="0"/>
          <w:marBottom w:val="0"/>
          <w:divBdr>
            <w:top w:val="none" w:sz="0" w:space="0" w:color="auto"/>
            <w:left w:val="none" w:sz="0" w:space="0" w:color="auto"/>
            <w:bottom w:val="none" w:sz="0" w:space="0" w:color="auto"/>
            <w:right w:val="none" w:sz="0" w:space="0" w:color="auto"/>
          </w:divBdr>
        </w:div>
        <w:div w:id="871189467">
          <w:marLeft w:val="0"/>
          <w:marRight w:val="0"/>
          <w:marTop w:val="0"/>
          <w:marBottom w:val="0"/>
          <w:divBdr>
            <w:top w:val="none" w:sz="0" w:space="0" w:color="auto"/>
            <w:left w:val="none" w:sz="0" w:space="0" w:color="auto"/>
            <w:bottom w:val="none" w:sz="0" w:space="0" w:color="auto"/>
            <w:right w:val="none" w:sz="0" w:space="0" w:color="auto"/>
          </w:divBdr>
        </w:div>
        <w:div w:id="1366099492">
          <w:marLeft w:val="0"/>
          <w:marRight w:val="0"/>
          <w:marTop w:val="0"/>
          <w:marBottom w:val="0"/>
          <w:divBdr>
            <w:top w:val="none" w:sz="0" w:space="0" w:color="auto"/>
            <w:left w:val="none" w:sz="0" w:space="0" w:color="auto"/>
            <w:bottom w:val="none" w:sz="0" w:space="0" w:color="auto"/>
            <w:right w:val="none" w:sz="0" w:space="0" w:color="auto"/>
          </w:divBdr>
        </w:div>
        <w:div w:id="1576671205">
          <w:marLeft w:val="0"/>
          <w:marRight w:val="0"/>
          <w:marTop w:val="0"/>
          <w:marBottom w:val="0"/>
          <w:divBdr>
            <w:top w:val="none" w:sz="0" w:space="0" w:color="auto"/>
            <w:left w:val="none" w:sz="0" w:space="0" w:color="auto"/>
            <w:bottom w:val="none" w:sz="0" w:space="0" w:color="auto"/>
            <w:right w:val="none" w:sz="0" w:space="0" w:color="auto"/>
          </w:divBdr>
        </w:div>
        <w:div w:id="1616522640">
          <w:marLeft w:val="0"/>
          <w:marRight w:val="0"/>
          <w:marTop w:val="0"/>
          <w:marBottom w:val="0"/>
          <w:divBdr>
            <w:top w:val="none" w:sz="0" w:space="0" w:color="auto"/>
            <w:left w:val="none" w:sz="0" w:space="0" w:color="auto"/>
            <w:bottom w:val="none" w:sz="0" w:space="0" w:color="auto"/>
            <w:right w:val="none" w:sz="0" w:space="0" w:color="auto"/>
          </w:divBdr>
        </w:div>
        <w:div w:id="1681737502">
          <w:marLeft w:val="0"/>
          <w:marRight w:val="0"/>
          <w:marTop w:val="0"/>
          <w:marBottom w:val="0"/>
          <w:divBdr>
            <w:top w:val="none" w:sz="0" w:space="0" w:color="auto"/>
            <w:left w:val="none" w:sz="0" w:space="0" w:color="auto"/>
            <w:bottom w:val="none" w:sz="0" w:space="0" w:color="auto"/>
            <w:right w:val="none" w:sz="0" w:space="0" w:color="auto"/>
          </w:divBdr>
        </w:div>
        <w:div w:id="1933463753">
          <w:marLeft w:val="0"/>
          <w:marRight w:val="0"/>
          <w:marTop w:val="0"/>
          <w:marBottom w:val="0"/>
          <w:divBdr>
            <w:top w:val="none" w:sz="0" w:space="0" w:color="auto"/>
            <w:left w:val="none" w:sz="0" w:space="0" w:color="auto"/>
            <w:bottom w:val="none" w:sz="0" w:space="0" w:color="auto"/>
            <w:right w:val="none" w:sz="0" w:space="0" w:color="auto"/>
          </w:divBdr>
        </w:div>
      </w:divsChild>
    </w:div>
    <w:div w:id="1399405289">
      <w:bodyDiv w:val="1"/>
      <w:marLeft w:val="0"/>
      <w:marRight w:val="0"/>
      <w:marTop w:val="0"/>
      <w:marBottom w:val="0"/>
      <w:divBdr>
        <w:top w:val="none" w:sz="0" w:space="0" w:color="auto"/>
        <w:left w:val="none" w:sz="0" w:space="0" w:color="auto"/>
        <w:bottom w:val="none" w:sz="0" w:space="0" w:color="auto"/>
        <w:right w:val="none" w:sz="0" w:space="0" w:color="auto"/>
      </w:divBdr>
    </w:div>
    <w:div w:id="1423259876">
      <w:bodyDiv w:val="1"/>
      <w:marLeft w:val="0"/>
      <w:marRight w:val="0"/>
      <w:marTop w:val="0"/>
      <w:marBottom w:val="0"/>
      <w:divBdr>
        <w:top w:val="none" w:sz="0" w:space="0" w:color="auto"/>
        <w:left w:val="none" w:sz="0" w:space="0" w:color="auto"/>
        <w:bottom w:val="none" w:sz="0" w:space="0" w:color="auto"/>
        <w:right w:val="none" w:sz="0" w:space="0" w:color="auto"/>
      </w:divBdr>
    </w:div>
    <w:div w:id="1423338301">
      <w:bodyDiv w:val="1"/>
      <w:marLeft w:val="0"/>
      <w:marRight w:val="0"/>
      <w:marTop w:val="0"/>
      <w:marBottom w:val="0"/>
      <w:divBdr>
        <w:top w:val="none" w:sz="0" w:space="0" w:color="auto"/>
        <w:left w:val="none" w:sz="0" w:space="0" w:color="auto"/>
        <w:bottom w:val="none" w:sz="0" w:space="0" w:color="auto"/>
        <w:right w:val="none" w:sz="0" w:space="0" w:color="auto"/>
      </w:divBdr>
    </w:div>
    <w:div w:id="1447193089">
      <w:bodyDiv w:val="1"/>
      <w:marLeft w:val="0"/>
      <w:marRight w:val="0"/>
      <w:marTop w:val="0"/>
      <w:marBottom w:val="0"/>
      <w:divBdr>
        <w:top w:val="none" w:sz="0" w:space="0" w:color="auto"/>
        <w:left w:val="none" w:sz="0" w:space="0" w:color="auto"/>
        <w:bottom w:val="none" w:sz="0" w:space="0" w:color="auto"/>
        <w:right w:val="none" w:sz="0" w:space="0" w:color="auto"/>
      </w:divBdr>
    </w:div>
    <w:div w:id="1469325859">
      <w:bodyDiv w:val="1"/>
      <w:marLeft w:val="0"/>
      <w:marRight w:val="0"/>
      <w:marTop w:val="0"/>
      <w:marBottom w:val="0"/>
      <w:divBdr>
        <w:top w:val="none" w:sz="0" w:space="0" w:color="auto"/>
        <w:left w:val="none" w:sz="0" w:space="0" w:color="auto"/>
        <w:bottom w:val="none" w:sz="0" w:space="0" w:color="auto"/>
        <w:right w:val="none" w:sz="0" w:space="0" w:color="auto"/>
      </w:divBdr>
    </w:div>
    <w:div w:id="1474757755">
      <w:bodyDiv w:val="1"/>
      <w:marLeft w:val="0"/>
      <w:marRight w:val="0"/>
      <w:marTop w:val="0"/>
      <w:marBottom w:val="0"/>
      <w:divBdr>
        <w:top w:val="none" w:sz="0" w:space="0" w:color="auto"/>
        <w:left w:val="none" w:sz="0" w:space="0" w:color="auto"/>
        <w:bottom w:val="none" w:sz="0" w:space="0" w:color="auto"/>
        <w:right w:val="none" w:sz="0" w:space="0" w:color="auto"/>
      </w:divBdr>
    </w:div>
    <w:div w:id="1481651843">
      <w:bodyDiv w:val="1"/>
      <w:marLeft w:val="0"/>
      <w:marRight w:val="0"/>
      <w:marTop w:val="0"/>
      <w:marBottom w:val="0"/>
      <w:divBdr>
        <w:top w:val="none" w:sz="0" w:space="0" w:color="auto"/>
        <w:left w:val="none" w:sz="0" w:space="0" w:color="auto"/>
        <w:bottom w:val="none" w:sz="0" w:space="0" w:color="auto"/>
        <w:right w:val="none" w:sz="0" w:space="0" w:color="auto"/>
      </w:divBdr>
    </w:div>
    <w:div w:id="1485505566">
      <w:bodyDiv w:val="1"/>
      <w:marLeft w:val="0"/>
      <w:marRight w:val="0"/>
      <w:marTop w:val="0"/>
      <w:marBottom w:val="0"/>
      <w:divBdr>
        <w:top w:val="none" w:sz="0" w:space="0" w:color="auto"/>
        <w:left w:val="none" w:sz="0" w:space="0" w:color="auto"/>
        <w:bottom w:val="none" w:sz="0" w:space="0" w:color="auto"/>
        <w:right w:val="none" w:sz="0" w:space="0" w:color="auto"/>
      </w:divBdr>
      <w:divsChild>
        <w:div w:id="129131416">
          <w:marLeft w:val="0"/>
          <w:marRight w:val="0"/>
          <w:marTop w:val="0"/>
          <w:marBottom w:val="0"/>
          <w:divBdr>
            <w:top w:val="none" w:sz="0" w:space="0" w:color="auto"/>
            <w:left w:val="none" w:sz="0" w:space="0" w:color="auto"/>
            <w:bottom w:val="none" w:sz="0" w:space="0" w:color="auto"/>
            <w:right w:val="none" w:sz="0" w:space="0" w:color="auto"/>
          </w:divBdr>
        </w:div>
      </w:divsChild>
    </w:div>
    <w:div w:id="1489520270">
      <w:bodyDiv w:val="1"/>
      <w:marLeft w:val="0"/>
      <w:marRight w:val="0"/>
      <w:marTop w:val="0"/>
      <w:marBottom w:val="0"/>
      <w:divBdr>
        <w:top w:val="none" w:sz="0" w:space="0" w:color="auto"/>
        <w:left w:val="none" w:sz="0" w:space="0" w:color="auto"/>
        <w:bottom w:val="none" w:sz="0" w:space="0" w:color="auto"/>
        <w:right w:val="none" w:sz="0" w:space="0" w:color="auto"/>
      </w:divBdr>
    </w:div>
    <w:div w:id="1492408154">
      <w:bodyDiv w:val="1"/>
      <w:marLeft w:val="0"/>
      <w:marRight w:val="0"/>
      <w:marTop w:val="0"/>
      <w:marBottom w:val="0"/>
      <w:divBdr>
        <w:top w:val="none" w:sz="0" w:space="0" w:color="auto"/>
        <w:left w:val="none" w:sz="0" w:space="0" w:color="auto"/>
        <w:bottom w:val="none" w:sz="0" w:space="0" w:color="auto"/>
        <w:right w:val="none" w:sz="0" w:space="0" w:color="auto"/>
      </w:divBdr>
    </w:div>
    <w:div w:id="1495023215">
      <w:bodyDiv w:val="1"/>
      <w:marLeft w:val="0"/>
      <w:marRight w:val="0"/>
      <w:marTop w:val="0"/>
      <w:marBottom w:val="0"/>
      <w:divBdr>
        <w:top w:val="none" w:sz="0" w:space="0" w:color="auto"/>
        <w:left w:val="none" w:sz="0" w:space="0" w:color="auto"/>
        <w:bottom w:val="none" w:sz="0" w:space="0" w:color="auto"/>
        <w:right w:val="none" w:sz="0" w:space="0" w:color="auto"/>
      </w:divBdr>
    </w:div>
    <w:div w:id="1503206526">
      <w:bodyDiv w:val="1"/>
      <w:marLeft w:val="0"/>
      <w:marRight w:val="0"/>
      <w:marTop w:val="0"/>
      <w:marBottom w:val="0"/>
      <w:divBdr>
        <w:top w:val="none" w:sz="0" w:space="0" w:color="auto"/>
        <w:left w:val="none" w:sz="0" w:space="0" w:color="auto"/>
        <w:bottom w:val="none" w:sz="0" w:space="0" w:color="auto"/>
        <w:right w:val="none" w:sz="0" w:space="0" w:color="auto"/>
      </w:divBdr>
      <w:divsChild>
        <w:div w:id="1254629140">
          <w:marLeft w:val="0"/>
          <w:marRight w:val="0"/>
          <w:marTop w:val="0"/>
          <w:marBottom w:val="0"/>
          <w:divBdr>
            <w:top w:val="none" w:sz="0" w:space="0" w:color="auto"/>
            <w:left w:val="none" w:sz="0" w:space="0" w:color="auto"/>
            <w:bottom w:val="none" w:sz="0" w:space="0" w:color="auto"/>
            <w:right w:val="none" w:sz="0" w:space="0" w:color="auto"/>
          </w:divBdr>
          <w:divsChild>
            <w:div w:id="539712023">
              <w:marLeft w:val="0"/>
              <w:marRight w:val="0"/>
              <w:marTop w:val="0"/>
              <w:marBottom w:val="0"/>
              <w:divBdr>
                <w:top w:val="none" w:sz="0" w:space="0" w:color="auto"/>
                <w:left w:val="none" w:sz="0" w:space="0" w:color="auto"/>
                <w:bottom w:val="none" w:sz="0" w:space="0" w:color="auto"/>
                <w:right w:val="none" w:sz="0" w:space="0" w:color="auto"/>
              </w:divBdr>
              <w:divsChild>
                <w:div w:id="1150635157">
                  <w:marLeft w:val="0"/>
                  <w:marRight w:val="0"/>
                  <w:marTop w:val="0"/>
                  <w:marBottom w:val="0"/>
                  <w:divBdr>
                    <w:top w:val="none" w:sz="0" w:space="0" w:color="auto"/>
                    <w:left w:val="none" w:sz="0" w:space="0" w:color="auto"/>
                    <w:bottom w:val="none" w:sz="0" w:space="0" w:color="auto"/>
                    <w:right w:val="none" w:sz="0" w:space="0" w:color="auto"/>
                  </w:divBdr>
                  <w:divsChild>
                    <w:div w:id="1120338369">
                      <w:marLeft w:val="0"/>
                      <w:marRight w:val="0"/>
                      <w:marTop w:val="0"/>
                      <w:marBottom w:val="0"/>
                      <w:divBdr>
                        <w:top w:val="none" w:sz="0" w:space="0" w:color="auto"/>
                        <w:left w:val="none" w:sz="0" w:space="0" w:color="auto"/>
                        <w:bottom w:val="none" w:sz="0" w:space="0" w:color="auto"/>
                        <w:right w:val="none" w:sz="0" w:space="0" w:color="auto"/>
                      </w:divBdr>
                      <w:divsChild>
                        <w:div w:id="44717754">
                          <w:marLeft w:val="0"/>
                          <w:marRight w:val="0"/>
                          <w:marTop w:val="0"/>
                          <w:marBottom w:val="0"/>
                          <w:divBdr>
                            <w:top w:val="none" w:sz="0" w:space="0" w:color="auto"/>
                            <w:left w:val="none" w:sz="0" w:space="0" w:color="auto"/>
                            <w:bottom w:val="none" w:sz="0" w:space="0" w:color="auto"/>
                            <w:right w:val="none" w:sz="0" w:space="0" w:color="auto"/>
                          </w:divBdr>
                          <w:divsChild>
                            <w:div w:id="2017078332">
                              <w:marLeft w:val="0"/>
                              <w:marRight w:val="0"/>
                              <w:marTop w:val="0"/>
                              <w:marBottom w:val="0"/>
                              <w:divBdr>
                                <w:top w:val="none" w:sz="0" w:space="0" w:color="auto"/>
                                <w:left w:val="none" w:sz="0" w:space="0" w:color="auto"/>
                                <w:bottom w:val="none" w:sz="0" w:space="0" w:color="auto"/>
                                <w:right w:val="none" w:sz="0" w:space="0" w:color="auto"/>
                              </w:divBdr>
                              <w:divsChild>
                                <w:div w:id="2045712315">
                                  <w:marLeft w:val="0"/>
                                  <w:marRight w:val="0"/>
                                  <w:marTop w:val="0"/>
                                  <w:marBottom w:val="0"/>
                                  <w:divBdr>
                                    <w:top w:val="none" w:sz="0" w:space="0" w:color="auto"/>
                                    <w:left w:val="none" w:sz="0" w:space="0" w:color="auto"/>
                                    <w:bottom w:val="none" w:sz="0" w:space="0" w:color="auto"/>
                                    <w:right w:val="none" w:sz="0" w:space="0" w:color="auto"/>
                                  </w:divBdr>
                                  <w:divsChild>
                                    <w:div w:id="7985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2798381">
      <w:bodyDiv w:val="1"/>
      <w:marLeft w:val="0"/>
      <w:marRight w:val="0"/>
      <w:marTop w:val="0"/>
      <w:marBottom w:val="0"/>
      <w:divBdr>
        <w:top w:val="none" w:sz="0" w:space="0" w:color="auto"/>
        <w:left w:val="none" w:sz="0" w:space="0" w:color="auto"/>
        <w:bottom w:val="none" w:sz="0" w:space="0" w:color="auto"/>
        <w:right w:val="none" w:sz="0" w:space="0" w:color="auto"/>
      </w:divBdr>
    </w:div>
    <w:div w:id="1523546982">
      <w:bodyDiv w:val="1"/>
      <w:marLeft w:val="0"/>
      <w:marRight w:val="0"/>
      <w:marTop w:val="0"/>
      <w:marBottom w:val="0"/>
      <w:divBdr>
        <w:top w:val="none" w:sz="0" w:space="0" w:color="auto"/>
        <w:left w:val="none" w:sz="0" w:space="0" w:color="auto"/>
        <w:bottom w:val="none" w:sz="0" w:space="0" w:color="auto"/>
        <w:right w:val="none" w:sz="0" w:space="0" w:color="auto"/>
      </w:divBdr>
    </w:div>
    <w:div w:id="15247832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59817005">
          <w:marLeft w:val="0"/>
          <w:marRight w:val="0"/>
          <w:marTop w:val="0"/>
          <w:marBottom w:val="0"/>
          <w:divBdr>
            <w:top w:val="none" w:sz="0" w:space="0" w:color="auto"/>
            <w:left w:val="none" w:sz="0" w:space="0" w:color="auto"/>
            <w:bottom w:val="none" w:sz="0" w:space="0" w:color="auto"/>
            <w:right w:val="none" w:sz="0" w:space="0" w:color="auto"/>
          </w:divBdr>
          <w:divsChild>
            <w:div w:id="791100007">
              <w:marLeft w:val="0"/>
              <w:marRight w:val="0"/>
              <w:marTop w:val="0"/>
              <w:marBottom w:val="0"/>
              <w:divBdr>
                <w:top w:val="single" w:sz="6" w:space="0" w:color="999999"/>
                <w:left w:val="single" w:sz="6" w:space="0" w:color="999999"/>
                <w:bottom w:val="single" w:sz="6" w:space="0" w:color="999999"/>
                <w:right w:val="single" w:sz="6" w:space="0" w:color="999999"/>
              </w:divBdr>
              <w:divsChild>
                <w:div w:id="1093627439">
                  <w:marLeft w:val="0"/>
                  <w:marRight w:val="0"/>
                  <w:marTop w:val="0"/>
                  <w:marBottom w:val="0"/>
                  <w:divBdr>
                    <w:top w:val="none" w:sz="0" w:space="0" w:color="auto"/>
                    <w:left w:val="none" w:sz="0" w:space="0" w:color="auto"/>
                    <w:bottom w:val="none" w:sz="0" w:space="0" w:color="auto"/>
                    <w:right w:val="none" w:sz="0" w:space="0" w:color="auto"/>
                  </w:divBdr>
                  <w:divsChild>
                    <w:div w:id="1783651523">
                      <w:marLeft w:val="0"/>
                      <w:marRight w:val="0"/>
                      <w:marTop w:val="0"/>
                      <w:marBottom w:val="0"/>
                      <w:divBdr>
                        <w:top w:val="none" w:sz="0" w:space="0" w:color="auto"/>
                        <w:left w:val="none" w:sz="0" w:space="0" w:color="auto"/>
                        <w:bottom w:val="none" w:sz="0" w:space="0" w:color="auto"/>
                        <w:right w:val="none" w:sz="0" w:space="0" w:color="auto"/>
                      </w:divBdr>
                      <w:divsChild>
                        <w:div w:id="919826396">
                          <w:marLeft w:val="0"/>
                          <w:marRight w:val="0"/>
                          <w:marTop w:val="0"/>
                          <w:marBottom w:val="0"/>
                          <w:divBdr>
                            <w:top w:val="single" w:sz="6" w:space="8" w:color="CCCCCC"/>
                            <w:left w:val="none" w:sz="0" w:space="0" w:color="auto"/>
                            <w:bottom w:val="none" w:sz="0" w:space="0" w:color="auto"/>
                            <w:right w:val="none" w:sz="0" w:space="0" w:color="auto"/>
                          </w:divBdr>
                          <w:divsChild>
                            <w:div w:id="2087805086">
                              <w:marLeft w:val="120"/>
                              <w:marRight w:val="120"/>
                              <w:marTop w:val="120"/>
                              <w:marBottom w:val="120"/>
                              <w:divBdr>
                                <w:top w:val="none" w:sz="0" w:space="0" w:color="auto"/>
                                <w:left w:val="none" w:sz="0" w:space="0" w:color="auto"/>
                                <w:bottom w:val="none" w:sz="0" w:space="0" w:color="auto"/>
                                <w:right w:val="none" w:sz="0" w:space="0" w:color="auto"/>
                              </w:divBdr>
                              <w:divsChild>
                                <w:div w:id="127824235">
                                  <w:marLeft w:val="0"/>
                                  <w:marRight w:val="0"/>
                                  <w:marTop w:val="0"/>
                                  <w:marBottom w:val="0"/>
                                  <w:divBdr>
                                    <w:top w:val="none" w:sz="0" w:space="0" w:color="auto"/>
                                    <w:left w:val="none" w:sz="0" w:space="0" w:color="auto"/>
                                    <w:bottom w:val="none" w:sz="0" w:space="0" w:color="auto"/>
                                    <w:right w:val="none" w:sz="0" w:space="0" w:color="auto"/>
                                  </w:divBdr>
                                </w:div>
                                <w:div w:id="703215115">
                                  <w:marLeft w:val="0"/>
                                  <w:marRight w:val="0"/>
                                  <w:marTop w:val="0"/>
                                  <w:marBottom w:val="0"/>
                                  <w:divBdr>
                                    <w:top w:val="none" w:sz="0" w:space="0" w:color="auto"/>
                                    <w:left w:val="none" w:sz="0" w:space="0" w:color="auto"/>
                                    <w:bottom w:val="none" w:sz="0" w:space="0" w:color="auto"/>
                                    <w:right w:val="none" w:sz="0" w:space="0" w:color="auto"/>
                                  </w:divBdr>
                                </w:div>
                                <w:div w:id="1196119046">
                                  <w:marLeft w:val="0"/>
                                  <w:marRight w:val="0"/>
                                  <w:marTop w:val="0"/>
                                  <w:marBottom w:val="0"/>
                                  <w:divBdr>
                                    <w:top w:val="none" w:sz="0" w:space="0" w:color="auto"/>
                                    <w:left w:val="none" w:sz="0" w:space="0" w:color="auto"/>
                                    <w:bottom w:val="none" w:sz="0" w:space="0" w:color="auto"/>
                                    <w:right w:val="none" w:sz="0" w:space="0" w:color="auto"/>
                                  </w:divBdr>
                                </w:div>
                                <w:div w:id="1639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962784">
      <w:bodyDiv w:val="1"/>
      <w:marLeft w:val="0"/>
      <w:marRight w:val="0"/>
      <w:marTop w:val="0"/>
      <w:marBottom w:val="0"/>
      <w:divBdr>
        <w:top w:val="none" w:sz="0" w:space="0" w:color="auto"/>
        <w:left w:val="none" w:sz="0" w:space="0" w:color="auto"/>
        <w:bottom w:val="none" w:sz="0" w:space="0" w:color="auto"/>
        <w:right w:val="none" w:sz="0" w:space="0" w:color="auto"/>
      </w:divBdr>
    </w:div>
    <w:div w:id="1562444270">
      <w:bodyDiv w:val="1"/>
      <w:marLeft w:val="0"/>
      <w:marRight w:val="0"/>
      <w:marTop w:val="0"/>
      <w:marBottom w:val="0"/>
      <w:divBdr>
        <w:top w:val="none" w:sz="0" w:space="0" w:color="auto"/>
        <w:left w:val="none" w:sz="0" w:space="0" w:color="auto"/>
        <w:bottom w:val="none" w:sz="0" w:space="0" w:color="auto"/>
        <w:right w:val="none" w:sz="0" w:space="0" w:color="auto"/>
      </w:divBdr>
    </w:div>
    <w:div w:id="1565096314">
      <w:bodyDiv w:val="1"/>
      <w:marLeft w:val="0"/>
      <w:marRight w:val="0"/>
      <w:marTop w:val="0"/>
      <w:marBottom w:val="0"/>
      <w:divBdr>
        <w:top w:val="none" w:sz="0" w:space="0" w:color="auto"/>
        <w:left w:val="none" w:sz="0" w:space="0" w:color="auto"/>
        <w:bottom w:val="none" w:sz="0" w:space="0" w:color="auto"/>
        <w:right w:val="none" w:sz="0" w:space="0" w:color="auto"/>
      </w:divBdr>
    </w:div>
    <w:div w:id="1593197938">
      <w:bodyDiv w:val="1"/>
      <w:marLeft w:val="0"/>
      <w:marRight w:val="0"/>
      <w:marTop w:val="0"/>
      <w:marBottom w:val="0"/>
      <w:divBdr>
        <w:top w:val="none" w:sz="0" w:space="0" w:color="auto"/>
        <w:left w:val="none" w:sz="0" w:space="0" w:color="auto"/>
        <w:bottom w:val="none" w:sz="0" w:space="0" w:color="auto"/>
        <w:right w:val="none" w:sz="0" w:space="0" w:color="auto"/>
      </w:divBdr>
      <w:divsChild>
        <w:div w:id="424302204">
          <w:marLeft w:val="0"/>
          <w:marRight w:val="0"/>
          <w:marTop w:val="0"/>
          <w:marBottom w:val="0"/>
          <w:divBdr>
            <w:top w:val="none" w:sz="0" w:space="0" w:color="auto"/>
            <w:left w:val="none" w:sz="0" w:space="0" w:color="auto"/>
            <w:bottom w:val="none" w:sz="0" w:space="0" w:color="auto"/>
            <w:right w:val="none" w:sz="0" w:space="0" w:color="auto"/>
          </w:divBdr>
        </w:div>
        <w:div w:id="1499423927">
          <w:marLeft w:val="0"/>
          <w:marRight w:val="0"/>
          <w:marTop w:val="0"/>
          <w:marBottom w:val="0"/>
          <w:divBdr>
            <w:top w:val="none" w:sz="0" w:space="0" w:color="auto"/>
            <w:left w:val="none" w:sz="0" w:space="0" w:color="auto"/>
            <w:bottom w:val="none" w:sz="0" w:space="0" w:color="auto"/>
            <w:right w:val="none" w:sz="0" w:space="0" w:color="auto"/>
          </w:divBdr>
        </w:div>
        <w:div w:id="1609703319">
          <w:marLeft w:val="0"/>
          <w:marRight w:val="0"/>
          <w:marTop w:val="0"/>
          <w:marBottom w:val="0"/>
          <w:divBdr>
            <w:top w:val="none" w:sz="0" w:space="0" w:color="auto"/>
            <w:left w:val="none" w:sz="0" w:space="0" w:color="auto"/>
            <w:bottom w:val="none" w:sz="0" w:space="0" w:color="auto"/>
            <w:right w:val="none" w:sz="0" w:space="0" w:color="auto"/>
          </w:divBdr>
        </w:div>
        <w:div w:id="2106921354">
          <w:marLeft w:val="0"/>
          <w:marRight w:val="0"/>
          <w:marTop w:val="0"/>
          <w:marBottom w:val="0"/>
          <w:divBdr>
            <w:top w:val="none" w:sz="0" w:space="0" w:color="auto"/>
            <w:left w:val="none" w:sz="0" w:space="0" w:color="auto"/>
            <w:bottom w:val="none" w:sz="0" w:space="0" w:color="auto"/>
            <w:right w:val="none" w:sz="0" w:space="0" w:color="auto"/>
          </w:divBdr>
        </w:div>
        <w:div w:id="2135051845">
          <w:marLeft w:val="0"/>
          <w:marRight w:val="0"/>
          <w:marTop w:val="0"/>
          <w:marBottom w:val="0"/>
          <w:divBdr>
            <w:top w:val="none" w:sz="0" w:space="0" w:color="auto"/>
            <w:left w:val="none" w:sz="0" w:space="0" w:color="auto"/>
            <w:bottom w:val="none" w:sz="0" w:space="0" w:color="auto"/>
            <w:right w:val="none" w:sz="0" w:space="0" w:color="auto"/>
          </w:divBdr>
        </w:div>
      </w:divsChild>
    </w:div>
    <w:div w:id="1599291518">
      <w:bodyDiv w:val="1"/>
      <w:marLeft w:val="0"/>
      <w:marRight w:val="0"/>
      <w:marTop w:val="0"/>
      <w:marBottom w:val="0"/>
      <w:divBdr>
        <w:top w:val="none" w:sz="0" w:space="0" w:color="auto"/>
        <w:left w:val="none" w:sz="0" w:space="0" w:color="auto"/>
        <w:bottom w:val="none" w:sz="0" w:space="0" w:color="auto"/>
        <w:right w:val="none" w:sz="0" w:space="0" w:color="auto"/>
      </w:divBdr>
    </w:div>
    <w:div w:id="1609120154">
      <w:bodyDiv w:val="1"/>
      <w:marLeft w:val="0"/>
      <w:marRight w:val="0"/>
      <w:marTop w:val="0"/>
      <w:marBottom w:val="0"/>
      <w:divBdr>
        <w:top w:val="none" w:sz="0" w:space="0" w:color="auto"/>
        <w:left w:val="none" w:sz="0" w:space="0" w:color="auto"/>
        <w:bottom w:val="none" w:sz="0" w:space="0" w:color="auto"/>
        <w:right w:val="none" w:sz="0" w:space="0" w:color="auto"/>
      </w:divBdr>
    </w:div>
    <w:div w:id="161725427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0989190">
          <w:marLeft w:val="0"/>
          <w:marRight w:val="0"/>
          <w:marTop w:val="0"/>
          <w:marBottom w:val="0"/>
          <w:divBdr>
            <w:top w:val="none" w:sz="0" w:space="0" w:color="auto"/>
            <w:left w:val="none" w:sz="0" w:space="0" w:color="auto"/>
            <w:bottom w:val="none" w:sz="0" w:space="0" w:color="auto"/>
            <w:right w:val="none" w:sz="0" w:space="0" w:color="auto"/>
          </w:divBdr>
          <w:divsChild>
            <w:div w:id="319817334">
              <w:marLeft w:val="0"/>
              <w:marRight w:val="0"/>
              <w:marTop w:val="0"/>
              <w:marBottom w:val="0"/>
              <w:divBdr>
                <w:top w:val="single" w:sz="6" w:space="0" w:color="999999"/>
                <w:left w:val="single" w:sz="6" w:space="0" w:color="999999"/>
                <w:bottom w:val="single" w:sz="6" w:space="0" w:color="999999"/>
                <w:right w:val="single" w:sz="6" w:space="0" w:color="999999"/>
              </w:divBdr>
              <w:divsChild>
                <w:div w:id="541096095">
                  <w:marLeft w:val="0"/>
                  <w:marRight w:val="0"/>
                  <w:marTop w:val="0"/>
                  <w:marBottom w:val="0"/>
                  <w:divBdr>
                    <w:top w:val="none" w:sz="0" w:space="0" w:color="auto"/>
                    <w:left w:val="none" w:sz="0" w:space="0" w:color="auto"/>
                    <w:bottom w:val="none" w:sz="0" w:space="0" w:color="auto"/>
                    <w:right w:val="none" w:sz="0" w:space="0" w:color="auto"/>
                  </w:divBdr>
                  <w:divsChild>
                    <w:div w:id="72703160">
                      <w:marLeft w:val="0"/>
                      <w:marRight w:val="0"/>
                      <w:marTop w:val="0"/>
                      <w:marBottom w:val="0"/>
                      <w:divBdr>
                        <w:top w:val="none" w:sz="0" w:space="0" w:color="auto"/>
                        <w:left w:val="none" w:sz="0" w:space="0" w:color="auto"/>
                        <w:bottom w:val="none" w:sz="0" w:space="0" w:color="auto"/>
                        <w:right w:val="none" w:sz="0" w:space="0" w:color="auto"/>
                      </w:divBdr>
                      <w:divsChild>
                        <w:div w:id="872112358">
                          <w:marLeft w:val="0"/>
                          <w:marRight w:val="0"/>
                          <w:marTop w:val="0"/>
                          <w:marBottom w:val="0"/>
                          <w:divBdr>
                            <w:top w:val="single" w:sz="6" w:space="8" w:color="CCCCCC"/>
                            <w:left w:val="none" w:sz="0" w:space="0" w:color="auto"/>
                            <w:bottom w:val="none" w:sz="0" w:space="0" w:color="auto"/>
                            <w:right w:val="none" w:sz="0" w:space="0" w:color="auto"/>
                          </w:divBdr>
                          <w:divsChild>
                            <w:div w:id="545602288">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704557">
      <w:bodyDiv w:val="1"/>
      <w:marLeft w:val="0"/>
      <w:marRight w:val="0"/>
      <w:marTop w:val="0"/>
      <w:marBottom w:val="0"/>
      <w:divBdr>
        <w:top w:val="none" w:sz="0" w:space="0" w:color="auto"/>
        <w:left w:val="none" w:sz="0" w:space="0" w:color="auto"/>
        <w:bottom w:val="none" w:sz="0" w:space="0" w:color="auto"/>
        <w:right w:val="none" w:sz="0" w:space="0" w:color="auto"/>
      </w:divBdr>
    </w:div>
    <w:div w:id="1633557344">
      <w:bodyDiv w:val="1"/>
      <w:marLeft w:val="0"/>
      <w:marRight w:val="0"/>
      <w:marTop w:val="0"/>
      <w:marBottom w:val="0"/>
      <w:divBdr>
        <w:top w:val="none" w:sz="0" w:space="0" w:color="auto"/>
        <w:left w:val="none" w:sz="0" w:space="0" w:color="auto"/>
        <w:bottom w:val="none" w:sz="0" w:space="0" w:color="auto"/>
        <w:right w:val="none" w:sz="0" w:space="0" w:color="auto"/>
      </w:divBdr>
    </w:div>
    <w:div w:id="1657108794">
      <w:bodyDiv w:val="1"/>
      <w:marLeft w:val="0"/>
      <w:marRight w:val="0"/>
      <w:marTop w:val="0"/>
      <w:marBottom w:val="0"/>
      <w:divBdr>
        <w:top w:val="none" w:sz="0" w:space="0" w:color="auto"/>
        <w:left w:val="none" w:sz="0" w:space="0" w:color="auto"/>
        <w:bottom w:val="none" w:sz="0" w:space="0" w:color="auto"/>
        <w:right w:val="none" w:sz="0" w:space="0" w:color="auto"/>
      </w:divBdr>
    </w:div>
    <w:div w:id="1668822383">
      <w:bodyDiv w:val="1"/>
      <w:marLeft w:val="0"/>
      <w:marRight w:val="0"/>
      <w:marTop w:val="0"/>
      <w:marBottom w:val="0"/>
      <w:divBdr>
        <w:top w:val="none" w:sz="0" w:space="0" w:color="auto"/>
        <w:left w:val="none" w:sz="0" w:space="0" w:color="auto"/>
        <w:bottom w:val="none" w:sz="0" w:space="0" w:color="auto"/>
        <w:right w:val="none" w:sz="0" w:space="0" w:color="auto"/>
      </w:divBdr>
    </w:div>
    <w:div w:id="1670257373">
      <w:bodyDiv w:val="1"/>
      <w:marLeft w:val="0"/>
      <w:marRight w:val="0"/>
      <w:marTop w:val="0"/>
      <w:marBottom w:val="0"/>
      <w:divBdr>
        <w:top w:val="none" w:sz="0" w:space="0" w:color="auto"/>
        <w:left w:val="none" w:sz="0" w:space="0" w:color="auto"/>
        <w:bottom w:val="none" w:sz="0" w:space="0" w:color="auto"/>
        <w:right w:val="none" w:sz="0" w:space="0" w:color="auto"/>
      </w:divBdr>
      <w:divsChild>
        <w:div w:id="759181912">
          <w:marLeft w:val="0"/>
          <w:marRight w:val="0"/>
          <w:marTop w:val="0"/>
          <w:marBottom w:val="0"/>
          <w:divBdr>
            <w:top w:val="none" w:sz="0" w:space="0" w:color="auto"/>
            <w:left w:val="none" w:sz="0" w:space="0" w:color="auto"/>
            <w:bottom w:val="none" w:sz="0" w:space="0" w:color="auto"/>
            <w:right w:val="none" w:sz="0" w:space="0" w:color="auto"/>
          </w:divBdr>
          <w:divsChild>
            <w:div w:id="1651134734">
              <w:marLeft w:val="0"/>
              <w:marRight w:val="0"/>
              <w:marTop w:val="0"/>
              <w:marBottom w:val="0"/>
              <w:divBdr>
                <w:top w:val="none" w:sz="0" w:space="0" w:color="auto"/>
                <w:left w:val="none" w:sz="0" w:space="0" w:color="auto"/>
                <w:bottom w:val="none" w:sz="0" w:space="0" w:color="auto"/>
                <w:right w:val="none" w:sz="0" w:space="0" w:color="auto"/>
              </w:divBdr>
              <w:divsChild>
                <w:div w:id="1872184137">
                  <w:marLeft w:val="0"/>
                  <w:marRight w:val="0"/>
                  <w:marTop w:val="0"/>
                  <w:marBottom w:val="0"/>
                  <w:divBdr>
                    <w:top w:val="none" w:sz="0" w:space="0" w:color="auto"/>
                    <w:left w:val="none" w:sz="0" w:space="0" w:color="auto"/>
                    <w:bottom w:val="none" w:sz="0" w:space="0" w:color="auto"/>
                    <w:right w:val="none" w:sz="0" w:space="0" w:color="auto"/>
                  </w:divBdr>
                  <w:divsChild>
                    <w:div w:id="8803096">
                      <w:marLeft w:val="0"/>
                      <w:marRight w:val="0"/>
                      <w:marTop w:val="0"/>
                      <w:marBottom w:val="0"/>
                      <w:divBdr>
                        <w:top w:val="none" w:sz="0" w:space="0" w:color="auto"/>
                        <w:left w:val="none" w:sz="0" w:space="0" w:color="auto"/>
                        <w:bottom w:val="none" w:sz="0" w:space="0" w:color="auto"/>
                        <w:right w:val="none" w:sz="0" w:space="0" w:color="auto"/>
                      </w:divBdr>
                      <w:divsChild>
                        <w:div w:id="2012827300">
                          <w:marLeft w:val="0"/>
                          <w:marRight w:val="0"/>
                          <w:marTop w:val="0"/>
                          <w:marBottom w:val="0"/>
                          <w:divBdr>
                            <w:top w:val="none" w:sz="0" w:space="0" w:color="auto"/>
                            <w:left w:val="none" w:sz="0" w:space="0" w:color="auto"/>
                            <w:bottom w:val="none" w:sz="0" w:space="0" w:color="auto"/>
                            <w:right w:val="none" w:sz="0" w:space="0" w:color="auto"/>
                          </w:divBdr>
                          <w:divsChild>
                            <w:div w:id="1881043512">
                              <w:marLeft w:val="0"/>
                              <w:marRight w:val="0"/>
                              <w:marTop w:val="0"/>
                              <w:marBottom w:val="0"/>
                              <w:divBdr>
                                <w:top w:val="none" w:sz="0" w:space="0" w:color="auto"/>
                                <w:left w:val="none" w:sz="0" w:space="0" w:color="auto"/>
                                <w:bottom w:val="none" w:sz="0" w:space="0" w:color="auto"/>
                                <w:right w:val="none" w:sz="0" w:space="0" w:color="auto"/>
                              </w:divBdr>
                              <w:divsChild>
                                <w:div w:id="1399591086">
                                  <w:marLeft w:val="0"/>
                                  <w:marRight w:val="0"/>
                                  <w:marTop w:val="0"/>
                                  <w:marBottom w:val="0"/>
                                  <w:divBdr>
                                    <w:top w:val="none" w:sz="0" w:space="0" w:color="auto"/>
                                    <w:left w:val="none" w:sz="0" w:space="0" w:color="auto"/>
                                    <w:bottom w:val="none" w:sz="0" w:space="0" w:color="auto"/>
                                    <w:right w:val="none" w:sz="0" w:space="0" w:color="auto"/>
                                  </w:divBdr>
                                  <w:divsChild>
                                    <w:div w:id="185187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745690">
      <w:bodyDiv w:val="1"/>
      <w:marLeft w:val="0"/>
      <w:marRight w:val="0"/>
      <w:marTop w:val="0"/>
      <w:marBottom w:val="0"/>
      <w:divBdr>
        <w:top w:val="none" w:sz="0" w:space="0" w:color="auto"/>
        <w:left w:val="none" w:sz="0" w:space="0" w:color="auto"/>
        <w:bottom w:val="none" w:sz="0" w:space="0" w:color="auto"/>
        <w:right w:val="none" w:sz="0" w:space="0" w:color="auto"/>
      </w:divBdr>
      <w:divsChild>
        <w:div w:id="1902209791">
          <w:marLeft w:val="0"/>
          <w:marRight w:val="0"/>
          <w:marTop w:val="0"/>
          <w:marBottom w:val="0"/>
          <w:divBdr>
            <w:top w:val="none" w:sz="0" w:space="0" w:color="auto"/>
            <w:left w:val="none" w:sz="0" w:space="0" w:color="auto"/>
            <w:bottom w:val="none" w:sz="0" w:space="0" w:color="auto"/>
            <w:right w:val="none" w:sz="0" w:space="0" w:color="auto"/>
          </w:divBdr>
        </w:div>
      </w:divsChild>
    </w:div>
    <w:div w:id="1689598948">
      <w:bodyDiv w:val="1"/>
      <w:marLeft w:val="0"/>
      <w:marRight w:val="0"/>
      <w:marTop w:val="0"/>
      <w:marBottom w:val="0"/>
      <w:divBdr>
        <w:top w:val="none" w:sz="0" w:space="0" w:color="auto"/>
        <w:left w:val="none" w:sz="0" w:space="0" w:color="auto"/>
        <w:bottom w:val="none" w:sz="0" w:space="0" w:color="auto"/>
        <w:right w:val="none" w:sz="0" w:space="0" w:color="auto"/>
      </w:divBdr>
    </w:div>
    <w:div w:id="1689789374">
      <w:bodyDiv w:val="1"/>
      <w:marLeft w:val="0"/>
      <w:marRight w:val="0"/>
      <w:marTop w:val="0"/>
      <w:marBottom w:val="0"/>
      <w:divBdr>
        <w:top w:val="none" w:sz="0" w:space="0" w:color="auto"/>
        <w:left w:val="none" w:sz="0" w:space="0" w:color="auto"/>
        <w:bottom w:val="none" w:sz="0" w:space="0" w:color="auto"/>
        <w:right w:val="none" w:sz="0" w:space="0" w:color="auto"/>
      </w:divBdr>
      <w:divsChild>
        <w:div w:id="64573344">
          <w:marLeft w:val="0"/>
          <w:marRight w:val="0"/>
          <w:marTop w:val="0"/>
          <w:marBottom w:val="0"/>
          <w:divBdr>
            <w:top w:val="none" w:sz="0" w:space="0" w:color="auto"/>
            <w:left w:val="none" w:sz="0" w:space="0" w:color="auto"/>
            <w:bottom w:val="none" w:sz="0" w:space="0" w:color="auto"/>
            <w:right w:val="none" w:sz="0" w:space="0" w:color="auto"/>
          </w:divBdr>
        </w:div>
        <w:div w:id="484585265">
          <w:marLeft w:val="0"/>
          <w:marRight w:val="0"/>
          <w:marTop w:val="0"/>
          <w:marBottom w:val="0"/>
          <w:divBdr>
            <w:top w:val="none" w:sz="0" w:space="0" w:color="auto"/>
            <w:left w:val="none" w:sz="0" w:space="0" w:color="auto"/>
            <w:bottom w:val="none" w:sz="0" w:space="0" w:color="auto"/>
            <w:right w:val="none" w:sz="0" w:space="0" w:color="auto"/>
          </w:divBdr>
        </w:div>
        <w:div w:id="995648955">
          <w:marLeft w:val="0"/>
          <w:marRight w:val="0"/>
          <w:marTop w:val="0"/>
          <w:marBottom w:val="0"/>
          <w:divBdr>
            <w:top w:val="none" w:sz="0" w:space="0" w:color="auto"/>
            <w:left w:val="none" w:sz="0" w:space="0" w:color="auto"/>
            <w:bottom w:val="none" w:sz="0" w:space="0" w:color="auto"/>
            <w:right w:val="none" w:sz="0" w:space="0" w:color="auto"/>
          </w:divBdr>
        </w:div>
        <w:div w:id="1410540298">
          <w:marLeft w:val="0"/>
          <w:marRight w:val="0"/>
          <w:marTop w:val="0"/>
          <w:marBottom w:val="0"/>
          <w:divBdr>
            <w:top w:val="none" w:sz="0" w:space="0" w:color="auto"/>
            <w:left w:val="none" w:sz="0" w:space="0" w:color="auto"/>
            <w:bottom w:val="none" w:sz="0" w:space="0" w:color="auto"/>
            <w:right w:val="none" w:sz="0" w:space="0" w:color="auto"/>
          </w:divBdr>
        </w:div>
      </w:divsChild>
    </w:div>
    <w:div w:id="1702045258">
      <w:bodyDiv w:val="1"/>
      <w:marLeft w:val="0"/>
      <w:marRight w:val="0"/>
      <w:marTop w:val="0"/>
      <w:marBottom w:val="0"/>
      <w:divBdr>
        <w:top w:val="none" w:sz="0" w:space="0" w:color="auto"/>
        <w:left w:val="none" w:sz="0" w:space="0" w:color="auto"/>
        <w:bottom w:val="none" w:sz="0" w:space="0" w:color="auto"/>
        <w:right w:val="none" w:sz="0" w:space="0" w:color="auto"/>
      </w:divBdr>
    </w:div>
    <w:div w:id="1702046535">
      <w:bodyDiv w:val="1"/>
      <w:marLeft w:val="0"/>
      <w:marRight w:val="0"/>
      <w:marTop w:val="0"/>
      <w:marBottom w:val="0"/>
      <w:divBdr>
        <w:top w:val="none" w:sz="0" w:space="0" w:color="auto"/>
        <w:left w:val="none" w:sz="0" w:space="0" w:color="auto"/>
        <w:bottom w:val="none" w:sz="0" w:space="0" w:color="auto"/>
        <w:right w:val="none" w:sz="0" w:space="0" w:color="auto"/>
      </w:divBdr>
    </w:div>
    <w:div w:id="1705860231">
      <w:bodyDiv w:val="1"/>
      <w:marLeft w:val="0"/>
      <w:marRight w:val="0"/>
      <w:marTop w:val="0"/>
      <w:marBottom w:val="0"/>
      <w:divBdr>
        <w:top w:val="none" w:sz="0" w:space="0" w:color="auto"/>
        <w:left w:val="none" w:sz="0" w:space="0" w:color="auto"/>
        <w:bottom w:val="none" w:sz="0" w:space="0" w:color="auto"/>
        <w:right w:val="none" w:sz="0" w:space="0" w:color="auto"/>
      </w:divBdr>
    </w:div>
    <w:div w:id="1761439948">
      <w:bodyDiv w:val="1"/>
      <w:marLeft w:val="0"/>
      <w:marRight w:val="0"/>
      <w:marTop w:val="0"/>
      <w:marBottom w:val="0"/>
      <w:divBdr>
        <w:top w:val="none" w:sz="0" w:space="0" w:color="auto"/>
        <w:left w:val="none" w:sz="0" w:space="0" w:color="auto"/>
        <w:bottom w:val="none" w:sz="0" w:space="0" w:color="auto"/>
        <w:right w:val="none" w:sz="0" w:space="0" w:color="auto"/>
      </w:divBdr>
    </w:div>
    <w:div w:id="1770735325">
      <w:bodyDiv w:val="1"/>
      <w:marLeft w:val="0"/>
      <w:marRight w:val="0"/>
      <w:marTop w:val="0"/>
      <w:marBottom w:val="0"/>
      <w:divBdr>
        <w:top w:val="none" w:sz="0" w:space="0" w:color="auto"/>
        <w:left w:val="none" w:sz="0" w:space="0" w:color="auto"/>
        <w:bottom w:val="none" w:sz="0" w:space="0" w:color="auto"/>
        <w:right w:val="none" w:sz="0" w:space="0" w:color="auto"/>
      </w:divBdr>
    </w:div>
    <w:div w:id="1774666184">
      <w:bodyDiv w:val="1"/>
      <w:marLeft w:val="0"/>
      <w:marRight w:val="0"/>
      <w:marTop w:val="0"/>
      <w:marBottom w:val="0"/>
      <w:divBdr>
        <w:top w:val="none" w:sz="0" w:space="0" w:color="auto"/>
        <w:left w:val="none" w:sz="0" w:space="0" w:color="auto"/>
        <w:bottom w:val="none" w:sz="0" w:space="0" w:color="auto"/>
        <w:right w:val="none" w:sz="0" w:space="0" w:color="auto"/>
      </w:divBdr>
    </w:div>
    <w:div w:id="1820343831">
      <w:bodyDiv w:val="1"/>
      <w:marLeft w:val="0"/>
      <w:marRight w:val="0"/>
      <w:marTop w:val="0"/>
      <w:marBottom w:val="0"/>
      <w:divBdr>
        <w:top w:val="none" w:sz="0" w:space="0" w:color="auto"/>
        <w:left w:val="none" w:sz="0" w:space="0" w:color="auto"/>
        <w:bottom w:val="none" w:sz="0" w:space="0" w:color="auto"/>
        <w:right w:val="none" w:sz="0" w:space="0" w:color="auto"/>
      </w:divBdr>
    </w:div>
    <w:div w:id="1825121446">
      <w:bodyDiv w:val="1"/>
      <w:marLeft w:val="0"/>
      <w:marRight w:val="0"/>
      <w:marTop w:val="0"/>
      <w:marBottom w:val="0"/>
      <w:divBdr>
        <w:top w:val="none" w:sz="0" w:space="0" w:color="auto"/>
        <w:left w:val="none" w:sz="0" w:space="0" w:color="auto"/>
        <w:bottom w:val="none" w:sz="0" w:space="0" w:color="auto"/>
        <w:right w:val="none" w:sz="0" w:space="0" w:color="auto"/>
      </w:divBdr>
    </w:div>
    <w:div w:id="1841197745">
      <w:bodyDiv w:val="1"/>
      <w:marLeft w:val="0"/>
      <w:marRight w:val="0"/>
      <w:marTop w:val="0"/>
      <w:marBottom w:val="0"/>
      <w:divBdr>
        <w:top w:val="none" w:sz="0" w:space="0" w:color="auto"/>
        <w:left w:val="none" w:sz="0" w:space="0" w:color="auto"/>
        <w:bottom w:val="none" w:sz="0" w:space="0" w:color="auto"/>
        <w:right w:val="none" w:sz="0" w:space="0" w:color="auto"/>
      </w:divBdr>
      <w:divsChild>
        <w:div w:id="914629647">
          <w:marLeft w:val="0"/>
          <w:marRight w:val="0"/>
          <w:marTop w:val="0"/>
          <w:marBottom w:val="0"/>
          <w:divBdr>
            <w:top w:val="none" w:sz="0" w:space="0" w:color="auto"/>
            <w:left w:val="none" w:sz="0" w:space="0" w:color="auto"/>
            <w:bottom w:val="none" w:sz="0" w:space="0" w:color="auto"/>
            <w:right w:val="none" w:sz="0" w:space="0" w:color="auto"/>
          </w:divBdr>
        </w:div>
        <w:div w:id="1780448116">
          <w:marLeft w:val="0"/>
          <w:marRight w:val="0"/>
          <w:marTop w:val="0"/>
          <w:marBottom w:val="0"/>
          <w:divBdr>
            <w:top w:val="none" w:sz="0" w:space="0" w:color="auto"/>
            <w:left w:val="none" w:sz="0" w:space="0" w:color="auto"/>
            <w:bottom w:val="none" w:sz="0" w:space="0" w:color="auto"/>
            <w:right w:val="none" w:sz="0" w:space="0" w:color="auto"/>
          </w:divBdr>
        </w:div>
      </w:divsChild>
    </w:div>
    <w:div w:id="1845322802">
      <w:bodyDiv w:val="1"/>
      <w:marLeft w:val="0"/>
      <w:marRight w:val="0"/>
      <w:marTop w:val="0"/>
      <w:marBottom w:val="0"/>
      <w:divBdr>
        <w:top w:val="none" w:sz="0" w:space="0" w:color="auto"/>
        <w:left w:val="none" w:sz="0" w:space="0" w:color="auto"/>
        <w:bottom w:val="none" w:sz="0" w:space="0" w:color="auto"/>
        <w:right w:val="none" w:sz="0" w:space="0" w:color="auto"/>
      </w:divBdr>
    </w:div>
    <w:div w:id="1850368733">
      <w:bodyDiv w:val="1"/>
      <w:marLeft w:val="0"/>
      <w:marRight w:val="0"/>
      <w:marTop w:val="0"/>
      <w:marBottom w:val="0"/>
      <w:divBdr>
        <w:top w:val="none" w:sz="0" w:space="0" w:color="auto"/>
        <w:left w:val="none" w:sz="0" w:space="0" w:color="auto"/>
        <w:bottom w:val="none" w:sz="0" w:space="0" w:color="auto"/>
        <w:right w:val="none" w:sz="0" w:space="0" w:color="auto"/>
      </w:divBdr>
    </w:div>
    <w:div w:id="1852841962">
      <w:bodyDiv w:val="1"/>
      <w:marLeft w:val="0"/>
      <w:marRight w:val="0"/>
      <w:marTop w:val="0"/>
      <w:marBottom w:val="0"/>
      <w:divBdr>
        <w:top w:val="none" w:sz="0" w:space="0" w:color="auto"/>
        <w:left w:val="none" w:sz="0" w:space="0" w:color="auto"/>
        <w:bottom w:val="none" w:sz="0" w:space="0" w:color="auto"/>
        <w:right w:val="none" w:sz="0" w:space="0" w:color="auto"/>
      </w:divBdr>
    </w:div>
    <w:div w:id="1857962158">
      <w:bodyDiv w:val="1"/>
      <w:marLeft w:val="0"/>
      <w:marRight w:val="0"/>
      <w:marTop w:val="0"/>
      <w:marBottom w:val="0"/>
      <w:divBdr>
        <w:top w:val="none" w:sz="0" w:space="0" w:color="auto"/>
        <w:left w:val="none" w:sz="0" w:space="0" w:color="auto"/>
        <w:bottom w:val="none" w:sz="0" w:space="0" w:color="auto"/>
        <w:right w:val="none" w:sz="0" w:space="0" w:color="auto"/>
      </w:divBdr>
    </w:div>
    <w:div w:id="1871801407">
      <w:bodyDiv w:val="1"/>
      <w:marLeft w:val="0"/>
      <w:marRight w:val="0"/>
      <w:marTop w:val="0"/>
      <w:marBottom w:val="0"/>
      <w:divBdr>
        <w:top w:val="none" w:sz="0" w:space="0" w:color="auto"/>
        <w:left w:val="none" w:sz="0" w:space="0" w:color="auto"/>
        <w:bottom w:val="none" w:sz="0" w:space="0" w:color="auto"/>
        <w:right w:val="none" w:sz="0" w:space="0" w:color="auto"/>
      </w:divBdr>
    </w:div>
    <w:div w:id="1914007281">
      <w:bodyDiv w:val="1"/>
      <w:marLeft w:val="0"/>
      <w:marRight w:val="0"/>
      <w:marTop w:val="0"/>
      <w:marBottom w:val="0"/>
      <w:divBdr>
        <w:top w:val="none" w:sz="0" w:space="0" w:color="auto"/>
        <w:left w:val="none" w:sz="0" w:space="0" w:color="auto"/>
        <w:bottom w:val="none" w:sz="0" w:space="0" w:color="auto"/>
        <w:right w:val="none" w:sz="0" w:space="0" w:color="auto"/>
      </w:divBdr>
      <w:divsChild>
        <w:div w:id="527573047">
          <w:marLeft w:val="0"/>
          <w:marRight w:val="0"/>
          <w:marTop w:val="0"/>
          <w:marBottom w:val="0"/>
          <w:divBdr>
            <w:top w:val="none" w:sz="0" w:space="0" w:color="auto"/>
            <w:left w:val="none" w:sz="0" w:space="0" w:color="auto"/>
            <w:bottom w:val="none" w:sz="0" w:space="0" w:color="auto"/>
            <w:right w:val="none" w:sz="0" w:space="0" w:color="auto"/>
          </w:divBdr>
        </w:div>
      </w:divsChild>
    </w:div>
    <w:div w:id="1930383233">
      <w:bodyDiv w:val="1"/>
      <w:marLeft w:val="0"/>
      <w:marRight w:val="0"/>
      <w:marTop w:val="0"/>
      <w:marBottom w:val="0"/>
      <w:divBdr>
        <w:top w:val="none" w:sz="0" w:space="0" w:color="auto"/>
        <w:left w:val="none" w:sz="0" w:space="0" w:color="auto"/>
        <w:bottom w:val="none" w:sz="0" w:space="0" w:color="auto"/>
        <w:right w:val="none" w:sz="0" w:space="0" w:color="auto"/>
      </w:divBdr>
    </w:div>
    <w:div w:id="193281163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99281227">
          <w:marLeft w:val="0"/>
          <w:marRight w:val="0"/>
          <w:marTop w:val="0"/>
          <w:marBottom w:val="0"/>
          <w:divBdr>
            <w:top w:val="none" w:sz="0" w:space="0" w:color="auto"/>
            <w:left w:val="none" w:sz="0" w:space="0" w:color="auto"/>
            <w:bottom w:val="none" w:sz="0" w:space="0" w:color="auto"/>
            <w:right w:val="none" w:sz="0" w:space="0" w:color="auto"/>
          </w:divBdr>
          <w:divsChild>
            <w:div w:id="1505585854">
              <w:marLeft w:val="0"/>
              <w:marRight w:val="0"/>
              <w:marTop w:val="0"/>
              <w:marBottom w:val="0"/>
              <w:divBdr>
                <w:top w:val="single" w:sz="6" w:space="0" w:color="999999"/>
                <w:left w:val="single" w:sz="6" w:space="0" w:color="999999"/>
                <w:bottom w:val="single" w:sz="6" w:space="0" w:color="999999"/>
                <w:right w:val="single" w:sz="6" w:space="0" w:color="999999"/>
              </w:divBdr>
              <w:divsChild>
                <w:div w:id="850795110">
                  <w:marLeft w:val="0"/>
                  <w:marRight w:val="0"/>
                  <w:marTop w:val="0"/>
                  <w:marBottom w:val="0"/>
                  <w:divBdr>
                    <w:top w:val="none" w:sz="0" w:space="0" w:color="auto"/>
                    <w:left w:val="none" w:sz="0" w:space="0" w:color="auto"/>
                    <w:bottom w:val="none" w:sz="0" w:space="0" w:color="auto"/>
                    <w:right w:val="none" w:sz="0" w:space="0" w:color="auto"/>
                  </w:divBdr>
                  <w:divsChild>
                    <w:div w:id="1450928994">
                      <w:marLeft w:val="0"/>
                      <w:marRight w:val="0"/>
                      <w:marTop w:val="0"/>
                      <w:marBottom w:val="0"/>
                      <w:divBdr>
                        <w:top w:val="none" w:sz="0" w:space="0" w:color="auto"/>
                        <w:left w:val="none" w:sz="0" w:space="0" w:color="auto"/>
                        <w:bottom w:val="none" w:sz="0" w:space="0" w:color="auto"/>
                        <w:right w:val="none" w:sz="0" w:space="0" w:color="auto"/>
                      </w:divBdr>
                      <w:divsChild>
                        <w:div w:id="2131626300">
                          <w:marLeft w:val="0"/>
                          <w:marRight w:val="0"/>
                          <w:marTop w:val="0"/>
                          <w:marBottom w:val="0"/>
                          <w:divBdr>
                            <w:top w:val="single" w:sz="6" w:space="8" w:color="CCCCCC"/>
                            <w:left w:val="none" w:sz="0" w:space="0" w:color="auto"/>
                            <w:bottom w:val="none" w:sz="0" w:space="0" w:color="auto"/>
                            <w:right w:val="none" w:sz="0" w:space="0" w:color="auto"/>
                          </w:divBdr>
                          <w:divsChild>
                            <w:div w:id="280233087">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879588">
      <w:bodyDiv w:val="1"/>
      <w:marLeft w:val="0"/>
      <w:marRight w:val="0"/>
      <w:marTop w:val="0"/>
      <w:marBottom w:val="0"/>
      <w:divBdr>
        <w:top w:val="none" w:sz="0" w:space="0" w:color="auto"/>
        <w:left w:val="none" w:sz="0" w:space="0" w:color="auto"/>
        <w:bottom w:val="none" w:sz="0" w:space="0" w:color="auto"/>
        <w:right w:val="none" w:sz="0" w:space="0" w:color="auto"/>
      </w:divBdr>
    </w:div>
    <w:div w:id="2038432034">
      <w:bodyDiv w:val="1"/>
      <w:marLeft w:val="0"/>
      <w:marRight w:val="0"/>
      <w:marTop w:val="0"/>
      <w:marBottom w:val="0"/>
      <w:divBdr>
        <w:top w:val="none" w:sz="0" w:space="0" w:color="auto"/>
        <w:left w:val="none" w:sz="0" w:space="0" w:color="auto"/>
        <w:bottom w:val="none" w:sz="0" w:space="0" w:color="auto"/>
        <w:right w:val="none" w:sz="0" w:space="0" w:color="auto"/>
      </w:divBdr>
      <w:divsChild>
        <w:div w:id="39138728">
          <w:marLeft w:val="0"/>
          <w:marRight w:val="0"/>
          <w:marTop w:val="0"/>
          <w:marBottom w:val="0"/>
          <w:divBdr>
            <w:top w:val="none" w:sz="0" w:space="0" w:color="auto"/>
            <w:left w:val="none" w:sz="0" w:space="0" w:color="auto"/>
            <w:bottom w:val="none" w:sz="0" w:space="0" w:color="auto"/>
            <w:right w:val="none" w:sz="0" w:space="0" w:color="auto"/>
          </w:divBdr>
        </w:div>
        <w:div w:id="413815917">
          <w:marLeft w:val="0"/>
          <w:marRight w:val="0"/>
          <w:marTop w:val="0"/>
          <w:marBottom w:val="0"/>
          <w:divBdr>
            <w:top w:val="none" w:sz="0" w:space="0" w:color="auto"/>
            <w:left w:val="none" w:sz="0" w:space="0" w:color="auto"/>
            <w:bottom w:val="none" w:sz="0" w:space="0" w:color="auto"/>
            <w:right w:val="none" w:sz="0" w:space="0" w:color="auto"/>
          </w:divBdr>
        </w:div>
        <w:div w:id="1948077292">
          <w:marLeft w:val="0"/>
          <w:marRight w:val="0"/>
          <w:marTop w:val="0"/>
          <w:marBottom w:val="0"/>
          <w:divBdr>
            <w:top w:val="none" w:sz="0" w:space="0" w:color="auto"/>
            <w:left w:val="none" w:sz="0" w:space="0" w:color="auto"/>
            <w:bottom w:val="none" w:sz="0" w:space="0" w:color="auto"/>
            <w:right w:val="none" w:sz="0" w:space="0" w:color="auto"/>
          </w:divBdr>
        </w:div>
      </w:divsChild>
    </w:div>
    <w:div w:id="2045132348">
      <w:bodyDiv w:val="1"/>
      <w:marLeft w:val="0"/>
      <w:marRight w:val="0"/>
      <w:marTop w:val="0"/>
      <w:marBottom w:val="0"/>
      <w:divBdr>
        <w:top w:val="none" w:sz="0" w:space="0" w:color="auto"/>
        <w:left w:val="none" w:sz="0" w:space="0" w:color="auto"/>
        <w:bottom w:val="none" w:sz="0" w:space="0" w:color="auto"/>
        <w:right w:val="none" w:sz="0" w:space="0" w:color="auto"/>
      </w:divBdr>
    </w:div>
    <w:div w:id="2057586144">
      <w:bodyDiv w:val="1"/>
      <w:marLeft w:val="0"/>
      <w:marRight w:val="0"/>
      <w:marTop w:val="0"/>
      <w:marBottom w:val="0"/>
      <w:divBdr>
        <w:top w:val="none" w:sz="0" w:space="0" w:color="auto"/>
        <w:left w:val="none" w:sz="0" w:space="0" w:color="auto"/>
        <w:bottom w:val="none" w:sz="0" w:space="0" w:color="auto"/>
        <w:right w:val="none" w:sz="0" w:space="0" w:color="auto"/>
      </w:divBdr>
    </w:div>
    <w:div w:id="20871492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86764892">
          <w:marLeft w:val="0"/>
          <w:marRight w:val="0"/>
          <w:marTop w:val="0"/>
          <w:marBottom w:val="0"/>
          <w:divBdr>
            <w:top w:val="none" w:sz="0" w:space="0" w:color="auto"/>
            <w:left w:val="none" w:sz="0" w:space="0" w:color="auto"/>
            <w:bottom w:val="none" w:sz="0" w:space="0" w:color="auto"/>
            <w:right w:val="none" w:sz="0" w:space="0" w:color="auto"/>
          </w:divBdr>
          <w:divsChild>
            <w:div w:id="1459495507">
              <w:marLeft w:val="0"/>
              <w:marRight w:val="0"/>
              <w:marTop w:val="0"/>
              <w:marBottom w:val="0"/>
              <w:divBdr>
                <w:top w:val="single" w:sz="6" w:space="0" w:color="999999"/>
                <w:left w:val="single" w:sz="6" w:space="0" w:color="999999"/>
                <w:bottom w:val="single" w:sz="6" w:space="0" w:color="999999"/>
                <w:right w:val="single" w:sz="6" w:space="0" w:color="999999"/>
              </w:divBdr>
              <w:divsChild>
                <w:div w:id="448089142">
                  <w:marLeft w:val="0"/>
                  <w:marRight w:val="0"/>
                  <w:marTop w:val="0"/>
                  <w:marBottom w:val="0"/>
                  <w:divBdr>
                    <w:top w:val="none" w:sz="0" w:space="0" w:color="auto"/>
                    <w:left w:val="none" w:sz="0" w:space="0" w:color="auto"/>
                    <w:bottom w:val="none" w:sz="0" w:space="0" w:color="auto"/>
                    <w:right w:val="none" w:sz="0" w:space="0" w:color="auto"/>
                  </w:divBdr>
                  <w:divsChild>
                    <w:div w:id="268784643">
                      <w:marLeft w:val="0"/>
                      <w:marRight w:val="0"/>
                      <w:marTop w:val="0"/>
                      <w:marBottom w:val="0"/>
                      <w:divBdr>
                        <w:top w:val="none" w:sz="0" w:space="0" w:color="auto"/>
                        <w:left w:val="none" w:sz="0" w:space="0" w:color="auto"/>
                        <w:bottom w:val="none" w:sz="0" w:space="0" w:color="auto"/>
                        <w:right w:val="none" w:sz="0" w:space="0" w:color="auto"/>
                      </w:divBdr>
                      <w:divsChild>
                        <w:div w:id="1777630714">
                          <w:marLeft w:val="0"/>
                          <w:marRight w:val="0"/>
                          <w:marTop w:val="0"/>
                          <w:marBottom w:val="0"/>
                          <w:divBdr>
                            <w:top w:val="single" w:sz="6" w:space="8" w:color="CCCCCC"/>
                            <w:left w:val="none" w:sz="0" w:space="0" w:color="auto"/>
                            <w:bottom w:val="none" w:sz="0" w:space="0" w:color="auto"/>
                            <w:right w:val="none" w:sz="0" w:space="0" w:color="auto"/>
                          </w:divBdr>
                          <w:divsChild>
                            <w:div w:id="682249224">
                              <w:marLeft w:val="120"/>
                              <w:marRight w:val="120"/>
                              <w:marTop w:val="120"/>
                              <w:marBottom w:val="120"/>
                              <w:divBdr>
                                <w:top w:val="none" w:sz="0" w:space="0" w:color="auto"/>
                                <w:left w:val="none" w:sz="0" w:space="0" w:color="auto"/>
                                <w:bottom w:val="none" w:sz="0" w:space="0" w:color="auto"/>
                                <w:right w:val="none" w:sz="0" w:space="0" w:color="auto"/>
                              </w:divBdr>
                              <w:divsChild>
                                <w:div w:id="61804215">
                                  <w:marLeft w:val="0"/>
                                  <w:marRight w:val="0"/>
                                  <w:marTop w:val="0"/>
                                  <w:marBottom w:val="0"/>
                                  <w:divBdr>
                                    <w:top w:val="none" w:sz="0" w:space="0" w:color="auto"/>
                                    <w:left w:val="none" w:sz="0" w:space="0" w:color="auto"/>
                                    <w:bottom w:val="none" w:sz="0" w:space="0" w:color="auto"/>
                                    <w:right w:val="none" w:sz="0" w:space="0" w:color="auto"/>
                                  </w:divBdr>
                                </w:div>
                                <w:div w:id="212044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260742">
      <w:bodyDiv w:val="1"/>
      <w:marLeft w:val="0"/>
      <w:marRight w:val="0"/>
      <w:marTop w:val="0"/>
      <w:marBottom w:val="0"/>
      <w:divBdr>
        <w:top w:val="none" w:sz="0" w:space="0" w:color="auto"/>
        <w:left w:val="none" w:sz="0" w:space="0" w:color="auto"/>
        <w:bottom w:val="none" w:sz="0" w:space="0" w:color="auto"/>
        <w:right w:val="none" w:sz="0" w:space="0" w:color="auto"/>
      </w:divBdr>
    </w:div>
    <w:div w:id="2109301917">
      <w:bodyDiv w:val="1"/>
      <w:marLeft w:val="0"/>
      <w:marRight w:val="0"/>
      <w:marTop w:val="0"/>
      <w:marBottom w:val="0"/>
      <w:divBdr>
        <w:top w:val="none" w:sz="0" w:space="0" w:color="auto"/>
        <w:left w:val="none" w:sz="0" w:space="0" w:color="auto"/>
        <w:bottom w:val="none" w:sz="0" w:space="0" w:color="auto"/>
        <w:right w:val="none" w:sz="0" w:space="0" w:color="auto"/>
      </w:divBdr>
    </w:div>
    <w:div w:id="212010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8.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hyperlink" Target="mailto:tekoaparks@gmai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whitcolib.org/"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exploreteko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9830E37-02C7-49CD-8859-A62B86B8A7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A2C3E01-3392-431D-84C0-35D1A63F7172}">
  <we:reference id="wa104381714" version="4.2.0.0" store="en-US" storeType="OMEX"/>
  <we:alternateReferences>
    <we:reference id="wa104381714" version="4.2.0.0" store="" storeType="OMEX"/>
  </we:alternateReferences>
  <we:properties>
    <we:property name="production_outwrite_document" value="&quot;{\&quot;documentId\&quot;:\&quot;6fe9b82653e9fb8e\&quot;,\&quot;documentAccessToken\&quot;:\&quot;a3e77aecbf75eb7d8bbd3410f6bf3030\&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E8A7-6263-4B86-B98C-2969A340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4</TotalTime>
  <Pages>2</Pages>
  <Words>876</Words>
  <Characters>4478</Characters>
  <Application>Microsoft Office Word</Application>
  <DocSecurity>0</DocSecurity>
  <Lines>124</Lines>
  <Paragraphs>30</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5324</CharactersWithSpaces>
  <SharedDoc>false</SharedDoc>
  <HLinks>
    <vt:vector size="18" baseType="variant">
      <vt:variant>
        <vt:i4>4522087</vt:i4>
      </vt:variant>
      <vt:variant>
        <vt:i4>6</vt:i4>
      </vt:variant>
      <vt:variant>
        <vt:i4>0</vt:i4>
      </vt:variant>
      <vt:variant>
        <vt:i4>5</vt:i4>
      </vt:variant>
      <vt:variant>
        <vt:lpwstr>mailto:heidi.wchd4@gmail.com</vt:lpwstr>
      </vt:variant>
      <vt:variant>
        <vt:lpwstr/>
      </vt:variant>
      <vt:variant>
        <vt:i4>1245234</vt:i4>
      </vt:variant>
      <vt:variant>
        <vt:i4>3</vt:i4>
      </vt:variant>
      <vt:variant>
        <vt:i4>0</vt:i4>
      </vt:variant>
      <vt:variant>
        <vt:i4>5</vt:i4>
      </vt:variant>
      <vt:variant>
        <vt:lpwstr>mailto:tokoaparks@gmail.com</vt:lpwstr>
      </vt:variant>
      <vt:variant>
        <vt:lpwstr/>
      </vt:variant>
      <vt:variant>
        <vt:i4>5242959</vt:i4>
      </vt:variant>
      <vt:variant>
        <vt:i4>0</vt:i4>
      </vt:variant>
      <vt:variant>
        <vt:i4>0</vt:i4>
      </vt:variant>
      <vt:variant>
        <vt:i4>5</vt:i4>
      </vt:variant>
      <vt:variant>
        <vt:lpwstr>http://whitcoli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puty Clerk</dc:creator>
  <cp:keywords/>
  <cp:lastModifiedBy>Tekoa Deputy Clerk</cp:lastModifiedBy>
  <cp:revision>92</cp:revision>
  <cp:lastPrinted>2024-03-28T18:40:00Z</cp:lastPrinted>
  <dcterms:created xsi:type="dcterms:W3CDTF">2024-03-25T18:14:00Z</dcterms:created>
  <dcterms:modified xsi:type="dcterms:W3CDTF">2024-03-2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f948f0a61d252c4de7cba386d6ed0d3fb78cf6f39a7076b990fade7f271d</vt:lpwstr>
  </property>
</Properties>
</file>